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E97DD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bookmarkStart w:id="0" w:name="_Hlk68920437"/>
      <w:bookmarkEnd w:id="0"/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PotatoesFarmerFeb.c</w:t>
      </w:r>
      <w:proofErr w:type="spellEnd"/>
    </w:p>
    <w:p w14:paraId="2664A71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</w:rPr>
        <w:t>PotatoesFarmerFeb.c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</w:rPr>
        <w:t>trace</w:t>
      </w:r>
      <w:proofErr w:type="gramEnd"/>
    </w:p>
    <w:p w14:paraId="7E6A1056" w14:textId="77777777" w:rsidR="00815778" w:rsidRDefault="00815778">
      <w:pPr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064AD772" wp14:editId="0037F3C7">
            <wp:extent cx="4029075" cy="3219450"/>
            <wp:effectExtent l="0" t="0" r="9525" b="0"/>
            <wp:docPr id="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2907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1B94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</w:rPr>
        <w:t>PotatoesFarmerFeb.c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--unwind </w:t>
      </w:r>
      <w:r>
        <w:rPr>
          <w:rFonts w:ascii="Times New Roman" w:hAnsi="Times New Roman" w:cs="Times New Roman"/>
          <w:sz w:val="28"/>
          <w:szCs w:val="28"/>
          <w:lang w:val="en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--</w:t>
      </w:r>
      <w:proofErr w:type="gramStart"/>
      <w:r>
        <w:rPr>
          <w:rFonts w:ascii="Times New Roman" w:hAnsi="Times New Roman" w:cs="Times New Roman"/>
          <w:sz w:val="28"/>
          <w:szCs w:val="28"/>
        </w:rPr>
        <w:t>trace</w:t>
      </w:r>
      <w:proofErr w:type="gramEnd"/>
    </w:p>
    <w:p w14:paraId="4B2E2413" w14:textId="77777777" w:rsidR="00815778" w:rsidRDefault="00815778">
      <w:pPr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7D8FD814" wp14:editId="12617FB7">
            <wp:extent cx="4048125" cy="3228975"/>
            <wp:effectExtent l="0" t="0" r="9525" b="9525"/>
            <wp:docPr id="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2ABEB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36E3A68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</w:rPr>
        <w:t>PotatoesFarmerFeb.c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--unwind </w:t>
      </w:r>
      <w:r>
        <w:rPr>
          <w:rFonts w:ascii="Times New Roman" w:hAnsi="Times New Roman" w:cs="Times New Roman"/>
          <w:sz w:val="28"/>
          <w:szCs w:val="28"/>
          <w:lang w:val="en"/>
        </w:rPr>
        <w:t>5</w:t>
      </w:r>
      <w:r>
        <w:rPr>
          <w:rFonts w:ascii="Times New Roman" w:hAnsi="Times New Roman" w:cs="Times New Roman"/>
          <w:sz w:val="28"/>
          <w:szCs w:val="28"/>
        </w:rPr>
        <w:t xml:space="preserve"> --</w:t>
      </w:r>
      <w:proofErr w:type="gramStart"/>
      <w:r>
        <w:rPr>
          <w:rFonts w:ascii="Times New Roman" w:hAnsi="Times New Roman" w:cs="Times New Roman"/>
          <w:sz w:val="28"/>
          <w:szCs w:val="28"/>
        </w:rPr>
        <w:t>trace</w:t>
      </w:r>
      <w:proofErr w:type="gramEnd"/>
    </w:p>
    <w:p w14:paraId="56789BC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6BFC079D" w14:textId="77777777" w:rsidR="00815778" w:rsidRDefault="00815778">
      <w:pPr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Brute Force Checker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Faired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better in this case and the cbmc was running for more than 6 hours before we used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trl+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to end the process.</w:t>
      </w:r>
    </w:p>
    <w:p w14:paraId="3EBCFD55" w14:textId="77777777" w:rsidR="00815778" w:rsidRDefault="00815778">
      <w:pPr>
        <w:numPr>
          <w:ilvl w:val="1"/>
          <w:numId w:val="2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Why did the Brute Force Checker fair better?</w:t>
      </w:r>
    </w:p>
    <w:p w14:paraId="734F83E9" w14:textId="1D2BB684" w:rsidR="00815778" w:rsidRDefault="00815778">
      <w:pPr>
        <w:numPr>
          <w:ilvl w:val="2"/>
          <w:numId w:val="2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Here 1&lt;=x&lt;=1000 and 1&lt;=y&lt;=1000 and there are only 1 million possible inputs. In such cases, it is much faster to brute force check as shown below.</w:t>
      </w:r>
    </w:p>
    <w:p w14:paraId="4C848046" w14:textId="77777777" w:rsidR="00815778" w:rsidRDefault="00815778">
      <w:pPr>
        <w:numPr>
          <w:ilvl w:val="2"/>
          <w:numId w:val="2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416D4880" wp14:editId="1883391C">
            <wp:extent cx="1866900" cy="609600"/>
            <wp:effectExtent l="0" t="0" r="0" b="0"/>
            <wp:docPr id="2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39D65F" w14:textId="77777777" w:rsidR="00815778" w:rsidRDefault="00815778">
      <w:pPr>
        <w:numPr>
          <w:ilvl w:val="2"/>
          <w:numId w:val="2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There is nothing printed out as the functions give the same result at all the points.</w:t>
      </w:r>
    </w:p>
    <w:p w14:paraId="4FE1C54A" w14:textId="77777777" w:rsidR="00815778" w:rsidRDefault="00815778">
      <w:pPr>
        <w:numPr>
          <w:ilvl w:val="2"/>
          <w:numId w:val="2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This process took less than 30 seconds as compared to more than 6 hours with no results in case of CBMC checking with --unwind 5 option.</w:t>
      </w:r>
    </w:p>
    <w:p w14:paraId="235A8C5D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ToyStory.c</w:t>
      </w:r>
      <w:proofErr w:type="spellEnd"/>
    </w:p>
    <w:p w14:paraId="63C7958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bmc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oyStory</w:t>
      </w:r>
      <w:proofErr w:type="spellEnd"/>
      <w:r>
        <w:rPr>
          <w:rFonts w:ascii="Times New Roman" w:hAnsi="Times New Roman" w:cs="Times New Roman"/>
          <w:sz w:val="28"/>
          <w:szCs w:val="28"/>
        </w:rPr>
        <w:t>.c --unwind 1 --</w:t>
      </w:r>
      <w:proofErr w:type="gramStart"/>
      <w:r>
        <w:rPr>
          <w:rFonts w:ascii="Times New Roman" w:hAnsi="Times New Roman" w:cs="Times New Roman"/>
          <w:sz w:val="28"/>
          <w:szCs w:val="28"/>
        </w:rPr>
        <w:t>trace</w:t>
      </w:r>
      <w:proofErr w:type="gramEnd"/>
    </w:p>
    <w:p w14:paraId="7ABFB899" w14:textId="77777777" w:rsidR="00815778" w:rsidRDefault="00815778">
      <w:pPr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7D329C25" wp14:editId="199D2165">
            <wp:extent cx="4410075" cy="1743075"/>
            <wp:effectExtent l="0" t="0" r="9525" b="9525"/>
            <wp:docPr id="2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9C90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bmc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oyStory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.c --unwind </w:t>
      </w:r>
      <w:r>
        <w:rPr>
          <w:rFonts w:ascii="Times New Roman" w:hAnsi="Times New Roman" w:cs="Times New Roman"/>
          <w:sz w:val="28"/>
          <w:szCs w:val="28"/>
          <w:lang w:val="en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--</w:t>
      </w:r>
      <w:proofErr w:type="gramStart"/>
      <w:r>
        <w:rPr>
          <w:rFonts w:ascii="Times New Roman" w:hAnsi="Times New Roman" w:cs="Times New Roman"/>
          <w:sz w:val="28"/>
          <w:szCs w:val="28"/>
        </w:rPr>
        <w:t>trace</w:t>
      </w:r>
      <w:proofErr w:type="gramEnd"/>
    </w:p>
    <w:p w14:paraId="00411C49" w14:textId="77777777" w:rsidR="00815778" w:rsidRDefault="00815778">
      <w:pPr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3C16CD2C" wp14:editId="51C9F4A3">
            <wp:extent cx="3752850" cy="1724025"/>
            <wp:effectExtent l="0" t="0" r="0" b="9525"/>
            <wp:docPr id="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E6C5B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1C3C6D0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bmc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oyStory</w:t>
      </w:r>
      <w:proofErr w:type="spellEnd"/>
      <w:r>
        <w:rPr>
          <w:rFonts w:ascii="Times New Roman" w:hAnsi="Times New Roman" w:cs="Times New Roman"/>
          <w:sz w:val="28"/>
          <w:szCs w:val="28"/>
        </w:rPr>
        <w:t>.c --unwind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 3</w:t>
      </w:r>
      <w:r>
        <w:rPr>
          <w:rFonts w:ascii="Times New Roman" w:hAnsi="Times New Roman" w:cs="Times New Roman"/>
          <w:sz w:val="28"/>
          <w:szCs w:val="28"/>
        </w:rPr>
        <w:t xml:space="preserve"> --</w:t>
      </w:r>
      <w:proofErr w:type="gramStart"/>
      <w:r>
        <w:rPr>
          <w:rFonts w:ascii="Times New Roman" w:hAnsi="Times New Roman" w:cs="Times New Roman"/>
          <w:sz w:val="28"/>
          <w:szCs w:val="28"/>
        </w:rPr>
        <w:t>trace</w:t>
      </w:r>
      <w:proofErr w:type="gramEnd"/>
    </w:p>
    <w:p w14:paraId="552F8274" w14:textId="77777777" w:rsidR="00815778" w:rsidRDefault="00815778">
      <w:pPr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4BBB0162" wp14:editId="6030E338">
            <wp:extent cx="3657600" cy="1304925"/>
            <wp:effectExtent l="0" t="0" r="0" b="9525"/>
            <wp:docPr id="2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6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C7EF9" w14:textId="77777777" w:rsidR="00815778" w:rsidRDefault="00815778">
      <w:pPr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Trace:</w:t>
      </w:r>
    </w:p>
    <w:p w14:paraId="668FE05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Off by 1 error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observed</w:t>
      </w:r>
      <w:proofErr w:type="gramEnd"/>
    </w:p>
    <w:p w14:paraId="389E20D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255E39D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oyStory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55 function main</w:t>
      </w:r>
    </w:p>
    <w:p w14:paraId="2ADD91E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1132DF2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67A7904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22575EC5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EncryptMessage.c</w:t>
      </w:r>
      <w:proofErr w:type="spellEnd"/>
    </w:p>
    <w:p w14:paraId="0CDB770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bmc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EncryptMessage.c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--unwind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 1</w:t>
      </w:r>
      <w:r>
        <w:rPr>
          <w:rFonts w:ascii="Times New Roman" w:hAnsi="Times New Roman" w:cs="Times New Roman"/>
          <w:sz w:val="28"/>
          <w:szCs w:val="28"/>
        </w:rPr>
        <w:t xml:space="preserve"> --</w:t>
      </w:r>
      <w:proofErr w:type="gramStart"/>
      <w:r>
        <w:rPr>
          <w:rFonts w:ascii="Times New Roman" w:hAnsi="Times New Roman" w:cs="Times New Roman"/>
          <w:sz w:val="28"/>
          <w:szCs w:val="28"/>
        </w:rPr>
        <w:t>trace</w:t>
      </w:r>
      <w:proofErr w:type="gramEnd"/>
    </w:p>
    <w:p w14:paraId="5A71D148" w14:textId="77777777" w:rsidR="00815778" w:rsidRDefault="00815778">
      <w:pPr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4E89B448" wp14:editId="13D61F4D">
            <wp:extent cx="3876675" cy="1943100"/>
            <wp:effectExtent l="0" t="0" r="9525" b="0"/>
            <wp:docPr id="2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7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6A88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722BEFB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cbmc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EncryptMessage.c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--unwind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 2</w:t>
      </w:r>
      <w:r>
        <w:rPr>
          <w:rFonts w:ascii="Times New Roman" w:hAnsi="Times New Roman" w:cs="Times New Roman"/>
          <w:sz w:val="28"/>
          <w:szCs w:val="28"/>
        </w:rPr>
        <w:t xml:space="preserve"> --</w:t>
      </w:r>
      <w:proofErr w:type="gramStart"/>
      <w:r>
        <w:rPr>
          <w:rFonts w:ascii="Times New Roman" w:hAnsi="Times New Roman" w:cs="Times New Roman"/>
          <w:sz w:val="28"/>
          <w:szCs w:val="28"/>
        </w:rPr>
        <w:t>trace</w:t>
      </w:r>
      <w:proofErr w:type="gramEnd"/>
    </w:p>
    <w:p w14:paraId="1A9789C2" w14:textId="77777777" w:rsidR="00815778" w:rsidRDefault="00815778">
      <w:pPr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187B8B17" wp14:editId="5693BB15">
            <wp:extent cx="3752850" cy="2085975"/>
            <wp:effectExtent l="0" t="0" r="0" b="9525"/>
            <wp:docPr id="3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8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208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8CA85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2922519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bmc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EncryptMessage.c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--unwind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 5</w:t>
      </w:r>
      <w:r>
        <w:rPr>
          <w:rFonts w:ascii="Times New Roman" w:hAnsi="Times New Roman" w:cs="Times New Roman"/>
          <w:sz w:val="28"/>
          <w:szCs w:val="28"/>
        </w:rPr>
        <w:t xml:space="preserve"> --</w:t>
      </w:r>
      <w:proofErr w:type="gramStart"/>
      <w:r>
        <w:rPr>
          <w:rFonts w:ascii="Times New Roman" w:hAnsi="Times New Roman" w:cs="Times New Roman"/>
          <w:sz w:val="28"/>
          <w:szCs w:val="28"/>
        </w:rPr>
        <w:t>trace</w:t>
      </w:r>
      <w:proofErr w:type="gramEnd"/>
    </w:p>
    <w:p w14:paraId="24A1EF98" w14:textId="77777777" w:rsidR="00815778" w:rsidRDefault="00815778">
      <w:pPr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7C7D0AA3" wp14:editId="640E12A3">
            <wp:extent cx="3990975" cy="2066925"/>
            <wp:effectExtent l="0" t="0" r="9525" b="9525"/>
            <wp:docPr id="3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9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7161D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5FC3B48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bmc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EncryptMessage.c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--unwind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 5</w:t>
      </w:r>
      <w:r>
        <w:rPr>
          <w:rFonts w:ascii="Times New Roman" w:hAnsi="Times New Roman" w:cs="Times New Roman"/>
          <w:sz w:val="28"/>
          <w:szCs w:val="28"/>
        </w:rPr>
        <w:t xml:space="preserve"> --</w:t>
      </w:r>
      <w:proofErr w:type="gramStart"/>
      <w:r>
        <w:rPr>
          <w:rFonts w:ascii="Times New Roman" w:hAnsi="Times New Roman" w:cs="Times New Roman"/>
          <w:sz w:val="28"/>
          <w:szCs w:val="28"/>
        </w:rPr>
        <w:t>trace</w:t>
      </w:r>
      <w:proofErr w:type="gramEnd"/>
    </w:p>
    <w:p w14:paraId="71F23C4B" w14:textId="77777777" w:rsidR="00815778" w:rsidRDefault="00815778">
      <w:pPr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74FFF67D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1AA0135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bmc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EncryptMessage.c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--unwind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 10</w:t>
      </w:r>
      <w:r>
        <w:rPr>
          <w:rFonts w:ascii="Times New Roman" w:hAnsi="Times New Roman" w:cs="Times New Roman"/>
          <w:sz w:val="28"/>
          <w:szCs w:val="28"/>
        </w:rPr>
        <w:t xml:space="preserve"> --</w:t>
      </w:r>
      <w:proofErr w:type="gramStart"/>
      <w:r>
        <w:rPr>
          <w:rFonts w:ascii="Times New Roman" w:hAnsi="Times New Roman" w:cs="Times New Roman"/>
          <w:sz w:val="28"/>
          <w:szCs w:val="28"/>
        </w:rPr>
        <w:t>trace</w:t>
      </w:r>
      <w:proofErr w:type="gramEnd"/>
    </w:p>
    <w:p w14:paraId="0A11F8A6" w14:textId="77777777" w:rsidR="00815778" w:rsidRDefault="00815778">
      <w:pPr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was running for more than 6 hours before we used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trl+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to end the process.</w:t>
      </w:r>
    </w:p>
    <w:p w14:paraId="6E7CB33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40F37C86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lastRenderedPageBreak/>
        <w:t>EasyAbc.c</w:t>
      </w:r>
      <w:proofErr w:type="spellEnd"/>
    </w:p>
    <w:p w14:paraId="57FD082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bmc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EasyAbc</w:t>
      </w:r>
      <w:proofErr w:type="spellEnd"/>
      <w:r>
        <w:rPr>
          <w:rFonts w:ascii="Times New Roman" w:hAnsi="Times New Roman" w:cs="Times New Roman"/>
          <w:sz w:val="28"/>
          <w:szCs w:val="28"/>
        </w:rPr>
        <w:t>.c --unwind 1 --</w:t>
      </w:r>
      <w:proofErr w:type="gramStart"/>
      <w:r>
        <w:rPr>
          <w:rFonts w:ascii="Times New Roman" w:hAnsi="Times New Roman" w:cs="Times New Roman"/>
          <w:sz w:val="28"/>
          <w:szCs w:val="28"/>
        </w:rPr>
        <w:t>trace</w:t>
      </w:r>
      <w:proofErr w:type="gramEnd"/>
    </w:p>
    <w:p w14:paraId="212EBA74" w14:textId="77777777" w:rsidR="00815778" w:rsidRDefault="00815778">
      <w:pPr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0AEDE823" wp14:editId="63EF2FEC">
            <wp:extent cx="3810000" cy="4124325"/>
            <wp:effectExtent l="0" t="0" r="0" b="9525"/>
            <wp:docPr id="4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10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412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3B86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41B60D1A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Problem1.c</w:t>
      </w:r>
    </w:p>
    <w:p w14:paraId="0021757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cbmc Problem1.c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1EA31F1C" w14:textId="77777777" w:rsidR="00815778" w:rsidRDefault="00815778">
      <w:pPr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6A0E6D30" wp14:editId="467FBF53">
            <wp:extent cx="3676650" cy="2076450"/>
            <wp:effectExtent l="0" t="0" r="0" b="0"/>
            <wp:docPr id="4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1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D2B5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0FA4C3B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>cbmc Problem1.c --unwind 2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3EF4D098" w14:textId="77777777" w:rsidR="00815778" w:rsidRDefault="00815778">
      <w:pPr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2DDBBAC8" wp14:editId="61994626">
            <wp:extent cx="3924300" cy="2028825"/>
            <wp:effectExtent l="0" t="0" r="0" b="9525"/>
            <wp:docPr id="4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12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328E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1B748C3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cbmc Problem1.c --unwind 3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61340E91" w14:textId="77777777" w:rsidR="00815778" w:rsidRDefault="00815778">
      <w:pPr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5025022F" wp14:editId="36D1B1DF">
            <wp:extent cx="3705225" cy="2057400"/>
            <wp:effectExtent l="0" t="0" r="9525" b="0"/>
            <wp:docPr id="4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13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FC2C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4E80B1B9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SumOfPalandromicNumbers.c</w:t>
      </w:r>
      <w:proofErr w:type="spellEnd"/>
    </w:p>
    <w:p w14:paraId="3A2EE71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SumOfPalandromicNumber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346431E0" w14:textId="77777777" w:rsidR="00815778" w:rsidRDefault="00815778">
      <w:pPr>
        <w:numPr>
          <w:ilvl w:val="0"/>
          <w:numId w:val="8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25A187F6" wp14:editId="40E9BAF0">
            <wp:extent cx="3914775" cy="2057400"/>
            <wp:effectExtent l="0" t="0" r="9525" b="0"/>
            <wp:docPr id="4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14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DA340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080A6EE6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ArrangingTheNumbers.c</w:t>
      </w:r>
      <w:proofErr w:type="spellEnd"/>
    </w:p>
    <w:p w14:paraId="134D213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ArrangingTheNumber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10FED851" w14:textId="77777777" w:rsidR="00815778" w:rsidRDefault="00815778">
      <w:pPr>
        <w:numPr>
          <w:ilvl w:val="0"/>
          <w:numId w:val="9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61B56978" wp14:editId="079C0A19">
            <wp:extent cx="4457700" cy="1714500"/>
            <wp:effectExtent l="0" t="0" r="0" b="0"/>
            <wp:docPr id="4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15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D544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49564C5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ArrangingTheNumber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2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0EBB9E6E" w14:textId="77777777" w:rsidR="00815778" w:rsidRDefault="00815778">
      <w:pPr>
        <w:numPr>
          <w:ilvl w:val="0"/>
          <w:numId w:val="9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083C0AF8" wp14:editId="027D942E">
            <wp:extent cx="3714750" cy="1724025"/>
            <wp:effectExtent l="0" t="0" r="0" b="9525"/>
            <wp:docPr id="4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16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9A4A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42EE411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4944899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ArrangingTheNumber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3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65603FF2" w14:textId="77777777" w:rsidR="00815778" w:rsidRDefault="00815778">
      <w:pPr>
        <w:numPr>
          <w:ilvl w:val="0"/>
          <w:numId w:val="9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114300" distR="114300" wp14:anchorId="26AA5226" wp14:editId="6F1E4070">
            <wp:extent cx="3686175" cy="1343025"/>
            <wp:effectExtent l="0" t="0" r="9525" b="9525"/>
            <wp:docPr id="4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17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2270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74209BB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ArrangingTheNumber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57 function main</w:t>
      </w:r>
    </w:p>
    <w:p w14:paraId="2201FF8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41B51EF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5C7278D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2E91F0DF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ChefAndSpecialNumber.c</w:t>
      </w:r>
      <w:proofErr w:type="spellEnd"/>
    </w:p>
    <w:p w14:paraId="2FD27A0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hefAndSpecialNumber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389FF7F2" w14:textId="71FD8EB3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Running for more than an hour suggests there are no errors detected and that it could be Unsatisfiable.</w:t>
      </w:r>
    </w:p>
    <w:p w14:paraId="6BF7C87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hefAndSpecialNumber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1BD371DA" w14:textId="27585633" w:rsidR="00815778" w:rsidRDefault="00815778">
      <w:pPr>
        <w:numPr>
          <w:ilvl w:val="0"/>
          <w:numId w:val="1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Running for more than an hour suggests there are no errors detected and that it could be Unsatisfiable.</w:t>
      </w:r>
    </w:p>
    <w:p w14:paraId="19C3773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7AC1233D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5E71C615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But1Get1.c</w:t>
      </w:r>
    </w:p>
    <w:p w14:paraId="4DC8F54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cbmc But1Get1.c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3175D8D1" w14:textId="77777777" w:rsidR="00815778" w:rsidRDefault="00815778">
      <w:pPr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114300" distR="114300" wp14:anchorId="769B0836" wp14:editId="349705D1">
            <wp:extent cx="3648075" cy="2609850"/>
            <wp:effectExtent l="0" t="0" r="9525" b="0"/>
            <wp:docPr id="4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18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B9CB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05883409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ArrangingCupCakes.c</w:t>
      </w:r>
      <w:proofErr w:type="spellEnd"/>
    </w:p>
    <w:p w14:paraId="5540F40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ArrangingCupCake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37DF1B5E" w14:textId="63356041" w:rsidR="00815778" w:rsidRDefault="00815778">
      <w:pPr>
        <w:numPr>
          <w:ilvl w:val="0"/>
          <w:numId w:val="1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Running for more than an hour suggests there are no errors detected and that it could be Unsatisfiable.</w:t>
      </w:r>
    </w:p>
    <w:p w14:paraId="0529C90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2F11F041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DistributeApples.c</w:t>
      </w:r>
      <w:proofErr w:type="spellEnd"/>
    </w:p>
    <w:p w14:paraId="5E3AB7D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DistributeApple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</w:p>
    <w:p w14:paraId="0DAC99B7" w14:textId="77777777" w:rsidR="00815778" w:rsidRDefault="00815778">
      <w:pPr>
        <w:numPr>
          <w:ilvl w:val="0"/>
          <w:numId w:val="12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20C6E2B1" wp14:editId="08F369E2">
            <wp:extent cx="3733800" cy="1266825"/>
            <wp:effectExtent l="0" t="0" r="0" b="9525"/>
            <wp:docPr id="4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19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91C1B2" w14:textId="77777777" w:rsidR="00815778" w:rsidRDefault="00815778">
      <w:pPr>
        <w:numPr>
          <w:ilvl w:val="0"/>
          <w:numId w:val="13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3FC096B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DistributeApple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66 function main</w:t>
      </w:r>
    </w:p>
    <w:p w14:paraId="5A61D3A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76016ED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  return_value_sol1 == return_value_sol2</w:t>
      </w:r>
    </w:p>
    <w:p w14:paraId="3006A27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0992D5F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61283E4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5FEADF5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** 1 of 1 failed (1 iteration)</w:t>
      </w:r>
    </w:p>
    <w:p w14:paraId="5086345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4792C87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65227046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WituaAndMath.c</w:t>
      </w:r>
      <w:proofErr w:type="spellEnd"/>
    </w:p>
    <w:p w14:paraId="753A19D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WituaAndMath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50FE93AA" w14:textId="77777777" w:rsidR="00815778" w:rsidRDefault="00815778">
      <w:pPr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7D31C4CF" wp14:editId="795844DD">
            <wp:extent cx="3686175" cy="1724025"/>
            <wp:effectExtent l="0" t="0" r="9525" b="9525"/>
            <wp:docPr id="5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20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73C81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61CFB9F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WituaAndMath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2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791E7852" w14:textId="77777777" w:rsidR="00815778" w:rsidRDefault="00815778">
      <w:pPr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Takes a long time to run, which suggests it is unsatisfiable.</w:t>
      </w:r>
    </w:p>
    <w:p w14:paraId="20FACD1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509AA307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CharlieAndPrimeNumbers.c</w:t>
      </w:r>
      <w:proofErr w:type="spellEnd"/>
    </w:p>
    <w:p w14:paraId="576D1BC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harlieAndPrimeNumber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0FD0ACFE" w14:textId="77777777" w:rsidR="00815778" w:rsidRDefault="00815778">
      <w:pPr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Takes a long time to run, which suggests it is unsatisfiable.</w:t>
      </w:r>
    </w:p>
    <w:p w14:paraId="5389491D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54C6CA41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TomAndJerryGame.c</w:t>
      </w:r>
      <w:proofErr w:type="spellEnd"/>
    </w:p>
    <w:p w14:paraId="694A0EF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omAndJerryGam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592CA3B2" w14:textId="77777777" w:rsidR="00815778" w:rsidRDefault="00815778">
      <w:pPr>
        <w:numPr>
          <w:ilvl w:val="0"/>
          <w:numId w:val="14"/>
        </w:num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4A56C24D" wp14:editId="7D68F316">
            <wp:extent cx="3686175" cy="2105025"/>
            <wp:effectExtent l="0" t="0" r="9525" b="9525"/>
            <wp:docPr id="5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21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10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0C39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6CABA50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0FE8154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omAndJerryGam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07 function main</w:t>
      </w:r>
    </w:p>
    <w:p w14:paraId="558617B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1447D0A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221C20A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2C1CC6C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6701ED7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omAndJerryGam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09 function main</w:t>
      </w:r>
    </w:p>
    <w:p w14:paraId="500105FD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524FA77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54D8FB1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2325804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70B7760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omAndJerryGam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11 function main</w:t>
      </w:r>
    </w:p>
    <w:p w14:paraId="493851B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3vsol4</w:t>
      </w:r>
    </w:p>
    <w:p w14:paraId="10A3017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3$1 == return_value_sol4$1</w:t>
      </w:r>
    </w:p>
    <w:p w14:paraId="587B157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04F3E9D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1C5E0AD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5ED27CA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** 3 of 6 failed (3 iterations)</w:t>
      </w:r>
    </w:p>
    <w:p w14:paraId="4C04BC0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6CAE3C9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735699A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omAndJerryGam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2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5C52B719" w14:textId="77777777" w:rsidR="00815778" w:rsidRDefault="00815778">
      <w:pPr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3E42A182" wp14:editId="1D3ABE49">
            <wp:extent cx="3657600" cy="2200275"/>
            <wp:effectExtent l="0" t="0" r="0" b="9525"/>
            <wp:docPr id="5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22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722E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0012FC8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omAndJerryGam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06 function main</w:t>
      </w:r>
    </w:p>
    <w:p w14:paraId="736F277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0A49678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3D14A9BD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5CC0846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60A3A3CD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omAndJerryGam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06 function main</w:t>
      </w:r>
    </w:p>
    <w:p w14:paraId="00CFE78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42F13F9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3C225EA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0D94F75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26E1AEE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omAndJerryGam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07 function main</w:t>
      </w:r>
    </w:p>
    <w:p w14:paraId="3B00B0A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24851E5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21E9507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0EBF9CF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67F4DBF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omAndJerryGam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06 function main</w:t>
      </w:r>
    </w:p>
    <w:p w14:paraId="37A7435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26CFF5D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131715A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77A61AED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3A63FAF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omAndJerryGam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07 function main</w:t>
      </w:r>
    </w:p>
    <w:p w14:paraId="289EF1B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74AB4D6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6AC6099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4A69D7B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598571CD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omAndJerryGam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09 function main</w:t>
      </w:r>
    </w:p>
    <w:p w14:paraId="6F6BBC0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1318803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2DFB1EE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15DCB5B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4F332F3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omAndJerryGam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10 function main</w:t>
      </w:r>
    </w:p>
    <w:p w14:paraId="79A79B6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2vsol4</w:t>
      </w:r>
    </w:p>
    <w:p w14:paraId="2E02E99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2$1 == return_value_sol4$0</w:t>
      </w:r>
    </w:p>
    <w:p w14:paraId="40C7E78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5008E25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7FDF9FA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omAndJerryGam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06 function main</w:t>
      </w:r>
    </w:p>
    <w:p w14:paraId="40FBF20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1C7FD66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6F51C0B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2E5AA09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65CEB92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omAndJerryGam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07 function main</w:t>
      </w:r>
    </w:p>
    <w:p w14:paraId="46A2359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57EF61B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15854EC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362AF35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28C6376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omAndJerryGam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09 function main</w:t>
      </w:r>
    </w:p>
    <w:p w14:paraId="574872B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1165997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01BD52E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57225E9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5C942F5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omAndJerryGam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06 function main</w:t>
      </w:r>
    </w:p>
    <w:p w14:paraId="3BE9BF1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11552AC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0B55ED9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7A881AD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527A55F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omAndJerryGam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07 function main</w:t>
      </w:r>
    </w:p>
    <w:p w14:paraId="3A3FBC1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3A1EB6E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475AECB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063828E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338632D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omAndJerryGam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10 function main</w:t>
      </w:r>
    </w:p>
    <w:p w14:paraId="3E59EEF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2vsol4</w:t>
      </w:r>
    </w:p>
    <w:p w14:paraId="1B30AFA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2$1 == return_value_sol4$0</w:t>
      </w:r>
    </w:p>
    <w:p w14:paraId="35CE74AD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4C5EEBB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708671C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omAndJerryGam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11 function main</w:t>
      </w:r>
    </w:p>
    <w:p w14:paraId="70C88B8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3vsol4</w:t>
      </w:r>
    </w:p>
    <w:p w14:paraId="589DB3F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3$1 == return_value_sol4$1</w:t>
      </w:r>
    </w:p>
    <w:p w14:paraId="350D5F7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5D156C64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CAndK.c</w:t>
      </w:r>
      <w:proofErr w:type="spellEnd"/>
    </w:p>
    <w:p w14:paraId="19EC2FB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AndK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14EE5A57" w14:textId="77777777" w:rsidR="00815778" w:rsidRDefault="00815778">
      <w:pPr>
        <w:numPr>
          <w:ilvl w:val="0"/>
          <w:numId w:val="15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71A2C9FD" wp14:editId="0D2BD617">
            <wp:extent cx="3895725" cy="2552700"/>
            <wp:effectExtent l="0" t="0" r="9525" b="0"/>
            <wp:docPr id="5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23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C888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56DF9E5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AndK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2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5BC9E830" w14:textId="77777777" w:rsidR="00815778" w:rsidRDefault="00815778">
      <w:pPr>
        <w:numPr>
          <w:ilvl w:val="0"/>
          <w:numId w:val="15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65C0E87A" wp14:editId="34A36C09">
            <wp:extent cx="3962400" cy="2228850"/>
            <wp:effectExtent l="0" t="0" r="0" b="0"/>
            <wp:docPr id="5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24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D53F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24EA7B4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AndK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71 function main</w:t>
      </w:r>
    </w:p>
    <w:p w14:paraId="528913B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6FC605A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1AD4D8E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7290DC2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3A5B52C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AndK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74 function main</w:t>
      </w:r>
    </w:p>
    <w:p w14:paraId="5C84AC5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68D4309D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2F59DAE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253021B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428A5A1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AndK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75 function main</w:t>
      </w:r>
    </w:p>
    <w:p w14:paraId="50AF4B2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2vsol4</w:t>
      </w:r>
    </w:p>
    <w:p w14:paraId="6FE2B10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2$1 == return_value_sol4$0</w:t>
      </w:r>
    </w:p>
    <w:p w14:paraId="66ADD9D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368B02D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0DF7F37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AndK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3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7C446A34" w14:textId="77777777" w:rsidR="00815778" w:rsidRDefault="00815778">
      <w:pPr>
        <w:numPr>
          <w:ilvl w:val="0"/>
          <w:numId w:val="15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114300" distR="114300" wp14:anchorId="7C745554" wp14:editId="15FA8356">
            <wp:extent cx="3657600" cy="2133600"/>
            <wp:effectExtent l="0" t="0" r="0" b="0"/>
            <wp:docPr id="5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25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B59C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339F2D8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AndK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71 function main</w:t>
      </w:r>
    </w:p>
    <w:p w14:paraId="7CA2B43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08E96F5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7E6114B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6D64FF4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56A2539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AndK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71 function main</w:t>
      </w:r>
    </w:p>
    <w:p w14:paraId="2C6D60A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7B21EB9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5F57E28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499A842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47CC929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AndK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74 function main</w:t>
      </w:r>
    </w:p>
    <w:p w14:paraId="0E20EDE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20533CC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344EE52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51B8BFC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AndK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71 function main</w:t>
      </w:r>
    </w:p>
    <w:p w14:paraId="37A16C1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46BC767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4718767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10865E0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0DD2B48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AndK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75 function main</w:t>
      </w:r>
    </w:p>
    <w:p w14:paraId="67643B1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2vsol4</w:t>
      </w:r>
    </w:p>
    <w:p w14:paraId="0B3AD27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2$1 == return_value_sol4$0</w:t>
      </w:r>
    </w:p>
    <w:p w14:paraId="6AA9108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72EBB0B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56E7DDC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Here sol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!=</w:t>
      </w:r>
      <w:proofErr w:type="gramEnd"/>
      <w:r>
        <w:rPr>
          <w:rFonts w:ascii="Times New Roman" w:hAnsi="Times New Roman" w:cs="Times New Roman"/>
          <w:sz w:val="28"/>
          <w:szCs w:val="28"/>
          <w:lang w:val="en"/>
        </w:rPr>
        <w:t>sol2, sol2!=sol3, sol2!=sol4</w:t>
      </w:r>
    </w:p>
    <w:p w14:paraId="18343892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CountingSubS.c</w:t>
      </w:r>
      <w:proofErr w:type="spellEnd"/>
    </w:p>
    <w:p w14:paraId="266AF6A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untingSub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7084642A" w14:textId="77777777" w:rsidR="00815778" w:rsidRDefault="00815778">
      <w:pPr>
        <w:numPr>
          <w:ilvl w:val="0"/>
          <w:numId w:val="16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468D2B9F" wp14:editId="30CF4123">
            <wp:extent cx="4552950" cy="1695450"/>
            <wp:effectExtent l="0" t="0" r="0" b="0"/>
            <wp:docPr id="5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26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38BC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7D15458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untingSub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2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341A1547" w14:textId="77777777" w:rsidR="00815778" w:rsidRDefault="00815778">
      <w:pPr>
        <w:numPr>
          <w:ilvl w:val="0"/>
          <w:numId w:val="16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114300" distR="114300" wp14:anchorId="1A02B568" wp14:editId="74F61A83">
            <wp:extent cx="3876675" cy="1724025"/>
            <wp:effectExtent l="0" t="0" r="9525" b="9525"/>
            <wp:docPr id="5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27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F23B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44FA75B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untingSub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3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578354A2" w14:textId="77777777" w:rsidR="00815778" w:rsidRDefault="00815778">
      <w:pPr>
        <w:numPr>
          <w:ilvl w:val="0"/>
          <w:numId w:val="16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20641B96" wp14:editId="3B83170B">
            <wp:extent cx="3762375" cy="1285875"/>
            <wp:effectExtent l="0" t="0" r="9525" b="9525"/>
            <wp:docPr id="5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28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52B28D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5398B40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24400E9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untingSub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50 function main</w:t>
      </w:r>
    </w:p>
    <w:p w14:paraId="487DB09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18EB9D7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2204C29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2BA8CA1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055E45B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0CA4C05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** 1 of 1 failed (1 iteration)</w:t>
      </w:r>
    </w:p>
    <w:p w14:paraId="27739B0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19102C9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1C8AB7A1" w14:textId="77777777" w:rsidR="00815778" w:rsidRDefault="00815778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</w:p>
    <w:p w14:paraId="10B3661F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FriendOrGf.c</w:t>
      </w:r>
      <w:proofErr w:type="spellEnd"/>
    </w:p>
    <w:p w14:paraId="4D61637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FriendOrGf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2C30B806" w14:textId="77777777" w:rsidR="00815778" w:rsidRDefault="00815778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2F17DAC3" wp14:editId="4130358B">
            <wp:extent cx="4429125" cy="1704975"/>
            <wp:effectExtent l="0" t="0" r="9525" b="9525"/>
            <wp:docPr id="5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29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108D1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6A011C5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FriendOrGf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2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47AA35C3" w14:textId="77777777" w:rsidR="00815778" w:rsidRDefault="00815778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7182F301" wp14:editId="47B16194">
            <wp:extent cx="3676650" cy="1371600"/>
            <wp:effectExtent l="0" t="0" r="0" b="0"/>
            <wp:docPr id="6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30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DD5E1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326F99E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7E70354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FriendOrGf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66 function main</w:t>
      </w:r>
    </w:p>
    <w:p w14:paraId="31B95A2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2EC5921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6C8368F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085E539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25B9F14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6969B1FD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>** 1 of 1 failed (1 iteration)</w:t>
      </w:r>
    </w:p>
    <w:p w14:paraId="16DE338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656B2B6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sol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!=</w:t>
      </w:r>
      <w:proofErr w:type="gramEnd"/>
      <w:r>
        <w:rPr>
          <w:rFonts w:ascii="Times New Roman" w:hAnsi="Times New Roman" w:cs="Times New Roman"/>
          <w:sz w:val="28"/>
          <w:szCs w:val="28"/>
          <w:lang w:val="en"/>
        </w:rPr>
        <w:t>sol2</w:t>
      </w:r>
    </w:p>
    <w:p w14:paraId="5B6D60E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0E2AED70" w14:textId="77777777" w:rsidR="00815778" w:rsidRDefault="00815778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</w:p>
    <w:p w14:paraId="1FE396AA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MaxDiff.c</w:t>
      </w:r>
      <w:proofErr w:type="spellEnd"/>
    </w:p>
    <w:p w14:paraId="7917BB5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MaxDiff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1E7AF2AB" w14:textId="77777777" w:rsidR="00815778" w:rsidRDefault="00815778">
      <w:pPr>
        <w:numPr>
          <w:ilvl w:val="0"/>
          <w:numId w:val="19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7AF93A1D" wp14:editId="46375216">
            <wp:extent cx="4514850" cy="1752600"/>
            <wp:effectExtent l="0" t="0" r="0" b="0"/>
            <wp:docPr id="6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31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C398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68F8AF3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MaxDiff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2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276788E9" w14:textId="77777777" w:rsidR="00815778" w:rsidRDefault="00815778">
      <w:pPr>
        <w:numPr>
          <w:ilvl w:val="0"/>
          <w:numId w:val="19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5354F107" wp14:editId="7CAF8DFA">
            <wp:extent cx="3667125" cy="1362075"/>
            <wp:effectExtent l="0" t="0" r="9525" b="9525"/>
            <wp:docPr id="6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32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C0CA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657DB9A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23493AB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MaxDiff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72 function main</w:t>
      </w:r>
    </w:p>
    <w:p w14:paraId="4B5DD3D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6994F81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  return_value_sol1 == return_value_sol2</w:t>
      </w:r>
    </w:p>
    <w:p w14:paraId="12FF209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60911EB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3A54034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440DDE5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** 1 of 1 failed (1 iteration)</w:t>
      </w:r>
    </w:p>
    <w:p w14:paraId="6317372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0CAC7A17" w14:textId="77777777" w:rsidR="00815778" w:rsidRDefault="00815778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</w:p>
    <w:p w14:paraId="4FD4756F" w14:textId="77777777" w:rsidR="00815778" w:rsidRDefault="00815778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sol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1!=</w:t>
      </w:r>
      <w:proofErr w:type="gramEnd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sol2</w:t>
      </w:r>
    </w:p>
    <w:p w14:paraId="24A9FC31" w14:textId="77777777" w:rsidR="00815778" w:rsidRDefault="00815778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</w:p>
    <w:p w14:paraId="283CA79D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DilemmaCards.c</w:t>
      </w:r>
      <w:proofErr w:type="spellEnd"/>
    </w:p>
    <w:p w14:paraId="39F6F44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DilemmaCard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trace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5205EAC9" w14:textId="77777777" w:rsidR="00815778" w:rsidRDefault="00815778">
      <w:pPr>
        <w:numPr>
          <w:ilvl w:val="0"/>
          <w:numId w:val="2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75E6BA5C" wp14:editId="2F885615">
            <wp:extent cx="5029200" cy="1076325"/>
            <wp:effectExtent l="0" t="0" r="0" b="9525"/>
            <wp:docPr id="6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33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CF43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3400C71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DilemmaCard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uniwind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4000 --trace</w:t>
      </w:r>
    </w:p>
    <w:p w14:paraId="1CE31F57" w14:textId="77777777" w:rsidR="00815778" w:rsidRDefault="00815778">
      <w:pPr>
        <w:numPr>
          <w:ilvl w:val="0"/>
          <w:numId w:val="2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1C5B2472" wp14:editId="6F91E175">
            <wp:extent cx="5029200" cy="1076325"/>
            <wp:effectExtent l="0" t="0" r="0" b="9525"/>
            <wp:docPr id="6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34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61FD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4770C077" w14:textId="77777777" w:rsidR="00815778" w:rsidRDefault="00815778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</w:p>
    <w:p w14:paraId="4B948001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SelfDestructingStrings.c</w:t>
      </w:r>
      <w:proofErr w:type="spellEnd"/>
    </w:p>
    <w:p w14:paraId="1AFF79FC" w14:textId="77777777" w:rsidR="00815778" w:rsidRDefault="00815778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</w:p>
    <w:p w14:paraId="55F7874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SelfDestructingString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140E44C8" w14:textId="77777777" w:rsidR="00815778" w:rsidRDefault="00815778">
      <w:pPr>
        <w:numPr>
          <w:ilvl w:val="0"/>
          <w:numId w:val="2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4A83409C" wp14:editId="28528B4C">
            <wp:extent cx="3895725" cy="2095500"/>
            <wp:effectExtent l="0" t="0" r="9525" b="0"/>
            <wp:docPr id="6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35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15BC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51DB118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SelfDestructingString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2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5C3C23E9" w14:textId="77777777" w:rsidR="00815778" w:rsidRDefault="00815778">
      <w:pPr>
        <w:numPr>
          <w:ilvl w:val="0"/>
          <w:numId w:val="22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01B6A84C" wp14:editId="57631C3D">
            <wp:extent cx="3933825" cy="2238375"/>
            <wp:effectExtent l="0" t="0" r="9525" b="9525"/>
            <wp:docPr id="6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36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223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A978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04D3255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SelfDestructingString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3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334CC058" w14:textId="77777777" w:rsidR="00815778" w:rsidRDefault="00815778">
      <w:pPr>
        <w:numPr>
          <w:ilvl w:val="0"/>
          <w:numId w:val="22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114300" distR="114300" wp14:anchorId="103F2596" wp14:editId="6191924E">
            <wp:extent cx="4029075" cy="1990725"/>
            <wp:effectExtent l="0" t="0" r="9525" b="9525"/>
            <wp:docPr id="6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37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029075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BB0D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7E3CA6E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77DD15C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SelfDestructingString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11 function main</w:t>
      </w:r>
    </w:p>
    <w:p w14:paraId="779A911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7FBE33E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3ED9A5B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3EB843DD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3E1046F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117EFE6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4FF236E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SelfDestructingString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11 function main</w:t>
      </w:r>
    </w:p>
    <w:p w14:paraId="1A31A12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7CFF149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60C638D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2F7EF19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3407CA4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29E8197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482637A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SelfDestructingString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12 function main</w:t>
      </w:r>
    </w:p>
    <w:p w14:paraId="7D3310A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2B13064D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$0 == return_value_sol2$0</w:t>
      </w:r>
    </w:p>
    <w:p w14:paraId="13E588D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67BEB9C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1AE8F64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763DFC5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SelfDestructingString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11 function main</w:t>
      </w:r>
    </w:p>
    <w:p w14:paraId="4306153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5B6955D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731012E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4AB1AE9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1D8390C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5B55E56D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SelfDestructingString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12 function main</w:t>
      </w:r>
    </w:p>
    <w:p w14:paraId="094F7D3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498348B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$0 == return_value_sol2$0</w:t>
      </w:r>
    </w:p>
    <w:p w14:paraId="4C88CAD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36D9EBA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613227D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5C2ED8C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SelfDestructingString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12 function main</w:t>
      </w:r>
    </w:p>
    <w:p w14:paraId="0C3EAE8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  sol1vsol3</w:t>
      </w:r>
    </w:p>
    <w:p w14:paraId="5BB9091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$0 == return_value_sol2$0</w:t>
      </w:r>
    </w:p>
    <w:p w14:paraId="649D9D3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0DA5A1ED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2641AB2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SelfDestructingString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13 function main</w:t>
      </w:r>
    </w:p>
    <w:p w14:paraId="404F0D5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33C0BD1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$1 == return_value_sol2$1</w:t>
      </w:r>
    </w:p>
    <w:p w14:paraId="042220ED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2C55DF3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756126E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2B1D872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** 3 of 3 failed (1 iteration)</w:t>
      </w:r>
    </w:p>
    <w:p w14:paraId="26D63E3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041E223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13138E72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StrangeFunction.c</w:t>
      </w:r>
      <w:proofErr w:type="spellEnd"/>
    </w:p>
    <w:p w14:paraId="704C658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cbmc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3DE0F6F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28A697A0" wp14:editId="1A138E13">
            <wp:extent cx="4076700" cy="2028825"/>
            <wp:effectExtent l="0" t="0" r="0" b="9525"/>
            <wp:docPr id="6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38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0323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3D43F7F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sol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!-</w:t>
      </w:r>
      <w:proofErr w:type="gramEnd"/>
      <w:r>
        <w:rPr>
          <w:rFonts w:ascii="Times New Roman" w:hAnsi="Times New Roman" w:cs="Times New Roman"/>
          <w:sz w:val="28"/>
          <w:szCs w:val="28"/>
          <w:lang w:val="en"/>
        </w:rPr>
        <w:t>sol2 sol1!=sol3 sol1!=sol2</w:t>
      </w:r>
    </w:p>
    <w:p w14:paraId="738CCCB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7B9690B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5A3A058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StrangeFunction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45 function main</w:t>
      </w:r>
    </w:p>
    <w:p w14:paraId="7EF4136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7498D85D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26B15D8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7D5CB8C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6928F2B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StrangeFunction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45 function main</w:t>
      </w:r>
    </w:p>
    <w:p w14:paraId="62F3793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317D478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2E2E1A7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39BA8DA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44D8A5D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StrangeFunction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46 function main</w:t>
      </w:r>
    </w:p>
    <w:p w14:paraId="465E299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256DE6C3" w14:textId="77777777" w:rsidR="00815778" w:rsidRDefault="00815778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</w:t>
      </w: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l1$0 == return_value_sol3</w:t>
      </w:r>
    </w:p>
    <w:p w14:paraId="043A9212" w14:textId="77777777" w:rsidR="00815778" w:rsidRDefault="00815778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</w:p>
    <w:p w14:paraId="56027E1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38AC82D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StrangeFunction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45 function main</w:t>
      </w:r>
    </w:p>
    <w:p w14:paraId="4D23377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  sol1vsol2</w:t>
      </w:r>
    </w:p>
    <w:p w14:paraId="5B1371C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1401875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19B1BB1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526455A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StrangeFunction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46 function main</w:t>
      </w:r>
    </w:p>
    <w:p w14:paraId="6E37974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65B358E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2C67901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1C0F458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10EA317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037886A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StrangeFunction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47 function main</w:t>
      </w:r>
    </w:p>
    <w:p w14:paraId="41D1DDF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2B3D939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7453E48A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PenaltyShootOut.c</w:t>
      </w:r>
      <w:proofErr w:type="spellEnd"/>
    </w:p>
    <w:p w14:paraId="5173766C" w14:textId="77777777" w:rsidR="00815778" w:rsidRDefault="00815778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PenaltyShootOut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5592E37A" w14:textId="77777777" w:rsidR="00815778" w:rsidRDefault="00815778">
      <w:pPr>
        <w:numPr>
          <w:ilvl w:val="0"/>
          <w:numId w:val="23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7B3E242C" wp14:editId="19FEB1CF">
            <wp:extent cx="4124325" cy="2133600"/>
            <wp:effectExtent l="0" t="0" r="9525" b="0"/>
            <wp:docPr id="6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39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2D9BC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13BE270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00EC8D5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PenaltyShootOut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2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0DF6185F" w14:textId="77777777" w:rsidR="00815778" w:rsidRDefault="00815778">
      <w:pPr>
        <w:numPr>
          <w:ilvl w:val="0"/>
          <w:numId w:val="2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5AF8158F" wp14:editId="7A5FF419">
            <wp:extent cx="3829050" cy="2085975"/>
            <wp:effectExtent l="0" t="0" r="0" b="9525"/>
            <wp:docPr id="3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40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208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11B3F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03325D6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3E35A62C" w14:textId="77777777" w:rsidR="00815778" w:rsidRDefault="00815778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PenaltyShootOut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3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2B34CA3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4E246B87" wp14:editId="663DEB0A">
            <wp:extent cx="3781425" cy="2124075"/>
            <wp:effectExtent l="0" t="0" r="9525" b="9525"/>
            <wp:docPr id="3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41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E086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1DD442C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PenaltyShootOut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11 function main</w:t>
      </w:r>
    </w:p>
    <w:p w14:paraId="7311FE4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145559B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295F8CA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51A303C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75D5F7A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2C8BEC7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0EFB365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PenaltyShootOut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12 function main</w:t>
      </w:r>
    </w:p>
    <w:p w14:paraId="565FBE4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3212B4F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12B5D43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649AB29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1DC34E8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68A8B04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** 2 of 3 failed (2 iterations)</w:t>
      </w:r>
    </w:p>
    <w:p w14:paraId="2A7EFA0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644A5912" w14:textId="77777777" w:rsidR="00815778" w:rsidRDefault="00815778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</w:p>
    <w:p w14:paraId="1347FDC7" w14:textId="77777777" w:rsidR="00815778" w:rsidRDefault="00815778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</w:p>
    <w:p w14:paraId="4BDF86E5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BeautifulGarland.c</w:t>
      </w:r>
      <w:proofErr w:type="spellEnd"/>
    </w:p>
    <w:p w14:paraId="5946E39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BeautifulGarland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0F962759" w14:textId="77777777" w:rsidR="00815778" w:rsidRDefault="00815778">
      <w:pPr>
        <w:numPr>
          <w:ilvl w:val="0"/>
          <w:numId w:val="25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114300" distR="114300" wp14:anchorId="706EC608" wp14:editId="64B01438">
            <wp:extent cx="4829175" cy="1943100"/>
            <wp:effectExtent l="0" t="0" r="9525" b="0"/>
            <wp:docPr id="3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42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02EB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00BDE55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BeautifulGarland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2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10145543" w14:textId="77777777" w:rsidR="00815778" w:rsidRDefault="00815778">
      <w:pPr>
        <w:numPr>
          <w:ilvl w:val="0"/>
          <w:numId w:val="25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52049729" wp14:editId="1527F28A">
            <wp:extent cx="3590925" cy="2114550"/>
            <wp:effectExtent l="0" t="0" r="9525" b="0"/>
            <wp:docPr id="3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43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179B3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5FAA9B4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BeautifulGarland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3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2F14ED68" w14:textId="77777777" w:rsidR="00815778" w:rsidRDefault="00815778">
      <w:pPr>
        <w:numPr>
          <w:ilvl w:val="0"/>
          <w:numId w:val="25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3890482A" wp14:editId="122D374C">
            <wp:extent cx="3743325" cy="2057400"/>
            <wp:effectExtent l="0" t="0" r="9525" b="0"/>
            <wp:docPr id="3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44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4821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695FF8A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BeautifulGarland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4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21D4383A" w14:textId="77777777" w:rsidR="00815778" w:rsidRDefault="00815778">
      <w:pPr>
        <w:numPr>
          <w:ilvl w:val="0"/>
          <w:numId w:val="25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114300" distR="114300" wp14:anchorId="6BAF0F63" wp14:editId="35EE2C52">
            <wp:extent cx="3667125" cy="2028825"/>
            <wp:effectExtent l="0" t="0" r="9525" b="9525"/>
            <wp:docPr id="3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45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7DDD1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2896A06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BeautifulGarland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5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35947758" w14:textId="77777777" w:rsidR="00815778" w:rsidRDefault="00815778">
      <w:pPr>
        <w:numPr>
          <w:ilvl w:val="0"/>
          <w:numId w:val="25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0D271A3D" wp14:editId="30263E79">
            <wp:extent cx="3829050" cy="2085975"/>
            <wp:effectExtent l="0" t="0" r="0" b="9525"/>
            <wp:docPr id="3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46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208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3425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4704AF2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BeautifulGarland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0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19BFC003" w14:textId="77777777" w:rsidR="00815778" w:rsidRDefault="00815778">
      <w:pPr>
        <w:numPr>
          <w:ilvl w:val="0"/>
          <w:numId w:val="25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46377728" wp14:editId="58E31325">
            <wp:extent cx="3819525" cy="2047875"/>
            <wp:effectExtent l="0" t="0" r="9525" b="9525"/>
            <wp:docPr id="3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47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5F4F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6D030184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Anagram.c</w:t>
      </w:r>
      <w:proofErr w:type="spellEnd"/>
    </w:p>
    <w:p w14:paraId="275E0CE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Anagram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5E20EB2E" w14:textId="77777777" w:rsidR="00815778" w:rsidRDefault="00815778">
      <w:pPr>
        <w:numPr>
          <w:ilvl w:val="0"/>
          <w:numId w:val="26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1A625593" wp14:editId="4979A7CB">
            <wp:extent cx="3686175" cy="2590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B1C9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Anagram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2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69B41D93" w14:textId="77777777" w:rsidR="00815778" w:rsidRDefault="00815778">
      <w:pPr>
        <w:numPr>
          <w:ilvl w:val="0"/>
          <w:numId w:val="26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5B26E3D9" wp14:editId="7DFFD225">
            <wp:extent cx="3676650" cy="26003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F790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Anagram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3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4131E4B8" w14:textId="77777777" w:rsidR="00815778" w:rsidRDefault="00815778">
      <w:pPr>
        <w:numPr>
          <w:ilvl w:val="0"/>
          <w:numId w:val="26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114300" distR="114300" wp14:anchorId="5A2DDF3C" wp14:editId="2CD9DC23">
            <wp:extent cx="3914775" cy="25717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03A0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Anagram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4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195E76C2" w14:textId="77777777" w:rsidR="00815778" w:rsidRDefault="00815778">
      <w:pPr>
        <w:numPr>
          <w:ilvl w:val="0"/>
          <w:numId w:val="26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3CDEEE4D" wp14:editId="4F68D3AB">
            <wp:extent cx="3648075" cy="26003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FEB90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Anagram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5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620C54F8" w14:textId="77777777" w:rsidR="00815778" w:rsidRDefault="00815778">
      <w:pPr>
        <w:numPr>
          <w:ilvl w:val="0"/>
          <w:numId w:val="26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038D1CD8" wp14:editId="57983627">
            <wp:extent cx="3724275" cy="25622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256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4A6BB" w14:textId="77777777" w:rsidR="00815778" w:rsidRDefault="00815778">
      <w:pPr>
        <w:numPr>
          <w:ilvl w:val="0"/>
          <w:numId w:val="26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It is unsatisfiable and it proves sol1==sol2==sol3==sol4==sol5==sol6</w:t>
      </w:r>
    </w:p>
    <w:p w14:paraId="2F1D1858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lastRenderedPageBreak/>
        <w:t>CookingMachine.c</w:t>
      </w:r>
      <w:proofErr w:type="spellEnd"/>
    </w:p>
    <w:p w14:paraId="0A3BBB9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okingMachin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30985E9B" w14:textId="77777777" w:rsidR="00815778" w:rsidRDefault="00815778">
      <w:pPr>
        <w:numPr>
          <w:ilvl w:val="0"/>
          <w:numId w:val="2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05624C0A" wp14:editId="270BD541">
            <wp:extent cx="3686175" cy="33337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2367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18A0BBD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okingMachin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6951FE11" w14:textId="77777777" w:rsidR="00815778" w:rsidRDefault="00815778">
      <w:pPr>
        <w:numPr>
          <w:ilvl w:val="0"/>
          <w:numId w:val="2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0C00EC3E" wp14:editId="1A73C0E5">
            <wp:extent cx="3705225" cy="32766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CB46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75F1D8A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okingMachin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3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5A10E3C4" w14:textId="77777777" w:rsidR="00815778" w:rsidRDefault="00815778">
      <w:pPr>
        <w:numPr>
          <w:ilvl w:val="0"/>
          <w:numId w:val="2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114300" distR="114300" wp14:anchorId="65BBD7C6" wp14:editId="7251A4D0">
            <wp:extent cx="3600450" cy="3429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FECE7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4E43732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okingMachin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59 function main</w:t>
      </w:r>
    </w:p>
    <w:p w14:paraId="0CA5D42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50C7762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0F0C047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5B151F3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okingMachin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59 function main</w:t>
      </w:r>
    </w:p>
    <w:p w14:paraId="545AE80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3E84421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72E8354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51501B1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okingMachin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63 function main</w:t>
      </w:r>
    </w:p>
    <w:p w14:paraId="092B18D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5564DCC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19759A2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4FA6987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okingMachin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59 function main</w:t>
      </w:r>
    </w:p>
    <w:p w14:paraId="4532E03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4BD0B4E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20B83B9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56D1C7A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okingMachin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64 function main</w:t>
      </w:r>
    </w:p>
    <w:p w14:paraId="48E4F7F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2vsol4</w:t>
      </w:r>
    </w:p>
    <w:p w14:paraId="130944E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2$1 == return_value_sol4$0</w:t>
      </w:r>
    </w:p>
    <w:p w14:paraId="65A41B2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63B319A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okingMachin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59 function main</w:t>
      </w:r>
    </w:p>
    <w:p w14:paraId="68EB53F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2700E4B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68537DA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660921F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okingMachin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63 function main</w:t>
      </w:r>
    </w:p>
    <w:p w14:paraId="07693C4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6B3A3C1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341F54E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310A18E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okingMachin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64 function main</w:t>
      </w:r>
    </w:p>
    <w:p w14:paraId="6B6B66E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2vsol4</w:t>
      </w:r>
    </w:p>
    <w:p w14:paraId="1258BE1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2$1 == return_value_sol4$0</w:t>
      </w:r>
    </w:p>
    <w:p w14:paraId="71801A3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5A79B45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okingMachin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line 165 function main</w:t>
      </w:r>
    </w:p>
    <w:p w14:paraId="0A089F9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2vsol5</w:t>
      </w:r>
    </w:p>
    <w:p w14:paraId="07DE1A0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2$2 == return_value_sol5$0</w:t>
      </w:r>
    </w:p>
    <w:p w14:paraId="6E983ECD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This means sol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!=</w:t>
      </w:r>
      <w:proofErr w:type="gramEnd"/>
      <w:r>
        <w:rPr>
          <w:rFonts w:ascii="Times New Roman" w:hAnsi="Times New Roman" w:cs="Times New Roman"/>
          <w:sz w:val="28"/>
          <w:szCs w:val="28"/>
          <w:lang w:val="en"/>
        </w:rPr>
        <w:t>sol2 sol2!=sol3 sol2!=sol4 sol2!=sol5 which clearly means sol2 is different from the rest.</w:t>
      </w:r>
    </w:p>
    <w:p w14:paraId="61AE1F47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CoinsAndTriangle.c</w:t>
      </w:r>
      <w:proofErr w:type="spellEnd"/>
    </w:p>
    <w:p w14:paraId="6FF2DAB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insAndTriangl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52BD2B84" w14:textId="77777777" w:rsidR="00815778" w:rsidRDefault="00815778">
      <w:pPr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412CB041" wp14:editId="6A728EA5">
            <wp:extent cx="3648075" cy="17049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B582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insAndTriangl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2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05B25512" w14:textId="77777777" w:rsidR="00815778" w:rsidRDefault="00815778">
      <w:pPr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47D73266" wp14:editId="25B54075">
            <wp:extent cx="3762375" cy="18288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6592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insAndTriangl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3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4846D6D4" w14:textId="77777777" w:rsidR="00815778" w:rsidRDefault="00815778">
      <w:pPr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114300" distR="114300" wp14:anchorId="35769455" wp14:editId="212553D4">
            <wp:extent cx="3667125" cy="16764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C5C8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insAndTriangl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4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4F678FBF" w14:textId="77777777" w:rsidR="00815778" w:rsidRDefault="00815778">
      <w:pPr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300DA26A" wp14:editId="161C9168">
            <wp:extent cx="3705225" cy="17145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27C4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2165E31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insAndTriangl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5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5CC4DD03" w14:textId="77777777" w:rsidR="00815778" w:rsidRDefault="00815778">
      <w:pPr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6102EE8A" wp14:editId="488600F8">
            <wp:extent cx="3648075" cy="17907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5FB42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insAndTriangl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0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7D8E0903" w14:textId="77777777" w:rsidR="00815778" w:rsidRDefault="00815778">
      <w:pPr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57E005F4" wp14:editId="48515601">
            <wp:extent cx="3657600" cy="17240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CACAE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14795AF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insAndTriangl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00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0EA381B6" w14:textId="77777777" w:rsidR="00815778" w:rsidRDefault="00815778">
      <w:pPr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735D4192" wp14:editId="5BA97CBE">
            <wp:extent cx="3648075" cy="17526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3DDA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5C4A8ABC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ChefAndKeyboard2.c</w:t>
      </w:r>
    </w:p>
    <w:p w14:paraId="32B923F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cbmc ChefAndKeyboard2.c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03A49FA2" w14:textId="77777777" w:rsidR="00815778" w:rsidRDefault="00815778">
      <w:pPr>
        <w:numPr>
          <w:ilvl w:val="0"/>
          <w:numId w:val="29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102364DC" wp14:editId="38E10B9D">
            <wp:extent cx="3667125" cy="20574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CBD7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cbmc ChefAndKeyboard2.c --unwind 2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7B4DD0ED" w14:textId="77777777" w:rsidR="00815778" w:rsidRDefault="00815778">
      <w:pPr>
        <w:numPr>
          <w:ilvl w:val="0"/>
          <w:numId w:val="29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2C8748A6" wp14:editId="5CFACE23">
            <wp:extent cx="3724275" cy="20193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550B9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cbmc ChefAndKeyboard2.c --unwind 3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20AB2EB9" w14:textId="77777777" w:rsidR="00815778" w:rsidRDefault="00815778">
      <w:pPr>
        <w:numPr>
          <w:ilvl w:val="0"/>
          <w:numId w:val="29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114300" distR="114300" wp14:anchorId="1CC2F9A5" wp14:editId="7EEFFC1D">
            <wp:extent cx="3676650" cy="20574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C3AF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55DEBB5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cbmc ChefAndKeyboard2.c --unwind 4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5CC5FFD9" w14:textId="77777777" w:rsidR="00815778" w:rsidRDefault="00815778">
      <w:pPr>
        <w:numPr>
          <w:ilvl w:val="0"/>
          <w:numId w:val="29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57A7E82F" wp14:editId="5F833275">
            <wp:extent cx="3857625" cy="210502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857625" cy="210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522B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01419C21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FlatLand.c</w:t>
      </w:r>
      <w:proofErr w:type="spellEnd"/>
    </w:p>
    <w:p w14:paraId="4D0F42B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FlatLand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5D7ECD61" w14:textId="77777777" w:rsidR="00815778" w:rsidRDefault="00815778">
      <w:pPr>
        <w:numPr>
          <w:ilvl w:val="0"/>
          <w:numId w:val="3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4733951C" wp14:editId="20EC2E83">
            <wp:extent cx="3771900" cy="20955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9ED4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0031DF3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FlatLand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2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144C3F6F" w14:textId="77777777" w:rsidR="00815778" w:rsidRDefault="00815778">
      <w:pPr>
        <w:numPr>
          <w:ilvl w:val="0"/>
          <w:numId w:val="3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The running takes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a very long</w:t>
      </w:r>
      <w:proofErr w:type="gramEnd"/>
      <w:r>
        <w:rPr>
          <w:rFonts w:ascii="Times New Roman" w:hAnsi="Times New Roman" w:cs="Times New Roman"/>
          <w:sz w:val="28"/>
          <w:szCs w:val="28"/>
          <w:lang w:val="en"/>
        </w:rPr>
        <w:t xml:space="preserve"> time which suggests it is Unsatisfiable.</w:t>
      </w:r>
    </w:p>
    <w:p w14:paraId="4C2A36A1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Problem2.c</w:t>
      </w:r>
    </w:p>
    <w:p w14:paraId="0A7E944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cbmc Problem2.c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350AAF39" w14:textId="77777777" w:rsidR="00815778" w:rsidRDefault="00815778">
      <w:pPr>
        <w:numPr>
          <w:ilvl w:val="0"/>
          <w:numId w:val="3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1FC11B2D" wp14:editId="4E3C610B">
            <wp:extent cx="3686175" cy="2019300"/>
            <wp:effectExtent l="0" t="0" r="9525" b="0"/>
            <wp:docPr id="71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24"/>
                    <pic:cNvPicPr>
                      <a:picLocks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0F23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378970B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cbmc Problem2.c --unwind 2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2EB5E7A3" w14:textId="77777777" w:rsidR="00815778" w:rsidRDefault="00815778">
      <w:pPr>
        <w:numPr>
          <w:ilvl w:val="0"/>
          <w:numId w:val="3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7D63B8B6" wp14:editId="75B21686">
            <wp:extent cx="3990975" cy="1724025"/>
            <wp:effectExtent l="0" t="0" r="9525" b="9525"/>
            <wp:docPr id="72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25"/>
                    <pic:cNvPicPr>
                      <a:picLocks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412D0" w14:textId="77777777" w:rsidR="00815778" w:rsidRDefault="00815778">
      <w:pPr>
        <w:numPr>
          <w:ilvl w:val="0"/>
          <w:numId w:val="3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This suggests that sol3 is different from sol1 and sol2 and has a high probability of being incorrect.</w:t>
      </w:r>
    </w:p>
    <w:p w14:paraId="4CD26AB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3F53B37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Problem2.c line 118 function main</w:t>
      </w:r>
    </w:p>
    <w:p w14:paraId="0918815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0C25FD43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  return_value_sol1$0 == return_value_sol3</w:t>
      </w:r>
    </w:p>
    <w:p w14:paraId="287197F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28E04B3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Problem2.c line 118 function main</w:t>
      </w:r>
    </w:p>
    <w:p w14:paraId="3FB1ED9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27F5BD8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1975034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390B210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7AFE8412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file Problem2.c line 119 function main</w:t>
      </w:r>
    </w:p>
    <w:p w14:paraId="111D9CC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38144A0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7D697A55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5287162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23689E39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7F8AA6F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** 2 of 3 failed (2 iterations)</w:t>
      </w:r>
    </w:p>
    <w:p w14:paraId="0533CBF7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2F2476CF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24EE9FE5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Problem3.c</w:t>
      </w:r>
    </w:p>
    <w:p w14:paraId="7178CC9C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cbmc Problem3.c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424E7442" w14:textId="77777777" w:rsidR="00815778" w:rsidRDefault="00815778">
      <w:pPr>
        <w:numPr>
          <w:ilvl w:val="0"/>
          <w:numId w:val="32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114300" distR="114300" wp14:anchorId="4C170EFC" wp14:editId="2BA6C093">
            <wp:extent cx="3810000" cy="3295650"/>
            <wp:effectExtent l="0" t="0" r="0" b="0"/>
            <wp:docPr id="77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30"/>
                    <pic:cNvPicPr>
                      <a:picLocks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EDDEB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cbmc Problem3.c --unwind 2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59246752" w14:textId="77777777" w:rsidR="00815778" w:rsidRDefault="00815778">
      <w:pPr>
        <w:numPr>
          <w:ilvl w:val="0"/>
          <w:numId w:val="32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373697E0" wp14:editId="446D495C">
            <wp:extent cx="3743325" cy="3305175"/>
            <wp:effectExtent l="0" t="0" r="9525" b="9525"/>
            <wp:docPr id="76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29"/>
                    <pic:cNvPicPr>
                      <a:picLocks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330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CA4A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cbmc Problem3.c --unwind 3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6865A223" w14:textId="77777777" w:rsidR="00815778" w:rsidRDefault="00815778">
      <w:pPr>
        <w:numPr>
          <w:ilvl w:val="0"/>
          <w:numId w:val="32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114300" distR="114300" wp14:anchorId="2FA43839" wp14:editId="4A0DA877">
            <wp:extent cx="3781425" cy="3248025"/>
            <wp:effectExtent l="0" t="0" r="9525" b="9525"/>
            <wp:docPr id="75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28"/>
                    <pic:cNvPicPr>
                      <a:picLocks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0A0224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cbmc Problem3.c --unwind 4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0100E85D" w14:textId="77777777" w:rsidR="00815778" w:rsidRDefault="00815778">
      <w:pPr>
        <w:numPr>
          <w:ilvl w:val="0"/>
          <w:numId w:val="32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0904BB32" wp14:editId="158E181A">
            <wp:extent cx="3705225" cy="3257550"/>
            <wp:effectExtent l="0" t="0" r="9525" b="0"/>
            <wp:docPr id="74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27"/>
                    <pic:cNvPicPr>
                      <a:picLocks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EDDA0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cbmc Problem3.c --unwind 5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72E9128C" w14:textId="77777777" w:rsidR="00815778" w:rsidRDefault="00815778">
      <w:pPr>
        <w:numPr>
          <w:ilvl w:val="0"/>
          <w:numId w:val="32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114300" distR="114300" wp14:anchorId="073F53FF" wp14:editId="23861A1B">
            <wp:extent cx="3867150" cy="3238500"/>
            <wp:effectExtent l="0" t="0" r="0" b="0"/>
            <wp:docPr id="73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26"/>
                    <pic:cNvPicPr>
                      <a:picLocks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797EE1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3A056344" w14:textId="77777777" w:rsidR="00815778" w:rsidRDefault="00815778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FireAndIce.c</w:t>
      </w:r>
      <w:proofErr w:type="spellEnd"/>
    </w:p>
    <w:p w14:paraId="7BBE0656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FireAndIc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4405FAE4" w14:textId="77777777" w:rsidR="00815778" w:rsidRDefault="00815778">
      <w:pPr>
        <w:numPr>
          <w:ilvl w:val="0"/>
          <w:numId w:val="33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114300" distR="114300" wp14:anchorId="6AA447B0" wp14:editId="3B5F0886">
            <wp:extent cx="3762375" cy="2076450"/>
            <wp:effectExtent l="0" t="0" r="9525" b="0"/>
            <wp:docPr id="70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23"/>
                    <pic:cNvPicPr>
                      <a:picLocks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6DB2A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4EC2A808" w14:textId="77777777" w:rsidR="00815778" w:rsidRDefault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FireAndIc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2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1CB52994" w14:textId="77777777" w:rsidR="00815778" w:rsidRDefault="00815778">
      <w:pPr>
        <w:numPr>
          <w:ilvl w:val="0"/>
          <w:numId w:val="3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The running takes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a very long</w:t>
      </w:r>
      <w:proofErr w:type="gramEnd"/>
      <w:r>
        <w:rPr>
          <w:rFonts w:ascii="Times New Roman" w:hAnsi="Times New Roman" w:cs="Times New Roman"/>
          <w:sz w:val="28"/>
          <w:szCs w:val="28"/>
          <w:lang w:val="en"/>
        </w:rPr>
        <w:t xml:space="preserve"> time which suggests it is Unsatisfiable.</w:t>
      </w:r>
    </w:p>
    <w:p w14:paraId="6D08D11B" w14:textId="3DE733CA" w:rsidR="00815778" w:rsidRDefault="00815778" w:rsidP="00815778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 w:rsidRPr="00CC4590">
        <w:rPr>
          <w:rFonts w:ascii="Times New Roman" w:hAnsi="Times New Roman" w:cs="Times New Roman"/>
          <w:b/>
          <w:bCs/>
          <w:sz w:val="28"/>
          <w:szCs w:val="28"/>
          <w:lang w:val="en"/>
        </w:rPr>
        <w:t>CodeCrazyMinions.c</w:t>
      </w:r>
      <w:proofErr w:type="spellEnd"/>
    </w:p>
    <w:p w14:paraId="69BAA073" w14:textId="41B952C5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deCrazyMinion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5A335133" w14:textId="4ACAA8B8" w:rsidR="0081577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CC4590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5BB77714" wp14:editId="28602B1C">
            <wp:extent cx="6087325" cy="1952898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195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60D40" w14:textId="51440BF7" w:rsidR="00815778" w:rsidRPr="00CC4590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deCrazyMinion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2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130FC6B0" w14:textId="10DF5BCC" w:rsidR="0081577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CC4590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63D165BE" wp14:editId="7339128C">
            <wp:extent cx="5258534" cy="1943371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194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245D4" w14:textId="0F1D92B6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</w:p>
    <w:p w14:paraId="095E7E5D" w14:textId="1EBE9A47" w:rsidR="00815778" w:rsidRPr="00CC4590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deCrazyMinion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3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7C92088A" w14:textId="00AD5E02" w:rsidR="0081577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CC4590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15FC16C5" wp14:editId="03024535">
            <wp:extent cx="5249008" cy="1943371"/>
            <wp:effectExtent l="0" t="0" r="889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194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E9742" w14:textId="2A3D8449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</w:p>
    <w:p w14:paraId="0B957FEF" w14:textId="18F0B05C" w:rsidR="00815778" w:rsidRPr="00CC4590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deCrazyMinion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4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1508BF09" w14:textId="612E7FC4" w:rsidR="0081577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CC4590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4FE86F26" wp14:editId="22FCE2B1">
            <wp:extent cx="5268060" cy="1905266"/>
            <wp:effectExtent l="0" t="0" r="889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68060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3A538" w14:textId="26364E22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</w:p>
    <w:p w14:paraId="5F96ECD5" w14:textId="1387EE7E" w:rsidR="00815778" w:rsidRPr="00CC4590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deCrazyMinion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 unwind 5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0C6025CD" w14:textId="244D6FC6" w:rsidR="0081577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CC4590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7D9DC178" wp14:editId="28140D42">
            <wp:extent cx="4887007" cy="1924319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5CDC1" w14:textId="6C0E511D" w:rsidR="00815778" w:rsidRDefault="00815778" w:rsidP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odeCrazyMinion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 unwind 10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138F48F9" w14:textId="7C4AC50F" w:rsidR="00815778" w:rsidRDefault="00815778" w:rsidP="00815778">
      <w:pPr>
        <w:numPr>
          <w:ilvl w:val="0"/>
          <w:numId w:val="3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The running takes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a very long</w:t>
      </w:r>
      <w:proofErr w:type="gramEnd"/>
      <w:r>
        <w:rPr>
          <w:rFonts w:ascii="Times New Roman" w:hAnsi="Times New Roman" w:cs="Times New Roman"/>
          <w:sz w:val="28"/>
          <w:szCs w:val="28"/>
          <w:lang w:val="en"/>
        </w:rPr>
        <w:t xml:space="preserve"> time which suggests it is Unsatisfiable.</w:t>
      </w:r>
    </w:p>
    <w:p w14:paraId="5B76D6A5" w14:textId="4C24029B" w:rsidR="00815778" w:rsidRPr="0058697E" w:rsidRDefault="00815778" w:rsidP="00815778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DistinctCode1.c</w:t>
      </w:r>
    </w:p>
    <w:p w14:paraId="1C84C708" w14:textId="5FC2080B" w:rsidR="00815778" w:rsidRPr="00D36684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cbmc DistinctCode1.c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  <w:r>
        <w:rPr>
          <w:rFonts w:ascii="Times New Roman" w:hAnsi="Times New Roman" w:cs="Times New Roman"/>
          <w:sz w:val="28"/>
          <w:szCs w:val="28"/>
          <w:lang w:val="en"/>
        </w:rPr>
        <w:t xml:space="preserve">  </w:t>
      </w:r>
    </w:p>
    <w:p w14:paraId="03A6EC1E" w14:textId="7D260CE2" w:rsidR="0081577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D36684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3396C205" wp14:editId="399E1933">
            <wp:extent cx="6125430" cy="1914792"/>
            <wp:effectExtent l="0" t="0" r="8890" b="952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6125430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3CFF6" w14:textId="1817C92B" w:rsidR="00815778" w:rsidRDefault="00815778" w:rsidP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D36684">
        <w:rPr>
          <w:rFonts w:ascii="Times New Roman" w:hAnsi="Times New Roman" w:cs="Times New Roman"/>
          <w:sz w:val="28"/>
          <w:szCs w:val="28"/>
          <w:lang w:val="en"/>
        </w:rPr>
        <w:t xml:space="preserve">cbmc DistinctCode1.c --unwind </w:t>
      </w:r>
      <w:r>
        <w:rPr>
          <w:rFonts w:ascii="Times New Roman" w:hAnsi="Times New Roman" w:cs="Times New Roman"/>
          <w:sz w:val="28"/>
          <w:szCs w:val="28"/>
          <w:lang w:val="en"/>
        </w:rPr>
        <w:t>2</w:t>
      </w:r>
      <w:r w:rsidRPr="00D36684"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"/>
        </w:rPr>
        <w:t>--</w:t>
      </w:r>
      <w:proofErr w:type="gramStart"/>
      <w:r w:rsidRPr="00D36684"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3BF35777" w14:textId="4156BE2C" w:rsidR="0081577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D36684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37CA7FB1" wp14:editId="6E917DBE">
            <wp:extent cx="6144482" cy="1962424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6144482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DC12A" w14:textId="638D39E8" w:rsidR="00815778" w:rsidRPr="00D36684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cbmc DistinctCode1.c --unwind 3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  <w:r>
        <w:rPr>
          <w:rFonts w:ascii="Times New Roman" w:hAnsi="Times New Roman" w:cs="Times New Roman"/>
          <w:sz w:val="28"/>
          <w:szCs w:val="28"/>
          <w:lang w:val="en"/>
        </w:rPr>
        <w:t xml:space="preserve">  </w:t>
      </w:r>
    </w:p>
    <w:p w14:paraId="0AFD07BC" w14:textId="7602D789" w:rsidR="0081577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D36684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66138E11" wp14:editId="173E0037">
            <wp:extent cx="6115904" cy="1933845"/>
            <wp:effectExtent l="0" t="0" r="0" b="952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6115904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84132" w14:textId="32D0B002" w:rsidR="00815778" w:rsidRPr="00D36684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cbmc DistinctCode1.c --unwind 4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  <w:r>
        <w:rPr>
          <w:rFonts w:ascii="Times New Roman" w:hAnsi="Times New Roman" w:cs="Times New Roman"/>
          <w:sz w:val="28"/>
          <w:szCs w:val="28"/>
          <w:lang w:val="en"/>
        </w:rPr>
        <w:t xml:space="preserve">  </w:t>
      </w:r>
    </w:p>
    <w:p w14:paraId="30ED6B5F" w14:textId="465FE79E" w:rsidR="0081577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D36684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68457D53" wp14:editId="4CE5CCB1">
            <wp:extent cx="6011114" cy="1952898"/>
            <wp:effectExtent l="0" t="0" r="0" b="952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6011114" cy="195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A0C4E" w14:textId="281E63F5" w:rsidR="00815778" w:rsidRPr="00D36684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cbmc DistinctCode1.c --unwind 5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  <w:r>
        <w:rPr>
          <w:rFonts w:ascii="Times New Roman" w:hAnsi="Times New Roman" w:cs="Times New Roman"/>
          <w:sz w:val="28"/>
          <w:szCs w:val="28"/>
          <w:lang w:val="en"/>
        </w:rPr>
        <w:t xml:space="preserve">  </w:t>
      </w:r>
    </w:p>
    <w:p w14:paraId="7F417F03" w14:textId="3A4C8AD3" w:rsidR="0081577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D36684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257681C4" wp14:editId="4E5D101F">
            <wp:extent cx="5953956" cy="1962424"/>
            <wp:effectExtent l="0" t="0" r="889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53956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6F0D2" w14:textId="1F3CEC49" w:rsidR="00815778" w:rsidRPr="00D36684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cbmc DistinctCode1.c --unwind 10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  <w:r>
        <w:rPr>
          <w:rFonts w:ascii="Times New Roman" w:hAnsi="Times New Roman" w:cs="Times New Roman"/>
          <w:sz w:val="28"/>
          <w:szCs w:val="28"/>
          <w:lang w:val="en"/>
        </w:rPr>
        <w:t xml:space="preserve">  </w:t>
      </w:r>
    </w:p>
    <w:p w14:paraId="37C93FA9" w14:textId="488F8613" w:rsidR="0081577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D36684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138D867E" wp14:editId="376D4EDD">
            <wp:extent cx="6049219" cy="1952898"/>
            <wp:effectExtent l="0" t="0" r="0" b="952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6049219" cy="195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75FC4" w14:textId="77777777" w:rsidR="00815778" w:rsidRPr="00CD61F8" w:rsidRDefault="00815778" w:rsidP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2E0DC6B9" w14:textId="29AFC250" w:rsidR="00815778" w:rsidRPr="00CD61F8" w:rsidRDefault="00815778" w:rsidP="00815778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TestingRobot.c</w:t>
      </w:r>
      <w:proofErr w:type="spellEnd"/>
    </w:p>
    <w:p w14:paraId="56BE352D" w14:textId="5892EB7E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estingRobot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503B1605" w14:textId="3E378418" w:rsidR="0081577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F0AD1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72D36DC0" wp14:editId="34264135">
            <wp:extent cx="5258534" cy="2448267"/>
            <wp:effectExtent l="0" t="0" r="0" b="952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28A3E" w14:textId="06C8F12C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estingRobot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2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2D0CCD08" w14:textId="41AAA7F4" w:rsidR="0081577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F0AD1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772D57FC" wp14:editId="219544AD">
            <wp:extent cx="4744112" cy="1619476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161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F7BFD" w14:textId="77777777" w:rsidR="00815778" w:rsidRPr="0084169C" w:rsidRDefault="00815778" w:rsidP="00815778">
      <w:pPr>
        <w:pStyle w:val="ListParagraph"/>
        <w:spacing w:line="240" w:lineRule="auto"/>
        <w:jc w:val="left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6C2479F1" w14:textId="77777777" w:rsidR="00815778" w:rsidRPr="0084169C" w:rsidRDefault="00815778" w:rsidP="00815778">
      <w:pPr>
        <w:pStyle w:val="ListParagraph"/>
        <w:spacing w:line="240" w:lineRule="auto"/>
        <w:jc w:val="left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 xml:space="preserve">file </w:t>
      </w:r>
      <w:proofErr w:type="spellStart"/>
      <w:r w:rsidRPr="0084169C">
        <w:rPr>
          <w:rFonts w:ascii="Times New Roman" w:hAnsi="Times New Roman" w:cs="Times New Roman"/>
          <w:sz w:val="28"/>
          <w:szCs w:val="28"/>
          <w:lang w:val="en"/>
        </w:rPr>
        <w:t>TestingRobot.c</w:t>
      </w:r>
      <w:proofErr w:type="spellEnd"/>
      <w:r w:rsidRPr="0084169C">
        <w:rPr>
          <w:rFonts w:ascii="Times New Roman" w:hAnsi="Times New Roman" w:cs="Times New Roman"/>
          <w:sz w:val="28"/>
          <w:szCs w:val="28"/>
          <w:lang w:val="en"/>
        </w:rPr>
        <w:t xml:space="preserve"> line 107 function main</w:t>
      </w:r>
    </w:p>
    <w:p w14:paraId="4E66F502" w14:textId="77777777" w:rsidR="00815778" w:rsidRPr="0084169C" w:rsidRDefault="00815778" w:rsidP="00815778">
      <w:pPr>
        <w:pStyle w:val="ListParagraph"/>
        <w:spacing w:line="240" w:lineRule="auto"/>
        <w:jc w:val="left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>sol1vsol2</w:t>
      </w:r>
    </w:p>
    <w:p w14:paraId="5ED21B47" w14:textId="77777777" w:rsidR="00815778" w:rsidRPr="0084169C" w:rsidRDefault="00815778" w:rsidP="00815778">
      <w:pPr>
        <w:pStyle w:val="ListParagraph"/>
        <w:spacing w:line="240" w:lineRule="auto"/>
        <w:jc w:val="left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>return_value_sol1 == return_value_sol2</w:t>
      </w:r>
    </w:p>
    <w:p w14:paraId="3D6D4C8F" w14:textId="77777777" w:rsidR="00815778" w:rsidRPr="0084169C" w:rsidRDefault="00815778" w:rsidP="00815778">
      <w:pPr>
        <w:pStyle w:val="ListParagraph"/>
        <w:spacing w:line="240" w:lineRule="auto"/>
        <w:jc w:val="left"/>
        <w:rPr>
          <w:rFonts w:ascii="Times New Roman" w:hAnsi="Times New Roman" w:cs="Times New Roman"/>
          <w:sz w:val="28"/>
          <w:szCs w:val="28"/>
          <w:lang w:val="en"/>
        </w:rPr>
      </w:pPr>
    </w:p>
    <w:p w14:paraId="251ED4A8" w14:textId="77777777" w:rsidR="00815778" w:rsidRPr="0084169C" w:rsidRDefault="00815778" w:rsidP="00815778">
      <w:pPr>
        <w:pStyle w:val="ListParagraph"/>
        <w:spacing w:line="240" w:lineRule="auto"/>
        <w:jc w:val="left"/>
        <w:rPr>
          <w:rFonts w:ascii="Times New Roman" w:hAnsi="Times New Roman" w:cs="Times New Roman"/>
          <w:sz w:val="28"/>
          <w:szCs w:val="28"/>
          <w:lang w:val="en"/>
        </w:rPr>
      </w:pPr>
    </w:p>
    <w:p w14:paraId="2AD0E82E" w14:textId="77777777" w:rsidR="00815778" w:rsidRPr="0084169C" w:rsidRDefault="00815778" w:rsidP="00815778">
      <w:pPr>
        <w:pStyle w:val="ListParagraph"/>
        <w:spacing w:line="240" w:lineRule="auto"/>
        <w:jc w:val="left"/>
        <w:rPr>
          <w:rFonts w:ascii="Times New Roman" w:hAnsi="Times New Roman" w:cs="Times New Roman"/>
          <w:sz w:val="28"/>
          <w:szCs w:val="28"/>
          <w:lang w:val="en"/>
        </w:rPr>
      </w:pPr>
    </w:p>
    <w:p w14:paraId="2B67FA90" w14:textId="77777777" w:rsidR="00815778" w:rsidRPr="0084169C" w:rsidRDefault="00815778" w:rsidP="00815778">
      <w:pPr>
        <w:pStyle w:val="ListParagraph"/>
        <w:spacing w:line="240" w:lineRule="auto"/>
        <w:jc w:val="left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>** 1 of 3 failed (2 iterations)</w:t>
      </w:r>
    </w:p>
    <w:p w14:paraId="4F043596" w14:textId="77777777" w:rsidR="00815778" w:rsidRPr="00CD61F8" w:rsidRDefault="00815778" w:rsidP="00815778">
      <w:pPr>
        <w:pStyle w:val="ListParagraph"/>
        <w:spacing w:line="240" w:lineRule="auto"/>
        <w:jc w:val="left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4AFA09F1" w14:textId="77777777" w:rsidR="00815778" w:rsidRPr="0084169C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</w:p>
    <w:p w14:paraId="299E59C5" w14:textId="66049D7E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estingRobot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3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3AC463CB" w14:textId="38F0B17C" w:rsidR="0081577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F0AD1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764C0916" wp14:editId="5E058FC6">
            <wp:extent cx="5058481" cy="2514951"/>
            <wp:effectExtent l="0" t="0" r="889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058481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BAFD6" w14:textId="7F8B992F" w:rsidR="00815778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Assertion 1:</w:t>
      </w:r>
    </w:p>
    <w:p w14:paraId="798D0107" w14:textId="77777777" w:rsidR="00815778" w:rsidRPr="0084169C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316D6ED7" w14:textId="77777777" w:rsidR="00815778" w:rsidRPr="0084169C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84169C">
        <w:rPr>
          <w:rFonts w:ascii="Times New Roman" w:hAnsi="Times New Roman" w:cs="Times New Roman"/>
          <w:sz w:val="28"/>
          <w:szCs w:val="28"/>
          <w:lang w:val="en"/>
        </w:rPr>
        <w:t>TestingRobot.c</w:t>
      </w:r>
      <w:proofErr w:type="spellEnd"/>
      <w:r w:rsidRPr="0084169C">
        <w:rPr>
          <w:rFonts w:ascii="Times New Roman" w:hAnsi="Times New Roman" w:cs="Times New Roman"/>
          <w:sz w:val="28"/>
          <w:szCs w:val="28"/>
          <w:lang w:val="en"/>
        </w:rPr>
        <w:t xml:space="preserve"> line 107 function main</w:t>
      </w:r>
    </w:p>
    <w:p w14:paraId="4E420D57" w14:textId="77777777" w:rsidR="00815778" w:rsidRPr="0084169C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2980903E" w14:textId="57069746" w:rsidR="00815778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52C03B1E" w14:textId="74FE67A9" w:rsidR="00815778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Assertion 2:</w:t>
      </w:r>
    </w:p>
    <w:p w14:paraId="3CD67C9E" w14:textId="6FDB7FBC" w:rsidR="00815778" w:rsidRPr="0084169C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0B7791BE" w14:textId="77777777" w:rsidR="00815778" w:rsidRPr="0084169C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84169C">
        <w:rPr>
          <w:rFonts w:ascii="Times New Roman" w:hAnsi="Times New Roman" w:cs="Times New Roman"/>
          <w:sz w:val="28"/>
          <w:szCs w:val="28"/>
          <w:lang w:val="en"/>
        </w:rPr>
        <w:t>TestingRobot.c</w:t>
      </w:r>
      <w:proofErr w:type="spellEnd"/>
      <w:r w:rsidRPr="0084169C">
        <w:rPr>
          <w:rFonts w:ascii="Times New Roman" w:hAnsi="Times New Roman" w:cs="Times New Roman"/>
          <w:sz w:val="28"/>
          <w:szCs w:val="28"/>
          <w:lang w:val="en"/>
        </w:rPr>
        <w:t xml:space="preserve"> line 107 function main</w:t>
      </w:r>
    </w:p>
    <w:p w14:paraId="051EDF6C" w14:textId="77777777" w:rsidR="00815778" w:rsidRPr="0084169C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  sol1vsol2</w:t>
      </w:r>
    </w:p>
    <w:p w14:paraId="35470041" w14:textId="0C6DEAF5" w:rsidR="00815778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537FA663" w14:textId="75360ABE" w:rsidR="00815778" w:rsidRPr="0084169C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631EFBA1" w14:textId="77777777" w:rsidR="00815778" w:rsidRPr="0084169C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84169C">
        <w:rPr>
          <w:rFonts w:ascii="Times New Roman" w:hAnsi="Times New Roman" w:cs="Times New Roman"/>
          <w:sz w:val="28"/>
          <w:szCs w:val="28"/>
          <w:lang w:val="en"/>
        </w:rPr>
        <w:t>TestingRobot.c</w:t>
      </w:r>
      <w:proofErr w:type="spellEnd"/>
      <w:r w:rsidRPr="0084169C">
        <w:rPr>
          <w:rFonts w:ascii="Times New Roman" w:hAnsi="Times New Roman" w:cs="Times New Roman"/>
          <w:sz w:val="28"/>
          <w:szCs w:val="28"/>
          <w:lang w:val="en"/>
        </w:rPr>
        <w:t xml:space="preserve"> line 108 function main</w:t>
      </w:r>
    </w:p>
    <w:p w14:paraId="36A83D42" w14:textId="77777777" w:rsidR="00815778" w:rsidRPr="0084169C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3BFA18C3" w14:textId="6F42EAC9" w:rsidR="00815778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17C78A39" w14:textId="756B99D9" w:rsidR="00815778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Assertion 3:</w:t>
      </w:r>
    </w:p>
    <w:p w14:paraId="5BD91F42" w14:textId="0F039714" w:rsidR="00815778" w:rsidRPr="0084169C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33910098" w14:textId="77777777" w:rsidR="00815778" w:rsidRPr="0084169C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84169C">
        <w:rPr>
          <w:rFonts w:ascii="Times New Roman" w:hAnsi="Times New Roman" w:cs="Times New Roman"/>
          <w:sz w:val="28"/>
          <w:szCs w:val="28"/>
          <w:lang w:val="en"/>
        </w:rPr>
        <w:t>TestingRobot.c</w:t>
      </w:r>
      <w:proofErr w:type="spellEnd"/>
      <w:r w:rsidRPr="0084169C">
        <w:rPr>
          <w:rFonts w:ascii="Times New Roman" w:hAnsi="Times New Roman" w:cs="Times New Roman"/>
          <w:sz w:val="28"/>
          <w:szCs w:val="28"/>
          <w:lang w:val="en"/>
        </w:rPr>
        <w:t xml:space="preserve"> line 107 function main</w:t>
      </w:r>
    </w:p>
    <w:p w14:paraId="5CD083FC" w14:textId="77777777" w:rsidR="00815778" w:rsidRPr="0084169C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6328EF96" w14:textId="4664404D" w:rsidR="00815778" w:rsidRPr="0084169C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347C42C2" w14:textId="77777777" w:rsidR="00815778" w:rsidRPr="0084169C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1E19CA38" w14:textId="77777777" w:rsidR="00815778" w:rsidRPr="0084169C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84169C">
        <w:rPr>
          <w:rFonts w:ascii="Times New Roman" w:hAnsi="Times New Roman" w:cs="Times New Roman"/>
          <w:sz w:val="28"/>
          <w:szCs w:val="28"/>
          <w:lang w:val="en"/>
        </w:rPr>
        <w:t>TestingRobot.c</w:t>
      </w:r>
      <w:proofErr w:type="spellEnd"/>
      <w:r w:rsidRPr="0084169C">
        <w:rPr>
          <w:rFonts w:ascii="Times New Roman" w:hAnsi="Times New Roman" w:cs="Times New Roman"/>
          <w:sz w:val="28"/>
          <w:szCs w:val="28"/>
          <w:lang w:val="en"/>
        </w:rPr>
        <w:t xml:space="preserve"> line 109 function main</w:t>
      </w:r>
    </w:p>
    <w:p w14:paraId="5E6F9398" w14:textId="77777777" w:rsidR="00815778" w:rsidRPr="0084169C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797E1278" w14:textId="77777777" w:rsidR="00815778" w:rsidRPr="0084169C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74978724" w14:textId="77777777" w:rsidR="00815778" w:rsidRPr="0084169C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</w:p>
    <w:p w14:paraId="74287287" w14:textId="77777777" w:rsidR="00815778" w:rsidRPr="0084169C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</w:p>
    <w:p w14:paraId="4EBE8806" w14:textId="77777777" w:rsidR="00815778" w:rsidRPr="0084169C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</w:p>
    <w:p w14:paraId="7E752611" w14:textId="77777777" w:rsidR="00815778" w:rsidRPr="0084169C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>** 3 of 3 failed (2 iterations)</w:t>
      </w:r>
    </w:p>
    <w:p w14:paraId="04D5A377" w14:textId="6F425CD9" w:rsidR="00815778" w:rsidRPr="0084169C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4169C"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6D1B6A4B" w14:textId="401A8AD7" w:rsidR="00815778" w:rsidRDefault="00815778" w:rsidP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All the examples failed. This means none of the solutions is equivalent to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each other</w:t>
      </w:r>
      <w:proofErr w:type="gramEnd"/>
    </w:p>
    <w:p w14:paraId="227259F3" w14:textId="3B39D825" w:rsidR="00815778" w:rsidRDefault="00815778" w:rsidP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Print of –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343829AB" w14:textId="3525CCA6" w:rsidR="00815778" w:rsidRDefault="00815778" w:rsidP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0628C18B" w14:textId="34DAB438" w:rsidR="00815778" w:rsidRPr="00061944" w:rsidRDefault="00815778" w:rsidP="00815778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ThreeLetters.c</w:t>
      </w:r>
      <w:proofErr w:type="spellEnd"/>
    </w:p>
    <w:p w14:paraId="4540A029" w14:textId="4FF320AA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hreeLetter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3D38FE89" w14:textId="5597832F" w:rsidR="0081577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61944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30907339" wp14:editId="30A120AF">
            <wp:extent cx="6039693" cy="2305372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DEDDE" w14:textId="1154D40C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hreeLetter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1CB0FFB6" w14:textId="41B8020A" w:rsidR="0081577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61944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4B331EC9" wp14:editId="0330E71B">
            <wp:extent cx="6020640" cy="2267266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6020640" cy="2267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B38D6" w14:textId="504FB3C9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hreeLetter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3</w:t>
      </w:r>
      <w:proofErr w:type="gramEnd"/>
    </w:p>
    <w:p w14:paraId="412D6B2B" w14:textId="49506DB2" w:rsidR="0081577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61944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2D8D20B4" wp14:editId="1A2C6778">
            <wp:extent cx="6096851" cy="2467319"/>
            <wp:effectExtent l="0" t="0" r="0" b="9525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096851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045C1" w14:textId="0D4C3F84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hreeLetter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4</w:t>
      </w:r>
      <w:proofErr w:type="gramEnd"/>
    </w:p>
    <w:p w14:paraId="4FF54727" w14:textId="59464FD0" w:rsidR="0081577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45D36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7970CFED" wp14:editId="77E5B07A">
            <wp:extent cx="5944430" cy="2353003"/>
            <wp:effectExtent l="0" t="0" r="0" b="952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944430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0D90D" w14:textId="1AC34330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hreeLetter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5</w:t>
      </w:r>
      <w:proofErr w:type="gramEnd"/>
    </w:p>
    <w:p w14:paraId="7A100DCA" w14:textId="28ACC4B4" w:rsidR="0081577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45D36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0702F447" wp14:editId="1761F4D4">
            <wp:extent cx="5925377" cy="2305372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39CB1" w14:textId="44793C6D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ThreeLetter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0</w:t>
      </w:r>
      <w:proofErr w:type="gramEnd"/>
    </w:p>
    <w:p w14:paraId="5F05D87A" w14:textId="20A42080" w:rsidR="0081577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61944">
        <w:rPr>
          <w:rFonts w:ascii="Times New Roman" w:hAnsi="Times New Roman" w:cs="Times New Roman"/>
          <w:sz w:val="28"/>
          <w:szCs w:val="28"/>
          <w:lang w:val="en"/>
        </w:rPr>
        <w:t>Time limit exceeded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 which suggests unsatisfiability.</w:t>
      </w:r>
    </w:p>
    <w:p w14:paraId="537F9708" w14:textId="4A95A82C" w:rsidR="00815778" w:rsidRPr="00DF0E06" w:rsidRDefault="00815778" w:rsidP="00815778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LastDigitSum.c</w:t>
      </w:r>
      <w:proofErr w:type="spellEnd"/>
    </w:p>
    <w:p w14:paraId="6A617912" w14:textId="259DB04C" w:rsidR="00815778" w:rsidRPr="00DF0E06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LastDigitSum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0BE05C14" w14:textId="4659D14B" w:rsidR="0081577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DF0E06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7EBF0C53" wp14:editId="0248C371">
            <wp:extent cx="5058481" cy="2429214"/>
            <wp:effectExtent l="0" t="0" r="8890" b="9525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058481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5D418" w14:textId="4C9504A7" w:rsidR="00815778" w:rsidRPr="00DF0E06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LastDigitSum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6020A7E6" w14:textId="4BE9363C" w:rsidR="0081577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DF0E06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4CD26F44" wp14:editId="40036AE1">
            <wp:extent cx="4915586" cy="2314898"/>
            <wp:effectExtent l="0" t="0" r="0" b="9525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FFF4F" w14:textId="4E1669C1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LastDigitSum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2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42CDE29D" w14:textId="7C9A4C46" w:rsidR="0081577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30690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466D064D" wp14:editId="0F29ACF6">
            <wp:extent cx="6645910" cy="1706880"/>
            <wp:effectExtent l="0" t="0" r="2540" b="762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0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F2C2E" w14:textId="4CDD117D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Trace: </w:t>
      </w:r>
    </w:p>
    <w:p w14:paraId="10D4C46F" w14:textId="77777777" w:rsidR="00815778" w:rsidRPr="00630690" w:rsidRDefault="00815778" w:rsidP="00815778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30690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4D809F9B" w14:textId="77777777" w:rsidR="00815778" w:rsidRPr="00630690" w:rsidRDefault="00815778" w:rsidP="00815778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30690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30690">
        <w:rPr>
          <w:rFonts w:ascii="Times New Roman" w:hAnsi="Times New Roman" w:cs="Times New Roman"/>
          <w:sz w:val="28"/>
          <w:szCs w:val="28"/>
          <w:lang w:val="en"/>
        </w:rPr>
        <w:t>LastDigitSum.c</w:t>
      </w:r>
      <w:proofErr w:type="spellEnd"/>
      <w:r w:rsidRPr="00630690">
        <w:rPr>
          <w:rFonts w:ascii="Times New Roman" w:hAnsi="Times New Roman" w:cs="Times New Roman"/>
          <w:sz w:val="28"/>
          <w:szCs w:val="28"/>
          <w:lang w:val="en"/>
        </w:rPr>
        <w:t xml:space="preserve"> line 143 function main</w:t>
      </w:r>
    </w:p>
    <w:p w14:paraId="5A77C982" w14:textId="77777777" w:rsidR="00815778" w:rsidRPr="00630690" w:rsidRDefault="00815778" w:rsidP="00815778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30690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57F4C41F" w14:textId="3D869A22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630690">
        <w:rPr>
          <w:rFonts w:ascii="Times New Roman" w:hAnsi="Times New Roman" w:cs="Times New Roman"/>
          <w:sz w:val="28"/>
          <w:szCs w:val="28"/>
          <w:lang w:val="en"/>
        </w:rPr>
        <w:t xml:space="preserve">  (signed long </w:t>
      </w:r>
      <w:proofErr w:type="gramStart"/>
      <w:r w:rsidRPr="00630690">
        <w:rPr>
          <w:rFonts w:ascii="Times New Roman" w:hAnsi="Times New Roman" w:cs="Times New Roman"/>
          <w:sz w:val="28"/>
          <w:szCs w:val="28"/>
          <w:lang w:val="en"/>
        </w:rPr>
        <w:t>int)return</w:t>
      </w:r>
      <w:proofErr w:type="gramEnd"/>
      <w:r w:rsidRPr="00630690">
        <w:rPr>
          <w:rFonts w:ascii="Times New Roman" w:hAnsi="Times New Roman" w:cs="Times New Roman"/>
          <w:sz w:val="28"/>
          <w:szCs w:val="28"/>
          <w:lang w:val="en"/>
        </w:rPr>
        <w:t>_value_sol1 == return_value_sol2</w:t>
      </w:r>
    </w:p>
    <w:p w14:paraId="6FD3DE6B" w14:textId="4EA88D1C" w:rsidR="00815778" w:rsidRPr="0023528D" w:rsidRDefault="00815778" w:rsidP="00815778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lastRenderedPageBreak/>
        <w:t>ChefAndModuloGame.c</w:t>
      </w:r>
      <w:proofErr w:type="spellEnd"/>
    </w:p>
    <w:p w14:paraId="333A38B9" w14:textId="298682E3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hefAndModuloGam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17BE562A" w14:textId="66AE92D4" w:rsidR="00815778" w:rsidRDefault="00815778" w:rsidP="00815778">
      <w:pPr>
        <w:pStyle w:val="ListParagraph"/>
        <w:numPr>
          <w:ilvl w:val="0"/>
          <w:numId w:val="35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212FAD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185F723D" wp14:editId="20AE5AE4">
            <wp:extent cx="4629796" cy="619211"/>
            <wp:effectExtent l="0" t="0" r="0" b="952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4629796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3B358" w14:textId="5A7A9095" w:rsidR="00815778" w:rsidRDefault="00815778" w:rsidP="00815778">
      <w:pPr>
        <w:pStyle w:val="ListParagraph"/>
        <w:numPr>
          <w:ilvl w:val="0"/>
          <w:numId w:val="35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C721AE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1816694E" wp14:editId="2ED28A29">
            <wp:extent cx="4572638" cy="638264"/>
            <wp:effectExtent l="0" t="0" r="0" b="952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995A6" w14:textId="6970C7A2" w:rsidR="00815778" w:rsidRDefault="00815778" w:rsidP="00815778">
      <w:pPr>
        <w:pStyle w:val="ListParagraph"/>
        <w:numPr>
          <w:ilvl w:val="0"/>
          <w:numId w:val="35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515ED9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26A781F2" wp14:editId="0330F091">
            <wp:extent cx="4544059" cy="590632"/>
            <wp:effectExtent l="0" t="0" r="9525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6A341" w14:textId="77777777" w:rsidR="00815778" w:rsidRPr="00233832" w:rsidRDefault="00815778" w:rsidP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233832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4E61C935" w14:textId="48F7F168" w:rsidR="00815778" w:rsidRPr="00233832" w:rsidRDefault="00815778" w:rsidP="00815778">
      <w:pPr>
        <w:spacing w:line="240" w:lineRule="auto"/>
        <w:ind w:firstLine="420"/>
        <w:rPr>
          <w:rFonts w:ascii="Times New Roman" w:hAnsi="Times New Roman" w:cs="Times New Roman"/>
          <w:sz w:val="28"/>
          <w:szCs w:val="28"/>
          <w:lang w:val="en"/>
        </w:rPr>
      </w:pPr>
      <w:r w:rsidRPr="00233832">
        <w:rPr>
          <w:rFonts w:ascii="Times New Roman" w:hAnsi="Times New Roman" w:cs="Times New Roman"/>
          <w:sz w:val="28"/>
          <w:szCs w:val="28"/>
          <w:lang w:val="en"/>
        </w:rPr>
        <w:t xml:space="preserve">file </w:t>
      </w:r>
      <w:proofErr w:type="spellStart"/>
      <w:r w:rsidRPr="00233832">
        <w:rPr>
          <w:rFonts w:ascii="Times New Roman" w:hAnsi="Times New Roman" w:cs="Times New Roman"/>
          <w:sz w:val="28"/>
          <w:szCs w:val="28"/>
          <w:lang w:val="en"/>
        </w:rPr>
        <w:t>ChefAndModuloGame.c</w:t>
      </w:r>
      <w:proofErr w:type="spellEnd"/>
      <w:r w:rsidRPr="00233832">
        <w:rPr>
          <w:rFonts w:ascii="Times New Roman" w:hAnsi="Times New Roman" w:cs="Times New Roman"/>
          <w:sz w:val="28"/>
          <w:szCs w:val="28"/>
          <w:lang w:val="en"/>
        </w:rPr>
        <w:t xml:space="preserve"> line 108 function main</w:t>
      </w:r>
    </w:p>
    <w:p w14:paraId="1870D2DE" w14:textId="5432E9EF" w:rsidR="00815778" w:rsidRPr="00233832" w:rsidRDefault="00815778" w:rsidP="00815778">
      <w:pPr>
        <w:spacing w:line="240" w:lineRule="auto"/>
        <w:ind w:firstLine="420"/>
        <w:rPr>
          <w:rFonts w:ascii="Times New Roman" w:hAnsi="Times New Roman" w:cs="Times New Roman"/>
          <w:sz w:val="28"/>
          <w:szCs w:val="28"/>
          <w:lang w:val="en"/>
        </w:rPr>
      </w:pPr>
      <w:r w:rsidRPr="00233832">
        <w:rPr>
          <w:rFonts w:ascii="Times New Roman" w:hAnsi="Times New Roman" w:cs="Times New Roman"/>
          <w:sz w:val="28"/>
          <w:szCs w:val="28"/>
          <w:lang w:val="en"/>
        </w:rPr>
        <w:t>sol1Vsol2</w:t>
      </w:r>
    </w:p>
    <w:p w14:paraId="3B56559B" w14:textId="1E2FB485" w:rsidR="00815778" w:rsidRPr="00252CAB" w:rsidRDefault="00815778" w:rsidP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252CAB"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"/>
        </w:rPr>
        <w:tab/>
      </w:r>
      <w:r w:rsidRPr="00252CAB">
        <w:rPr>
          <w:rFonts w:ascii="Times New Roman" w:hAnsi="Times New Roman" w:cs="Times New Roman"/>
          <w:sz w:val="28"/>
          <w:szCs w:val="28"/>
          <w:lang w:val="en"/>
        </w:rPr>
        <w:t>return_value_sol1 == return_value_sol2</w:t>
      </w:r>
    </w:p>
    <w:p w14:paraId="55B8C6A2" w14:textId="77777777" w:rsidR="00815778" w:rsidRPr="00252CAB" w:rsidRDefault="00815778" w:rsidP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252CAB">
        <w:rPr>
          <w:rFonts w:ascii="Times New Roman" w:hAnsi="Times New Roman" w:cs="Times New Roman"/>
          <w:sz w:val="28"/>
          <w:szCs w:val="28"/>
          <w:lang w:val="en"/>
        </w:rPr>
        <w:t>** 1 of 1 failed (1 iteration)</w:t>
      </w:r>
    </w:p>
    <w:p w14:paraId="7769D201" w14:textId="08D1C0FA" w:rsidR="00815778" w:rsidRDefault="00815778" w:rsidP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252CAB"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7F2D48F3" w14:textId="77777777" w:rsidR="00815778" w:rsidRPr="00233832" w:rsidRDefault="00815778" w:rsidP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233832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07549974" w14:textId="77777777" w:rsidR="00815778" w:rsidRPr="00233832" w:rsidRDefault="00815778" w:rsidP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233832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233832">
        <w:rPr>
          <w:rFonts w:ascii="Times New Roman" w:hAnsi="Times New Roman" w:cs="Times New Roman"/>
          <w:sz w:val="28"/>
          <w:szCs w:val="28"/>
          <w:lang w:val="en"/>
        </w:rPr>
        <w:t>ChefAndModuloGame.c</w:t>
      </w:r>
      <w:proofErr w:type="spellEnd"/>
      <w:r w:rsidRPr="00233832">
        <w:rPr>
          <w:rFonts w:ascii="Times New Roman" w:hAnsi="Times New Roman" w:cs="Times New Roman"/>
          <w:sz w:val="28"/>
          <w:szCs w:val="28"/>
          <w:lang w:val="en"/>
        </w:rPr>
        <w:t xml:space="preserve"> line 109 function main</w:t>
      </w:r>
    </w:p>
    <w:p w14:paraId="538F9E54" w14:textId="77777777" w:rsidR="00815778" w:rsidRPr="00233832" w:rsidRDefault="00815778" w:rsidP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233832"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47B9D648" w14:textId="77777777" w:rsidR="00815778" w:rsidRPr="00233832" w:rsidRDefault="00815778" w:rsidP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233832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3</w:t>
      </w:r>
    </w:p>
    <w:p w14:paraId="6E8A149F" w14:textId="4FA0CB92" w:rsidR="00815778" w:rsidRPr="00233832" w:rsidRDefault="00815778" w:rsidP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*</w:t>
      </w:r>
      <w:r w:rsidRPr="00233832">
        <w:rPr>
          <w:rFonts w:ascii="Times New Roman" w:hAnsi="Times New Roman" w:cs="Times New Roman"/>
          <w:sz w:val="28"/>
          <w:szCs w:val="28"/>
          <w:lang w:val="en"/>
        </w:rPr>
        <w:t>* 1 of 1 failed (1 iteration)</w:t>
      </w:r>
    </w:p>
    <w:p w14:paraId="71E4D922" w14:textId="3753D1B3" w:rsidR="00815778" w:rsidRDefault="00815778" w:rsidP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233832"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29028E61" w14:textId="77777777" w:rsidR="00815778" w:rsidRPr="00F90890" w:rsidRDefault="00815778" w:rsidP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90890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621CE076" w14:textId="77777777" w:rsidR="00815778" w:rsidRPr="00F90890" w:rsidRDefault="00815778" w:rsidP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90890"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  file </w:t>
      </w:r>
      <w:proofErr w:type="spellStart"/>
      <w:r w:rsidRPr="00F90890">
        <w:rPr>
          <w:rFonts w:ascii="Times New Roman" w:hAnsi="Times New Roman" w:cs="Times New Roman"/>
          <w:sz w:val="28"/>
          <w:szCs w:val="28"/>
          <w:lang w:val="en"/>
        </w:rPr>
        <w:t>ChefAndModuloGame.c</w:t>
      </w:r>
      <w:proofErr w:type="spellEnd"/>
      <w:r w:rsidRPr="00F90890">
        <w:rPr>
          <w:rFonts w:ascii="Times New Roman" w:hAnsi="Times New Roman" w:cs="Times New Roman"/>
          <w:sz w:val="28"/>
          <w:szCs w:val="28"/>
          <w:lang w:val="en"/>
        </w:rPr>
        <w:t xml:space="preserve"> line 110 function main</w:t>
      </w:r>
    </w:p>
    <w:p w14:paraId="08DC006D" w14:textId="77777777" w:rsidR="00815778" w:rsidRPr="00F90890" w:rsidRDefault="00815778" w:rsidP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90890">
        <w:rPr>
          <w:rFonts w:ascii="Times New Roman" w:hAnsi="Times New Roman" w:cs="Times New Roman"/>
          <w:sz w:val="28"/>
          <w:szCs w:val="28"/>
          <w:lang w:val="en"/>
        </w:rPr>
        <w:t xml:space="preserve">  sol1Vsol4</w:t>
      </w:r>
    </w:p>
    <w:p w14:paraId="2FD51986" w14:textId="0260E695" w:rsidR="00815778" w:rsidRPr="00F90890" w:rsidRDefault="00815778" w:rsidP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90890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4</w:t>
      </w:r>
    </w:p>
    <w:p w14:paraId="1D4106AB" w14:textId="77777777" w:rsidR="00815778" w:rsidRPr="00F90890" w:rsidRDefault="00815778" w:rsidP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90890">
        <w:rPr>
          <w:rFonts w:ascii="Times New Roman" w:hAnsi="Times New Roman" w:cs="Times New Roman"/>
          <w:sz w:val="28"/>
          <w:szCs w:val="28"/>
          <w:lang w:val="en"/>
        </w:rPr>
        <w:t>** 1 of 1 failed (1 iteration)</w:t>
      </w:r>
    </w:p>
    <w:p w14:paraId="023E148C" w14:textId="29A52C17" w:rsidR="00815778" w:rsidRDefault="00815778" w:rsidP="0081577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90890"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32308A88" w14:textId="77777777" w:rsidR="00815778" w:rsidRPr="00930112" w:rsidRDefault="00815778" w:rsidP="00815778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AndOperation.c</w:t>
      </w:r>
      <w:proofErr w:type="spellEnd"/>
    </w:p>
    <w:p w14:paraId="16652888" w14:textId="4D451097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930112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930112">
        <w:rPr>
          <w:rFonts w:ascii="Times New Roman" w:hAnsi="Times New Roman" w:cs="Times New Roman"/>
          <w:sz w:val="28"/>
          <w:szCs w:val="28"/>
          <w:lang w:val="en"/>
        </w:rPr>
        <w:t>AndOperation.c</w:t>
      </w:r>
      <w:proofErr w:type="spellEnd"/>
      <w:r w:rsidRPr="00930112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 w:rsidRPr="00930112"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21835F51" w14:textId="44C5333D" w:rsidR="00815778" w:rsidRDefault="00815778" w:rsidP="00815778">
      <w:pPr>
        <w:pStyle w:val="ListParagraph"/>
        <w:numPr>
          <w:ilvl w:val="0"/>
          <w:numId w:val="3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E6733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5C4B873F" wp14:editId="58905ECA">
            <wp:extent cx="4363059" cy="3086531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308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C2649" w14:textId="4CF5FA87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930112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930112">
        <w:rPr>
          <w:rFonts w:ascii="Times New Roman" w:hAnsi="Times New Roman" w:cs="Times New Roman"/>
          <w:sz w:val="28"/>
          <w:szCs w:val="28"/>
          <w:lang w:val="en"/>
        </w:rPr>
        <w:t>AndOperation.c</w:t>
      </w:r>
      <w:proofErr w:type="spellEnd"/>
      <w:r w:rsidRPr="00930112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1398F1AD" w14:textId="7C37C3B2" w:rsidR="00815778" w:rsidRPr="00930112" w:rsidRDefault="00815778" w:rsidP="00815778">
      <w:pPr>
        <w:pStyle w:val="ListParagraph"/>
        <w:numPr>
          <w:ilvl w:val="0"/>
          <w:numId w:val="3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5726ED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025B86B8" wp14:editId="0C4BE87C">
            <wp:extent cx="4058216" cy="3019846"/>
            <wp:effectExtent l="0" t="0" r="0" b="952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46C86" w14:textId="0C8C8653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930112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930112">
        <w:rPr>
          <w:rFonts w:ascii="Times New Roman" w:hAnsi="Times New Roman" w:cs="Times New Roman"/>
          <w:sz w:val="28"/>
          <w:szCs w:val="28"/>
          <w:lang w:val="en"/>
        </w:rPr>
        <w:t>AndOperation.c</w:t>
      </w:r>
      <w:proofErr w:type="spellEnd"/>
      <w:r w:rsidRPr="00930112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3</w:t>
      </w:r>
      <w:proofErr w:type="gramEnd"/>
    </w:p>
    <w:p w14:paraId="0609D920" w14:textId="411D4001" w:rsidR="00815778" w:rsidRDefault="00815778" w:rsidP="00815778">
      <w:pPr>
        <w:pStyle w:val="ListParagraph"/>
        <w:numPr>
          <w:ilvl w:val="0"/>
          <w:numId w:val="3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73645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05BCFD06" wp14:editId="3E4390F8">
            <wp:extent cx="4534533" cy="2867425"/>
            <wp:effectExtent l="0" t="0" r="0" b="952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4534533" cy="28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D2BE6" w14:textId="41F599E7" w:rsidR="00815778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--trace used to produce the trace of the counterexample</w:t>
      </w:r>
    </w:p>
    <w:p w14:paraId="157DA294" w14:textId="769DC2BB" w:rsidR="00815778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626F76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626F76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626F76">
        <w:rPr>
          <w:rFonts w:ascii="Times New Roman" w:hAnsi="Times New Roman" w:cs="Times New Roman"/>
          <w:sz w:val="28"/>
          <w:szCs w:val="28"/>
          <w:lang w:val="en"/>
        </w:rPr>
        <w:t>.1:</w:t>
      </w:r>
    </w:p>
    <w:p w14:paraId="5CD7B838" w14:textId="490665D6" w:rsidR="00815778" w:rsidRPr="00626F76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626F76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5AC32F0F" w14:textId="77777777" w:rsidR="00815778" w:rsidRPr="00626F76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626F76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26F76">
        <w:rPr>
          <w:rFonts w:ascii="Times New Roman" w:hAnsi="Times New Roman" w:cs="Times New Roman"/>
          <w:sz w:val="28"/>
          <w:szCs w:val="28"/>
          <w:lang w:val="en"/>
        </w:rPr>
        <w:t>AndOperation.c</w:t>
      </w:r>
      <w:proofErr w:type="spellEnd"/>
      <w:r w:rsidRPr="00626F76">
        <w:rPr>
          <w:rFonts w:ascii="Times New Roman" w:hAnsi="Times New Roman" w:cs="Times New Roman"/>
          <w:sz w:val="28"/>
          <w:szCs w:val="28"/>
          <w:lang w:val="en"/>
        </w:rPr>
        <w:t xml:space="preserve"> line 144 function main</w:t>
      </w:r>
    </w:p>
    <w:p w14:paraId="0CF12FD0" w14:textId="77777777" w:rsidR="00815778" w:rsidRPr="00626F76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626F76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061E00C6" w14:textId="1BC3FE7B" w:rsidR="00815778" w:rsidRPr="00773645" w:rsidRDefault="00815778" w:rsidP="00815778">
      <w:pPr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626F76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558B57C0" w14:textId="25A5A95B" w:rsidR="00815778" w:rsidRPr="00244598" w:rsidRDefault="00815778" w:rsidP="00815778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244598">
        <w:lastRenderedPageBreak/>
        <w:t xml:space="preserve"> </w:t>
      </w:r>
      <w:proofErr w:type="spellStart"/>
      <w:r w:rsidRPr="00244598">
        <w:rPr>
          <w:rFonts w:ascii="Times New Roman" w:hAnsi="Times New Roman" w:cs="Times New Roman"/>
          <w:b/>
          <w:bCs/>
          <w:sz w:val="28"/>
          <w:szCs w:val="28"/>
          <w:lang w:val="en"/>
        </w:rPr>
        <w:t>ChefIsJustThrowingRandomWords.c</w:t>
      </w:r>
      <w:proofErr w:type="spellEnd"/>
    </w:p>
    <w:p w14:paraId="5F5EC56C" w14:textId="7684F58B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D77869">
        <w:rPr>
          <w:rFonts w:ascii="Times New Roman" w:hAnsi="Times New Roman" w:cs="Times New Roman"/>
          <w:sz w:val="28"/>
          <w:szCs w:val="28"/>
          <w:lang w:val="en"/>
        </w:rPr>
        <w:t>ChefIsJustThrowingRandomWord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65CCDEEA" w14:textId="03EF7D3C" w:rsidR="00815778" w:rsidRDefault="00815778" w:rsidP="00815778">
      <w:pPr>
        <w:pStyle w:val="ListParagraph"/>
        <w:numPr>
          <w:ilvl w:val="0"/>
          <w:numId w:val="3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4B2A4B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15A4182D" wp14:editId="534044B9">
            <wp:extent cx="4182059" cy="2572109"/>
            <wp:effectExtent l="0" t="0" r="9525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A9335" w14:textId="1BF57ADE" w:rsidR="00815778" w:rsidRPr="00D77869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D77869">
        <w:rPr>
          <w:rFonts w:ascii="Times New Roman" w:hAnsi="Times New Roman" w:cs="Times New Roman"/>
          <w:sz w:val="28"/>
          <w:szCs w:val="28"/>
          <w:lang w:val="en"/>
        </w:rPr>
        <w:t>ChefIsJustThrowingRandomWord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70E8C7EC" w14:textId="2BACB9DC" w:rsidR="00815778" w:rsidRDefault="00815778" w:rsidP="00815778">
      <w:pPr>
        <w:pStyle w:val="ListParagraph"/>
        <w:numPr>
          <w:ilvl w:val="0"/>
          <w:numId w:val="3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81FF8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1C62E618" wp14:editId="1921F0E7">
            <wp:extent cx="4115374" cy="2543530"/>
            <wp:effectExtent l="0" t="0" r="0" b="9525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19760" w14:textId="059111B4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D77869">
        <w:rPr>
          <w:rFonts w:ascii="Times New Roman" w:hAnsi="Times New Roman" w:cs="Times New Roman"/>
          <w:sz w:val="28"/>
          <w:szCs w:val="28"/>
          <w:lang w:val="en"/>
        </w:rPr>
        <w:t>ChefIsJustThrowingRandomWord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3</w:t>
      </w:r>
      <w:proofErr w:type="gramEnd"/>
    </w:p>
    <w:p w14:paraId="68D51DB5" w14:textId="0BC52A9E" w:rsidR="00815778" w:rsidRPr="00D77869" w:rsidRDefault="00815778" w:rsidP="00815778">
      <w:pPr>
        <w:pStyle w:val="ListParagraph"/>
        <w:numPr>
          <w:ilvl w:val="0"/>
          <w:numId w:val="3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81FF8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2600AA25" wp14:editId="028C1082">
            <wp:extent cx="3972479" cy="2572109"/>
            <wp:effectExtent l="0" t="0" r="9525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921D4" w14:textId="1AE95170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D77869">
        <w:rPr>
          <w:rFonts w:ascii="Times New Roman" w:hAnsi="Times New Roman" w:cs="Times New Roman"/>
          <w:sz w:val="28"/>
          <w:szCs w:val="28"/>
          <w:lang w:val="en"/>
        </w:rPr>
        <w:t>ChefIsJustThrowingRandomWord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4</w:t>
      </w:r>
      <w:proofErr w:type="gramEnd"/>
    </w:p>
    <w:p w14:paraId="344FA55E" w14:textId="728D5C3D" w:rsidR="00815778" w:rsidRPr="00D77869" w:rsidRDefault="00815778" w:rsidP="00815778">
      <w:pPr>
        <w:pStyle w:val="ListParagraph"/>
        <w:numPr>
          <w:ilvl w:val="0"/>
          <w:numId w:val="3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520A00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34188234" wp14:editId="2B47CA0D">
            <wp:extent cx="3867690" cy="2514951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3A7B1" w14:textId="26CFBAB0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D77869">
        <w:rPr>
          <w:rFonts w:ascii="Times New Roman" w:hAnsi="Times New Roman" w:cs="Times New Roman"/>
          <w:sz w:val="28"/>
          <w:szCs w:val="28"/>
          <w:lang w:val="en"/>
        </w:rPr>
        <w:t>ChefIsJustThrowingRandomWord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5</w:t>
      </w:r>
      <w:proofErr w:type="gramEnd"/>
    </w:p>
    <w:p w14:paraId="6ED1CFF1" w14:textId="50B66C7F" w:rsidR="00815778" w:rsidRPr="00D77869" w:rsidRDefault="00815778" w:rsidP="00815778">
      <w:pPr>
        <w:pStyle w:val="ListParagraph"/>
        <w:numPr>
          <w:ilvl w:val="0"/>
          <w:numId w:val="3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520A00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016D252C" wp14:editId="5337C513">
            <wp:extent cx="4077269" cy="2562583"/>
            <wp:effectExtent l="0" t="0" r="0" b="952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256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51DCD" w14:textId="1D905DAC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D77869">
        <w:rPr>
          <w:rFonts w:ascii="Times New Roman" w:hAnsi="Times New Roman" w:cs="Times New Roman"/>
          <w:sz w:val="28"/>
          <w:szCs w:val="28"/>
          <w:lang w:val="en"/>
        </w:rPr>
        <w:t>ChefIsJustThrowingRandomWord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0</w:t>
      </w:r>
      <w:proofErr w:type="gramEnd"/>
    </w:p>
    <w:p w14:paraId="679D2EC8" w14:textId="6169F010" w:rsidR="00815778" w:rsidRDefault="00815778" w:rsidP="00815778">
      <w:pPr>
        <w:pStyle w:val="ListParagraph"/>
        <w:numPr>
          <w:ilvl w:val="0"/>
          <w:numId w:val="3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Time exceeded.</w:t>
      </w:r>
    </w:p>
    <w:p w14:paraId="382B84B5" w14:textId="4B930B27" w:rsidR="00815778" w:rsidRPr="00C5648D" w:rsidRDefault="00815778" w:rsidP="00815778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 w:rsidRPr="00C5648D">
        <w:rPr>
          <w:rFonts w:ascii="Times New Roman" w:hAnsi="Times New Roman" w:cs="Times New Roman"/>
          <w:b/>
          <w:bCs/>
          <w:sz w:val="28"/>
          <w:szCs w:val="28"/>
          <w:lang w:val="en"/>
        </w:rPr>
        <w:t>ClimbingStairs.c</w:t>
      </w:r>
      <w:proofErr w:type="spellEnd"/>
    </w:p>
    <w:p w14:paraId="537B4CE4" w14:textId="5F2CB2E0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C5648D">
        <w:rPr>
          <w:rFonts w:ascii="Times New Roman" w:hAnsi="Times New Roman" w:cs="Times New Roman"/>
          <w:sz w:val="28"/>
          <w:szCs w:val="28"/>
          <w:lang w:val="en"/>
        </w:rPr>
        <w:t>ClimbingStair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13D8B350" w14:textId="71ED2980" w:rsidR="005B727E" w:rsidRPr="00724C68" w:rsidRDefault="005B727E" w:rsidP="005B727E">
      <w:pPr>
        <w:pStyle w:val="ListParagraph"/>
        <w:numPr>
          <w:ilvl w:val="0"/>
          <w:numId w:val="37"/>
        </w:num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Time exceeded so we assume it is unsatisfiable and that no counterexample was found.</w:t>
      </w:r>
    </w:p>
    <w:p w14:paraId="1EC15DEC" w14:textId="317D2C21" w:rsidR="00815778" w:rsidRPr="00C5648D" w:rsidRDefault="00815778" w:rsidP="00815778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 w:rsidRPr="00C5648D">
        <w:rPr>
          <w:rFonts w:ascii="Times New Roman" w:hAnsi="Times New Roman" w:cs="Times New Roman"/>
          <w:b/>
          <w:bCs/>
          <w:sz w:val="28"/>
          <w:szCs w:val="28"/>
          <w:lang w:val="en"/>
        </w:rPr>
        <w:t>C</w:t>
      </w: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hefAndSquares</w:t>
      </w:r>
      <w:r w:rsidRPr="00C5648D">
        <w:rPr>
          <w:rFonts w:ascii="Times New Roman" w:hAnsi="Times New Roman" w:cs="Times New Roman"/>
          <w:b/>
          <w:bCs/>
          <w:sz w:val="28"/>
          <w:szCs w:val="28"/>
          <w:lang w:val="en"/>
        </w:rPr>
        <w:t>.c</w:t>
      </w:r>
      <w:proofErr w:type="spellEnd"/>
    </w:p>
    <w:p w14:paraId="7B3CF867" w14:textId="7B05DDF5" w:rsidR="00815778" w:rsidRPr="00D65E4D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D65E4D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D65E4D">
        <w:rPr>
          <w:rFonts w:ascii="Times New Roman" w:hAnsi="Times New Roman" w:cs="Times New Roman"/>
          <w:sz w:val="28"/>
          <w:szCs w:val="28"/>
          <w:lang w:val="en"/>
        </w:rPr>
        <w:t>ChefAndSquare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r w:rsidRPr="00D65E4D">
        <w:rPr>
          <w:rFonts w:ascii="Times New Roman" w:hAnsi="Times New Roman" w:cs="Times New Roman"/>
          <w:sz w:val="28"/>
          <w:szCs w:val="28"/>
          <w:lang w:val="en"/>
        </w:rPr>
        <w:t xml:space="preserve">--unwind </w:t>
      </w:r>
      <w:proofErr w:type="gramStart"/>
      <w:r w:rsidRPr="00D65E4D"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6D12872B" w14:textId="4BD9C678" w:rsidR="00815778" w:rsidRDefault="005B727E" w:rsidP="00815778">
      <w:pPr>
        <w:pStyle w:val="ListParagraph"/>
        <w:numPr>
          <w:ilvl w:val="0"/>
          <w:numId w:val="3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31753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7C9FB797" wp14:editId="16531F6F">
            <wp:extent cx="4963218" cy="2838846"/>
            <wp:effectExtent l="0" t="0" r="889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ED050" w14:textId="415CE5D7" w:rsidR="00815778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--trace </w:t>
      </w:r>
    </w:p>
    <w:p w14:paraId="6A235D34" w14:textId="7F549BB6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7F74B0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7F74B0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7F74B0">
        <w:rPr>
          <w:rFonts w:ascii="Times New Roman" w:hAnsi="Times New Roman" w:cs="Times New Roman"/>
          <w:sz w:val="28"/>
          <w:szCs w:val="28"/>
          <w:lang w:val="en"/>
        </w:rPr>
        <w:t>.1:</w:t>
      </w:r>
    </w:p>
    <w:p w14:paraId="18455D2B" w14:textId="77777777" w:rsidR="00815778" w:rsidRPr="000E367F" w:rsidRDefault="00815778" w:rsidP="00815778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E367F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3813F657" w14:textId="77777777" w:rsidR="00815778" w:rsidRPr="000E367F" w:rsidRDefault="00815778" w:rsidP="00815778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E367F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0E367F">
        <w:rPr>
          <w:rFonts w:ascii="Times New Roman" w:hAnsi="Times New Roman" w:cs="Times New Roman"/>
          <w:sz w:val="28"/>
          <w:szCs w:val="28"/>
          <w:lang w:val="en"/>
        </w:rPr>
        <w:t>ChefAndSquares.c</w:t>
      </w:r>
      <w:proofErr w:type="spellEnd"/>
      <w:r w:rsidRPr="000E367F">
        <w:rPr>
          <w:rFonts w:ascii="Times New Roman" w:hAnsi="Times New Roman" w:cs="Times New Roman"/>
          <w:sz w:val="28"/>
          <w:szCs w:val="28"/>
          <w:lang w:val="en"/>
        </w:rPr>
        <w:t xml:space="preserve"> line 84 function main</w:t>
      </w:r>
    </w:p>
    <w:p w14:paraId="70DE3886" w14:textId="77777777" w:rsidR="00815778" w:rsidRPr="000E367F" w:rsidRDefault="00815778" w:rsidP="00815778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E367F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1B0425DF" w14:textId="182B737A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0E367F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2F6D5101" w14:textId="29865770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0E367F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0E367F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0E367F">
        <w:rPr>
          <w:rFonts w:ascii="Times New Roman" w:hAnsi="Times New Roman" w:cs="Times New Roman"/>
          <w:sz w:val="28"/>
          <w:szCs w:val="28"/>
          <w:lang w:val="en"/>
        </w:rPr>
        <w:t>.2:</w:t>
      </w:r>
    </w:p>
    <w:p w14:paraId="628C5C1A" w14:textId="77777777" w:rsidR="00815778" w:rsidRPr="006A4F7E" w:rsidRDefault="00815778" w:rsidP="00815778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A4F7E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3DB6315B" w14:textId="77777777" w:rsidR="00815778" w:rsidRPr="006A4F7E" w:rsidRDefault="00815778" w:rsidP="00815778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A4F7E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A4F7E">
        <w:rPr>
          <w:rFonts w:ascii="Times New Roman" w:hAnsi="Times New Roman" w:cs="Times New Roman"/>
          <w:sz w:val="28"/>
          <w:szCs w:val="28"/>
          <w:lang w:val="en"/>
        </w:rPr>
        <w:t>ChefAndSquares.c</w:t>
      </w:r>
      <w:proofErr w:type="spellEnd"/>
      <w:r w:rsidRPr="006A4F7E">
        <w:rPr>
          <w:rFonts w:ascii="Times New Roman" w:hAnsi="Times New Roman" w:cs="Times New Roman"/>
          <w:sz w:val="28"/>
          <w:szCs w:val="28"/>
          <w:lang w:val="en"/>
        </w:rPr>
        <w:t xml:space="preserve"> line 84 function main</w:t>
      </w:r>
    </w:p>
    <w:p w14:paraId="119036B8" w14:textId="77777777" w:rsidR="00815778" w:rsidRPr="006A4F7E" w:rsidRDefault="00815778" w:rsidP="00815778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A4F7E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098159EE" w14:textId="648FEF55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6A4F7E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197EC7D1" w14:textId="77777777" w:rsidR="00815778" w:rsidRPr="00C52971" w:rsidRDefault="00815778" w:rsidP="00815778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C52971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2FC463BC" w14:textId="77777777" w:rsidR="00815778" w:rsidRPr="00C52971" w:rsidRDefault="00815778" w:rsidP="00815778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C52971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C52971">
        <w:rPr>
          <w:rFonts w:ascii="Times New Roman" w:hAnsi="Times New Roman" w:cs="Times New Roman"/>
          <w:sz w:val="28"/>
          <w:szCs w:val="28"/>
          <w:lang w:val="en"/>
        </w:rPr>
        <w:t>ChefAndSquares.c</w:t>
      </w:r>
      <w:proofErr w:type="spellEnd"/>
      <w:r w:rsidRPr="00C52971">
        <w:rPr>
          <w:rFonts w:ascii="Times New Roman" w:hAnsi="Times New Roman" w:cs="Times New Roman"/>
          <w:sz w:val="28"/>
          <w:szCs w:val="28"/>
          <w:lang w:val="en"/>
        </w:rPr>
        <w:t xml:space="preserve"> line 85 function main</w:t>
      </w:r>
    </w:p>
    <w:p w14:paraId="1C32EFBA" w14:textId="77777777" w:rsidR="00815778" w:rsidRPr="00C52971" w:rsidRDefault="00815778" w:rsidP="00815778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C52971"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572937BB" w14:textId="69237089" w:rsidR="00815778" w:rsidRPr="00D77869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C52971">
        <w:rPr>
          <w:rFonts w:ascii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394E10BC" w14:textId="7840E5C4" w:rsidR="00815778" w:rsidRDefault="00815778" w:rsidP="00815778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 w:rsidRPr="003240EF">
        <w:rPr>
          <w:rFonts w:ascii="Times New Roman" w:hAnsi="Times New Roman" w:cs="Times New Roman"/>
          <w:b/>
          <w:bCs/>
          <w:sz w:val="28"/>
          <w:szCs w:val="28"/>
          <w:lang w:val="en"/>
        </w:rPr>
        <w:t>ChefAndString.c</w:t>
      </w:r>
      <w:proofErr w:type="spellEnd"/>
    </w:p>
    <w:p w14:paraId="22DB0B1B" w14:textId="5CEC21F2" w:rsidR="00815778" w:rsidRPr="00157F99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157F99"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cbmc </w:t>
      </w:r>
      <w:proofErr w:type="spellStart"/>
      <w:r w:rsidRPr="00157F99">
        <w:rPr>
          <w:rFonts w:ascii="Times New Roman" w:hAnsi="Times New Roman" w:cs="Times New Roman"/>
          <w:sz w:val="28"/>
          <w:szCs w:val="28"/>
          <w:lang w:val="en"/>
        </w:rPr>
        <w:t>ChefAndString.c</w:t>
      </w:r>
      <w:proofErr w:type="spellEnd"/>
      <w:r w:rsidRPr="00157F99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 w:rsidRPr="00157F99"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235E71C6" w14:textId="6B6FA21A" w:rsidR="00815778" w:rsidRDefault="00815778" w:rsidP="00815778">
      <w:pPr>
        <w:pStyle w:val="ListParagraph"/>
        <w:numPr>
          <w:ilvl w:val="0"/>
          <w:numId w:val="3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52645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34AAB53C" wp14:editId="13F786F5">
            <wp:extent cx="5953956" cy="2133898"/>
            <wp:effectExtent l="0" t="0" r="889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953956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8B619" w14:textId="2A809EF2" w:rsidR="00815778" w:rsidRPr="00157F99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157F99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157F99">
        <w:rPr>
          <w:rFonts w:ascii="Times New Roman" w:hAnsi="Times New Roman" w:cs="Times New Roman"/>
          <w:sz w:val="28"/>
          <w:szCs w:val="28"/>
          <w:lang w:val="en"/>
        </w:rPr>
        <w:t>ChefAndString.c</w:t>
      </w:r>
      <w:proofErr w:type="spellEnd"/>
      <w:r w:rsidRPr="00157F99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124B36A7" w14:textId="6CF6881E" w:rsidR="00815778" w:rsidRDefault="00815778" w:rsidP="00815778">
      <w:pPr>
        <w:pStyle w:val="ListParagraph"/>
        <w:numPr>
          <w:ilvl w:val="0"/>
          <w:numId w:val="3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54021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48D0DC89" wp14:editId="0FA95481">
            <wp:extent cx="5115639" cy="2181529"/>
            <wp:effectExtent l="0" t="0" r="8890" b="9525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218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22F5D" w14:textId="793F73D2" w:rsidR="00815778" w:rsidRPr="00157F99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157F99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157F99">
        <w:rPr>
          <w:rFonts w:ascii="Times New Roman" w:hAnsi="Times New Roman" w:cs="Times New Roman"/>
          <w:sz w:val="28"/>
          <w:szCs w:val="28"/>
          <w:lang w:val="en"/>
        </w:rPr>
        <w:t>ChefAndString.c</w:t>
      </w:r>
      <w:proofErr w:type="spellEnd"/>
      <w:r w:rsidRPr="00157F99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3</w:t>
      </w:r>
      <w:proofErr w:type="gramEnd"/>
    </w:p>
    <w:p w14:paraId="41597D94" w14:textId="1899DED1" w:rsidR="00815778" w:rsidRDefault="00815778" w:rsidP="00815778">
      <w:pPr>
        <w:pStyle w:val="ListParagraph"/>
        <w:numPr>
          <w:ilvl w:val="0"/>
          <w:numId w:val="3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B0F92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6205A739" wp14:editId="0DED1F4E">
            <wp:extent cx="4848902" cy="2210108"/>
            <wp:effectExtent l="0" t="0" r="889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2210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12D0C" w14:textId="52D02434" w:rsidR="00815778" w:rsidRDefault="00815778" w:rsidP="00815778">
      <w:pPr>
        <w:pStyle w:val="ListParagraph"/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--trace</w:t>
      </w:r>
    </w:p>
    <w:p w14:paraId="5C770684" w14:textId="77777777" w:rsidR="00815778" w:rsidRPr="00861795" w:rsidRDefault="00815778" w:rsidP="00815778">
      <w:pPr>
        <w:pStyle w:val="ListParagraph"/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61795">
        <w:rPr>
          <w:rFonts w:ascii="Times New Roman" w:hAnsi="Times New Roman" w:cs="Times New Roman"/>
          <w:sz w:val="28"/>
          <w:szCs w:val="28"/>
          <w:lang w:val="en"/>
        </w:rPr>
        <w:t>** Results:</w:t>
      </w:r>
    </w:p>
    <w:p w14:paraId="4411EAC9" w14:textId="44350E39" w:rsidR="00815778" w:rsidRPr="007E61EB" w:rsidRDefault="00815778" w:rsidP="00815778">
      <w:pPr>
        <w:pStyle w:val="ListParagraph"/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61795">
        <w:rPr>
          <w:rFonts w:ascii="Times New Roman" w:hAnsi="Times New Roman" w:cs="Times New Roman"/>
          <w:sz w:val="28"/>
          <w:szCs w:val="28"/>
          <w:lang w:val="en"/>
        </w:rPr>
        <w:t>[</w:t>
      </w:r>
      <w:proofErr w:type="gramStart"/>
      <w:r w:rsidRPr="00861795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861795">
        <w:rPr>
          <w:rFonts w:ascii="Times New Roman" w:hAnsi="Times New Roman" w:cs="Times New Roman"/>
          <w:sz w:val="28"/>
          <w:szCs w:val="28"/>
          <w:lang w:val="en"/>
        </w:rPr>
        <w:t>.1] sol1vsol2: FAILURE</w:t>
      </w:r>
    </w:p>
    <w:p w14:paraId="6FF94635" w14:textId="7E68F071" w:rsidR="00815778" w:rsidRDefault="00815778" w:rsidP="00815778">
      <w:pPr>
        <w:pStyle w:val="ListParagraph"/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861795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861795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861795">
        <w:rPr>
          <w:rFonts w:ascii="Times New Roman" w:hAnsi="Times New Roman" w:cs="Times New Roman"/>
          <w:sz w:val="28"/>
          <w:szCs w:val="28"/>
          <w:lang w:val="en"/>
        </w:rPr>
        <w:t>.1:</w:t>
      </w:r>
    </w:p>
    <w:p w14:paraId="49E62820" w14:textId="77777777" w:rsidR="00815778" w:rsidRPr="00540DAD" w:rsidRDefault="00815778" w:rsidP="00815778">
      <w:pPr>
        <w:pStyle w:val="ListParagraph"/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540DAD">
        <w:rPr>
          <w:rFonts w:ascii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1D9E2633" w14:textId="77777777" w:rsidR="00815778" w:rsidRPr="00540DAD" w:rsidRDefault="00815778" w:rsidP="00815778">
      <w:pPr>
        <w:pStyle w:val="ListParagraph"/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540DAD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540DAD">
        <w:rPr>
          <w:rFonts w:ascii="Times New Roman" w:hAnsi="Times New Roman" w:cs="Times New Roman"/>
          <w:sz w:val="28"/>
          <w:szCs w:val="28"/>
          <w:lang w:val="en"/>
        </w:rPr>
        <w:t>ChefAndString.c</w:t>
      </w:r>
      <w:proofErr w:type="spellEnd"/>
      <w:r w:rsidRPr="00540DAD">
        <w:rPr>
          <w:rFonts w:ascii="Times New Roman" w:hAnsi="Times New Roman" w:cs="Times New Roman"/>
          <w:sz w:val="28"/>
          <w:szCs w:val="28"/>
          <w:lang w:val="en"/>
        </w:rPr>
        <w:t xml:space="preserve"> line 66 function main</w:t>
      </w:r>
    </w:p>
    <w:p w14:paraId="572C2C72" w14:textId="77777777" w:rsidR="00815778" w:rsidRPr="00540DAD" w:rsidRDefault="00815778" w:rsidP="00815778">
      <w:pPr>
        <w:pStyle w:val="ListParagraph"/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540DAD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54B1FAEA" w14:textId="77777777" w:rsidR="00815778" w:rsidRPr="00540DAD" w:rsidRDefault="00815778" w:rsidP="00815778">
      <w:pPr>
        <w:pStyle w:val="ListParagraph"/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540DAD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4AF3B341" w14:textId="77777777" w:rsidR="00815778" w:rsidRPr="00540DAD" w:rsidRDefault="00815778" w:rsidP="00815778">
      <w:pPr>
        <w:pStyle w:val="ListParagraph"/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</w:p>
    <w:p w14:paraId="0230B310" w14:textId="77777777" w:rsidR="00815778" w:rsidRPr="00540DAD" w:rsidRDefault="00815778" w:rsidP="00815778">
      <w:pPr>
        <w:pStyle w:val="ListParagraph"/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</w:p>
    <w:p w14:paraId="21521640" w14:textId="77777777" w:rsidR="00815778" w:rsidRPr="00540DAD" w:rsidRDefault="00815778" w:rsidP="00815778">
      <w:pPr>
        <w:pStyle w:val="ListParagraph"/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</w:p>
    <w:p w14:paraId="652C59E2" w14:textId="77777777" w:rsidR="00815778" w:rsidRPr="00540DAD" w:rsidRDefault="00815778" w:rsidP="00815778">
      <w:pPr>
        <w:pStyle w:val="ListParagraph"/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540DAD">
        <w:rPr>
          <w:rFonts w:ascii="Times New Roman" w:hAnsi="Times New Roman" w:cs="Times New Roman"/>
          <w:sz w:val="28"/>
          <w:szCs w:val="28"/>
          <w:lang w:val="en"/>
        </w:rPr>
        <w:t>** 1 of 1 failed (1 iteration)</w:t>
      </w:r>
    </w:p>
    <w:p w14:paraId="108492A4" w14:textId="718132A0" w:rsidR="00815778" w:rsidRDefault="00815778" w:rsidP="00815778">
      <w:pPr>
        <w:pStyle w:val="ListParagraph"/>
        <w:spacing w:line="240" w:lineRule="auto"/>
        <w:ind w:left="360"/>
        <w:rPr>
          <w:rFonts w:ascii="Times New Roman" w:hAnsi="Times New Roman" w:cs="Times New Roman"/>
          <w:sz w:val="28"/>
          <w:szCs w:val="28"/>
          <w:lang w:val="en"/>
        </w:rPr>
      </w:pPr>
      <w:r w:rsidRPr="00540DAD"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3F19F2F3" w14:textId="77777777" w:rsidR="00815778" w:rsidRPr="004E79A5" w:rsidRDefault="00815778" w:rsidP="00815778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 w:rsidRPr="004E79A5">
        <w:rPr>
          <w:rFonts w:ascii="Times New Roman" w:hAnsi="Times New Roman" w:cs="Times New Roman"/>
          <w:b/>
          <w:bCs/>
          <w:sz w:val="28"/>
          <w:szCs w:val="28"/>
          <w:lang w:val="en"/>
        </w:rPr>
        <w:t>SimilarityNumber.c</w:t>
      </w:r>
      <w:proofErr w:type="spellEnd"/>
    </w:p>
    <w:p w14:paraId="359B4648" w14:textId="157705F1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FF5DE5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FF5DE5">
        <w:rPr>
          <w:rFonts w:ascii="Times New Roman" w:hAnsi="Times New Roman" w:cs="Times New Roman"/>
          <w:sz w:val="28"/>
          <w:szCs w:val="28"/>
          <w:lang w:val="en"/>
        </w:rPr>
        <w:t>SimilarityNumber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79C23791" w14:textId="059C9BB9" w:rsidR="00815778" w:rsidRPr="00FF5DE5" w:rsidRDefault="00815778" w:rsidP="00815778">
      <w:pPr>
        <w:pStyle w:val="ListParagraph"/>
        <w:numPr>
          <w:ilvl w:val="0"/>
          <w:numId w:val="3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D24937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7BC8F215" wp14:editId="66FC099C">
            <wp:extent cx="5087060" cy="2543530"/>
            <wp:effectExtent l="0" t="0" r="0" b="9525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A8DBD" w14:textId="2095996F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FF5DE5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FF5DE5">
        <w:rPr>
          <w:rFonts w:ascii="Times New Roman" w:hAnsi="Times New Roman" w:cs="Times New Roman"/>
          <w:sz w:val="28"/>
          <w:szCs w:val="28"/>
          <w:lang w:val="en"/>
        </w:rPr>
        <w:t>SimilarityNumber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54BF4D03" w14:textId="20E4015D" w:rsidR="00815778" w:rsidRDefault="00815778" w:rsidP="00815778">
      <w:pPr>
        <w:pStyle w:val="ListParagraph"/>
        <w:numPr>
          <w:ilvl w:val="0"/>
          <w:numId w:val="3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48557B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4FC791AE" wp14:editId="362CAB96">
            <wp:extent cx="4934639" cy="2638793"/>
            <wp:effectExtent l="0" t="0" r="0" b="9525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42E65" w14:textId="2DE7D46C" w:rsidR="00815778" w:rsidRDefault="00815778" w:rsidP="00815778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FF5DE5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FF5DE5">
        <w:rPr>
          <w:rFonts w:ascii="Times New Roman" w:hAnsi="Times New Roman" w:cs="Times New Roman"/>
          <w:sz w:val="28"/>
          <w:szCs w:val="28"/>
          <w:lang w:val="en"/>
        </w:rPr>
        <w:t>SimilarityNumber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3</w:t>
      </w:r>
      <w:proofErr w:type="gramEnd"/>
    </w:p>
    <w:p w14:paraId="3714C52B" w14:textId="06FC34BD" w:rsidR="00815778" w:rsidRDefault="004234E9" w:rsidP="00815778">
      <w:pPr>
        <w:pStyle w:val="ListParagraph"/>
        <w:numPr>
          <w:ilvl w:val="0"/>
          <w:numId w:val="3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Time exceeded so we assume it is unsatisfiable and that no counterexample was found.</w:t>
      </w:r>
    </w:p>
    <w:p w14:paraId="2CB199FD" w14:textId="5CC2C218" w:rsidR="005B727E" w:rsidRPr="00BD204E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 w:rsidRPr="00BD204E">
        <w:rPr>
          <w:rFonts w:ascii="Times New Roman" w:hAnsi="Times New Roman" w:cs="Times New Roman"/>
          <w:b/>
          <w:bCs/>
          <w:sz w:val="28"/>
          <w:szCs w:val="28"/>
          <w:lang w:val="en"/>
        </w:rPr>
        <w:t>SmallVolume.c</w:t>
      </w:r>
      <w:proofErr w:type="spellEnd"/>
    </w:p>
    <w:p w14:paraId="1E6A00FB" w14:textId="6534D826" w:rsidR="005B727E" w:rsidRPr="00134210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134210">
        <w:rPr>
          <w:rFonts w:ascii="Times New Roman" w:hAnsi="Times New Roman" w:cs="Times New Roman"/>
          <w:sz w:val="28"/>
          <w:szCs w:val="28"/>
          <w:lang w:val="en"/>
        </w:rPr>
        <w:t>SmallVolum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1BD24F7E" w14:textId="6A0B9A33" w:rsidR="005B727E" w:rsidRDefault="005B727E" w:rsidP="005B727E">
      <w:pPr>
        <w:pStyle w:val="ListParagraph"/>
        <w:numPr>
          <w:ilvl w:val="0"/>
          <w:numId w:val="3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Time exceeded so we assume it is unsatisfiable and that no counterexample was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found</w:t>
      </w:r>
      <w:proofErr w:type="gramEnd"/>
    </w:p>
    <w:p w14:paraId="4DDA20FA" w14:textId="77777777" w:rsidR="005B727E" w:rsidRPr="003876C7" w:rsidRDefault="005B727E" w:rsidP="005B727E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79276429" w14:textId="5ABEE308" w:rsidR="005B727E" w:rsidRPr="00BD204E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 w:rsidRPr="00BD204E">
        <w:rPr>
          <w:rFonts w:ascii="Times New Roman" w:hAnsi="Times New Roman" w:cs="Times New Roman"/>
          <w:b/>
          <w:bCs/>
          <w:sz w:val="28"/>
          <w:szCs w:val="28"/>
          <w:lang w:val="en"/>
        </w:rPr>
        <w:t>Marbles.c</w:t>
      </w:r>
      <w:proofErr w:type="spellEnd"/>
    </w:p>
    <w:p w14:paraId="773A6F6E" w14:textId="390E20B1" w:rsidR="005B727E" w:rsidRPr="0095637A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Marble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r w:rsidRPr="0095637A">
        <w:rPr>
          <w:rFonts w:ascii="Times New Roman" w:hAnsi="Times New Roman" w:cs="Times New Roman"/>
          <w:sz w:val="28"/>
          <w:szCs w:val="28"/>
          <w:lang w:val="en"/>
        </w:rPr>
        <w:t xml:space="preserve">--unwind </w:t>
      </w:r>
      <w:proofErr w:type="gramStart"/>
      <w:r w:rsidRPr="0095637A"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17D1B697" w14:textId="32919655" w:rsidR="005B727E" w:rsidRPr="00134210" w:rsidRDefault="005B727E" w:rsidP="005B727E">
      <w:pPr>
        <w:pStyle w:val="ListParagraph"/>
        <w:numPr>
          <w:ilvl w:val="0"/>
          <w:numId w:val="3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767B5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16411399" wp14:editId="59998A74">
            <wp:extent cx="5106113" cy="4239217"/>
            <wp:effectExtent l="0" t="0" r="0" b="952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4239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C35C4" w14:textId="7B7D7D03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Marble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r w:rsidRPr="0095637A">
        <w:rPr>
          <w:rFonts w:ascii="Times New Roman" w:hAnsi="Times New Roman" w:cs="Times New Roman"/>
          <w:sz w:val="28"/>
          <w:szCs w:val="28"/>
          <w:lang w:val="en"/>
        </w:rPr>
        <w:t xml:space="preserve">--unwind </w:t>
      </w:r>
      <w:r>
        <w:rPr>
          <w:rFonts w:ascii="Times New Roman" w:hAnsi="Times New Roman" w:cs="Times New Roman"/>
          <w:sz w:val="28"/>
          <w:szCs w:val="28"/>
          <w:lang w:val="en"/>
        </w:rPr>
        <w:t>1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</w:p>
    <w:p w14:paraId="4B0E044E" w14:textId="3FDAA6DF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691F9F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691F9F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691F9F">
        <w:rPr>
          <w:rFonts w:ascii="Times New Roman" w:hAnsi="Times New Roman" w:cs="Times New Roman"/>
          <w:sz w:val="28"/>
          <w:szCs w:val="28"/>
          <w:lang w:val="en"/>
        </w:rPr>
        <w:t>.1:</w:t>
      </w:r>
    </w:p>
    <w:p w14:paraId="12036FD0" w14:textId="77777777" w:rsidR="005B727E" w:rsidRPr="00E80691" w:rsidRDefault="005B727E" w:rsidP="005B727E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80691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28E544EC" w14:textId="77777777" w:rsidR="005B727E" w:rsidRPr="00E80691" w:rsidRDefault="005B727E" w:rsidP="005B727E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80691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E80691">
        <w:rPr>
          <w:rFonts w:ascii="Times New Roman" w:hAnsi="Times New Roman" w:cs="Times New Roman"/>
          <w:sz w:val="28"/>
          <w:szCs w:val="28"/>
          <w:lang w:val="en"/>
        </w:rPr>
        <w:t>Marbles.c</w:t>
      </w:r>
      <w:proofErr w:type="spellEnd"/>
      <w:r w:rsidRPr="00E80691">
        <w:rPr>
          <w:rFonts w:ascii="Times New Roman" w:hAnsi="Times New Roman" w:cs="Times New Roman"/>
          <w:sz w:val="28"/>
          <w:szCs w:val="28"/>
          <w:lang w:val="en"/>
        </w:rPr>
        <w:t xml:space="preserve"> line 107 function main</w:t>
      </w:r>
    </w:p>
    <w:p w14:paraId="7E91DAB6" w14:textId="77777777" w:rsidR="005B727E" w:rsidRPr="00E80691" w:rsidRDefault="005B727E" w:rsidP="005B727E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80691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3FE482AC" w14:textId="3C80752C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E80691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755350A5" w14:textId="77777777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</w:p>
    <w:p w14:paraId="620ABD1E" w14:textId="09BD2776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3048EE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048EE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048EE">
        <w:rPr>
          <w:rFonts w:ascii="Times New Roman" w:hAnsi="Times New Roman" w:cs="Times New Roman"/>
          <w:sz w:val="28"/>
          <w:szCs w:val="28"/>
          <w:lang w:val="en"/>
        </w:rPr>
        <w:t>.3:</w:t>
      </w:r>
    </w:p>
    <w:p w14:paraId="282C6514" w14:textId="77777777" w:rsidR="005B727E" w:rsidRPr="00733E4C" w:rsidRDefault="005B727E" w:rsidP="005B727E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33E4C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4A2E6876" w14:textId="77777777" w:rsidR="005B727E" w:rsidRPr="00733E4C" w:rsidRDefault="005B727E" w:rsidP="005B727E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33E4C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733E4C">
        <w:rPr>
          <w:rFonts w:ascii="Times New Roman" w:hAnsi="Times New Roman" w:cs="Times New Roman"/>
          <w:sz w:val="28"/>
          <w:szCs w:val="28"/>
          <w:lang w:val="en"/>
        </w:rPr>
        <w:t>Marbles.c</w:t>
      </w:r>
      <w:proofErr w:type="spellEnd"/>
      <w:r w:rsidRPr="00733E4C">
        <w:rPr>
          <w:rFonts w:ascii="Times New Roman" w:hAnsi="Times New Roman" w:cs="Times New Roman"/>
          <w:sz w:val="28"/>
          <w:szCs w:val="28"/>
          <w:lang w:val="en"/>
        </w:rPr>
        <w:t xml:space="preserve"> line 107 function main</w:t>
      </w:r>
    </w:p>
    <w:p w14:paraId="716A598C" w14:textId="77777777" w:rsidR="005B727E" w:rsidRPr="00733E4C" w:rsidRDefault="005B727E" w:rsidP="005B727E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33E4C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5C18197A" w14:textId="17FA322B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733E4C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5708495F" w14:textId="77777777" w:rsidR="005B727E" w:rsidRPr="005613D0" w:rsidRDefault="005B727E" w:rsidP="005B727E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5613D0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73F3A3D1" w14:textId="77777777" w:rsidR="005B727E" w:rsidRPr="005613D0" w:rsidRDefault="005B727E" w:rsidP="005B727E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5613D0"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  file </w:t>
      </w:r>
      <w:proofErr w:type="spellStart"/>
      <w:r w:rsidRPr="005613D0">
        <w:rPr>
          <w:rFonts w:ascii="Times New Roman" w:hAnsi="Times New Roman" w:cs="Times New Roman"/>
          <w:sz w:val="28"/>
          <w:szCs w:val="28"/>
          <w:lang w:val="en"/>
        </w:rPr>
        <w:t>Marbles.c</w:t>
      </w:r>
      <w:proofErr w:type="spellEnd"/>
      <w:r w:rsidRPr="005613D0">
        <w:rPr>
          <w:rFonts w:ascii="Times New Roman" w:hAnsi="Times New Roman" w:cs="Times New Roman"/>
          <w:sz w:val="28"/>
          <w:szCs w:val="28"/>
          <w:lang w:val="en"/>
        </w:rPr>
        <w:t xml:space="preserve"> line 109 function main</w:t>
      </w:r>
    </w:p>
    <w:p w14:paraId="64E06EC0" w14:textId="77777777" w:rsidR="005B727E" w:rsidRPr="005613D0" w:rsidRDefault="005B727E" w:rsidP="005B727E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5613D0">
        <w:rPr>
          <w:rFonts w:ascii="Times New Roman" w:hAnsi="Times New Roman" w:cs="Times New Roman"/>
          <w:sz w:val="28"/>
          <w:szCs w:val="28"/>
          <w:lang w:val="en"/>
        </w:rPr>
        <w:t xml:space="preserve">  sol1Vsol4</w:t>
      </w:r>
    </w:p>
    <w:p w14:paraId="1A2F9B73" w14:textId="1105B643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5613D0">
        <w:rPr>
          <w:rFonts w:ascii="Times New Roman" w:hAnsi="Times New Roman" w:cs="Times New Roman"/>
          <w:sz w:val="28"/>
          <w:szCs w:val="28"/>
          <w:lang w:val="en"/>
        </w:rPr>
        <w:t xml:space="preserve">  return_value_sol1$1 == return_value_sol4</w:t>
      </w:r>
    </w:p>
    <w:p w14:paraId="217BA03F" w14:textId="77777777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</w:p>
    <w:p w14:paraId="719E0CF2" w14:textId="65A5902A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3230F5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230F5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230F5">
        <w:rPr>
          <w:rFonts w:ascii="Times New Roman" w:hAnsi="Times New Roman" w:cs="Times New Roman"/>
          <w:sz w:val="28"/>
          <w:szCs w:val="28"/>
          <w:lang w:val="en"/>
        </w:rPr>
        <w:t>.4:</w:t>
      </w:r>
    </w:p>
    <w:p w14:paraId="5DF046A4" w14:textId="77777777" w:rsidR="005B727E" w:rsidRPr="004174FD" w:rsidRDefault="005B727E" w:rsidP="005B727E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4174FD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65D2F03F" w14:textId="77777777" w:rsidR="005B727E" w:rsidRPr="004174FD" w:rsidRDefault="005B727E" w:rsidP="005B727E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4174FD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4174FD">
        <w:rPr>
          <w:rFonts w:ascii="Times New Roman" w:hAnsi="Times New Roman" w:cs="Times New Roman"/>
          <w:sz w:val="28"/>
          <w:szCs w:val="28"/>
          <w:lang w:val="en"/>
        </w:rPr>
        <w:t>Marbles.c</w:t>
      </w:r>
      <w:proofErr w:type="spellEnd"/>
      <w:r w:rsidRPr="004174FD">
        <w:rPr>
          <w:rFonts w:ascii="Times New Roman" w:hAnsi="Times New Roman" w:cs="Times New Roman"/>
          <w:sz w:val="28"/>
          <w:szCs w:val="28"/>
          <w:lang w:val="en"/>
        </w:rPr>
        <w:t xml:space="preserve"> line 107 function main</w:t>
      </w:r>
    </w:p>
    <w:p w14:paraId="68578597" w14:textId="77777777" w:rsidR="005B727E" w:rsidRPr="004174FD" w:rsidRDefault="005B727E" w:rsidP="005B727E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4174FD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467A2798" w14:textId="00ACD07E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4174FD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6A2CD9AE" w14:textId="77777777" w:rsidR="005B727E" w:rsidRPr="00100BB6" w:rsidRDefault="005B727E" w:rsidP="005B727E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00BB6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55A7DF0C" w14:textId="77777777" w:rsidR="005B727E" w:rsidRPr="00100BB6" w:rsidRDefault="005B727E" w:rsidP="005B727E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00BB6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100BB6">
        <w:rPr>
          <w:rFonts w:ascii="Times New Roman" w:hAnsi="Times New Roman" w:cs="Times New Roman"/>
          <w:sz w:val="28"/>
          <w:szCs w:val="28"/>
          <w:lang w:val="en"/>
        </w:rPr>
        <w:t>Marbles.c</w:t>
      </w:r>
      <w:proofErr w:type="spellEnd"/>
      <w:r w:rsidRPr="00100BB6">
        <w:rPr>
          <w:rFonts w:ascii="Times New Roman" w:hAnsi="Times New Roman" w:cs="Times New Roman"/>
          <w:sz w:val="28"/>
          <w:szCs w:val="28"/>
          <w:lang w:val="en"/>
        </w:rPr>
        <w:t xml:space="preserve"> line 109 function main</w:t>
      </w:r>
    </w:p>
    <w:p w14:paraId="2424AC59" w14:textId="77777777" w:rsidR="005B727E" w:rsidRPr="00100BB6" w:rsidRDefault="005B727E" w:rsidP="005B727E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00BB6">
        <w:rPr>
          <w:rFonts w:ascii="Times New Roman" w:hAnsi="Times New Roman" w:cs="Times New Roman"/>
          <w:sz w:val="28"/>
          <w:szCs w:val="28"/>
          <w:lang w:val="en"/>
        </w:rPr>
        <w:t xml:space="preserve">  sol1Vsol4</w:t>
      </w:r>
    </w:p>
    <w:p w14:paraId="53579460" w14:textId="55695B14" w:rsidR="005B727E" w:rsidRPr="00E41C6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100BB6">
        <w:rPr>
          <w:rFonts w:ascii="Times New Roman" w:hAnsi="Times New Roman" w:cs="Times New Roman"/>
          <w:sz w:val="28"/>
          <w:szCs w:val="28"/>
          <w:lang w:val="en"/>
        </w:rPr>
        <w:t xml:space="preserve">  return_value_sol1$1 == return_value_sol4</w:t>
      </w:r>
    </w:p>
    <w:p w14:paraId="61E413BE" w14:textId="77777777" w:rsidR="005B727E" w:rsidRPr="00E41C6E" w:rsidRDefault="005B727E" w:rsidP="005B727E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41C6E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05D65D4F" w14:textId="77777777" w:rsidR="005B727E" w:rsidRPr="00E41C6E" w:rsidRDefault="005B727E" w:rsidP="005B727E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41C6E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E41C6E">
        <w:rPr>
          <w:rFonts w:ascii="Times New Roman" w:hAnsi="Times New Roman" w:cs="Times New Roman"/>
          <w:sz w:val="28"/>
          <w:szCs w:val="28"/>
          <w:lang w:val="en"/>
        </w:rPr>
        <w:t>Marbles.c</w:t>
      </w:r>
      <w:proofErr w:type="spellEnd"/>
      <w:r w:rsidRPr="00E41C6E">
        <w:rPr>
          <w:rFonts w:ascii="Times New Roman" w:hAnsi="Times New Roman" w:cs="Times New Roman"/>
          <w:sz w:val="28"/>
          <w:szCs w:val="28"/>
          <w:lang w:val="en"/>
        </w:rPr>
        <w:t xml:space="preserve"> line 110 function main</w:t>
      </w:r>
    </w:p>
    <w:p w14:paraId="0BC647CA" w14:textId="77777777" w:rsidR="005B727E" w:rsidRPr="00E41C6E" w:rsidRDefault="005B727E" w:rsidP="005B727E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41C6E"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2032D4D4" w14:textId="50BCCAAD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E41C6E">
        <w:rPr>
          <w:rFonts w:ascii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36D8D9C5" w14:textId="29C8EDF6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40117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E40117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E40117">
        <w:rPr>
          <w:rFonts w:ascii="Times New Roman" w:hAnsi="Times New Roman" w:cs="Times New Roman"/>
          <w:sz w:val="28"/>
          <w:szCs w:val="28"/>
          <w:lang w:val="en"/>
        </w:rPr>
        <w:t>.6:</w:t>
      </w:r>
    </w:p>
    <w:p w14:paraId="7BB147D3" w14:textId="77777777" w:rsidR="005B727E" w:rsidRPr="004A0AE7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4A0AE7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5B1D5745" w14:textId="77777777" w:rsidR="005B727E" w:rsidRPr="004A0AE7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4A0AE7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4A0AE7">
        <w:rPr>
          <w:rFonts w:ascii="Times New Roman" w:hAnsi="Times New Roman" w:cs="Times New Roman"/>
          <w:sz w:val="28"/>
          <w:szCs w:val="28"/>
          <w:lang w:val="en"/>
        </w:rPr>
        <w:t>Marbles.c</w:t>
      </w:r>
      <w:proofErr w:type="spellEnd"/>
      <w:r w:rsidRPr="004A0AE7">
        <w:rPr>
          <w:rFonts w:ascii="Times New Roman" w:hAnsi="Times New Roman" w:cs="Times New Roman"/>
          <w:sz w:val="28"/>
          <w:szCs w:val="28"/>
          <w:lang w:val="en"/>
        </w:rPr>
        <w:t xml:space="preserve"> line 107 function main</w:t>
      </w:r>
    </w:p>
    <w:p w14:paraId="0FA9E862" w14:textId="77777777" w:rsidR="005B727E" w:rsidRPr="004A0AE7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4A0AE7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53D5EC46" w14:textId="0444A3D0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4A0AE7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458BBDCB" w14:textId="77777777" w:rsidR="005B727E" w:rsidRPr="00EF208F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F208F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1CFCDC4E" w14:textId="77777777" w:rsidR="005B727E" w:rsidRPr="00EF208F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F208F"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  file </w:t>
      </w:r>
      <w:proofErr w:type="spellStart"/>
      <w:r w:rsidRPr="00EF208F">
        <w:rPr>
          <w:rFonts w:ascii="Times New Roman" w:hAnsi="Times New Roman" w:cs="Times New Roman"/>
          <w:sz w:val="28"/>
          <w:szCs w:val="28"/>
          <w:lang w:val="en"/>
        </w:rPr>
        <w:t>Marbles.c</w:t>
      </w:r>
      <w:proofErr w:type="spellEnd"/>
      <w:r w:rsidRPr="00EF208F">
        <w:rPr>
          <w:rFonts w:ascii="Times New Roman" w:hAnsi="Times New Roman" w:cs="Times New Roman"/>
          <w:sz w:val="28"/>
          <w:szCs w:val="28"/>
          <w:lang w:val="en"/>
        </w:rPr>
        <w:t xml:space="preserve"> line 110 function main</w:t>
      </w:r>
    </w:p>
    <w:p w14:paraId="2B9C61B9" w14:textId="77777777" w:rsidR="005B727E" w:rsidRPr="00EF208F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F208F"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5F53BBB8" w14:textId="69DE2511" w:rsidR="005B727E" w:rsidRPr="00654CB4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F208F">
        <w:rPr>
          <w:rFonts w:ascii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2A557396" w14:textId="77777777" w:rsidR="005B727E" w:rsidRPr="00654CB4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54CB4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2B4010FE" w14:textId="77777777" w:rsidR="005B727E" w:rsidRPr="00654CB4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54CB4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54CB4">
        <w:rPr>
          <w:rFonts w:ascii="Times New Roman" w:hAnsi="Times New Roman" w:cs="Times New Roman"/>
          <w:sz w:val="28"/>
          <w:szCs w:val="28"/>
          <w:lang w:val="en"/>
        </w:rPr>
        <w:t>Marbles.c</w:t>
      </w:r>
      <w:proofErr w:type="spellEnd"/>
      <w:r w:rsidRPr="00654CB4">
        <w:rPr>
          <w:rFonts w:ascii="Times New Roman" w:hAnsi="Times New Roman" w:cs="Times New Roman"/>
          <w:sz w:val="28"/>
          <w:szCs w:val="28"/>
          <w:lang w:val="en"/>
        </w:rPr>
        <w:t xml:space="preserve"> line 112 function main</w:t>
      </w:r>
    </w:p>
    <w:p w14:paraId="53D8AF66" w14:textId="77777777" w:rsidR="005B727E" w:rsidRPr="00654CB4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54CB4">
        <w:rPr>
          <w:rFonts w:ascii="Times New Roman" w:hAnsi="Times New Roman" w:cs="Times New Roman"/>
          <w:sz w:val="28"/>
          <w:szCs w:val="28"/>
          <w:lang w:val="en"/>
        </w:rPr>
        <w:t xml:space="preserve">  sol3Vsol4</w:t>
      </w:r>
    </w:p>
    <w:p w14:paraId="1D6D9DAF" w14:textId="206608B0" w:rsidR="005B727E" w:rsidRPr="00654CB4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54CB4">
        <w:rPr>
          <w:rFonts w:ascii="Times New Roman" w:hAnsi="Times New Roman" w:cs="Times New Roman"/>
          <w:sz w:val="28"/>
          <w:szCs w:val="28"/>
          <w:lang w:val="en"/>
        </w:rPr>
        <w:t xml:space="preserve">  return_value_sol3$1 == return_value_sol4$1</w:t>
      </w:r>
    </w:p>
    <w:p w14:paraId="11470E1B" w14:textId="77777777" w:rsidR="005B727E" w:rsidRPr="00654CB4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54CB4">
        <w:rPr>
          <w:rFonts w:ascii="Times New Roman" w:hAnsi="Times New Roman" w:cs="Times New Roman"/>
          <w:sz w:val="28"/>
          <w:szCs w:val="28"/>
          <w:lang w:val="en"/>
        </w:rPr>
        <w:t>** 4 of 6 failed (3 iterations)</w:t>
      </w:r>
    </w:p>
    <w:p w14:paraId="6A3A6199" w14:textId="6DF4D8E1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54CB4"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4C0E70A6" w14:textId="49D21071" w:rsidR="00815778" w:rsidRPr="00104736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 w:rsidRPr="00104736">
        <w:rPr>
          <w:rFonts w:ascii="Times New Roman" w:hAnsi="Times New Roman" w:cs="Times New Roman"/>
          <w:b/>
          <w:bCs/>
          <w:sz w:val="28"/>
          <w:szCs w:val="28"/>
          <w:lang w:val="en"/>
        </w:rPr>
        <w:t>PhysicsClass.c</w:t>
      </w:r>
      <w:proofErr w:type="spellEnd"/>
    </w:p>
    <w:p w14:paraId="2F6F1909" w14:textId="1ECA0358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PhysicsClas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25707C55" w14:textId="05C838F7" w:rsidR="005B727E" w:rsidRDefault="005B727E" w:rsidP="005B727E">
      <w:pPr>
        <w:pStyle w:val="ListParagraph"/>
        <w:numPr>
          <w:ilvl w:val="0"/>
          <w:numId w:val="3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Time exceeded so we assume it is unsatisfiable and that no counterexample was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found</w:t>
      </w:r>
      <w:proofErr w:type="gramEnd"/>
    </w:p>
    <w:p w14:paraId="00531C02" w14:textId="714E3A94" w:rsidR="005B727E" w:rsidRPr="00244604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 w:rsidRPr="00244604">
        <w:rPr>
          <w:rFonts w:ascii="Times New Roman" w:hAnsi="Times New Roman" w:cs="Times New Roman"/>
          <w:b/>
          <w:bCs/>
          <w:sz w:val="28"/>
          <w:szCs w:val="28"/>
          <w:lang w:val="en"/>
        </w:rPr>
        <w:t>Player.c</w:t>
      </w:r>
      <w:proofErr w:type="spellEnd"/>
    </w:p>
    <w:p w14:paraId="76F1AFD4" w14:textId="312848A2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Player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30F35A04" w14:textId="77777777" w:rsidR="005B727E" w:rsidRDefault="005B727E" w:rsidP="005B727E">
      <w:pPr>
        <w:pStyle w:val="ListParagraph"/>
        <w:numPr>
          <w:ilvl w:val="0"/>
          <w:numId w:val="3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Time exceeded so we assume it is unsatisfiable and that no counterexample was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found</w:t>
      </w:r>
      <w:proofErr w:type="gramEnd"/>
    </w:p>
    <w:p w14:paraId="6B715C60" w14:textId="5DB68CFB" w:rsidR="005B727E" w:rsidRPr="008100F2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 w:rsidRPr="008100F2">
        <w:rPr>
          <w:rFonts w:ascii="Times New Roman" w:hAnsi="Times New Roman" w:cs="Times New Roman"/>
          <w:b/>
          <w:bCs/>
          <w:sz w:val="28"/>
          <w:szCs w:val="28"/>
          <w:lang w:val="en"/>
        </w:rPr>
        <w:t>RacingHorses.c</w:t>
      </w:r>
      <w:proofErr w:type="spellEnd"/>
    </w:p>
    <w:p w14:paraId="3F4B5246" w14:textId="124E12EA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77620B">
        <w:rPr>
          <w:rFonts w:ascii="Times New Roman" w:hAnsi="Times New Roman" w:cs="Times New Roman"/>
          <w:sz w:val="28"/>
          <w:szCs w:val="28"/>
          <w:lang w:val="en"/>
        </w:rPr>
        <w:t>RacingHorse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621D089B" w14:textId="77777777" w:rsidR="005B727E" w:rsidRDefault="005B727E" w:rsidP="005B727E">
      <w:pPr>
        <w:pStyle w:val="ListParagraph"/>
        <w:numPr>
          <w:ilvl w:val="0"/>
          <w:numId w:val="39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Time exceeded so we assume it is unsatisfiable and that no counterexample was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found</w:t>
      </w:r>
      <w:proofErr w:type="gramEnd"/>
    </w:p>
    <w:p w14:paraId="6ADA6315" w14:textId="718155AC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</w:p>
    <w:p w14:paraId="09C08FDD" w14:textId="39BDB025" w:rsidR="005B727E" w:rsidRPr="008A0AA8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UncleJohny.c</w:t>
      </w:r>
      <w:proofErr w:type="spellEnd"/>
    </w:p>
    <w:p w14:paraId="67D0DF7E" w14:textId="1C098376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UncleJohny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6928B644" w14:textId="77777777" w:rsidR="005B727E" w:rsidRDefault="005B727E" w:rsidP="005B727E">
      <w:pPr>
        <w:pStyle w:val="ListParagraph"/>
        <w:numPr>
          <w:ilvl w:val="0"/>
          <w:numId w:val="39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Time exceeded so we assume it is unsatisfiable and that no counterexample was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found</w:t>
      </w:r>
      <w:proofErr w:type="gramEnd"/>
    </w:p>
    <w:p w14:paraId="3404F692" w14:textId="556C1F09" w:rsidR="005B727E" w:rsidRPr="00E23E42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 w:rsidRPr="00E23E42">
        <w:rPr>
          <w:rFonts w:ascii="Times New Roman" w:hAnsi="Times New Roman" w:cs="Times New Roman"/>
          <w:b/>
          <w:bCs/>
          <w:sz w:val="28"/>
          <w:szCs w:val="28"/>
          <w:lang w:val="en"/>
        </w:rPr>
        <w:lastRenderedPageBreak/>
        <w:t>TheTomAndJerryGame</w:t>
      </w:r>
      <w:proofErr w:type="spellEnd"/>
      <w:r w:rsidRPr="00E23E42">
        <w:rPr>
          <w:rFonts w:ascii="Times New Roman" w:hAnsi="Times New Roman" w:cs="Times New Roman"/>
          <w:b/>
          <w:bCs/>
          <w:sz w:val="28"/>
          <w:szCs w:val="28"/>
          <w:lang w:val="en"/>
        </w:rPr>
        <w:t>!.c</w:t>
      </w:r>
    </w:p>
    <w:p w14:paraId="6C714FED" w14:textId="60B816B2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E23E42">
        <w:rPr>
          <w:rFonts w:ascii="Times New Roman" w:hAnsi="Times New Roman" w:cs="Times New Roman"/>
          <w:sz w:val="28"/>
          <w:szCs w:val="28"/>
          <w:lang w:val="en"/>
        </w:rPr>
        <w:t>cbmc '</w:t>
      </w:r>
      <w:proofErr w:type="spellStart"/>
      <w:r w:rsidRPr="00E23E42">
        <w:rPr>
          <w:rFonts w:ascii="Times New Roman" w:hAnsi="Times New Roman" w:cs="Times New Roman"/>
          <w:sz w:val="28"/>
          <w:szCs w:val="28"/>
          <w:lang w:val="en"/>
        </w:rPr>
        <w:t>TheTomAndJerryGame</w:t>
      </w:r>
      <w:proofErr w:type="spellEnd"/>
      <w:r w:rsidRPr="00E23E42">
        <w:rPr>
          <w:rFonts w:ascii="Times New Roman" w:hAnsi="Times New Roman" w:cs="Times New Roman"/>
          <w:sz w:val="28"/>
          <w:szCs w:val="28"/>
          <w:lang w:val="en"/>
        </w:rPr>
        <w:t xml:space="preserve">!.c'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114B96F0" w14:textId="28821B78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3B0218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4F7AAE01" wp14:editId="307235AE">
            <wp:extent cx="3886742" cy="2495898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C7F79" w14:textId="3257CCBB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3B0218">
        <w:rPr>
          <w:rFonts w:ascii="Times New Roman" w:hAnsi="Times New Roman" w:cs="Times New Roman"/>
          <w:sz w:val="28"/>
          <w:szCs w:val="28"/>
          <w:lang w:val="en"/>
        </w:rPr>
        <w:t>cbmc '</w:t>
      </w:r>
      <w:proofErr w:type="spellStart"/>
      <w:r w:rsidRPr="003B0218">
        <w:rPr>
          <w:rFonts w:ascii="Times New Roman" w:hAnsi="Times New Roman" w:cs="Times New Roman"/>
          <w:sz w:val="28"/>
          <w:szCs w:val="28"/>
          <w:lang w:val="en"/>
        </w:rPr>
        <w:t>TheTomAndJerryGame</w:t>
      </w:r>
      <w:proofErr w:type="spellEnd"/>
      <w:r w:rsidRPr="003B0218">
        <w:rPr>
          <w:rFonts w:ascii="Times New Roman" w:hAnsi="Times New Roman" w:cs="Times New Roman"/>
          <w:sz w:val="28"/>
          <w:szCs w:val="28"/>
          <w:lang w:val="en"/>
        </w:rPr>
        <w:t xml:space="preserve">!.c'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6D55FDA5" w14:textId="457EA679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D61B5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499798C1" wp14:editId="57CBEE37">
            <wp:extent cx="3858163" cy="2514951"/>
            <wp:effectExtent l="0" t="0" r="9525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51606" w14:textId="200B7B07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D61B5">
        <w:rPr>
          <w:rFonts w:ascii="Times New Roman" w:hAnsi="Times New Roman" w:cs="Times New Roman"/>
          <w:sz w:val="28"/>
          <w:szCs w:val="28"/>
          <w:lang w:val="en"/>
        </w:rPr>
        <w:t>cbmc '</w:t>
      </w:r>
      <w:proofErr w:type="spellStart"/>
      <w:r w:rsidRPr="000D61B5">
        <w:rPr>
          <w:rFonts w:ascii="Times New Roman" w:hAnsi="Times New Roman" w:cs="Times New Roman"/>
          <w:sz w:val="28"/>
          <w:szCs w:val="28"/>
          <w:lang w:val="en"/>
        </w:rPr>
        <w:t>TheTomAndJerryGame</w:t>
      </w:r>
      <w:proofErr w:type="spellEnd"/>
      <w:r w:rsidRPr="000D61B5">
        <w:rPr>
          <w:rFonts w:ascii="Times New Roman" w:hAnsi="Times New Roman" w:cs="Times New Roman"/>
          <w:sz w:val="28"/>
          <w:szCs w:val="28"/>
          <w:lang w:val="en"/>
        </w:rPr>
        <w:t xml:space="preserve">!.c'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3</w:t>
      </w:r>
      <w:proofErr w:type="gramEnd"/>
    </w:p>
    <w:p w14:paraId="737B6FD7" w14:textId="6B9E356E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254C1F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2CD6A002" wp14:editId="40C5496A">
            <wp:extent cx="3839111" cy="2467319"/>
            <wp:effectExtent l="0" t="0" r="9525" b="9525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FEEDA" w14:textId="476E4CF8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254C1F">
        <w:rPr>
          <w:rFonts w:ascii="Times New Roman" w:hAnsi="Times New Roman" w:cs="Times New Roman"/>
          <w:sz w:val="28"/>
          <w:szCs w:val="28"/>
          <w:lang w:val="en"/>
        </w:rPr>
        <w:lastRenderedPageBreak/>
        <w:t>cbmc '</w:t>
      </w:r>
      <w:proofErr w:type="spellStart"/>
      <w:r w:rsidRPr="00254C1F">
        <w:rPr>
          <w:rFonts w:ascii="Times New Roman" w:hAnsi="Times New Roman" w:cs="Times New Roman"/>
          <w:sz w:val="28"/>
          <w:szCs w:val="28"/>
          <w:lang w:val="en"/>
        </w:rPr>
        <w:t>TheTomAndJerryGame</w:t>
      </w:r>
      <w:proofErr w:type="spellEnd"/>
      <w:r w:rsidRPr="00254C1F">
        <w:rPr>
          <w:rFonts w:ascii="Times New Roman" w:hAnsi="Times New Roman" w:cs="Times New Roman"/>
          <w:sz w:val="28"/>
          <w:szCs w:val="28"/>
          <w:lang w:val="en"/>
        </w:rPr>
        <w:t xml:space="preserve">!.c'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4</w:t>
      </w:r>
      <w:proofErr w:type="gramEnd"/>
    </w:p>
    <w:p w14:paraId="4455A1AB" w14:textId="30753F9F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B345A4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38BF54EF" wp14:editId="1F2A2FB7">
            <wp:extent cx="3991532" cy="2553056"/>
            <wp:effectExtent l="0" t="0" r="9525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E25D1" w14:textId="3ADABF74" w:rsidR="005B727E" w:rsidRPr="00B345A4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B345A4">
        <w:rPr>
          <w:rFonts w:ascii="Times New Roman" w:hAnsi="Times New Roman" w:cs="Times New Roman"/>
          <w:sz w:val="28"/>
          <w:szCs w:val="28"/>
          <w:lang w:val="en"/>
        </w:rPr>
        <w:t>cbmc '</w:t>
      </w:r>
      <w:proofErr w:type="spellStart"/>
      <w:r w:rsidRPr="00B345A4">
        <w:rPr>
          <w:rFonts w:ascii="Times New Roman" w:hAnsi="Times New Roman" w:cs="Times New Roman"/>
          <w:sz w:val="28"/>
          <w:szCs w:val="28"/>
          <w:lang w:val="en"/>
        </w:rPr>
        <w:t>TheTomAndJerryGame</w:t>
      </w:r>
      <w:proofErr w:type="spellEnd"/>
      <w:r w:rsidRPr="00B345A4">
        <w:rPr>
          <w:rFonts w:ascii="Times New Roman" w:hAnsi="Times New Roman" w:cs="Times New Roman"/>
          <w:sz w:val="28"/>
          <w:szCs w:val="28"/>
          <w:lang w:val="en"/>
        </w:rPr>
        <w:t xml:space="preserve">!.c'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5</w:t>
      </w:r>
      <w:proofErr w:type="gramEnd"/>
    </w:p>
    <w:p w14:paraId="1D167CD2" w14:textId="59DF2CB6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C7266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1A53596C" wp14:editId="0A9A3B3C">
            <wp:extent cx="4182059" cy="2610214"/>
            <wp:effectExtent l="0" t="0" r="9525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261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87317" w14:textId="6C918600" w:rsidR="005B727E" w:rsidRPr="007C7266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C7266">
        <w:rPr>
          <w:rFonts w:ascii="Times New Roman" w:hAnsi="Times New Roman" w:cs="Times New Roman"/>
          <w:sz w:val="28"/>
          <w:szCs w:val="28"/>
          <w:lang w:val="en"/>
        </w:rPr>
        <w:t>cbmc '</w:t>
      </w:r>
      <w:proofErr w:type="spellStart"/>
      <w:r w:rsidRPr="007C7266">
        <w:rPr>
          <w:rFonts w:ascii="Times New Roman" w:hAnsi="Times New Roman" w:cs="Times New Roman"/>
          <w:sz w:val="28"/>
          <w:szCs w:val="28"/>
          <w:lang w:val="en"/>
        </w:rPr>
        <w:t>TheTomAndJerryGame</w:t>
      </w:r>
      <w:proofErr w:type="spellEnd"/>
      <w:r w:rsidRPr="007C7266">
        <w:rPr>
          <w:rFonts w:ascii="Times New Roman" w:hAnsi="Times New Roman" w:cs="Times New Roman"/>
          <w:sz w:val="28"/>
          <w:szCs w:val="28"/>
          <w:lang w:val="en"/>
        </w:rPr>
        <w:t xml:space="preserve">!.c'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0</w:t>
      </w:r>
      <w:proofErr w:type="gramEnd"/>
    </w:p>
    <w:p w14:paraId="61C319A2" w14:textId="5FC80AF1" w:rsidR="005B727E" w:rsidRPr="001A7B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3852F0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1858B0C5" wp14:editId="1D823AA7">
            <wp:extent cx="4296375" cy="2619741"/>
            <wp:effectExtent l="0" t="0" r="9525" b="952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2619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1B375" w14:textId="53895BB7" w:rsidR="005B727E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sz w:val="28"/>
          <w:szCs w:val="28"/>
          <w:lang w:val="en"/>
        </w:rPr>
      </w:pPr>
      <w:proofErr w:type="spellStart"/>
      <w:r w:rsidRPr="00332708">
        <w:rPr>
          <w:rFonts w:ascii="Times New Roman" w:hAnsi="Times New Roman" w:cs="Times New Roman"/>
          <w:b/>
          <w:bCs/>
          <w:sz w:val="28"/>
          <w:szCs w:val="28"/>
          <w:lang w:val="en"/>
        </w:rPr>
        <w:lastRenderedPageBreak/>
        <w:t>MaximumCandies.c</w:t>
      </w:r>
      <w:proofErr w:type="spellEnd"/>
    </w:p>
    <w:p w14:paraId="1D309F4E" w14:textId="3FC8FF31" w:rsidR="005B727E" w:rsidRPr="00332708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332708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332708">
        <w:rPr>
          <w:rFonts w:ascii="Times New Roman" w:hAnsi="Times New Roman" w:cs="Times New Roman"/>
          <w:sz w:val="28"/>
          <w:szCs w:val="28"/>
          <w:lang w:val="en"/>
        </w:rPr>
        <w:t>MaximumCandies.c</w:t>
      </w:r>
      <w:proofErr w:type="spellEnd"/>
      <w:r w:rsidRPr="00332708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 w:rsidRPr="00332708"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219DB3D4" w14:textId="37FA6CE7" w:rsidR="005B727E" w:rsidRPr="00EA09E8" w:rsidRDefault="005B727E" w:rsidP="005B727E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A09E8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21B6FC11" wp14:editId="03F0DF36">
            <wp:extent cx="5096586" cy="3105583"/>
            <wp:effectExtent l="0" t="0" r="889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B37C6" w14:textId="0F5269DA" w:rsidR="005B727E" w:rsidRPr="00254C1F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D920E0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D920E0">
        <w:rPr>
          <w:rFonts w:ascii="Times New Roman" w:hAnsi="Times New Roman" w:cs="Times New Roman"/>
          <w:sz w:val="28"/>
          <w:szCs w:val="28"/>
          <w:lang w:val="en"/>
        </w:rPr>
        <w:t>MaximumCandies.c</w:t>
      </w:r>
      <w:proofErr w:type="spellEnd"/>
      <w:r w:rsidRPr="00D920E0">
        <w:rPr>
          <w:rFonts w:ascii="Times New Roman" w:hAnsi="Times New Roman" w:cs="Times New Roman"/>
          <w:sz w:val="28"/>
          <w:szCs w:val="28"/>
          <w:lang w:val="en"/>
        </w:rPr>
        <w:t xml:space="preserve"> --unwind 1 </w:t>
      </w:r>
      <w:r>
        <w:rPr>
          <w:rFonts w:ascii="Times New Roman" w:hAnsi="Times New Roman" w:cs="Times New Roman"/>
          <w:sz w:val="28"/>
          <w:szCs w:val="28"/>
          <w:lang w:val="en"/>
        </w:rPr>
        <w:t>--</w:t>
      </w:r>
      <w:proofErr w:type="gramStart"/>
      <w:r w:rsidRPr="00D920E0"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26C5386A" w14:textId="0F539953" w:rsidR="005B727E" w:rsidRPr="00AC4325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93180D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93180D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93180D">
        <w:rPr>
          <w:rFonts w:ascii="Times New Roman" w:hAnsi="Times New Roman" w:cs="Times New Roman"/>
          <w:sz w:val="28"/>
          <w:szCs w:val="28"/>
          <w:lang w:val="en"/>
        </w:rPr>
        <w:t>.1:</w:t>
      </w:r>
    </w:p>
    <w:p w14:paraId="0144F4C5" w14:textId="77777777" w:rsidR="005B727E" w:rsidRPr="0080660B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0660B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4D6ED121" w14:textId="77777777" w:rsidR="005B727E" w:rsidRPr="0080660B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0660B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80660B">
        <w:rPr>
          <w:rFonts w:ascii="Times New Roman" w:hAnsi="Times New Roman" w:cs="Times New Roman"/>
          <w:sz w:val="28"/>
          <w:szCs w:val="28"/>
          <w:lang w:val="en"/>
        </w:rPr>
        <w:t>MaximumCandies.c</w:t>
      </w:r>
      <w:proofErr w:type="spellEnd"/>
      <w:r w:rsidRPr="0080660B">
        <w:rPr>
          <w:rFonts w:ascii="Times New Roman" w:hAnsi="Times New Roman" w:cs="Times New Roman"/>
          <w:sz w:val="28"/>
          <w:szCs w:val="28"/>
          <w:lang w:val="en"/>
        </w:rPr>
        <w:t xml:space="preserve"> line 142 function main</w:t>
      </w:r>
    </w:p>
    <w:p w14:paraId="2F59B53C" w14:textId="77777777" w:rsidR="005B727E" w:rsidRPr="0080660B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0660B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0372279B" w14:textId="46BB20B5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0660B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75EEFC1D" w14:textId="22A9AD30" w:rsidR="005B727E" w:rsidRPr="00F85E66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5F5622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5F5622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5F5622">
        <w:rPr>
          <w:rFonts w:ascii="Times New Roman" w:hAnsi="Times New Roman" w:cs="Times New Roman"/>
          <w:sz w:val="28"/>
          <w:szCs w:val="28"/>
          <w:lang w:val="en"/>
        </w:rPr>
        <w:t>.2:</w:t>
      </w:r>
    </w:p>
    <w:p w14:paraId="538D70C9" w14:textId="77777777" w:rsidR="005B727E" w:rsidRPr="00394E98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394E98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742CB991" w14:textId="77777777" w:rsidR="005B727E" w:rsidRPr="00F315D3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315D3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F315D3">
        <w:rPr>
          <w:rFonts w:ascii="Times New Roman" w:hAnsi="Times New Roman" w:cs="Times New Roman"/>
          <w:sz w:val="28"/>
          <w:szCs w:val="28"/>
          <w:lang w:val="en"/>
        </w:rPr>
        <w:t>MaximumCandies.c</w:t>
      </w:r>
      <w:proofErr w:type="spellEnd"/>
      <w:r w:rsidRPr="00F315D3">
        <w:rPr>
          <w:rFonts w:ascii="Times New Roman" w:hAnsi="Times New Roman" w:cs="Times New Roman"/>
          <w:sz w:val="28"/>
          <w:szCs w:val="28"/>
          <w:lang w:val="en"/>
        </w:rPr>
        <w:t xml:space="preserve"> line 143 function main</w:t>
      </w:r>
    </w:p>
    <w:p w14:paraId="72D7D4C0" w14:textId="77777777" w:rsidR="005B727E" w:rsidRPr="00F315D3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315D3"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77047C29" w14:textId="77777777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315D3">
        <w:rPr>
          <w:rFonts w:ascii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223E04F5" w14:textId="513EF331" w:rsidR="005B727E" w:rsidRPr="00900609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8252F"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Trace for </w:t>
      </w:r>
      <w:proofErr w:type="gramStart"/>
      <w:r w:rsidRPr="0018252F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18252F">
        <w:rPr>
          <w:rFonts w:ascii="Times New Roman" w:hAnsi="Times New Roman" w:cs="Times New Roman"/>
          <w:sz w:val="28"/>
          <w:szCs w:val="28"/>
          <w:lang w:val="en"/>
        </w:rPr>
        <w:t>.3:</w:t>
      </w:r>
    </w:p>
    <w:p w14:paraId="71CB1375" w14:textId="77777777" w:rsidR="005B727E" w:rsidRPr="00A93127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A93127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16B6600D" w14:textId="77777777" w:rsidR="005B727E" w:rsidRPr="00A93127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A93127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A93127">
        <w:rPr>
          <w:rFonts w:ascii="Times New Roman" w:hAnsi="Times New Roman" w:cs="Times New Roman"/>
          <w:sz w:val="28"/>
          <w:szCs w:val="28"/>
          <w:lang w:val="en"/>
        </w:rPr>
        <w:t>MaximumCandies.c</w:t>
      </w:r>
      <w:proofErr w:type="spellEnd"/>
      <w:r w:rsidRPr="00A93127">
        <w:rPr>
          <w:rFonts w:ascii="Times New Roman" w:hAnsi="Times New Roman" w:cs="Times New Roman"/>
          <w:sz w:val="28"/>
          <w:szCs w:val="28"/>
          <w:lang w:val="en"/>
        </w:rPr>
        <w:t xml:space="preserve"> line 144 function main</w:t>
      </w:r>
    </w:p>
    <w:p w14:paraId="6D8F7F9A" w14:textId="77777777" w:rsidR="005B727E" w:rsidRPr="00A93127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A93127"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0EA22EA6" w14:textId="352B1BA7" w:rsidR="005B727E" w:rsidRPr="00A93127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A93127">
        <w:rPr>
          <w:rFonts w:ascii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7EE446EE" w14:textId="77777777" w:rsidR="005B727E" w:rsidRPr="00A93127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A93127">
        <w:rPr>
          <w:rFonts w:ascii="Times New Roman" w:hAnsi="Times New Roman" w:cs="Times New Roman"/>
          <w:sz w:val="28"/>
          <w:szCs w:val="28"/>
          <w:lang w:val="en"/>
        </w:rPr>
        <w:t>** 3 of 3 failed (2 iterations)</w:t>
      </w:r>
    </w:p>
    <w:p w14:paraId="631983C8" w14:textId="1682143F" w:rsidR="005B727E" w:rsidRPr="0093180D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A93127"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388ED666" w14:textId="5D3646E0" w:rsidR="005B727E" w:rsidRPr="000764E1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 w:rsidRPr="000764E1">
        <w:rPr>
          <w:rFonts w:ascii="Times New Roman" w:hAnsi="Times New Roman" w:cs="Times New Roman"/>
          <w:b/>
          <w:bCs/>
          <w:sz w:val="28"/>
          <w:szCs w:val="28"/>
          <w:lang w:val="en"/>
        </w:rPr>
        <w:t>ChefAndFruits.c</w:t>
      </w:r>
      <w:proofErr w:type="spellEnd"/>
    </w:p>
    <w:p w14:paraId="2A88C5BC" w14:textId="57008069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0764E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hefAndFruit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r w:rsidRPr="000764E1">
        <w:rPr>
          <w:rFonts w:ascii="Times New Roman" w:hAnsi="Times New Roman" w:cs="Times New Roman"/>
          <w:sz w:val="28"/>
          <w:szCs w:val="28"/>
          <w:lang w:val="en"/>
        </w:rPr>
        <w:t xml:space="preserve">--unwind </w:t>
      </w:r>
      <w:proofErr w:type="gramStart"/>
      <w:r w:rsidRPr="000764E1"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  <w:r w:rsidRPr="000764E1"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</w:p>
    <w:p w14:paraId="6D5B54DC" w14:textId="6479A4E8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4F4D96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29B848C0" wp14:editId="1DCBB9E1">
            <wp:extent cx="5039428" cy="1848108"/>
            <wp:effectExtent l="0" t="0" r="0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57797" w14:textId="14E2C63E" w:rsidR="005B727E" w:rsidRPr="007D7D8B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0764E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hefAndFruit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r w:rsidRPr="000764E1">
        <w:rPr>
          <w:rFonts w:ascii="Times New Roman" w:hAnsi="Times New Roman" w:cs="Times New Roman"/>
          <w:sz w:val="28"/>
          <w:szCs w:val="28"/>
          <w:lang w:val="en"/>
        </w:rPr>
        <w:t xml:space="preserve">--unwind 1 </w:t>
      </w:r>
      <w:r>
        <w:rPr>
          <w:rFonts w:ascii="Times New Roman" w:hAnsi="Times New Roman" w:cs="Times New Roman"/>
          <w:sz w:val="28"/>
          <w:szCs w:val="28"/>
          <w:lang w:val="en"/>
        </w:rPr>
        <w:t>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6D6818CA" w14:textId="37834255" w:rsidR="005B727E" w:rsidRPr="00900609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8252F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18252F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18252F">
        <w:rPr>
          <w:rFonts w:ascii="Times New Roman" w:hAnsi="Times New Roman" w:cs="Times New Roman"/>
          <w:sz w:val="28"/>
          <w:szCs w:val="28"/>
          <w:lang w:val="en"/>
        </w:rPr>
        <w:t>.</w:t>
      </w:r>
      <w:r>
        <w:rPr>
          <w:rFonts w:ascii="Times New Roman" w:hAnsi="Times New Roman" w:cs="Times New Roman"/>
          <w:sz w:val="28"/>
          <w:szCs w:val="28"/>
          <w:lang w:val="en"/>
        </w:rPr>
        <w:t>1</w:t>
      </w:r>
      <w:r w:rsidRPr="0018252F">
        <w:rPr>
          <w:rFonts w:ascii="Times New Roman" w:hAnsi="Times New Roman" w:cs="Times New Roman"/>
          <w:sz w:val="28"/>
          <w:szCs w:val="28"/>
          <w:lang w:val="en"/>
        </w:rPr>
        <w:t>:</w:t>
      </w:r>
    </w:p>
    <w:p w14:paraId="785DF924" w14:textId="3A99CA0C" w:rsidR="005B727E" w:rsidRPr="005311AF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5311AF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482BC1DB" w14:textId="77777777" w:rsidR="005B727E" w:rsidRPr="005311AF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5311AF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5311AF">
        <w:rPr>
          <w:rFonts w:ascii="Times New Roman" w:hAnsi="Times New Roman" w:cs="Times New Roman"/>
          <w:sz w:val="28"/>
          <w:szCs w:val="28"/>
          <w:lang w:val="en"/>
        </w:rPr>
        <w:t>ChefAndFruits.c</w:t>
      </w:r>
      <w:proofErr w:type="spellEnd"/>
      <w:r w:rsidRPr="005311AF">
        <w:rPr>
          <w:rFonts w:ascii="Times New Roman" w:hAnsi="Times New Roman" w:cs="Times New Roman"/>
          <w:sz w:val="28"/>
          <w:szCs w:val="28"/>
          <w:lang w:val="en"/>
        </w:rPr>
        <w:t xml:space="preserve"> line 79 function main</w:t>
      </w:r>
    </w:p>
    <w:p w14:paraId="567DFE83" w14:textId="77777777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35F58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  <w:r w:rsidRPr="005311AF">
        <w:rPr>
          <w:rFonts w:ascii="Times New Roman" w:hAnsi="Times New Roman" w:cs="Times New Roman"/>
          <w:sz w:val="28"/>
          <w:szCs w:val="28"/>
          <w:lang w:val="en"/>
        </w:rPr>
        <w:t xml:space="preserve">  </w:t>
      </w:r>
    </w:p>
    <w:p w14:paraId="5413C907" w14:textId="53CF65B7" w:rsidR="005B727E" w:rsidRPr="00670876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5311AF">
        <w:rPr>
          <w:rFonts w:ascii="Times New Roman" w:hAnsi="Times New Roman" w:cs="Times New Roman"/>
          <w:sz w:val="28"/>
          <w:szCs w:val="28"/>
          <w:lang w:val="en"/>
        </w:rPr>
        <w:t>return_value_sol1 == return_value_sol2</w:t>
      </w:r>
    </w:p>
    <w:p w14:paraId="4BD53C6B" w14:textId="77777777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79980A7F" w14:textId="2428FA48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8252F"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Trace for </w:t>
      </w:r>
      <w:proofErr w:type="gramStart"/>
      <w:r w:rsidRPr="0018252F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18252F">
        <w:rPr>
          <w:rFonts w:ascii="Times New Roman" w:hAnsi="Times New Roman" w:cs="Times New Roman"/>
          <w:sz w:val="28"/>
          <w:szCs w:val="28"/>
          <w:lang w:val="en"/>
        </w:rPr>
        <w:t>.</w:t>
      </w:r>
      <w:r>
        <w:rPr>
          <w:rFonts w:ascii="Times New Roman" w:hAnsi="Times New Roman" w:cs="Times New Roman"/>
          <w:sz w:val="28"/>
          <w:szCs w:val="28"/>
          <w:lang w:val="en"/>
        </w:rPr>
        <w:t>2</w:t>
      </w:r>
      <w:r w:rsidRPr="0018252F">
        <w:rPr>
          <w:rFonts w:ascii="Times New Roman" w:hAnsi="Times New Roman" w:cs="Times New Roman"/>
          <w:sz w:val="28"/>
          <w:szCs w:val="28"/>
          <w:lang w:val="en"/>
        </w:rPr>
        <w:t>:</w:t>
      </w:r>
    </w:p>
    <w:p w14:paraId="01FFE574" w14:textId="77777777" w:rsidR="005B727E" w:rsidRPr="000B0CC4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B0CC4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511235AF" w14:textId="77777777" w:rsidR="005B727E" w:rsidRPr="000B0CC4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B0CC4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0B0CC4">
        <w:rPr>
          <w:rFonts w:ascii="Times New Roman" w:hAnsi="Times New Roman" w:cs="Times New Roman"/>
          <w:sz w:val="28"/>
          <w:szCs w:val="28"/>
          <w:lang w:val="en"/>
        </w:rPr>
        <w:t>ChefAndFruits.c</w:t>
      </w:r>
      <w:proofErr w:type="spellEnd"/>
      <w:r w:rsidRPr="000B0CC4">
        <w:rPr>
          <w:rFonts w:ascii="Times New Roman" w:hAnsi="Times New Roman" w:cs="Times New Roman"/>
          <w:sz w:val="28"/>
          <w:szCs w:val="28"/>
          <w:lang w:val="en"/>
        </w:rPr>
        <w:t xml:space="preserve"> line 80 function main</w:t>
      </w:r>
    </w:p>
    <w:p w14:paraId="42A24A4D" w14:textId="77777777" w:rsidR="005B727E" w:rsidRPr="000B0CC4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B0CC4"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7418041F" w14:textId="670940A4" w:rsidR="005B727E" w:rsidRPr="006235F2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B0CC4">
        <w:rPr>
          <w:rFonts w:ascii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5B38D948" w14:textId="77777777" w:rsidR="005B727E" w:rsidRPr="000B0CC4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77B12764" w14:textId="32F12D0B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8252F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18252F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18252F">
        <w:rPr>
          <w:rFonts w:ascii="Times New Roman" w:hAnsi="Times New Roman" w:cs="Times New Roman"/>
          <w:sz w:val="28"/>
          <w:szCs w:val="28"/>
          <w:lang w:val="en"/>
        </w:rPr>
        <w:t>.3:</w:t>
      </w:r>
    </w:p>
    <w:p w14:paraId="3948942E" w14:textId="4E7B9FE0" w:rsidR="005B727E" w:rsidRPr="0065581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5581E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30697284" w14:textId="77777777" w:rsidR="005B727E" w:rsidRPr="0065581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5581E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5581E">
        <w:rPr>
          <w:rFonts w:ascii="Times New Roman" w:hAnsi="Times New Roman" w:cs="Times New Roman"/>
          <w:sz w:val="28"/>
          <w:szCs w:val="28"/>
          <w:lang w:val="en"/>
        </w:rPr>
        <w:t>ChefAndFruits.c</w:t>
      </w:r>
      <w:proofErr w:type="spellEnd"/>
      <w:r w:rsidRPr="0065581E">
        <w:rPr>
          <w:rFonts w:ascii="Times New Roman" w:hAnsi="Times New Roman" w:cs="Times New Roman"/>
          <w:sz w:val="28"/>
          <w:szCs w:val="28"/>
          <w:lang w:val="en"/>
        </w:rPr>
        <w:t xml:space="preserve"> line 81 function main</w:t>
      </w:r>
    </w:p>
    <w:p w14:paraId="585B0892" w14:textId="77777777" w:rsidR="005B727E" w:rsidRPr="0065581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5581E"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2E436F90" w14:textId="3BB016F2" w:rsidR="005B727E" w:rsidRPr="0065581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5581E">
        <w:rPr>
          <w:rFonts w:ascii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77F21FAC" w14:textId="77777777" w:rsidR="005B727E" w:rsidRPr="0065581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5581E">
        <w:rPr>
          <w:rFonts w:ascii="Times New Roman" w:hAnsi="Times New Roman" w:cs="Times New Roman"/>
          <w:sz w:val="28"/>
          <w:szCs w:val="28"/>
          <w:lang w:val="en"/>
        </w:rPr>
        <w:t>** 3 of 3 failed (1 iteration)</w:t>
      </w:r>
    </w:p>
    <w:p w14:paraId="63E45032" w14:textId="17FFC15C" w:rsidR="005B727E" w:rsidRPr="000764E1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5581E"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7A190C98" w14:textId="77777777" w:rsidR="005B727E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0764E1">
        <w:rPr>
          <w:rFonts w:ascii="Times New Roman" w:hAnsi="Times New Roman" w:cs="Times New Roman"/>
          <w:b/>
          <w:bCs/>
          <w:sz w:val="28"/>
          <w:szCs w:val="28"/>
          <w:lang w:val="en"/>
        </w:rPr>
        <w:t>MaximumCandies2.c</w:t>
      </w:r>
      <w:r w:rsidRPr="000764E1"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</w:p>
    <w:p w14:paraId="5EE48DB0" w14:textId="2E052DEA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0764E1">
        <w:rPr>
          <w:rFonts w:ascii="Times New Roman" w:hAnsi="Times New Roman" w:cs="Times New Roman"/>
          <w:sz w:val="28"/>
          <w:szCs w:val="28"/>
          <w:lang w:val="en"/>
        </w:rPr>
        <w:t xml:space="preserve">cbmc MaximumCandies2.c --unwind </w:t>
      </w:r>
      <w:proofErr w:type="gramStart"/>
      <w:r w:rsidRPr="000764E1"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</w:p>
    <w:p w14:paraId="5FE40EF1" w14:textId="4D930C6A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BF0242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1D500BD6" wp14:editId="22E2D59A">
            <wp:extent cx="4877481" cy="1829055"/>
            <wp:effectExtent l="0" t="0" r="0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0FBEB" w14:textId="5A248275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0764E1">
        <w:rPr>
          <w:rFonts w:ascii="Times New Roman" w:hAnsi="Times New Roman" w:cs="Times New Roman"/>
          <w:sz w:val="28"/>
          <w:szCs w:val="28"/>
          <w:lang w:val="en"/>
        </w:rPr>
        <w:t>cbmc MaximumCandies2.c --unwind 1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 –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1AF681D7" w14:textId="77777777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6CF707F0" w14:textId="0E0D6312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8252F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18252F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18252F">
        <w:rPr>
          <w:rFonts w:ascii="Times New Roman" w:hAnsi="Times New Roman" w:cs="Times New Roman"/>
          <w:sz w:val="28"/>
          <w:szCs w:val="28"/>
          <w:lang w:val="en"/>
        </w:rPr>
        <w:t>.</w:t>
      </w:r>
      <w:r>
        <w:rPr>
          <w:rFonts w:ascii="Times New Roman" w:hAnsi="Times New Roman" w:cs="Times New Roman"/>
          <w:sz w:val="28"/>
          <w:szCs w:val="28"/>
          <w:lang w:val="en"/>
        </w:rPr>
        <w:t>1</w:t>
      </w:r>
      <w:r w:rsidRPr="0018252F">
        <w:rPr>
          <w:rFonts w:ascii="Times New Roman" w:hAnsi="Times New Roman" w:cs="Times New Roman"/>
          <w:sz w:val="28"/>
          <w:szCs w:val="28"/>
          <w:lang w:val="en"/>
        </w:rPr>
        <w:t>:</w:t>
      </w:r>
    </w:p>
    <w:p w14:paraId="389797B3" w14:textId="0B879F4D" w:rsidR="005B727E" w:rsidRPr="00E0265B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0265B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2AA36E78" w14:textId="77777777" w:rsidR="005B727E" w:rsidRPr="00E0265B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0265B">
        <w:rPr>
          <w:rFonts w:ascii="Times New Roman" w:hAnsi="Times New Roman" w:cs="Times New Roman"/>
          <w:sz w:val="28"/>
          <w:szCs w:val="28"/>
          <w:lang w:val="en"/>
        </w:rPr>
        <w:t xml:space="preserve">  file MaximumCandies2.c line 107 function main</w:t>
      </w:r>
    </w:p>
    <w:p w14:paraId="5AD1AD29" w14:textId="77777777" w:rsidR="005B727E" w:rsidRPr="00E0265B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0265B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6E6DF272" w14:textId="38ECE73F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0265B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04B58F76" w14:textId="77777777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329E5FDD" w14:textId="65E9C17A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8252F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18252F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18252F">
        <w:rPr>
          <w:rFonts w:ascii="Times New Roman" w:hAnsi="Times New Roman" w:cs="Times New Roman"/>
          <w:sz w:val="28"/>
          <w:szCs w:val="28"/>
          <w:lang w:val="en"/>
        </w:rPr>
        <w:t>.</w:t>
      </w:r>
      <w:r>
        <w:rPr>
          <w:rFonts w:ascii="Times New Roman" w:hAnsi="Times New Roman" w:cs="Times New Roman"/>
          <w:sz w:val="28"/>
          <w:szCs w:val="28"/>
          <w:lang w:val="en"/>
        </w:rPr>
        <w:t>2</w:t>
      </w:r>
      <w:r w:rsidRPr="0018252F">
        <w:rPr>
          <w:rFonts w:ascii="Times New Roman" w:hAnsi="Times New Roman" w:cs="Times New Roman"/>
          <w:sz w:val="28"/>
          <w:szCs w:val="28"/>
          <w:lang w:val="en"/>
        </w:rPr>
        <w:t>:</w:t>
      </w:r>
    </w:p>
    <w:p w14:paraId="44CCEBAA" w14:textId="77777777" w:rsidR="005B727E" w:rsidRPr="00911705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911705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0479A51D" w14:textId="77777777" w:rsidR="005B727E" w:rsidRPr="00911705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911705">
        <w:rPr>
          <w:rFonts w:ascii="Times New Roman" w:hAnsi="Times New Roman" w:cs="Times New Roman"/>
          <w:sz w:val="28"/>
          <w:szCs w:val="28"/>
          <w:lang w:val="en"/>
        </w:rPr>
        <w:t xml:space="preserve">  file MaximumCandies2.c line 108 function main</w:t>
      </w:r>
    </w:p>
    <w:p w14:paraId="49C00088" w14:textId="77777777" w:rsidR="005B727E" w:rsidRPr="00911705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911705"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087EE1D0" w14:textId="65E147AE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911705">
        <w:rPr>
          <w:rFonts w:ascii="Times New Roman" w:hAnsi="Times New Roman" w:cs="Times New Roman"/>
          <w:sz w:val="28"/>
          <w:szCs w:val="28"/>
          <w:lang w:val="en"/>
        </w:rPr>
        <w:t xml:space="preserve">  (signed long </w:t>
      </w:r>
      <w:proofErr w:type="gramStart"/>
      <w:r w:rsidRPr="00911705">
        <w:rPr>
          <w:rFonts w:ascii="Times New Roman" w:hAnsi="Times New Roman" w:cs="Times New Roman"/>
          <w:sz w:val="28"/>
          <w:szCs w:val="28"/>
          <w:lang w:val="en"/>
        </w:rPr>
        <w:t>int)return</w:t>
      </w:r>
      <w:proofErr w:type="gramEnd"/>
      <w:r w:rsidRPr="00911705">
        <w:rPr>
          <w:rFonts w:ascii="Times New Roman" w:hAnsi="Times New Roman" w:cs="Times New Roman"/>
          <w:sz w:val="28"/>
          <w:szCs w:val="28"/>
          <w:lang w:val="en"/>
        </w:rPr>
        <w:t>_value_sol1$0 == return_value_sol3</w:t>
      </w:r>
    </w:p>
    <w:p w14:paraId="2B937825" w14:textId="77777777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5374F5DD" w14:textId="77777777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8252F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18252F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18252F">
        <w:rPr>
          <w:rFonts w:ascii="Times New Roman" w:hAnsi="Times New Roman" w:cs="Times New Roman"/>
          <w:sz w:val="28"/>
          <w:szCs w:val="28"/>
          <w:lang w:val="en"/>
        </w:rPr>
        <w:t>.3:</w:t>
      </w:r>
    </w:p>
    <w:p w14:paraId="34CC83B2" w14:textId="53B03FFC" w:rsidR="005B727E" w:rsidRPr="00631252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31252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24E51770" w14:textId="77777777" w:rsidR="005B727E" w:rsidRPr="00631252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31252">
        <w:rPr>
          <w:rFonts w:ascii="Times New Roman" w:hAnsi="Times New Roman" w:cs="Times New Roman"/>
          <w:sz w:val="28"/>
          <w:szCs w:val="28"/>
          <w:lang w:val="en"/>
        </w:rPr>
        <w:t xml:space="preserve">  file MaximumCandies2.c line 109 function main</w:t>
      </w:r>
    </w:p>
    <w:p w14:paraId="03C0DA04" w14:textId="77777777" w:rsidR="005B727E" w:rsidRPr="00631252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31252"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6EDCC1BE" w14:textId="18787305" w:rsidR="005B727E" w:rsidRPr="00BF0242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31252">
        <w:rPr>
          <w:rFonts w:ascii="Times New Roman" w:hAnsi="Times New Roman" w:cs="Times New Roman"/>
          <w:sz w:val="28"/>
          <w:szCs w:val="28"/>
          <w:lang w:val="en"/>
        </w:rPr>
        <w:t xml:space="preserve">  (signed long </w:t>
      </w:r>
      <w:proofErr w:type="gramStart"/>
      <w:r w:rsidRPr="00631252">
        <w:rPr>
          <w:rFonts w:ascii="Times New Roman" w:hAnsi="Times New Roman" w:cs="Times New Roman"/>
          <w:sz w:val="28"/>
          <w:szCs w:val="28"/>
          <w:lang w:val="en"/>
        </w:rPr>
        <w:t>int)return</w:t>
      </w:r>
      <w:proofErr w:type="gramEnd"/>
      <w:r w:rsidRPr="00631252">
        <w:rPr>
          <w:rFonts w:ascii="Times New Roman" w:hAnsi="Times New Roman" w:cs="Times New Roman"/>
          <w:sz w:val="28"/>
          <w:szCs w:val="28"/>
          <w:lang w:val="en"/>
        </w:rPr>
        <w:t>_value_sol2$0 == return_value_sol3$0</w:t>
      </w:r>
    </w:p>
    <w:p w14:paraId="1B1CE13D" w14:textId="77777777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23108312" w14:textId="50C80ED0" w:rsidR="005B727E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 w:rsidRPr="00BD5740">
        <w:rPr>
          <w:rFonts w:ascii="Times New Roman" w:hAnsi="Times New Roman" w:cs="Times New Roman"/>
          <w:b/>
          <w:bCs/>
          <w:sz w:val="28"/>
          <w:szCs w:val="28"/>
          <w:lang w:val="en"/>
        </w:rPr>
        <w:t>ChefAndChocolate.c</w:t>
      </w:r>
      <w:proofErr w:type="spellEnd"/>
    </w:p>
    <w:p w14:paraId="1446CFD6" w14:textId="6E85B170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F71D1"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cbmc </w:t>
      </w:r>
      <w:proofErr w:type="spellStart"/>
      <w:r w:rsidRPr="008F71D1">
        <w:rPr>
          <w:rFonts w:ascii="Times New Roman" w:hAnsi="Times New Roman" w:cs="Times New Roman"/>
          <w:sz w:val="28"/>
          <w:szCs w:val="28"/>
          <w:lang w:val="en"/>
        </w:rPr>
        <w:t>ChefAndChocolate.c</w:t>
      </w:r>
      <w:proofErr w:type="spellEnd"/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 w:rsidRPr="008F71D1"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169596E5" w14:textId="0183C2C6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60D68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36D3D0F0" wp14:editId="77036B11">
            <wp:extent cx="5115639" cy="2676899"/>
            <wp:effectExtent l="0" t="0" r="0" b="9525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27D63" w14:textId="451A010B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8F71D1">
        <w:rPr>
          <w:rFonts w:ascii="Times New Roman" w:hAnsi="Times New Roman" w:cs="Times New Roman"/>
          <w:sz w:val="28"/>
          <w:szCs w:val="28"/>
          <w:lang w:val="en"/>
        </w:rPr>
        <w:t>ChefAndChocolate.c</w:t>
      </w:r>
      <w:proofErr w:type="spellEnd"/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09D8B93F" w14:textId="4D8B1420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60D68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6B8FE8DD" wp14:editId="0AE54CF1">
            <wp:extent cx="4877481" cy="2581635"/>
            <wp:effectExtent l="0" t="0" r="0" b="9525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B7250" w14:textId="4A530554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8F71D1">
        <w:rPr>
          <w:rFonts w:ascii="Times New Roman" w:hAnsi="Times New Roman" w:cs="Times New Roman"/>
          <w:sz w:val="28"/>
          <w:szCs w:val="28"/>
          <w:lang w:val="en"/>
        </w:rPr>
        <w:t>ChefAndChocolate.c</w:t>
      </w:r>
      <w:proofErr w:type="spellEnd"/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3</w:t>
      </w:r>
      <w:proofErr w:type="gramEnd"/>
    </w:p>
    <w:p w14:paraId="7F27CBD9" w14:textId="358F43AD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A200F8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54241059" wp14:editId="069411A2">
            <wp:extent cx="4991797" cy="2619741"/>
            <wp:effectExtent l="0" t="0" r="0" b="9525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2619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0753A" w14:textId="18992B99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F71D1"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cbmc </w:t>
      </w:r>
      <w:proofErr w:type="spellStart"/>
      <w:r w:rsidRPr="008F71D1">
        <w:rPr>
          <w:rFonts w:ascii="Times New Roman" w:hAnsi="Times New Roman" w:cs="Times New Roman"/>
          <w:sz w:val="28"/>
          <w:szCs w:val="28"/>
          <w:lang w:val="en"/>
        </w:rPr>
        <w:t>ChefAndChocolate.c</w:t>
      </w:r>
      <w:proofErr w:type="spellEnd"/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4</w:t>
      </w:r>
      <w:proofErr w:type="gramEnd"/>
    </w:p>
    <w:p w14:paraId="697B531E" w14:textId="11E9ACCE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A200F8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4C97253D" wp14:editId="5D7C7D29">
            <wp:extent cx="5068007" cy="2581635"/>
            <wp:effectExtent l="0" t="0" r="0" b="9525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068007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6E2D8" w14:textId="3DA5B191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8F71D1">
        <w:rPr>
          <w:rFonts w:ascii="Times New Roman" w:hAnsi="Times New Roman" w:cs="Times New Roman"/>
          <w:sz w:val="28"/>
          <w:szCs w:val="28"/>
          <w:lang w:val="en"/>
        </w:rPr>
        <w:t>ChefAndChocolate.c</w:t>
      </w:r>
      <w:proofErr w:type="spellEnd"/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5</w:t>
      </w:r>
      <w:proofErr w:type="gramEnd"/>
    </w:p>
    <w:p w14:paraId="5047D452" w14:textId="38A47785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01938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1889EBEE" wp14:editId="7E2CCF4A">
            <wp:extent cx="4934639" cy="2553056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E425E" w14:textId="7C45E9FA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8F71D1">
        <w:rPr>
          <w:rFonts w:ascii="Times New Roman" w:hAnsi="Times New Roman" w:cs="Times New Roman"/>
          <w:sz w:val="28"/>
          <w:szCs w:val="28"/>
          <w:lang w:val="en"/>
        </w:rPr>
        <w:t>ChefAndChocolate.c</w:t>
      </w:r>
      <w:proofErr w:type="spellEnd"/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0</w:t>
      </w:r>
      <w:proofErr w:type="gramEnd"/>
    </w:p>
    <w:p w14:paraId="6B847019" w14:textId="1304C3FD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01938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38DF7343" wp14:editId="6F55AD93">
            <wp:extent cx="5172797" cy="2457793"/>
            <wp:effectExtent l="0" t="0" r="889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172797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12873" w14:textId="77777777" w:rsidR="005B727E" w:rsidRDefault="005B727E" w:rsidP="005B727E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7FE7150E" w14:textId="346D7317" w:rsidR="005B727E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 w:rsidRPr="008C3D01">
        <w:rPr>
          <w:rFonts w:ascii="Times New Roman" w:hAnsi="Times New Roman" w:cs="Times New Roman"/>
          <w:b/>
          <w:bCs/>
          <w:sz w:val="28"/>
          <w:szCs w:val="28"/>
          <w:lang w:val="en"/>
        </w:rPr>
        <w:lastRenderedPageBreak/>
        <w:t>ChefAndBoardGames.c</w:t>
      </w:r>
      <w:proofErr w:type="spellEnd"/>
    </w:p>
    <w:p w14:paraId="1BD7081D" w14:textId="6A51DEF0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C3D0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8C3D01">
        <w:rPr>
          <w:rFonts w:ascii="Times New Roman" w:hAnsi="Times New Roman" w:cs="Times New Roman"/>
          <w:sz w:val="28"/>
          <w:szCs w:val="28"/>
          <w:lang w:val="en"/>
        </w:rPr>
        <w:t>ChefAndBoardGames.c</w:t>
      </w:r>
      <w:proofErr w:type="spellEnd"/>
      <w:r w:rsidRPr="008C3D0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 w:rsidRPr="008C3D01"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</w:p>
    <w:p w14:paraId="74C27A3D" w14:textId="228380BF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25953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29EEF721" wp14:editId="4F8B7B5D">
            <wp:extent cx="4944165" cy="2534004"/>
            <wp:effectExtent l="0" t="0" r="0" b="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253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2D2CE" w14:textId="766396D0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C3D0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8C3D01">
        <w:rPr>
          <w:rFonts w:ascii="Times New Roman" w:hAnsi="Times New Roman" w:cs="Times New Roman"/>
          <w:sz w:val="28"/>
          <w:szCs w:val="28"/>
          <w:lang w:val="en"/>
        </w:rPr>
        <w:t>ChefAndBoardGames.c</w:t>
      </w:r>
      <w:proofErr w:type="spellEnd"/>
      <w:r w:rsidRPr="008C3D0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2102A40F" w14:textId="52567B55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9017DE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5AC648A4" wp14:editId="03DD907A">
            <wp:extent cx="5144218" cy="2629267"/>
            <wp:effectExtent l="0" t="0" r="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E2282" w14:textId="4A31F456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C3D0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8C3D01">
        <w:rPr>
          <w:rFonts w:ascii="Times New Roman" w:hAnsi="Times New Roman" w:cs="Times New Roman"/>
          <w:sz w:val="28"/>
          <w:szCs w:val="28"/>
          <w:lang w:val="en"/>
        </w:rPr>
        <w:t>ChefAndBoardGames.c</w:t>
      </w:r>
      <w:proofErr w:type="spellEnd"/>
      <w:r w:rsidRPr="008C3D0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3</w:t>
      </w:r>
      <w:proofErr w:type="gramEnd"/>
    </w:p>
    <w:p w14:paraId="19CC901B" w14:textId="26A94A70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</w:pPr>
      <w:r w:rsidRPr="009017DE">
        <w:rPr>
          <w:noProof/>
        </w:rPr>
        <w:drawing>
          <wp:inline distT="0" distB="0" distL="0" distR="0" wp14:anchorId="47996CC6" wp14:editId="63EEC9B6">
            <wp:extent cx="5468113" cy="2591162"/>
            <wp:effectExtent l="0" t="0" r="0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C45CD" w14:textId="70DC36C1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C3D01"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cbmc </w:t>
      </w:r>
      <w:proofErr w:type="spellStart"/>
      <w:r w:rsidRPr="008C3D01">
        <w:rPr>
          <w:rFonts w:ascii="Times New Roman" w:hAnsi="Times New Roman" w:cs="Times New Roman"/>
          <w:sz w:val="28"/>
          <w:szCs w:val="28"/>
          <w:lang w:val="en"/>
        </w:rPr>
        <w:t>ChefAndBoardGames.c</w:t>
      </w:r>
      <w:proofErr w:type="spellEnd"/>
      <w:r w:rsidRPr="008C3D0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4</w:t>
      </w:r>
      <w:proofErr w:type="gramEnd"/>
    </w:p>
    <w:p w14:paraId="257BF9F6" w14:textId="0C502056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F3446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78F52F99" wp14:editId="712FEECD">
            <wp:extent cx="5144218" cy="2553056"/>
            <wp:effectExtent l="0" t="0" r="0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C1FB5" w14:textId="14E8B8CD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C3D0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8C3D01">
        <w:rPr>
          <w:rFonts w:ascii="Times New Roman" w:hAnsi="Times New Roman" w:cs="Times New Roman"/>
          <w:sz w:val="28"/>
          <w:szCs w:val="28"/>
          <w:lang w:val="en"/>
        </w:rPr>
        <w:t>ChefAndBoardGames.c</w:t>
      </w:r>
      <w:proofErr w:type="spellEnd"/>
      <w:r w:rsidRPr="008C3D0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5</w:t>
      </w:r>
      <w:proofErr w:type="gramEnd"/>
    </w:p>
    <w:p w14:paraId="461029E0" w14:textId="0C21CFAA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487A03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08285333" wp14:editId="0E0C85FA">
            <wp:extent cx="5229955" cy="2591162"/>
            <wp:effectExtent l="0" t="0" r="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75E6E" w14:textId="5C0B6FD2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C3D0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8C3D01">
        <w:rPr>
          <w:rFonts w:ascii="Times New Roman" w:hAnsi="Times New Roman" w:cs="Times New Roman"/>
          <w:sz w:val="28"/>
          <w:szCs w:val="28"/>
          <w:lang w:val="en"/>
        </w:rPr>
        <w:t>ChefAndBoardGames.c</w:t>
      </w:r>
      <w:proofErr w:type="spellEnd"/>
      <w:r w:rsidRPr="008C3D0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 w:rsidRPr="008C3D01">
        <w:rPr>
          <w:rFonts w:ascii="Times New Roman" w:hAnsi="Times New Roman" w:cs="Times New Roman"/>
          <w:sz w:val="28"/>
          <w:szCs w:val="28"/>
          <w:lang w:val="en"/>
        </w:rPr>
        <w:t>1</w:t>
      </w:r>
      <w:r>
        <w:rPr>
          <w:rFonts w:ascii="Times New Roman" w:hAnsi="Times New Roman" w:cs="Times New Roman"/>
          <w:sz w:val="28"/>
          <w:szCs w:val="28"/>
          <w:lang w:val="en"/>
        </w:rPr>
        <w:t>0</w:t>
      </w:r>
      <w:proofErr w:type="gramEnd"/>
    </w:p>
    <w:p w14:paraId="5631CBDB" w14:textId="6F521678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3000AF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3B34DB73" wp14:editId="75D3AD4E">
            <wp:extent cx="4982270" cy="2486372"/>
            <wp:effectExtent l="0" t="0" r="8890" b="9525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4982270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B0C66" w14:textId="53ACE566" w:rsidR="005B727E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 w:rsidRPr="008C3D01">
        <w:rPr>
          <w:rFonts w:ascii="Times New Roman" w:hAnsi="Times New Roman" w:cs="Times New Roman"/>
          <w:b/>
          <w:bCs/>
          <w:sz w:val="28"/>
          <w:szCs w:val="28"/>
          <w:lang w:val="en"/>
        </w:rPr>
        <w:t>ChefAnd</w:t>
      </w: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Interview</w:t>
      </w:r>
      <w:r w:rsidRPr="008C3D01">
        <w:rPr>
          <w:rFonts w:ascii="Times New Roman" w:hAnsi="Times New Roman" w:cs="Times New Roman"/>
          <w:b/>
          <w:bCs/>
          <w:sz w:val="28"/>
          <w:szCs w:val="28"/>
          <w:lang w:val="en"/>
        </w:rPr>
        <w:t>.c</w:t>
      </w:r>
      <w:proofErr w:type="spellEnd"/>
    </w:p>
    <w:p w14:paraId="0170E1CE" w14:textId="77777777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C3D01"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cbmc </w:t>
      </w:r>
      <w:proofErr w:type="spellStart"/>
      <w:r w:rsidRPr="008C3D01">
        <w:rPr>
          <w:rFonts w:ascii="Times New Roman" w:hAnsi="Times New Roman" w:cs="Times New Roman"/>
          <w:sz w:val="28"/>
          <w:szCs w:val="28"/>
          <w:lang w:val="en"/>
        </w:rPr>
        <w:t>ChefAndInterview.c</w:t>
      </w:r>
      <w:proofErr w:type="spellEnd"/>
      <w:r w:rsidRPr="008C3D0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 w:rsidRPr="008C3D01"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6CC79F7C" w14:textId="26980082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BE0987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30584C9A" wp14:editId="467F6D76">
            <wp:extent cx="5258534" cy="2133898"/>
            <wp:effectExtent l="0" t="0" r="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E50C2" w14:textId="2B9D6078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C3D0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8C3D01">
        <w:rPr>
          <w:rFonts w:ascii="Times New Roman" w:hAnsi="Times New Roman" w:cs="Times New Roman"/>
          <w:sz w:val="28"/>
          <w:szCs w:val="28"/>
          <w:lang w:val="en"/>
        </w:rPr>
        <w:t>ChefAndInterview.c</w:t>
      </w:r>
      <w:proofErr w:type="spellEnd"/>
      <w:r w:rsidRPr="008C3D0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3EAFC605" w14:textId="00BAD99D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AE58F5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1B3B1D86" wp14:editId="45E86E14">
            <wp:extent cx="5001323" cy="2095792"/>
            <wp:effectExtent l="0" t="0" r="8890" b="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001323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CEDEF" w14:textId="13AA9FAD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C3D0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8C3D01">
        <w:rPr>
          <w:rFonts w:ascii="Times New Roman" w:hAnsi="Times New Roman" w:cs="Times New Roman"/>
          <w:sz w:val="28"/>
          <w:szCs w:val="28"/>
          <w:lang w:val="en"/>
        </w:rPr>
        <w:t>ChefAndInterview.c</w:t>
      </w:r>
      <w:proofErr w:type="spellEnd"/>
      <w:r w:rsidRPr="008C3D0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3</w:t>
      </w:r>
      <w:proofErr w:type="gramEnd"/>
    </w:p>
    <w:p w14:paraId="59E3B330" w14:textId="64813D77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</w:pPr>
      <w:r w:rsidRPr="00AE58F5">
        <w:rPr>
          <w:noProof/>
        </w:rPr>
        <w:drawing>
          <wp:inline distT="0" distB="0" distL="0" distR="0" wp14:anchorId="4D1FEEC6" wp14:editId="5D17F506">
            <wp:extent cx="4887007" cy="2143424"/>
            <wp:effectExtent l="0" t="0" r="8890" b="9525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099EE" w14:textId="3FBF1BDB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C3D0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8C3D01">
        <w:rPr>
          <w:rFonts w:ascii="Times New Roman" w:hAnsi="Times New Roman" w:cs="Times New Roman"/>
          <w:sz w:val="28"/>
          <w:szCs w:val="28"/>
          <w:lang w:val="en"/>
        </w:rPr>
        <w:t>ChefAndInterview.c</w:t>
      </w:r>
      <w:proofErr w:type="spellEnd"/>
      <w:r w:rsidRPr="008C3D0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4</w:t>
      </w:r>
      <w:proofErr w:type="gramEnd"/>
    </w:p>
    <w:p w14:paraId="0EC37165" w14:textId="2B50CEE9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510146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561E78D7" wp14:editId="6A0EB2C9">
            <wp:extent cx="5239481" cy="2162477"/>
            <wp:effectExtent l="0" t="0" r="0" b="9525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5239481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E0A77" w14:textId="0AA331A5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C3D0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8C3D01">
        <w:rPr>
          <w:rFonts w:ascii="Times New Roman" w:hAnsi="Times New Roman" w:cs="Times New Roman"/>
          <w:sz w:val="28"/>
          <w:szCs w:val="28"/>
          <w:lang w:val="en"/>
        </w:rPr>
        <w:t>ChefAndInterview.c</w:t>
      </w:r>
      <w:proofErr w:type="spellEnd"/>
      <w:r w:rsidRPr="008C3D0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5</w:t>
      </w:r>
      <w:proofErr w:type="gramEnd"/>
    </w:p>
    <w:p w14:paraId="708A424E" w14:textId="63FC34C3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DD1210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5D8115FF" wp14:editId="3C35CCD3">
            <wp:extent cx="4915586" cy="2095792"/>
            <wp:effectExtent l="0" t="0" r="0" b="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44A41" w14:textId="6A9967E3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C3D0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8C3D01">
        <w:rPr>
          <w:rFonts w:ascii="Times New Roman" w:hAnsi="Times New Roman" w:cs="Times New Roman"/>
          <w:sz w:val="28"/>
          <w:szCs w:val="28"/>
          <w:lang w:val="en"/>
        </w:rPr>
        <w:t>ChefAndInterview.c</w:t>
      </w:r>
      <w:proofErr w:type="spellEnd"/>
      <w:r w:rsidRPr="008C3D0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 w:rsidRPr="008C3D01">
        <w:rPr>
          <w:rFonts w:ascii="Times New Roman" w:hAnsi="Times New Roman" w:cs="Times New Roman"/>
          <w:sz w:val="28"/>
          <w:szCs w:val="28"/>
          <w:lang w:val="en"/>
        </w:rPr>
        <w:t>1</w:t>
      </w:r>
      <w:r>
        <w:rPr>
          <w:rFonts w:ascii="Times New Roman" w:hAnsi="Times New Roman" w:cs="Times New Roman"/>
          <w:sz w:val="28"/>
          <w:szCs w:val="28"/>
          <w:lang w:val="en"/>
        </w:rPr>
        <w:t>0</w:t>
      </w:r>
      <w:proofErr w:type="gramEnd"/>
    </w:p>
    <w:p w14:paraId="1339C884" w14:textId="659BF6C8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C62F15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3AF1BFBD" wp14:editId="67557E1D">
            <wp:extent cx="5106113" cy="2286319"/>
            <wp:effectExtent l="0" t="0" r="0" b="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9C586" w14:textId="5272413C" w:rsidR="005B727E" w:rsidRPr="0082142A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 w:rsidRPr="0082142A">
        <w:rPr>
          <w:rFonts w:ascii="Times New Roman" w:hAnsi="Times New Roman" w:cs="Times New Roman"/>
          <w:b/>
          <w:bCs/>
          <w:sz w:val="28"/>
          <w:szCs w:val="28"/>
          <w:lang w:val="en"/>
        </w:rPr>
        <w:t>ChangAndThePerfectFunction.c</w:t>
      </w:r>
      <w:proofErr w:type="spellEnd"/>
    </w:p>
    <w:p w14:paraId="6EFCB5EF" w14:textId="47DDDE4A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2142A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82142A">
        <w:rPr>
          <w:rFonts w:ascii="Times New Roman" w:hAnsi="Times New Roman" w:cs="Times New Roman"/>
          <w:sz w:val="28"/>
          <w:szCs w:val="28"/>
          <w:lang w:val="en"/>
        </w:rPr>
        <w:t>ChangAndThePerfectFunction.c</w:t>
      </w:r>
      <w:proofErr w:type="spellEnd"/>
      <w:r w:rsidRPr="0082142A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69255B6B" w14:textId="71D85FB4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02C64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14DC606C" wp14:editId="656BD597">
            <wp:extent cx="5106113" cy="2505425"/>
            <wp:effectExtent l="0" t="0" r="0" b="9525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87532" w14:textId="5A35842A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2142A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82142A">
        <w:rPr>
          <w:rFonts w:ascii="Times New Roman" w:hAnsi="Times New Roman" w:cs="Times New Roman"/>
          <w:sz w:val="28"/>
          <w:szCs w:val="28"/>
          <w:lang w:val="en"/>
        </w:rPr>
        <w:t>ChangAndThePerfectFunction.c</w:t>
      </w:r>
      <w:proofErr w:type="spellEnd"/>
      <w:r w:rsidRPr="0082142A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21973C5B" w14:textId="2D1C3405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610BC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241537FB" wp14:editId="5D115686">
            <wp:extent cx="5068007" cy="2438740"/>
            <wp:effectExtent l="0" t="0" r="0" b="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5068007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651E6" w14:textId="13679AC0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2142A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82142A">
        <w:rPr>
          <w:rFonts w:ascii="Times New Roman" w:hAnsi="Times New Roman" w:cs="Times New Roman"/>
          <w:sz w:val="28"/>
          <w:szCs w:val="28"/>
          <w:lang w:val="en"/>
        </w:rPr>
        <w:t>ChangAndThePerfectFunction.c</w:t>
      </w:r>
      <w:proofErr w:type="spellEnd"/>
      <w:r w:rsidRPr="0082142A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 w:rsidRPr="0082142A">
        <w:rPr>
          <w:rFonts w:ascii="Times New Roman" w:hAnsi="Times New Roman" w:cs="Times New Roman"/>
          <w:sz w:val="28"/>
          <w:szCs w:val="28"/>
          <w:lang w:val="en"/>
        </w:rPr>
        <w:t>3</w:t>
      </w:r>
      <w:proofErr w:type="gramEnd"/>
    </w:p>
    <w:p w14:paraId="3343FBD5" w14:textId="040E1C32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564CDA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2C5C57CC" wp14:editId="6DA0F856">
            <wp:extent cx="5963482" cy="3781953"/>
            <wp:effectExtent l="0" t="0" r="0" b="9525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378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6407E" w14:textId="15D2889D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2142A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82142A">
        <w:rPr>
          <w:rFonts w:ascii="Times New Roman" w:hAnsi="Times New Roman" w:cs="Times New Roman"/>
          <w:sz w:val="28"/>
          <w:szCs w:val="28"/>
          <w:lang w:val="en"/>
        </w:rPr>
        <w:t>ChangAndThePerfectFunction.c</w:t>
      </w:r>
      <w:proofErr w:type="spellEnd"/>
      <w:r w:rsidRPr="0082142A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r>
        <w:rPr>
          <w:rFonts w:ascii="Times New Roman" w:hAnsi="Times New Roman" w:cs="Times New Roman"/>
          <w:sz w:val="28"/>
          <w:szCs w:val="28"/>
          <w:lang w:val="en"/>
        </w:rPr>
        <w:t>3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27ABA2EC" w14:textId="77777777" w:rsidR="005B727E" w:rsidRPr="006C3659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C3659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7E960069" w14:textId="1115032E" w:rsidR="005B727E" w:rsidRPr="006C3659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C3659">
        <w:rPr>
          <w:rFonts w:ascii="Times New Roman" w:hAnsi="Times New Roman" w:cs="Times New Roman"/>
          <w:sz w:val="28"/>
          <w:szCs w:val="28"/>
          <w:lang w:val="en"/>
        </w:rPr>
        <w:t xml:space="preserve"> file </w:t>
      </w:r>
      <w:proofErr w:type="spellStart"/>
      <w:r w:rsidRPr="006C3659">
        <w:rPr>
          <w:rFonts w:ascii="Times New Roman" w:hAnsi="Times New Roman" w:cs="Times New Roman"/>
          <w:sz w:val="28"/>
          <w:szCs w:val="28"/>
          <w:lang w:val="en"/>
        </w:rPr>
        <w:t>ChangAndThePerfectFunction.c</w:t>
      </w:r>
      <w:proofErr w:type="spellEnd"/>
      <w:r w:rsidRPr="006C3659">
        <w:rPr>
          <w:rFonts w:ascii="Times New Roman" w:hAnsi="Times New Roman" w:cs="Times New Roman"/>
          <w:sz w:val="28"/>
          <w:szCs w:val="28"/>
          <w:lang w:val="en"/>
        </w:rPr>
        <w:t xml:space="preserve"> line 84 function main</w:t>
      </w:r>
    </w:p>
    <w:p w14:paraId="1E02E780" w14:textId="77777777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C3659">
        <w:rPr>
          <w:rFonts w:ascii="Times New Roman" w:hAnsi="Times New Roman" w:cs="Times New Roman"/>
          <w:sz w:val="28"/>
          <w:szCs w:val="28"/>
          <w:lang w:val="en"/>
        </w:rPr>
        <w:t xml:space="preserve"> sol1vsol2</w:t>
      </w:r>
    </w:p>
    <w:p w14:paraId="1B7ABE35" w14:textId="7077D8D0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C3659">
        <w:rPr>
          <w:rFonts w:ascii="Times New Roman" w:hAnsi="Times New Roman" w:cs="Times New Roman"/>
          <w:sz w:val="28"/>
          <w:szCs w:val="28"/>
          <w:lang w:val="en"/>
        </w:rPr>
        <w:t xml:space="preserve">(signed long </w:t>
      </w:r>
      <w:proofErr w:type="gramStart"/>
      <w:r w:rsidRPr="006C3659">
        <w:rPr>
          <w:rFonts w:ascii="Times New Roman" w:hAnsi="Times New Roman" w:cs="Times New Roman"/>
          <w:sz w:val="28"/>
          <w:szCs w:val="28"/>
          <w:lang w:val="en"/>
        </w:rPr>
        <w:t>int)return</w:t>
      </w:r>
      <w:proofErr w:type="gramEnd"/>
      <w:r w:rsidRPr="006C3659">
        <w:rPr>
          <w:rFonts w:ascii="Times New Roman" w:hAnsi="Times New Roman" w:cs="Times New Roman"/>
          <w:sz w:val="28"/>
          <w:szCs w:val="28"/>
          <w:lang w:val="en"/>
        </w:rPr>
        <w:t>_value_sol1 == return_value_sol2</w:t>
      </w:r>
    </w:p>
    <w:p w14:paraId="763469E2" w14:textId="77777777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69FCFBB2" w14:textId="77777777" w:rsidR="005B727E" w:rsidRPr="00FC3477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C3477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2950C936" w14:textId="77777777" w:rsidR="005B727E" w:rsidRPr="00FC3477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C3477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FC3477">
        <w:rPr>
          <w:rFonts w:ascii="Times New Roman" w:hAnsi="Times New Roman" w:cs="Times New Roman"/>
          <w:sz w:val="28"/>
          <w:szCs w:val="28"/>
          <w:lang w:val="en"/>
        </w:rPr>
        <w:t>ChangAndThePerfectFunction.c</w:t>
      </w:r>
      <w:proofErr w:type="spellEnd"/>
      <w:r w:rsidRPr="00FC3477">
        <w:rPr>
          <w:rFonts w:ascii="Times New Roman" w:hAnsi="Times New Roman" w:cs="Times New Roman"/>
          <w:sz w:val="28"/>
          <w:szCs w:val="28"/>
          <w:lang w:val="en"/>
        </w:rPr>
        <w:t xml:space="preserve"> line 85 function main</w:t>
      </w:r>
    </w:p>
    <w:p w14:paraId="1B43E586" w14:textId="77777777" w:rsidR="005B727E" w:rsidRPr="00FC3477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C3477"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621B75D3" w14:textId="20944893" w:rsidR="005B727E" w:rsidRPr="00FC3477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C3477">
        <w:rPr>
          <w:rFonts w:ascii="Times New Roman" w:hAnsi="Times New Roman" w:cs="Times New Roman"/>
          <w:sz w:val="28"/>
          <w:szCs w:val="28"/>
          <w:lang w:val="en"/>
        </w:rPr>
        <w:t xml:space="preserve">  (signed long </w:t>
      </w:r>
      <w:proofErr w:type="gramStart"/>
      <w:r w:rsidRPr="00FC3477">
        <w:rPr>
          <w:rFonts w:ascii="Times New Roman" w:hAnsi="Times New Roman" w:cs="Times New Roman"/>
          <w:sz w:val="28"/>
          <w:szCs w:val="28"/>
          <w:lang w:val="en"/>
        </w:rPr>
        <w:t>int)return</w:t>
      </w:r>
      <w:proofErr w:type="gramEnd"/>
      <w:r w:rsidRPr="00FC3477">
        <w:rPr>
          <w:rFonts w:ascii="Times New Roman" w:hAnsi="Times New Roman" w:cs="Times New Roman"/>
          <w:sz w:val="28"/>
          <w:szCs w:val="28"/>
          <w:lang w:val="en"/>
        </w:rPr>
        <w:t>_value_sol1$0 == return_value_sol3</w:t>
      </w:r>
    </w:p>
    <w:p w14:paraId="18FABBFC" w14:textId="77777777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C3477">
        <w:rPr>
          <w:rFonts w:ascii="Times New Roman" w:hAnsi="Times New Roman" w:cs="Times New Roman"/>
          <w:sz w:val="28"/>
          <w:szCs w:val="28"/>
          <w:lang w:val="en"/>
        </w:rPr>
        <w:t>** 2 of 3 failed (3 iterations)</w:t>
      </w:r>
    </w:p>
    <w:p w14:paraId="49202940" w14:textId="4CCE14A4" w:rsidR="005B727E" w:rsidRDefault="005B727E" w:rsidP="005B72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C3477"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32599BD3" w14:textId="1A55C3EB" w:rsidR="005B727E" w:rsidRPr="00154B89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sz w:val="28"/>
          <w:szCs w:val="28"/>
          <w:lang w:val="en"/>
        </w:rPr>
      </w:pPr>
      <w:proofErr w:type="spellStart"/>
      <w:r w:rsidRPr="00154B89">
        <w:rPr>
          <w:rFonts w:ascii="Times New Roman" w:hAnsi="Times New Roman" w:cs="Times New Roman"/>
          <w:b/>
          <w:sz w:val="28"/>
          <w:szCs w:val="28"/>
          <w:lang w:val="en"/>
        </w:rPr>
        <w:lastRenderedPageBreak/>
        <w:t>ABigSale.c</w:t>
      </w:r>
      <w:proofErr w:type="spellEnd"/>
    </w:p>
    <w:p w14:paraId="24F27D40" w14:textId="1B101967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A25F7A">
        <w:rPr>
          <w:rFonts w:ascii="Times New Roman" w:hAnsi="Times New Roman" w:cs="Times New Roman"/>
          <w:sz w:val="28"/>
          <w:szCs w:val="28"/>
          <w:lang w:val="en"/>
        </w:rPr>
        <w:t>ABigSal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uniwind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1</w:t>
      </w:r>
    </w:p>
    <w:p w14:paraId="6980C858" w14:textId="1168523E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3A0814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6A27C9DF" wp14:editId="13785671">
            <wp:extent cx="5887272" cy="2486372"/>
            <wp:effectExtent l="0" t="0" r="0" b="9525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C6E8" w14:textId="43E99575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A25F7A">
        <w:rPr>
          <w:rFonts w:ascii="Times New Roman" w:hAnsi="Times New Roman" w:cs="Times New Roman"/>
          <w:sz w:val="28"/>
          <w:szCs w:val="28"/>
          <w:lang w:val="en"/>
        </w:rPr>
        <w:t>ABigSal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uniwind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2</w:t>
      </w:r>
    </w:p>
    <w:p w14:paraId="16BABE75" w14:textId="3F4984F6" w:rsidR="005B727E" w:rsidRPr="00400604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A5D0B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027EB699" wp14:editId="522FCE44">
            <wp:extent cx="6258798" cy="2505425"/>
            <wp:effectExtent l="0" t="0" r="0" b="9525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6258798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9E0E7" w14:textId="6342B135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A25F7A">
        <w:rPr>
          <w:rFonts w:ascii="Times New Roman" w:hAnsi="Times New Roman" w:cs="Times New Roman"/>
          <w:sz w:val="28"/>
          <w:szCs w:val="28"/>
          <w:lang w:val="en"/>
        </w:rPr>
        <w:t>ABigSal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uniwind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3</w:t>
      </w:r>
    </w:p>
    <w:p w14:paraId="2A16967E" w14:textId="50BB1B3D" w:rsidR="005B727E" w:rsidRPr="00400604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E4F00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3510E4FA" wp14:editId="642D2149">
            <wp:extent cx="6173061" cy="2524477"/>
            <wp:effectExtent l="0" t="0" r="0" b="9525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6173061" cy="2524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75A4E" w14:textId="58F5E37D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A25F7A">
        <w:rPr>
          <w:rFonts w:ascii="Times New Roman" w:hAnsi="Times New Roman" w:cs="Times New Roman"/>
          <w:sz w:val="28"/>
          <w:szCs w:val="28"/>
          <w:lang w:val="en"/>
        </w:rPr>
        <w:t>ABigSal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uniwind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4</w:t>
      </w:r>
    </w:p>
    <w:p w14:paraId="76EB55AC" w14:textId="0C1A5F2A" w:rsidR="005B727E" w:rsidRPr="00400604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932A49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6AC184F5" wp14:editId="1D168C67">
            <wp:extent cx="5887272" cy="2543530"/>
            <wp:effectExtent l="0" t="0" r="0" b="9525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637CE" w14:textId="44E1D3EB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A25F7A">
        <w:rPr>
          <w:rFonts w:ascii="Times New Roman" w:hAnsi="Times New Roman" w:cs="Times New Roman"/>
          <w:sz w:val="28"/>
          <w:szCs w:val="28"/>
          <w:lang w:val="en"/>
        </w:rPr>
        <w:t>ABigSal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uniwind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5</w:t>
      </w:r>
    </w:p>
    <w:p w14:paraId="4A05A673" w14:textId="7736E0B2" w:rsidR="005B727E" w:rsidRPr="00400604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425266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0F56F591" wp14:editId="16177A8B">
            <wp:extent cx="5906324" cy="2495898"/>
            <wp:effectExtent l="0" t="0" r="0" b="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5906324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04954" w14:textId="248CF9F0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A25F7A">
        <w:rPr>
          <w:rFonts w:ascii="Times New Roman" w:hAnsi="Times New Roman" w:cs="Times New Roman"/>
          <w:sz w:val="28"/>
          <w:szCs w:val="28"/>
          <w:lang w:val="en"/>
        </w:rPr>
        <w:t>ABigSal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uniwind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10</w:t>
      </w:r>
    </w:p>
    <w:p w14:paraId="669ACD77" w14:textId="27FC6364" w:rsidR="005B727E" w:rsidRPr="00941BF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C270E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3054715A" wp14:editId="328D5B5E">
            <wp:extent cx="5963482" cy="2600688"/>
            <wp:effectExtent l="0" t="0" r="0" b="9525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FC25B" w14:textId="77777777" w:rsidR="005B727E" w:rsidRPr="00400604" w:rsidRDefault="005B727E" w:rsidP="005B727E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61065AC0" w14:textId="295887B8" w:rsidR="005B727E" w:rsidRPr="00154B89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sz w:val="28"/>
          <w:szCs w:val="28"/>
          <w:lang w:val="en"/>
        </w:rPr>
      </w:pPr>
      <w:proofErr w:type="spellStart"/>
      <w:r w:rsidRPr="00154B89">
        <w:rPr>
          <w:rFonts w:ascii="Times New Roman" w:hAnsi="Times New Roman" w:cs="Times New Roman"/>
          <w:b/>
          <w:bCs/>
          <w:sz w:val="28"/>
          <w:szCs w:val="28"/>
          <w:lang w:val="en"/>
        </w:rPr>
        <w:t>Factorial.c</w:t>
      </w:r>
      <w:proofErr w:type="spellEnd"/>
    </w:p>
    <w:p w14:paraId="4BD46C90" w14:textId="00EC2A34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Factorial</w:t>
      </w:r>
      <w:r w:rsidRPr="00A25F7A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uniwind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1</w:t>
      </w:r>
    </w:p>
    <w:p w14:paraId="2F55B0F9" w14:textId="0F5F668B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D2B7F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59ED8F60" wp14:editId="09A24E83">
            <wp:extent cx="5372850" cy="2486372"/>
            <wp:effectExtent l="0" t="0" r="0" b="9525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5372850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30013" w14:textId="65D531A6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Factorial</w:t>
      </w:r>
      <w:r w:rsidRPr="00A25F7A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uniwind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2</w:t>
      </w:r>
    </w:p>
    <w:p w14:paraId="27D6948C" w14:textId="1BB2635C" w:rsidR="005B727E" w:rsidRPr="00400604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85D88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259A7EB0" wp14:editId="32FAFD9B">
            <wp:extent cx="5010849" cy="2524477"/>
            <wp:effectExtent l="0" t="0" r="0" b="9525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5010849" cy="2524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D88D0" w14:textId="7C8E4A1B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Factorial</w:t>
      </w:r>
      <w:r w:rsidRPr="00A25F7A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uniwind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3</w:t>
      </w:r>
    </w:p>
    <w:p w14:paraId="1846781E" w14:textId="703DA129" w:rsidR="005B727E" w:rsidRPr="00400604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47004F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2CD1D15D" wp14:editId="0859A28C">
            <wp:extent cx="5210902" cy="2553056"/>
            <wp:effectExtent l="0" t="0" r="8890" b="0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5210902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AE7BF" w14:textId="06C27671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Factorial</w:t>
      </w:r>
      <w:r w:rsidRPr="00A25F7A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uniwind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4</w:t>
      </w:r>
    </w:p>
    <w:p w14:paraId="201963DA" w14:textId="075CA0FA" w:rsidR="005B727E" w:rsidRPr="00400604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963DAD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0B6D838F" wp14:editId="035CB92E">
            <wp:extent cx="5325218" cy="2486372"/>
            <wp:effectExtent l="0" t="0" r="8890" b="9525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87764" w14:textId="47BA2A50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Factorial</w:t>
      </w:r>
      <w:r w:rsidRPr="00A25F7A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uniwind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5</w:t>
      </w:r>
    </w:p>
    <w:p w14:paraId="0AA8FEF7" w14:textId="07984CB3" w:rsidR="005B727E" w:rsidRPr="00400604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36BA2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0A55C897" wp14:editId="17FCECF9">
            <wp:extent cx="5296639" cy="2495898"/>
            <wp:effectExtent l="0" t="0" r="0" b="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5296639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9EFB9" w14:textId="3D878C2C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Factorial</w:t>
      </w:r>
      <w:r w:rsidRPr="00A25F7A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uniwind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10</w:t>
      </w:r>
    </w:p>
    <w:p w14:paraId="7F7E4333" w14:textId="1248B76F" w:rsidR="005B727E" w:rsidRPr="00400604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Time exceeded so we assume it is unsatisfiable and that no counterexample was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found</w:t>
      </w:r>
      <w:proofErr w:type="gramEnd"/>
    </w:p>
    <w:p w14:paraId="77BEC56F" w14:textId="374905AB" w:rsidR="005B727E" w:rsidRDefault="006E258C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CoinFlip</w:t>
      </w:r>
      <w:r w:rsidRPr="00BD5740">
        <w:rPr>
          <w:rFonts w:ascii="Times New Roman" w:hAnsi="Times New Roman" w:cs="Times New Roman"/>
          <w:b/>
          <w:bCs/>
          <w:sz w:val="28"/>
          <w:szCs w:val="28"/>
          <w:lang w:val="en"/>
        </w:rPr>
        <w:t>.c</w:t>
      </w:r>
      <w:proofErr w:type="spellEnd"/>
    </w:p>
    <w:p w14:paraId="6CA9207E" w14:textId="377E4FB1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6E258C">
        <w:rPr>
          <w:rFonts w:ascii="Times New Roman" w:hAnsi="Times New Roman" w:cs="Times New Roman"/>
          <w:sz w:val="28"/>
          <w:szCs w:val="28"/>
          <w:lang w:val="en"/>
        </w:rPr>
        <w:t>CoinFlip</w:t>
      </w:r>
      <w:r w:rsidRPr="008F71D1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 w:rsidRPr="008F71D1"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2F5074A4" w14:textId="5713B3BF" w:rsidR="005B727E" w:rsidRDefault="004234E9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2104FF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29E3950F" wp14:editId="1ADA1ECB">
            <wp:extent cx="4867954" cy="3096057"/>
            <wp:effectExtent l="0" t="0" r="8890" b="9525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3096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77C96" w14:textId="10F1A25A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6E258C">
        <w:rPr>
          <w:rFonts w:ascii="Times New Roman" w:hAnsi="Times New Roman" w:cs="Times New Roman"/>
          <w:sz w:val="28"/>
          <w:szCs w:val="28"/>
          <w:lang w:val="en"/>
        </w:rPr>
        <w:t>CoinFlip</w:t>
      </w:r>
      <w:r w:rsidRPr="008F71D1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1A936B80" w14:textId="28CD586B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2C4E57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68C5CF3E" wp14:editId="07AC7D94">
            <wp:extent cx="5430008" cy="3086531"/>
            <wp:effectExtent l="0" t="0" r="0" b="0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5430008" cy="308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FBB48" w14:textId="694511EB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6E258C">
        <w:rPr>
          <w:rFonts w:ascii="Times New Roman" w:hAnsi="Times New Roman" w:cs="Times New Roman"/>
          <w:sz w:val="28"/>
          <w:szCs w:val="28"/>
          <w:lang w:val="en"/>
        </w:rPr>
        <w:t>CoinFlip</w:t>
      </w:r>
      <w:r w:rsidRPr="008F71D1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3</w:t>
      </w:r>
      <w:proofErr w:type="gramEnd"/>
    </w:p>
    <w:p w14:paraId="39109252" w14:textId="6E5D93E4" w:rsidR="005B727E" w:rsidRDefault="0090379C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90379C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16FF8E23" wp14:editId="64FC9560">
            <wp:extent cx="5258534" cy="3057952"/>
            <wp:effectExtent l="0" t="0" r="0" b="9525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A3379" w14:textId="755C26CF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6E258C">
        <w:rPr>
          <w:rFonts w:ascii="Times New Roman" w:hAnsi="Times New Roman" w:cs="Times New Roman"/>
          <w:sz w:val="28"/>
          <w:szCs w:val="28"/>
          <w:lang w:val="en"/>
        </w:rPr>
        <w:t>CoinFlip</w:t>
      </w:r>
      <w:r w:rsidRPr="008F71D1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4</w:t>
      </w:r>
      <w:proofErr w:type="gramEnd"/>
    </w:p>
    <w:p w14:paraId="27258113" w14:textId="252E42A3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A41BD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7ABF28EC" wp14:editId="1291F167">
            <wp:extent cx="5439534" cy="3048425"/>
            <wp:effectExtent l="0" t="0" r="8890" b="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439534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580C1" w14:textId="0699B246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6E258C">
        <w:rPr>
          <w:rFonts w:ascii="Times New Roman" w:hAnsi="Times New Roman" w:cs="Times New Roman"/>
          <w:sz w:val="28"/>
          <w:szCs w:val="28"/>
          <w:lang w:val="en"/>
        </w:rPr>
        <w:t>CoinFlip</w:t>
      </w:r>
      <w:r w:rsidRPr="008F71D1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5</w:t>
      </w:r>
      <w:proofErr w:type="gramEnd"/>
    </w:p>
    <w:p w14:paraId="6DB9578F" w14:textId="6A42B1E4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5B727E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1BAF5BEF" wp14:editId="3166AD14">
            <wp:extent cx="5039428" cy="3048425"/>
            <wp:effectExtent l="0" t="0" r="8890" b="0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0F4EB" w14:textId="5A59B65D" w:rsidR="005B727E" w:rsidRDefault="005B727E" w:rsidP="005B72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6E258C">
        <w:rPr>
          <w:rFonts w:ascii="Times New Roman" w:hAnsi="Times New Roman" w:cs="Times New Roman"/>
          <w:sz w:val="28"/>
          <w:szCs w:val="28"/>
          <w:lang w:val="en"/>
        </w:rPr>
        <w:t>CoinFlip</w:t>
      </w:r>
      <w:r w:rsidRPr="008F71D1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0</w:t>
      </w:r>
      <w:proofErr w:type="gramEnd"/>
    </w:p>
    <w:p w14:paraId="6D05A2C6" w14:textId="65AE2081" w:rsidR="005B727E" w:rsidRDefault="005B727E" w:rsidP="005B727E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F7BEC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2F4BF470" wp14:editId="0FED2B08">
            <wp:extent cx="4858428" cy="3105583"/>
            <wp:effectExtent l="0" t="0" r="0" b="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4858428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B38A7" w14:textId="77777777" w:rsidR="00C67C9F" w:rsidRPr="00C67C9F" w:rsidRDefault="00C67C9F" w:rsidP="00C67C9F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0F9093DA" w14:textId="0B68E362" w:rsidR="004234E9" w:rsidRDefault="00811F62" w:rsidP="004234E9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Caravans</w:t>
      </w:r>
      <w:r w:rsidR="004234E9" w:rsidRPr="00BD5740">
        <w:rPr>
          <w:rFonts w:ascii="Times New Roman" w:hAnsi="Times New Roman" w:cs="Times New Roman"/>
          <w:b/>
          <w:bCs/>
          <w:sz w:val="28"/>
          <w:szCs w:val="28"/>
          <w:lang w:val="en"/>
        </w:rPr>
        <w:t>.c</w:t>
      </w:r>
      <w:proofErr w:type="spellEnd"/>
    </w:p>
    <w:p w14:paraId="3884C8D2" w14:textId="4580D021" w:rsidR="004234E9" w:rsidRDefault="004234E9" w:rsidP="004234E9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811F62">
        <w:rPr>
          <w:rFonts w:ascii="Times New Roman" w:hAnsi="Times New Roman" w:cs="Times New Roman"/>
          <w:sz w:val="28"/>
          <w:szCs w:val="28"/>
          <w:lang w:val="en"/>
        </w:rPr>
        <w:t>Caravans</w:t>
      </w:r>
      <w:r w:rsidRPr="008F71D1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 w:rsidRPr="008F71D1"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5918E3B9" w14:textId="4BC2D74D" w:rsidR="004234E9" w:rsidRDefault="00646752" w:rsidP="004234E9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C67C9F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0CCA8F13" wp14:editId="51DF872B">
            <wp:extent cx="5382376" cy="3077004"/>
            <wp:effectExtent l="0" t="0" r="8890" b="9525"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5382376" cy="307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51C55" w14:textId="7028294E" w:rsidR="004234E9" w:rsidRDefault="004234E9" w:rsidP="004234E9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811F62">
        <w:rPr>
          <w:rFonts w:ascii="Times New Roman" w:hAnsi="Times New Roman" w:cs="Times New Roman"/>
          <w:sz w:val="28"/>
          <w:szCs w:val="28"/>
          <w:lang w:val="en"/>
        </w:rPr>
        <w:t>Caravans</w:t>
      </w:r>
      <w:r w:rsidRPr="008F71D1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327CA07A" w14:textId="7EEB3465" w:rsidR="004234E9" w:rsidRDefault="00F4467E" w:rsidP="004234E9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DC0E85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204612A9" wp14:editId="3B469C8F">
            <wp:extent cx="4991797" cy="3105583"/>
            <wp:effectExtent l="0" t="0" r="0" b="0"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5399D" w14:textId="6A06A0E1" w:rsidR="004234E9" w:rsidRDefault="004234E9" w:rsidP="004234E9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811F62">
        <w:rPr>
          <w:rFonts w:ascii="Times New Roman" w:hAnsi="Times New Roman" w:cs="Times New Roman"/>
          <w:sz w:val="28"/>
          <w:szCs w:val="28"/>
          <w:lang w:val="en"/>
        </w:rPr>
        <w:t>Caravans</w:t>
      </w:r>
      <w:r w:rsidRPr="008F71D1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3</w:t>
      </w:r>
      <w:proofErr w:type="gramEnd"/>
    </w:p>
    <w:p w14:paraId="19203F50" w14:textId="5A5431A9" w:rsidR="004234E9" w:rsidRDefault="00F4467E" w:rsidP="004234E9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643EE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4681D2D0" wp14:editId="7D8143DC">
            <wp:extent cx="5334744" cy="3105583"/>
            <wp:effectExtent l="0" t="0" r="0" b="0"/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99C89" w14:textId="68E1612F" w:rsidR="004234E9" w:rsidRDefault="004234E9" w:rsidP="004234E9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811F62">
        <w:rPr>
          <w:rFonts w:ascii="Times New Roman" w:hAnsi="Times New Roman" w:cs="Times New Roman"/>
          <w:sz w:val="28"/>
          <w:szCs w:val="28"/>
          <w:lang w:val="en"/>
        </w:rPr>
        <w:t>Caravans</w:t>
      </w:r>
      <w:r w:rsidRPr="008F71D1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4</w:t>
      </w:r>
      <w:proofErr w:type="gramEnd"/>
    </w:p>
    <w:p w14:paraId="2866D74A" w14:textId="6B021594" w:rsidR="004234E9" w:rsidRDefault="00417C0C" w:rsidP="004234E9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417C0C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7953A215" wp14:editId="187DFE69">
            <wp:extent cx="5134692" cy="3115110"/>
            <wp:effectExtent l="0" t="0" r="8890" b="9525"/>
            <wp:docPr id="176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5134692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DE91C" w14:textId="05859523" w:rsidR="004234E9" w:rsidRDefault="004234E9" w:rsidP="004234E9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811F62">
        <w:rPr>
          <w:rFonts w:ascii="Times New Roman" w:hAnsi="Times New Roman" w:cs="Times New Roman"/>
          <w:sz w:val="28"/>
          <w:szCs w:val="28"/>
          <w:lang w:val="en"/>
        </w:rPr>
        <w:t>Caravans</w:t>
      </w:r>
      <w:r w:rsidRPr="008F71D1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5</w:t>
      </w:r>
      <w:proofErr w:type="gramEnd"/>
    </w:p>
    <w:p w14:paraId="09C485A2" w14:textId="5F812399" w:rsidR="004234E9" w:rsidRDefault="00724152" w:rsidP="004234E9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24152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783F9293" wp14:editId="39E7041E">
            <wp:extent cx="4915586" cy="3067478"/>
            <wp:effectExtent l="0" t="0" r="0" b="0"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306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4CA9A" w14:textId="385FC7E2" w:rsidR="00F4467E" w:rsidRDefault="004234E9" w:rsidP="007A4E61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811F62">
        <w:rPr>
          <w:rFonts w:ascii="Times New Roman" w:hAnsi="Times New Roman" w:cs="Times New Roman"/>
          <w:sz w:val="28"/>
          <w:szCs w:val="28"/>
          <w:lang w:val="en"/>
        </w:rPr>
        <w:t>Caravans</w:t>
      </w:r>
      <w:r w:rsidRPr="008F71D1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0</w:t>
      </w:r>
      <w:proofErr w:type="gramEnd"/>
    </w:p>
    <w:p w14:paraId="3B9BB5B5" w14:textId="04A2C4C9" w:rsidR="007A4E61" w:rsidRDefault="004234E9" w:rsidP="007A4E61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Time limit exceeded. Assume it is unsatisfiable.</w:t>
      </w:r>
    </w:p>
    <w:p w14:paraId="1C6DD6C8" w14:textId="59300EBA" w:rsidR="007A4E61" w:rsidRDefault="00811F62" w:rsidP="007A4E61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CountingSubs</w:t>
      </w:r>
      <w:r w:rsidR="007A4E61" w:rsidRPr="00BD5740">
        <w:rPr>
          <w:rFonts w:ascii="Times New Roman" w:hAnsi="Times New Roman" w:cs="Times New Roman"/>
          <w:b/>
          <w:bCs/>
          <w:sz w:val="28"/>
          <w:szCs w:val="28"/>
          <w:lang w:val="en"/>
        </w:rPr>
        <w:t>.c</w:t>
      </w:r>
      <w:proofErr w:type="spellEnd"/>
    </w:p>
    <w:p w14:paraId="3CD58A20" w14:textId="783DB780" w:rsidR="007A4E61" w:rsidRDefault="007A4E61" w:rsidP="007A4E61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811F62">
        <w:rPr>
          <w:rFonts w:ascii="Times New Roman" w:hAnsi="Times New Roman" w:cs="Times New Roman"/>
          <w:sz w:val="28"/>
          <w:szCs w:val="28"/>
          <w:lang w:val="en"/>
        </w:rPr>
        <w:t>CountingSubs</w:t>
      </w:r>
      <w:r w:rsidRPr="008F71D1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 w:rsidRPr="008F71D1"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6720D4CD" w14:textId="35F491FB" w:rsidR="007A4E61" w:rsidRDefault="00771E5F" w:rsidP="007A4E61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71E5F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02911D5C" wp14:editId="141FF75D">
            <wp:extent cx="5010849" cy="3048425"/>
            <wp:effectExtent l="0" t="0" r="0" b="0"/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5010849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09AE1" w14:textId="3FB1DF53" w:rsidR="007A4E61" w:rsidRDefault="007A4E61" w:rsidP="007A4E61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811F62">
        <w:rPr>
          <w:rFonts w:ascii="Times New Roman" w:hAnsi="Times New Roman" w:cs="Times New Roman"/>
          <w:sz w:val="28"/>
          <w:szCs w:val="28"/>
          <w:lang w:val="en"/>
        </w:rPr>
        <w:t>CountingSubs</w:t>
      </w:r>
      <w:r w:rsidRPr="008F71D1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5392A4D8" w14:textId="3FE8C15B" w:rsidR="007A4E61" w:rsidRDefault="004234E9" w:rsidP="007A4E61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976925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5F4E89F0" wp14:editId="630E99C5">
            <wp:extent cx="4906060" cy="3105583"/>
            <wp:effectExtent l="0" t="0" r="8890" b="0"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ADD18" w14:textId="6AB4303C" w:rsidR="007A4E61" w:rsidRDefault="007A4E61" w:rsidP="007A4E61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811F62">
        <w:rPr>
          <w:rFonts w:ascii="Times New Roman" w:hAnsi="Times New Roman" w:cs="Times New Roman"/>
          <w:sz w:val="28"/>
          <w:szCs w:val="28"/>
          <w:lang w:val="en"/>
        </w:rPr>
        <w:t>CountingSubs</w:t>
      </w:r>
      <w:r w:rsidRPr="008F71D1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3</w:t>
      </w:r>
      <w:proofErr w:type="gramEnd"/>
    </w:p>
    <w:p w14:paraId="7090A766" w14:textId="33039041" w:rsidR="007A4E61" w:rsidRDefault="00F4467E" w:rsidP="007A4E61">
      <w:pPr>
        <w:pStyle w:val="ListParagraph"/>
        <w:numPr>
          <w:ilvl w:val="0"/>
          <w:numId w:val="40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CA1E62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2AC1CD14" wp14:editId="67E54C55">
            <wp:extent cx="5277587" cy="3658111"/>
            <wp:effectExtent l="0" t="0" r="0" b="0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3658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2F168" w14:textId="7A04593F" w:rsidR="007A4E61" w:rsidRDefault="007A4E61" w:rsidP="007A4E61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811F62">
        <w:rPr>
          <w:rFonts w:ascii="Times New Roman" w:hAnsi="Times New Roman" w:cs="Times New Roman"/>
          <w:sz w:val="28"/>
          <w:szCs w:val="28"/>
          <w:lang w:val="en"/>
        </w:rPr>
        <w:t>CountingSubs</w:t>
      </w:r>
      <w:r w:rsidRPr="008F71D1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 w:rsidRPr="008F71D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r w:rsidR="00F4467E">
        <w:rPr>
          <w:rFonts w:ascii="Times New Roman" w:hAnsi="Times New Roman" w:cs="Times New Roman"/>
          <w:sz w:val="28"/>
          <w:szCs w:val="28"/>
          <w:lang w:val="en"/>
        </w:rPr>
        <w:t>3 --</w:t>
      </w:r>
      <w:proofErr w:type="gramStart"/>
      <w:r w:rsidR="00F4467E"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0BFE77D7" w14:textId="77777777" w:rsidR="00F4467E" w:rsidRPr="00E74815" w:rsidRDefault="00F4467E" w:rsidP="00F446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74815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3C481F77" w14:textId="77777777" w:rsidR="00F4467E" w:rsidRPr="00E74815" w:rsidRDefault="00F4467E" w:rsidP="00F446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74815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E74815">
        <w:rPr>
          <w:rFonts w:ascii="Times New Roman" w:hAnsi="Times New Roman" w:cs="Times New Roman"/>
          <w:sz w:val="28"/>
          <w:szCs w:val="28"/>
          <w:lang w:val="en"/>
        </w:rPr>
        <w:t>CountingSubs.c</w:t>
      </w:r>
      <w:proofErr w:type="spellEnd"/>
      <w:r w:rsidRPr="00E74815">
        <w:rPr>
          <w:rFonts w:ascii="Times New Roman" w:hAnsi="Times New Roman" w:cs="Times New Roman"/>
          <w:sz w:val="28"/>
          <w:szCs w:val="28"/>
          <w:lang w:val="en"/>
        </w:rPr>
        <w:t xml:space="preserve"> line 96 function main</w:t>
      </w:r>
    </w:p>
    <w:p w14:paraId="35EBE016" w14:textId="77777777" w:rsidR="00F4467E" w:rsidRPr="00E74815" w:rsidRDefault="00F4467E" w:rsidP="00F446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74815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58D044D5" w14:textId="656531AD" w:rsidR="00F4467E" w:rsidRPr="00E74815" w:rsidRDefault="00F4467E" w:rsidP="00F446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74815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7EE7F0CA" w14:textId="77777777" w:rsidR="00F4467E" w:rsidRPr="00CF342A" w:rsidRDefault="00F4467E" w:rsidP="00F446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CF342A">
        <w:rPr>
          <w:rFonts w:ascii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230D7044" w14:textId="77777777" w:rsidR="00F4467E" w:rsidRPr="00CF342A" w:rsidRDefault="00F4467E" w:rsidP="00F446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CF342A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CF342A">
        <w:rPr>
          <w:rFonts w:ascii="Times New Roman" w:hAnsi="Times New Roman" w:cs="Times New Roman"/>
          <w:sz w:val="28"/>
          <w:szCs w:val="28"/>
          <w:lang w:val="en"/>
        </w:rPr>
        <w:t>CountingSubs.c</w:t>
      </w:r>
      <w:proofErr w:type="spellEnd"/>
      <w:r w:rsidRPr="00CF342A">
        <w:rPr>
          <w:rFonts w:ascii="Times New Roman" w:hAnsi="Times New Roman" w:cs="Times New Roman"/>
          <w:sz w:val="28"/>
          <w:szCs w:val="28"/>
          <w:lang w:val="en"/>
        </w:rPr>
        <w:t xml:space="preserve"> line 97 function main</w:t>
      </w:r>
    </w:p>
    <w:p w14:paraId="5598B658" w14:textId="77777777" w:rsidR="00F4467E" w:rsidRPr="00CF342A" w:rsidRDefault="00F4467E" w:rsidP="00F446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CF342A"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1F0D0164" w14:textId="5E983F69" w:rsidR="00F4467E" w:rsidRDefault="00F4467E" w:rsidP="00F446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CF342A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3</w:t>
      </w:r>
    </w:p>
    <w:p w14:paraId="272B7804" w14:textId="77777777" w:rsidR="00835027" w:rsidRPr="00835027" w:rsidRDefault="00835027" w:rsidP="00835027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35027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49A7F809" w14:textId="77777777" w:rsidR="00835027" w:rsidRPr="00835027" w:rsidRDefault="00835027" w:rsidP="00835027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35027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835027">
        <w:rPr>
          <w:rFonts w:ascii="Times New Roman" w:hAnsi="Times New Roman" w:cs="Times New Roman"/>
          <w:sz w:val="28"/>
          <w:szCs w:val="28"/>
          <w:lang w:val="en"/>
        </w:rPr>
        <w:t>CountingSubs.c</w:t>
      </w:r>
      <w:proofErr w:type="spellEnd"/>
      <w:r w:rsidRPr="00835027">
        <w:rPr>
          <w:rFonts w:ascii="Times New Roman" w:hAnsi="Times New Roman" w:cs="Times New Roman"/>
          <w:sz w:val="28"/>
          <w:szCs w:val="28"/>
          <w:lang w:val="en"/>
        </w:rPr>
        <w:t xml:space="preserve"> line 99 function main</w:t>
      </w:r>
    </w:p>
    <w:p w14:paraId="4BE34F27" w14:textId="77777777" w:rsidR="00835027" w:rsidRPr="00835027" w:rsidRDefault="00835027" w:rsidP="00835027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35027"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2F9837ED" w14:textId="6A607BDC" w:rsidR="00F4467E" w:rsidRDefault="00835027" w:rsidP="00835027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35027">
        <w:rPr>
          <w:rFonts w:ascii="Times New Roman" w:hAnsi="Times New Roman" w:cs="Times New Roman"/>
          <w:sz w:val="28"/>
          <w:szCs w:val="28"/>
          <w:lang w:val="en"/>
        </w:rPr>
        <w:t xml:space="preserve">  return_value_sol2 == return_value_sol3</w:t>
      </w:r>
    </w:p>
    <w:p w14:paraId="7740A754" w14:textId="77777777" w:rsidR="00894A2D" w:rsidRPr="00894A2D" w:rsidRDefault="00894A2D" w:rsidP="00894A2D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94A2D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066028D8" w14:textId="77777777" w:rsidR="00894A2D" w:rsidRPr="00894A2D" w:rsidRDefault="00894A2D" w:rsidP="00894A2D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94A2D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894A2D">
        <w:rPr>
          <w:rFonts w:ascii="Times New Roman" w:hAnsi="Times New Roman" w:cs="Times New Roman"/>
          <w:sz w:val="28"/>
          <w:szCs w:val="28"/>
          <w:lang w:val="en"/>
        </w:rPr>
        <w:t>CountingSubs.c</w:t>
      </w:r>
      <w:proofErr w:type="spellEnd"/>
      <w:r w:rsidRPr="00894A2D">
        <w:rPr>
          <w:rFonts w:ascii="Times New Roman" w:hAnsi="Times New Roman" w:cs="Times New Roman"/>
          <w:sz w:val="28"/>
          <w:szCs w:val="28"/>
          <w:lang w:val="en"/>
        </w:rPr>
        <w:t xml:space="preserve"> line 100 function main</w:t>
      </w:r>
    </w:p>
    <w:p w14:paraId="320BAC87" w14:textId="77777777" w:rsidR="00894A2D" w:rsidRPr="00894A2D" w:rsidRDefault="00894A2D" w:rsidP="00894A2D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94A2D">
        <w:rPr>
          <w:rFonts w:ascii="Times New Roman" w:hAnsi="Times New Roman" w:cs="Times New Roman"/>
          <w:sz w:val="28"/>
          <w:szCs w:val="28"/>
          <w:lang w:val="en"/>
        </w:rPr>
        <w:t xml:space="preserve">  sol2Vsol4</w:t>
      </w:r>
    </w:p>
    <w:p w14:paraId="7A8A2CE8" w14:textId="04E68A84" w:rsidR="00835027" w:rsidRDefault="00894A2D" w:rsidP="00894A2D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94A2D">
        <w:rPr>
          <w:rFonts w:ascii="Times New Roman" w:hAnsi="Times New Roman" w:cs="Times New Roman"/>
          <w:sz w:val="28"/>
          <w:szCs w:val="28"/>
          <w:lang w:val="en"/>
        </w:rPr>
        <w:t xml:space="preserve">  return_value_sol2 == return_value_sol4</w:t>
      </w:r>
    </w:p>
    <w:p w14:paraId="32EF1EA6" w14:textId="77777777" w:rsidR="004234E9" w:rsidRPr="000C21BB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1A77A4B8" w14:textId="77777777" w:rsidR="004234E9" w:rsidRPr="000C21BB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C21BB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7AF6D539" w14:textId="77777777" w:rsidR="004234E9" w:rsidRPr="000C21BB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C21BB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0C21BB">
        <w:rPr>
          <w:rFonts w:ascii="Times New Roman" w:hAnsi="Times New Roman" w:cs="Times New Roman"/>
          <w:sz w:val="28"/>
          <w:szCs w:val="28"/>
          <w:lang w:val="en"/>
        </w:rPr>
        <w:t>CountingSubs.c</w:t>
      </w:r>
      <w:proofErr w:type="spellEnd"/>
      <w:r w:rsidRPr="000C21BB">
        <w:rPr>
          <w:rFonts w:ascii="Times New Roman" w:hAnsi="Times New Roman" w:cs="Times New Roman"/>
          <w:sz w:val="28"/>
          <w:szCs w:val="28"/>
          <w:lang w:val="en"/>
        </w:rPr>
        <w:t xml:space="preserve"> line 101 function main</w:t>
      </w:r>
    </w:p>
    <w:p w14:paraId="6A5ED641" w14:textId="77777777" w:rsidR="004234E9" w:rsidRPr="000C21BB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C21BB">
        <w:rPr>
          <w:rFonts w:ascii="Times New Roman" w:hAnsi="Times New Roman" w:cs="Times New Roman"/>
          <w:sz w:val="28"/>
          <w:szCs w:val="28"/>
          <w:lang w:val="en"/>
        </w:rPr>
        <w:t xml:space="preserve">  sol3Vsol4</w:t>
      </w:r>
    </w:p>
    <w:p w14:paraId="27E35031" w14:textId="327BA01D" w:rsidR="00894A2D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C21BB">
        <w:rPr>
          <w:rFonts w:ascii="Times New Roman" w:hAnsi="Times New Roman" w:cs="Times New Roman"/>
          <w:sz w:val="28"/>
          <w:szCs w:val="28"/>
          <w:lang w:val="en"/>
        </w:rPr>
        <w:t xml:space="preserve">  return_value_sol3 == return_value_sol4</w:t>
      </w:r>
    </w:p>
    <w:p w14:paraId="4BBA3800" w14:textId="311583DF" w:rsidR="00F4467E" w:rsidRDefault="008F05AE" w:rsidP="0081638D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 w:rsidRPr="00735E5F">
        <w:rPr>
          <w:rFonts w:ascii="Times New Roman" w:hAnsi="Times New Roman" w:cs="Times New Roman"/>
          <w:b/>
          <w:bCs/>
          <w:sz w:val="28"/>
          <w:szCs w:val="28"/>
          <w:lang w:val="en"/>
        </w:rPr>
        <w:t>PayingUp.c</w:t>
      </w:r>
      <w:proofErr w:type="spellEnd"/>
    </w:p>
    <w:p w14:paraId="15268E9E" w14:textId="02DBBDDF" w:rsidR="0087006C" w:rsidRDefault="0087006C" w:rsidP="0087006C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PayingUp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</w:p>
    <w:p w14:paraId="4EF1DD42" w14:textId="245DDFFB" w:rsidR="0087006C" w:rsidRDefault="00426B96" w:rsidP="0087006C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426B96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406677ED" wp14:editId="36138D79">
            <wp:extent cx="5934903" cy="3620005"/>
            <wp:effectExtent l="0" t="0" r="8890" b="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5934903" cy="362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FE95B" w14:textId="6A13D69D" w:rsidR="00426B96" w:rsidRDefault="00426B96" w:rsidP="00426B96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426B96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426B96">
        <w:rPr>
          <w:rFonts w:ascii="Times New Roman" w:hAnsi="Times New Roman" w:cs="Times New Roman"/>
          <w:sz w:val="28"/>
          <w:szCs w:val="28"/>
          <w:lang w:val="en"/>
        </w:rPr>
        <w:t>PayingUp.c</w:t>
      </w:r>
      <w:proofErr w:type="spellEnd"/>
      <w:r w:rsidRPr="00426B96">
        <w:rPr>
          <w:rFonts w:ascii="Times New Roman" w:hAnsi="Times New Roman" w:cs="Times New Roman"/>
          <w:sz w:val="28"/>
          <w:szCs w:val="28"/>
          <w:lang w:val="en"/>
        </w:rPr>
        <w:t xml:space="preserve"> --unwind 1 </w:t>
      </w:r>
      <w:r>
        <w:rPr>
          <w:rFonts w:ascii="Times New Roman" w:hAnsi="Times New Roman" w:cs="Times New Roman"/>
          <w:sz w:val="28"/>
          <w:szCs w:val="28"/>
          <w:lang w:val="en"/>
        </w:rPr>
        <w:t>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</w:p>
    <w:p w14:paraId="4DF437FF" w14:textId="77777777" w:rsidR="004234E9" w:rsidRPr="00074CF3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74CF3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2D151704" w14:textId="77777777" w:rsidR="004234E9" w:rsidRPr="00074CF3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74CF3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074CF3">
        <w:rPr>
          <w:rFonts w:ascii="Times New Roman" w:hAnsi="Times New Roman" w:cs="Times New Roman"/>
          <w:sz w:val="28"/>
          <w:szCs w:val="28"/>
          <w:lang w:val="en"/>
        </w:rPr>
        <w:t>PayingUp.c</w:t>
      </w:r>
      <w:proofErr w:type="spellEnd"/>
      <w:r w:rsidRPr="00074CF3">
        <w:rPr>
          <w:rFonts w:ascii="Times New Roman" w:hAnsi="Times New Roman" w:cs="Times New Roman"/>
          <w:sz w:val="28"/>
          <w:szCs w:val="28"/>
          <w:lang w:val="en"/>
        </w:rPr>
        <w:t xml:space="preserve"> line 102 function main</w:t>
      </w:r>
    </w:p>
    <w:p w14:paraId="1D20C514" w14:textId="77777777" w:rsidR="004234E9" w:rsidRPr="00074CF3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74CF3"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77DD0929" w14:textId="0D3554D4" w:rsidR="00394840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74CF3">
        <w:rPr>
          <w:rFonts w:ascii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0EAE50D8" w14:textId="77777777" w:rsidR="0081638D" w:rsidRPr="00B80ED4" w:rsidRDefault="0081638D" w:rsidP="0081638D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B80ED4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50603247" w14:textId="77777777" w:rsidR="0081638D" w:rsidRPr="00B80ED4" w:rsidRDefault="0081638D" w:rsidP="0081638D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B80ED4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B80ED4">
        <w:rPr>
          <w:rFonts w:ascii="Times New Roman" w:hAnsi="Times New Roman" w:cs="Times New Roman"/>
          <w:sz w:val="28"/>
          <w:szCs w:val="28"/>
          <w:lang w:val="en"/>
        </w:rPr>
        <w:t>PayingUp.c</w:t>
      </w:r>
      <w:proofErr w:type="spellEnd"/>
      <w:r w:rsidRPr="00B80ED4">
        <w:rPr>
          <w:rFonts w:ascii="Times New Roman" w:hAnsi="Times New Roman" w:cs="Times New Roman"/>
          <w:sz w:val="28"/>
          <w:szCs w:val="28"/>
          <w:lang w:val="en"/>
        </w:rPr>
        <w:t xml:space="preserve"> line 103 function main</w:t>
      </w:r>
    </w:p>
    <w:p w14:paraId="1575B665" w14:textId="77777777" w:rsidR="0081638D" w:rsidRPr="00B80ED4" w:rsidRDefault="0081638D" w:rsidP="0081638D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B80ED4"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0ADA13A7" w14:textId="32B81D77" w:rsidR="0081638D" w:rsidRPr="00B80ED4" w:rsidRDefault="0081638D" w:rsidP="0081638D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B80ED4">
        <w:rPr>
          <w:rFonts w:ascii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6B309A8C" w14:textId="77777777" w:rsidR="0081638D" w:rsidRPr="00B80ED4" w:rsidRDefault="0081638D" w:rsidP="0081638D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B80ED4">
        <w:rPr>
          <w:rFonts w:ascii="Times New Roman" w:hAnsi="Times New Roman" w:cs="Times New Roman"/>
          <w:sz w:val="28"/>
          <w:szCs w:val="28"/>
          <w:lang w:val="en"/>
        </w:rPr>
        <w:t>** 2 of 3 failed (3 iterations)</w:t>
      </w:r>
    </w:p>
    <w:p w14:paraId="6F8038C4" w14:textId="42A5E57E" w:rsidR="004234E9" w:rsidRDefault="0081638D" w:rsidP="0081638D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B80ED4"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38B3CE10" w14:textId="5336A30F" w:rsidR="0081638D" w:rsidRPr="00E65AFF" w:rsidRDefault="007D1FB9" w:rsidP="0081638D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JewelsAndStones.c</w:t>
      </w:r>
      <w:proofErr w:type="spellEnd"/>
    </w:p>
    <w:p w14:paraId="6DCCE9D6" w14:textId="3F80AC0A" w:rsidR="004370EB" w:rsidRDefault="004370EB" w:rsidP="004370EB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JewelsAndStone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</w:p>
    <w:p w14:paraId="3EEA7C00" w14:textId="76B8933C" w:rsidR="004234E9" w:rsidRPr="001F4E2F" w:rsidRDefault="0081638D" w:rsidP="0081638D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CB33CA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21F5539E" wp14:editId="5B95A0C0">
            <wp:extent cx="4839375" cy="3057952"/>
            <wp:effectExtent l="0" t="0" r="0" b="9525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E34F9" w14:textId="2B81490F" w:rsidR="0081638D" w:rsidRDefault="0081638D" w:rsidP="0081638D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JewelsAndStone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7EC2FA23" w14:textId="21682F68" w:rsidR="0081638D" w:rsidRPr="008F0FBA" w:rsidRDefault="0081638D" w:rsidP="0081638D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70F2B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34EF62B4" wp14:editId="5EAA5686">
            <wp:extent cx="4906060" cy="3048425"/>
            <wp:effectExtent l="0" t="0" r="8890" b="0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B4B44" w14:textId="2E8F88C3" w:rsidR="0081638D" w:rsidRPr="00F35E03" w:rsidRDefault="0081638D" w:rsidP="0081638D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70F2B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F70F2B">
        <w:rPr>
          <w:rFonts w:ascii="Times New Roman" w:hAnsi="Times New Roman" w:cs="Times New Roman"/>
          <w:sz w:val="28"/>
          <w:szCs w:val="28"/>
          <w:lang w:val="en"/>
        </w:rPr>
        <w:t>JewelsAndStones.c</w:t>
      </w:r>
      <w:proofErr w:type="spellEnd"/>
      <w:r w:rsidRPr="00F70F2B"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3</w:t>
      </w:r>
      <w:proofErr w:type="gramEnd"/>
    </w:p>
    <w:p w14:paraId="0A080A93" w14:textId="1EEEB9D8" w:rsidR="006738A7" w:rsidRDefault="006738A7" w:rsidP="006738A7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738A7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475C48F8" wp14:editId="3A682018">
            <wp:extent cx="4887007" cy="3077004"/>
            <wp:effectExtent l="0" t="0" r="8890" b="9525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307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11549" w14:textId="50A7DF0B" w:rsidR="006738A7" w:rsidRPr="006738A7" w:rsidRDefault="006738A7" w:rsidP="006738A7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c</w:t>
      </w:r>
      <w:r w:rsidRPr="006738A7">
        <w:rPr>
          <w:rFonts w:ascii="Times New Roman" w:hAnsi="Times New Roman" w:cs="Times New Roman"/>
          <w:sz w:val="28"/>
          <w:szCs w:val="28"/>
          <w:lang w:val="en"/>
        </w:rPr>
        <w:t xml:space="preserve">bmc </w:t>
      </w:r>
      <w:proofErr w:type="spellStart"/>
      <w:r w:rsidRPr="006738A7">
        <w:rPr>
          <w:rFonts w:ascii="Times New Roman" w:hAnsi="Times New Roman" w:cs="Times New Roman"/>
          <w:sz w:val="28"/>
          <w:szCs w:val="28"/>
          <w:lang w:val="en"/>
        </w:rPr>
        <w:t>JewelsAndStones.c</w:t>
      </w:r>
      <w:proofErr w:type="spellEnd"/>
      <w:r w:rsidRPr="006738A7"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 w:rsidRPr="006738A7">
        <w:rPr>
          <w:rFonts w:ascii="Times New Roman" w:hAnsi="Times New Roman" w:cs="Times New Roman"/>
          <w:sz w:val="28"/>
          <w:szCs w:val="28"/>
          <w:lang w:val="en"/>
        </w:rPr>
        <w:t>4</w:t>
      </w:r>
      <w:proofErr w:type="gramEnd"/>
    </w:p>
    <w:p w14:paraId="7CEA23CC" w14:textId="74AFB78B" w:rsidR="005516EA" w:rsidRPr="005516EA" w:rsidRDefault="005C2B93" w:rsidP="005516EA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5C2B93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14213A6C" wp14:editId="59CAFC80">
            <wp:extent cx="4839375" cy="3086531"/>
            <wp:effectExtent l="0" t="0" r="0" b="0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308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29999" w14:textId="105510E3" w:rsidR="005C2B93" w:rsidRDefault="005C2B93" w:rsidP="005C2B9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5C2B93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5C2B93">
        <w:rPr>
          <w:rFonts w:ascii="Times New Roman" w:hAnsi="Times New Roman" w:cs="Times New Roman"/>
          <w:sz w:val="28"/>
          <w:szCs w:val="28"/>
          <w:lang w:val="en"/>
        </w:rPr>
        <w:t>JewelsAndStones.c</w:t>
      </w:r>
      <w:proofErr w:type="spellEnd"/>
      <w:r w:rsidRPr="005C2B93"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 w:rsidRPr="005C2B93">
        <w:rPr>
          <w:rFonts w:ascii="Times New Roman" w:hAnsi="Times New Roman" w:cs="Times New Roman"/>
          <w:sz w:val="28"/>
          <w:szCs w:val="28"/>
          <w:lang w:val="en"/>
        </w:rPr>
        <w:t>5</w:t>
      </w:r>
      <w:proofErr w:type="gramEnd"/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</w:p>
    <w:p w14:paraId="79ED0896" w14:textId="46B4E47D" w:rsidR="0081638D" w:rsidRPr="00C9405C" w:rsidRDefault="004D17B9" w:rsidP="0081638D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4D17B9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24AE6607" wp14:editId="518CF37B">
            <wp:extent cx="4839375" cy="3077004"/>
            <wp:effectExtent l="0" t="0" r="0" b="9525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307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160A0" w14:textId="4E939721" w:rsidR="004234E9" w:rsidRPr="00156CB3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56CB3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156CB3">
        <w:rPr>
          <w:rFonts w:ascii="Times New Roman" w:hAnsi="Times New Roman" w:cs="Times New Roman"/>
          <w:sz w:val="28"/>
          <w:szCs w:val="28"/>
          <w:lang w:val="en"/>
        </w:rPr>
        <w:t>JewelsAndStones.c</w:t>
      </w:r>
      <w:proofErr w:type="spellEnd"/>
      <w:r w:rsidRPr="00156CB3"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 w:rsidRPr="00156CB3">
        <w:rPr>
          <w:rFonts w:ascii="Times New Roman" w:hAnsi="Times New Roman" w:cs="Times New Roman"/>
          <w:sz w:val="28"/>
          <w:szCs w:val="28"/>
          <w:lang w:val="en"/>
        </w:rPr>
        <w:t>10</w:t>
      </w:r>
      <w:proofErr w:type="gramEnd"/>
    </w:p>
    <w:p w14:paraId="68F923F7" w14:textId="028BB1D9" w:rsidR="004234E9" w:rsidRDefault="0081638D" w:rsidP="004234E9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DA3858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2A7B40D4" wp14:editId="5572C394">
            <wp:extent cx="4906060" cy="3115110"/>
            <wp:effectExtent l="0" t="0" r="8890" b="9525"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EFEC8" w14:textId="77777777" w:rsidR="004D17B9" w:rsidRDefault="004D17B9" w:rsidP="0081638D">
      <w:pPr>
        <w:pStyle w:val="ListParagraph"/>
        <w:spacing w:line="240" w:lineRule="auto"/>
        <w:ind w:left="0"/>
        <w:rPr>
          <w:rFonts w:ascii="Times New Roman" w:hAnsi="Times New Roman" w:cs="Times New Roman"/>
          <w:b/>
          <w:sz w:val="28"/>
          <w:szCs w:val="28"/>
          <w:lang w:val="en"/>
        </w:rPr>
      </w:pPr>
    </w:p>
    <w:p w14:paraId="56F6FC1B" w14:textId="59E0A74C" w:rsidR="007D1FB9" w:rsidRDefault="004234E9" w:rsidP="0081638D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ChefAndDemon</w:t>
      </w:r>
      <w:r w:rsidR="0078502A">
        <w:rPr>
          <w:rFonts w:ascii="Times New Roman" w:hAnsi="Times New Roman" w:cs="Times New Roman"/>
          <w:b/>
          <w:bCs/>
          <w:sz w:val="28"/>
          <w:szCs w:val="28"/>
          <w:lang w:val="en"/>
        </w:rPr>
        <w:t>etisation.c</w:t>
      </w:r>
      <w:proofErr w:type="spellEnd"/>
    </w:p>
    <w:p w14:paraId="7DF4AEE6" w14:textId="2F4C2276" w:rsidR="004234E9" w:rsidRDefault="004234E9" w:rsidP="004234E9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DB7FAD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DB7FAD">
        <w:rPr>
          <w:rFonts w:ascii="Times New Roman" w:hAnsi="Times New Roman" w:cs="Times New Roman"/>
          <w:sz w:val="28"/>
          <w:szCs w:val="28"/>
          <w:lang w:val="en"/>
        </w:rPr>
        <w:t>ChefAnd</w:t>
      </w:r>
      <w:r>
        <w:rPr>
          <w:rFonts w:ascii="Times New Roman" w:hAnsi="Times New Roman" w:cs="Times New Roman"/>
          <w:sz w:val="28"/>
          <w:szCs w:val="28"/>
          <w:lang w:val="en"/>
        </w:rPr>
        <w:t>Demone</w:t>
      </w:r>
      <w:r w:rsidR="0081638D">
        <w:rPr>
          <w:rFonts w:ascii="Times New Roman" w:hAnsi="Times New Roman" w:cs="Times New Roman"/>
          <w:sz w:val="28"/>
          <w:szCs w:val="28"/>
          <w:lang w:val="en"/>
        </w:rPr>
        <w:t>tisation</w:t>
      </w:r>
      <w:r w:rsidRPr="00DB7FAD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 w:rsidRPr="00DB7FAD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 w:rsidRPr="00DB7FAD"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</w:p>
    <w:p w14:paraId="5C9DB42C" w14:textId="2A6169EC" w:rsidR="00582F9F" w:rsidRPr="0081638D" w:rsidRDefault="0081638D" w:rsidP="0081638D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Time exceeded so assume it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it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Unsatisfiable.</w:t>
      </w:r>
    </w:p>
    <w:p w14:paraId="31546DB1" w14:textId="2766E7C6" w:rsidR="0078502A" w:rsidRDefault="00F4467E" w:rsidP="0081638D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ChefAndStrangeFormula.c</w:t>
      </w:r>
      <w:proofErr w:type="spellEnd"/>
    </w:p>
    <w:p w14:paraId="399FDD0D" w14:textId="6217F6B1" w:rsidR="004234E9" w:rsidRDefault="004234E9" w:rsidP="004234E9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DB7FAD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DB7FAD">
        <w:rPr>
          <w:rFonts w:ascii="Times New Roman" w:hAnsi="Times New Roman" w:cs="Times New Roman"/>
          <w:sz w:val="28"/>
          <w:szCs w:val="28"/>
          <w:lang w:val="en"/>
        </w:rPr>
        <w:t>ChefAndStrangeFormula.c</w:t>
      </w:r>
      <w:proofErr w:type="spellEnd"/>
      <w:r w:rsidRPr="00DB7FAD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 w:rsidRPr="00DB7FAD"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  <w:r w:rsidR="0081638D"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</w:p>
    <w:p w14:paraId="14A307FD" w14:textId="7C613AE5" w:rsidR="0081638D" w:rsidRDefault="008B4706" w:rsidP="0081638D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B4706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391D6FAF" wp14:editId="3952563B">
            <wp:extent cx="4887007" cy="2514951"/>
            <wp:effectExtent l="0" t="0" r="8890" b="0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E296B" w14:textId="3C0C6D0A" w:rsidR="008B4706" w:rsidRPr="008B4706" w:rsidRDefault="008B4706" w:rsidP="008B4706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B4706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8B4706">
        <w:rPr>
          <w:rFonts w:ascii="Times New Roman" w:hAnsi="Times New Roman" w:cs="Times New Roman"/>
          <w:sz w:val="28"/>
          <w:szCs w:val="28"/>
          <w:lang w:val="en"/>
        </w:rPr>
        <w:t>ChefAndStrangeFormula.c</w:t>
      </w:r>
      <w:proofErr w:type="spellEnd"/>
      <w:r w:rsidRPr="008B4706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6E58D988" w14:textId="1B467B93" w:rsidR="008B4706" w:rsidRDefault="0081638D" w:rsidP="0081638D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A76B60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79FF74F7" wp14:editId="58371B45">
            <wp:extent cx="4887007" cy="2524477"/>
            <wp:effectExtent l="0" t="0" r="8890" b="9525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2524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3D4C4" w14:textId="5A8E4EFE" w:rsidR="0081638D" w:rsidRPr="00411BD4" w:rsidRDefault="0081638D" w:rsidP="00411BD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411BD4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411BD4">
        <w:rPr>
          <w:rFonts w:ascii="Times New Roman" w:hAnsi="Times New Roman" w:cs="Times New Roman"/>
          <w:sz w:val="28"/>
          <w:szCs w:val="28"/>
          <w:lang w:val="en"/>
        </w:rPr>
        <w:t>ChefAndStrangeFormula.c</w:t>
      </w:r>
      <w:proofErr w:type="spellEnd"/>
      <w:r w:rsidRPr="00411BD4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 w:rsidR="00411BD4" w:rsidRPr="00411BD4">
        <w:rPr>
          <w:rFonts w:ascii="Times New Roman" w:hAnsi="Times New Roman" w:cs="Times New Roman"/>
          <w:sz w:val="28"/>
          <w:szCs w:val="28"/>
          <w:lang w:val="en"/>
        </w:rPr>
        <w:t>3</w:t>
      </w:r>
      <w:proofErr w:type="gramEnd"/>
    </w:p>
    <w:p w14:paraId="7B7932BE" w14:textId="62C35879" w:rsidR="0081638D" w:rsidRDefault="0081638D" w:rsidP="0081638D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B379D2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7B25FA89" wp14:editId="7B095F23">
            <wp:extent cx="5182323" cy="3134162"/>
            <wp:effectExtent l="0" t="0" r="0" b="9525"/>
            <wp:docPr id="181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17546" w14:textId="2EA1356C" w:rsidR="0081638D" w:rsidRDefault="0081638D" w:rsidP="0081638D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B379D2"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cbmc </w:t>
      </w:r>
      <w:proofErr w:type="spellStart"/>
      <w:r w:rsidRPr="00B379D2">
        <w:rPr>
          <w:rFonts w:ascii="Times New Roman" w:hAnsi="Times New Roman" w:cs="Times New Roman"/>
          <w:sz w:val="28"/>
          <w:szCs w:val="28"/>
          <w:lang w:val="en"/>
        </w:rPr>
        <w:t>ChefAndStrangeFormula.c</w:t>
      </w:r>
      <w:proofErr w:type="spellEnd"/>
      <w:r w:rsidRPr="00B379D2">
        <w:rPr>
          <w:rFonts w:ascii="Times New Roman" w:hAnsi="Times New Roman" w:cs="Times New Roman"/>
          <w:sz w:val="28"/>
          <w:szCs w:val="28"/>
          <w:lang w:val="en"/>
        </w:rPr>
        <w:t xml:space="preserve"> --unwind 3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r w:rsidR="007763C2">
        <w:rPr>
          <w:rFonts w:ascii="Times New Roman" w:hAnsi="Times New Roman" w:cs="Times New Roman"/>
          <w:sz w:val="28"/>
          <w:szCs w:val="28"/>
          <w:lang w:val="en"/>
        </w:rPr>
        <w:t>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</w:p>
    <w:p w14:paraId="7AE95EBE" w14:textId="77777777" w:rsidR="004234E9" w:rsidRPr="00132BEA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32BEA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132BEA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132BEA">
        <w:rPr>
          <w:rFonts w:ascii="Times New Roman" w:hAnsi="Times New Roman" w:cs="Times New Roman"/>
          <w:sz w:val="28"/>
          <w:szCs w:val="28"/>
          <w:lang w:val="en"/>
        </w:rPr>
        <w:t>.1:</w:t>
      </w:r>
    </w:p>
    <w:p w14:paraId="65E48812" w14:textId="77777777" w:rsidR="004234E9" w:rsidRPr="00132BEA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32BEA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0B450DDB" w14:textId="77777777" w:rsidR="004234E9" w:rsidRPr="00132BEA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32BEA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132BEA">
        <w:rPr>
          <w:rFonts w:ascii="Times New Roman" w:hAnsi="Times New Roman" w:cs="Times New Roman"/>
          <w:sz w:val="28"/>
          <w:szCs w:val="28"/>
          <w:lang w:val="en"/>
        </w:rPr>
        <w:t>ChefAndStrangeFormula.c</w:t>
      </w:r>
      <w:proofErr w:type="spellEnd"/>
      <w:r w:rsidRPr="00132BEA">
        <w:rPr>
          <w:rFonts w:ascii="Times New Roman" w:hAnsi="Times New Roman" w:cs="Times New Roman"/>
          <w:sz w:val="28"/>
          <w:szCs w:val="28"/>
          <w:lang w:val="en"/>
        </w:rPr>
        <w:t xml:space="preserve"> line 107 function main</w:t>
      </w:r>
    </w:p>
    <w:p w14:paraId="733152F0" w14:textId="77777777" w:rsidR="004234E9" w:rsidRPr="00132BEA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32BEA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46BF4E83" w14:textId="11E1FC8F" w:rsidR="004234E9" w:rsidRPr="00132BEA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32BEA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3433C238" w14:textId="77777777" w:rsidR="004234E9" w:rsidRPr="00132BEA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32BEA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132BEA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132BEA">
        <w:rPr>
          <w:rFonts w:ascii="Times New Roman" w:hAnsi="Times New Roman" w:cs="Times New Roman"/>
          <w:sz w:val="28"/>
          <w:szCs w:val="28"/>
          <w:lang w:val="en"/>
        </w:rPr>
        <w:t>.2:</w:t>
      </w:r>
    </w:p>
    <w:p w14:paraId="40AEB4E3" w14:textId="77777777" w:rsidR="004234E9" w:rsidRPr="00132BEA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32BEA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095E3A71" w14:textId="77777777" w:rsidR="004234E9" w:rsidRPr="00132BEA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32BEA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132BEA">
        <w:rPr>
          <w:rFonts w:ascii="Times New Roman" w:hAnsi="Times New Roman" w:cs="Times New Roman"/>
          <w:sz w:val="28"/>
          <w:szCs w:val="28"/>
          <w:lang w:val="en"/>
        </w:rPr>
        <w:t>ChefAndStrangeFormula.c</w:t>
      </w:r>
      <w:proofErr w:type="spellEnd"/>
      <w:r w:rsidRPr="00132BEA">
        <w:rPr>
          <w:rFonts w:ascii="Times New Roman" w:hAnsi="Times New Roman" w:cs="Times New Roman"/>
          <w:sz w:val="28"/>
          <w:szCs w:val="28"/>
          <w:lang w:val="en"/>
        </w:rPr>
        <w:t xml:space="preserve"> line 108 function main</w:t>
      </w:r>
    </w:p>
    <w:p w14:paraId="7EF4A995" w14:textId="77777777" w:rsidR="004234E9" w:rsidRPr="00132BEA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32BEA"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0B1AC39A" w14:textId="77777777" w:rsidR="004234E9" w:rsidRPr="00132BEA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32BEA">
        <w:rPr>
          <w:rFonts w:ascii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1CCE91D6" w14:textId="77777777" w:rsidR="004234E9" w:rsidRPr="00132BEA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3BBD7CA2" w14:textId="77777777" w:rsidR="004234E9" w:rsidRPr="00132BEA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32BEA">
        <w:rPr>
          <w:rFonts w:ascii="Times New Roman" w:hAnsi="Times New Roman" w:cs="Times New Roman"/>
          <w:sz w:val="28"/>
          <w:szCs w:val="28"/>
          <w:lang w:val="en"/>
        </w:rPr>
        <w:t>** 2 of 3 failed (2 iterations)</w:t>
      </w:r>
    </w:p>
    <w:p w14:paraId="6B8F3BA5" w14:textId="5BACC818" w:rsidR="007763C2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32BEA"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165F5D37" w14:textId="3633F974" w:rsidR="00F4467E" w:rsidRDefault="00F4467E" w:rsidP="00F446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 w:rsidRPr="00C75B68">
        <w:rPr>
          <w:rFonts w:ascii="Times New Roman" w:hAnsi="Times New Roman" w:cs="Times New Roman"/>
          <w:b/>
          <w:bCs/>
          <w:sz w:val="28"/>
          <w:szCs w:val="28"/>
          <w:lang w:val="en"/>
        </w:rPr>
        <w:t>ChefAndDifficultContests.c</w:t>
      </w:r>
      <w:proofErr w:type="spellEnd"/>
    </w:p>
    <w:p w14:paraId="02F5B255" w14:textId="357C8328" w:rsidR="00F4467E" w:rsidRPr="00C75B68" w:rsidRDefault="00F4467E" w:rsidP="00F4467E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C75B68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C75B68">
        <w:rPr>
          <w:rFonts w:ascii="Times New Roman" w:hAnsi="Times New Roman" w:cs="Times New Roman"/>
          <w:sz w:val="28"/>
          <w:szCs w:val="28"/>
          <w:lang w:val="en"/>
        </w:rPr>
        <w:t>ChefAndDifficultContests.c</w:t>
      </w:r>
      <w:proofErr w:type="spellEnd"/>
      <w:r w:rsidRPr="00C75B68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 w:rsidRPr="00C75B68"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7EE51DEF" w14:textId="77777777" w:rsidR="00F4467E" w:rsidRDefault="00F4467E" w:rsidP="00F4467E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C580D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72782913" wp14:editId="06CCB8F0">
            <wp:extent cx="4877481" cy="2495898"/>
            <wp:effectExtent l="0" t="0" r="0" b="0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7E30A" w14:textId="18B8B97B" w:rsidR="00F4467E" w:rsidRPr="007C580D" w:rsidRDefault="00F4467E" w:rsidP="00F446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C580D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7C580D">
        <w:rPr>
          <w:rFonts w:ascii="Times New Roman" w:hAnsi="Times New Roman" w:cs="Times New Roman"/>
          <w:sz w:val="28"/>
          <w:szCs w:val="28"/>
          <w:lang w:val="en"/>
        </w:rPr>
        <w:t>ChefAndDifficultContests.c</w:t>
      </w:r>
      <w:proofErr w:type="spellEnd"/>
      <w:r w:rsidRPr="007C580D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791FF45B" w14:textId="324BA37F" w:rsidR="00F4467E" w:rsidRDefault="00F4467E" w:rsidP="00F4467E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C90B7E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3D9FA39C" wp14:editId="30546FA4">
            <wp:extent cx="4896533" cy="2534004"/>
            <wp:effectExtent l="0" t="0" r="0" b="0"/>
            <wp:docPr id="182" name="Picture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253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2B69E" w14:textId="515608DF" w:rsidR="00F4467E" w:rsidRPr="00C90B7E" w:rsidRDefault="00F4467E" w:rsidP="00F446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C90B7E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C90B7E">
        <w:rPr>
          <w:rFonts w:ascii="Times New Roman" w:hAnsi="Times New Roman" w:cs="Times New Roman"/>
          <w:sz w:val="28"/>
          <w:szCs w:val="28"/>
          <w:lang w:val="en"/>
        </w:rPr>
        <w:t>ChefAndDifficultContests.c</w:t>
      </w:r>
      <w:proofErr w:type="spellEnd"/>
      <w:r w:rsidRPr="00C90B7E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 w:rsidRPr="00C90B7E">
        <w:rPr>
          <w:rFonts w:ascii="Times New Roman" w:hAnsi="Times New Roman" w:cs="Times New Roman"/>
          <w:sz w:val="28"/>
          <w:szCs w:val="28"/>
          <w:lang w:val="en"/>
        </w:rPr>
        <w:t>3</w:t>
      </w:r>
      <w:proofErr w:type="gramEnd"/>
    </w:p>
    <w:p w14:paraId="1ACC0C77" w14:textId="6C81D1DA" w:rsidR="00F4467E" w:rsidRDefault="00F50137" w:rsidP="00F4467E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50137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07C46872" wp14:editId="14E787AD">
            <wp:extent cx="4867954" cy="2524477"/>
            <wp:effectExtent l="0" t="0" r="8890" b="9525"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2524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C07AB" w14:textId="62510130" w:rsidR="004234E9" w:rsidRPr="00261BE5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261BE5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261BE5">
        <w:rPr>
          <w:rFonts w:ascii="Times New Roman" w:hAnsi="Times New Roman" w:cs="Times New Roman"/>
          <w:sz w:val="28"/>
          <w:szCs w:val="28"/>
          <w:lang w:val="en"/>
        </w:rPr>
        <w:t>ChefAndDifficultContests.c</w:t>
      </w:r>
      <w:proofErr w:type="spellEnd"/>
      <w:r w:rsidRPr="00261BE5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 w:rsidRPr="00261BE5">
        <w:rPr>
          <w:rFonts w:ascii="Times New Roman" w:hAnsi="Times New Roman" w:cs="Times New Roman"/>
          <w:sz w:val="28"/>
          <w:szCs w:val="28"/>
          <w:lang w:val="en"/>
        </w:rPr>
        <w:t>4</w:t>
      </w:r>
      <w:proofErr w:type="gramEnd"/>
    </w:p>
    <w:p w14:paraId="4B5C94CD" w14:textId="04547460" w:rsidR="004234E9" w:rsidRDefault="004234E9" w:rsidP="00F4467E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2A53FB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2018B46D" wp14:editId="6ECE886B">
            <wp:extent cx="4810796" cy="2486372"/>
            <wp:effectExtent l="0" t="0" r="8890" b="9525"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498A6" w14:textId="552EBC2F" w:rsidR="004234E9" w:rsidRPr="002A53FB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2A53FB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2A53FB">
        <w:rPr>
          <w:rFonts w:ascii="Times New Roman" w:hAnsi="Times New Roman" w:cs="Times New Roman"/>
          <w:sz w:val="28"/>
          <w:szCs w:val="28"/>
          <w:lang w:val="en"/>
        </w:rPr>
        <w:t>ChefAndDifficultContests.c</w:t>
      </w:r>
      <w:proofErr w:type="spellEnd"/>
      <w:r w:rsidRPr="002A53FB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5</w:t>
      </w:r>
      <w:proofErr w:type="gramEnd"/>
    </w:p>
    <w:p w14:paraId="370131F6" w14:textId="54695AAC" w:rsidR="004234E9" w:rsidRDefault="003A1EC8" w:rsidP="00F4467E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3A1EC8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18FCC8F7" wp14:editId="34B665BA">
            <wp:extent cx="4858428" cy="2553056"/>
            <wp:effectExtent l="0" t="0" r="0" b="0"/>
            <wp:docPr id="185" name="Picture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4858428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3C214" w14:textId="656C494B" w:rsidR="003A1EC8" w:rsidRPr="003A1EC8" w:rsidRDefault="003A1EC8" w:rsidP="003A1EC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3A1EC8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3A1EC8">
        <w:rPr>
          <w:rFonts w:ascii="Times New Roman" w:hAnsi="Times New Roman" w:cs="Times New Roman"/>
          <w:sz w:val="28"/>
          <w:szCs w:val="28"/>
          <w:lang w:val="en"/>
        </w:rPr>
        <w:t>ChefAndDifficultContests.c</w:t>
      </w:r>
      <w:proofErr w:type="spellEnd"/>
      <w:r w:rsidRPr="003A1EC8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0</w:t>
      </w:r>
      <w:proofErr w:type="gramEnd"/>
    </w:p>
    <w:p w14:paraId="68C86AF9" w14:textId="01353673" w:rsidR="003A1EC8" w:rsidRDefault="006E3632" w:rsidP="00F4467E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E3632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25E150F6" wp14:editId="4FEBC389">
            <wp:extent cx="4867954" cy="2514951"/>
            <wp:effectExtent l="0" t="0" r="8890" b="0"/>
            <wp:docPr id="186" name="Picture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DA9BF" w14:textId="79860D92" w:rsidR="004F037A" w:rsidRDefault="004234E9" w:rsidP="004F037A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r w:rsidRPr="001B77D2">
        <w:rPr>
          <w:rFonts w:ascii="Times New Roman" w:hAnsi="Times New Roman" w:cs="Times New Roman"/>
          <w:b/>
          <w:bCs/>
          <w:sz w:val="28"/>
          <w:szCs w:val="28"/>
          <w:lang w:val="en"/>
        </w:rPr>
        <w:t>DistributeApples2.c</w:t>
      </w:r>
    </w:p>
    <w:p w14:paraId="70229F5D" w14:textId="7DB8830D" w:rsidR="007F5578" w:rsidRPr="004F037A" w:rsidRDefault="004F037A" w:rsidP="004F037A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r w:rsidR="007F5578">
        <w:rPr>
          <w:rFonts w:ascii="Times New Roman" w:hAnsi="Times New Roman" w:cs="Times New Roman"/>
          <w:sz w:val="28"/>
          <w:szCs w:val="28"/>
          <w:lang w:val="en"/>
        </w:rPr>
        <w:t xml:space="preserve">DistributeApples2.c --unwind </w:t>
      </w:r>
      <w:proofErr w:type="gramStart"/>
      <w:r w:rsidR="007F5578"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567F4D7B" w14:textId="03E5FFF5" w:rsidR="004234E9" w:rsidRDefault="004F037A" w:rsidP="004F037A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4F037A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2523AFD6" wp14:editId="651D5A64">
            <wp:extent cx="4867954" cy="1800476"/>
            <wp:effectExtent l="0" t="0" r="8890" b="9525"/>
            <wp:docPr id="187" name="Picture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180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900BE" w14:textId="2E5AC719" w:rsidR="004C6CFB" w:rsidRDefault="004C6CFB" w:rsidP="004C6CFB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4C6CFB">
        <w:rPr>
          <w:rFonts w:ascii="Times New Roman" w:hAnsi="Times New Roman" w:cs="Times New Roman"/>
          <w:sz w:val="28"/>
          <w:szCs w:val="28"/>
          <w:lang w:val="en"/>
        </w:rPr>
        <w:t>cbmc DistributeApples2.c --unwind 1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</w:p>
    <w:p w14:paraId="3B8F94F0" w14:textId="77777777" w:rsidR="003C643D" w:rsidRPr="003C643D" w:rsidRDefault="003C643D" w:rsidP="003C643D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3C643D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0E518D9D" w14:textId="77777777" w:rsidR="003C643D" w:rsidRPr="003C643D" w:rsidRDefault="003C643D" w:rsidP="003C643D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3C643D">
        <w:rPr>
          <w:rFonts w:ascii="Times New Roman" w:hAnsi="Times New Roman" w:cs="Times New Roman"/>
          <w:sz w:val="28"/>
          <w:szCs w:val="28"/>
          <w:lang w:val="en"/>
        </w:rPr>
        <w:t xml:space="preserve">  file DistributeApples2.c line 62 function main</w:t>
      </w:r>
    </w:p>
    <w:p w14:paraId="69B26C04" w14:textId="77777777" w:rsidR="003C643D" w:rsidRPr="003C643D" w:rsidRDefault="003C643D" w:rsidP="003C643D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3C643D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72AA96D0" w14:textId="3C7498AA" w:rsidR="004C6CFB" w:rsidRDefault="003C643D" w:rsidP="003C643D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3C643D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7BF06440" w14:textId="77777777" w:rsidR="003C643D" w:rsidRPr="003C643D" w:rsidRDefault="003C643D" w:rsidP="003C643D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3C643D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5042ECE0" w14:textId="77777777" w:rsidR="003C643D" w:rsidRPr="003C643D" w:rsidRDefault="003C643D" w:rsidP="003C643D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3C643D">
        <w:rPr>
          <w:rFonts w:ascii="Times New Roman" w:hAnsi="Times New Roman" w:cs="Times New Roman"/>
          <w:sz w:val="28"/>
          <w:szCs w:val="28"/>
          <w:lang w:val="en"/>
        </w:rPr>
        <w:t xml:space="preserve">  file DistributeApples2.c line 63 function main</w:t>
      </w:r>
    </w:p>
    <w:p w14:paraId="32863082" w14:textId="77777777" w:rsidR="003C643D" w:rsidRPr="003C643D" w:rsidRDefault="003C643D" w:rsidP="003C643D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3C643D"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601180F5" w14:textId="4B413C80" w:rsidR="003C643D" w:rsidRDefault="003C643D" w:rsidP="003C643D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3C643D">
        <w:rPr>
          <w:rFonts w:ascii="Times New Roman" w:hAnsi="Times New Roman" w:cs="Times New Roman"/>
          <w:sz w:val="28"/>
          <w:szCs w:val="28"/>
          <w:lang w:val="en"/>
        </w:rPr>
        <w:t xml:space="preserve">  return_value_sol1$0 == (signed long </w:t>
      </w:r>
      <w:proofErr w:type="gramStart"/>
      <w:r w:rsidRPr="003C643D">
        <w:rPr>
          <w:rFonts w:ascii="Times New Roman" w:hAnsi="Times New Roman" w:cs="Times New Roman"/>
          <w:sz w:val="28"/>
          <w:szCs w:val="28"/>
          <w:lang w:val="en"/>
        </w:rPr>
        <w:t>int)return</w:t>
      </w:r>
      <w:proofErr w:type="gramEnd"/>
      <w:r w:rsidRPr="003C643D">
        <w:rPr>
          <w:rFonts w:ascii="Times New Roman" w:hAnsi="Times New Roman" w:cs="Times New Roman"/>
          <w:sz w:val="28"/>
          <w:szCs w:val="28"/>
          <w:lang w:val="en"/>
        </w:rPr>
        <w:t>_value_sol3</w:t>
      </w:r>
    </w:p>
    <w:p w14:paraId="39A640A3" w14:textId="77777777" w:rsidR="00EA1E9A" w:rsidRPr="00EA1E9A" w:rsidRDefault="00EA1E9A" w:rsidP="00EA1E9A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A1E9A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3A0A89C1" w14:textId="77777777" w:rsidR="00EA1E9A" w:rsidRPr="00EA1E9A" w:rsidRDefault="00EA1E9A" w:rsidP="00EA1E9A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A1E9A">
        <w:rPr>
          <w:rFonts w:ascii="Times New Roman" w:hAnsi="Times New Roman" w:cs="Times New Roman"/>
          <w:sz w:val="28"/>
          <w:szCs w:val="28"/>
          <w:lang w:val="en"/>
        </w:rPr>
        <w:t xml:space="preserve">  file DistributeApples2.c line 64 function main</w:t>
      </w:r>
    </w:p>
    <w:p w14:paraId="4153711A" w14:textId="77777777" w:rsidR="00EA1E9A" w:rsidRPr="00EA1E9A" w:rsidRDefault="00EA1E9A" w:rsidP="00EA1E9A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A1E9A"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20BAD0D2" w14:textId="5A323F84" w:rsidR="003C643D" w:rsidRDefault="00EA1E9A" w:rsidP="00EA1E9A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A1E9A">
        <w:rPr>
          <w:rFonts w:ascii="Times New Roman" w:hAnsi="Times New Roman" w:cs="Times New Roman"/>
          <w:sz w:val="28"/>
          <w:szCs w:val="28"/>
          <w:lang w:val="en"/>
        </w:rPr>
        <w:t xml:space="preserve">  return_value_sol2$0 == (signed long </w:t>
      </w:r>
      <w:proofErr w:type="gramStart"/>
      <w:r w:rsidRPr="00EA1E9A">
        <w:rPr>
          <w:rFonts w:ascii="Times New Roman" w:hAnsi="Times New Roman" w:cs="Times New Roman"/>
          <w:sz w:val="28"/>
          <w:szCs w:val="28"/>
          <w:lang w:val="en"/>
        </w:rPr>
        <w:t>int)return</w:t>
      </w:r>
      <w:proofErr w:type="gramEnd"/>
      <w:r w:rsidRPr="00EA1E9A">
        <w:rPr>
          <w:rFonts w:ascii="Times New Roman" w:hAnsi="Times New Roman" w:cs="Times New Roman"/>
          <w:sz w:val="28"/>
          <w:szCs w:val="28"/>
          <w:lang w:val="en"/>
        </w:rPr>
        <w:t>_value_sol3$0</w:t>
      </w:r>
    </w:p>
    <w:p w14:paraId="34294187" w14:textId="77777777" w:rsidR="004234E9" w:rsidRPr="002D05C6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2D05C6">
        <w:rPr>
          <w:rFonts w:ascii="Times New Roman" w:hAnsi="Times New Roman" w:cs="Times New Roman"/>
          <w:sz w:val="28"/>
          <w:szCs w:val="28"/>
          <w:lang w:val="en"/>
        </w:rPr>
        <w:t>** 3 of 3 failed (1 iteration)</w:t>
      </w:r>
    </w:p>
    <w:p w14:paraId="54BB919B" w14:textId="2F8CE98A" w:rsidR="004234E9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2D05C6"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4BE81A04" w14:textId="2D0C2467" w:rsidR="00E651C3" w:rsidRPr="004D0F73" w:rsidRDefault="007E520B" w:rsidP="007E520B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lastRenderedPageBreak/>
        <w:t>ChefAnd</w:t>
      </w:r>
      <w:r w:rsidR="004D0F73">
        <w:rPr>
          <w:rFonts w:ascii="Times New Roman" w:hAnsi="Times New Roman" w:cs="Times New Roman"/>
          <w:b/>
          <w:bCs/>
          <w:sz w:val="28"/>
          <w:szCs w:val="28"/>
          <w:lang w:val="en"/>
        </w:rPr>
        <w:t>Feedback.c</w:t>
      </w:r>
      <w:proofErr w:type="spellEnd"/>
    </w:p>
    <w:p w14:paraId="67413A80" w14:textId="2B84E445" w:rsidR="004D0F73" w:rsidRDefault="004D0F73" w:rsidP="004D0F73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hefAndFeedback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</w:p>
    <w:p w14:paraId="2435FF70" w14:textId="1D7C24D5" w:rsidR="004D0F73" w:rsidRDefault="005C294E" w:rsidP="004D0F73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5C294E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5CCBD343" wp14:editId="127494C6">
            <wp:extent cx="4839375" cy="3048425"/>
            <wp:effectExtent l="0" t="0" r="0" b="0"/>
            <wp:docPr id="188" name="Picture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DBBFF" w14:textId="6D09D6FD" w:rsidR="005C294E" w:rsidRPr="005C294E" w:rsidRDefault="005C294E" w:rsidP="005C294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5C294E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5C294E">
        <w:rPr>
          <w:rFonts w:ascii="Times New Roman" w:hAnsi="Times New Roman" w:cs="Times New Roman"/>
          <w:sz w:val="28"/>
          <w:szCs w:val="28"/>
          <w:lang w:val="en"/>
        </w:rPr>
        <w:t>ChefAndFeedback.c</w:t>
      </w:r>
      <w:proofErr w:type="spellEnd"/>
      <w:r w:rsidRPr="005C294E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 w:rsidRPr="005C294E"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51494056" w14:textId="7F02A322" w:rsidR="005C294E" w:rsidRDefault="004234E9" w:rsidP="004D0F73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955B7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50AAB643" wp14:editId="401EF751">
            <wp:extent cx="4925112" cy="3029373"/>
            <wp:effectExtent l="0" t="0" r="0" b="0"/>
            <wp:docPr id="189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2DC29" w14:textId="53274AC9" w:rsidR="004234E9" w:rsidRPr="001955B7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955B7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1955B7">
        <w:rPr>
          <w:rFonts w:ascii="Times New Roman" w:hAnsi="Times New Roman" w:cs="Times New Roman"/>
          <w:sz w:val="28"/>
          <w:szCs w:val="28"/>
          <w:lang w:val="en"/>
        </w:rPr>
        <w:t>ChefAndFeedback.c</w:t>
      </w:r>
      <w:proofErr w:type="spellEnd"/>
      <w:r w:rsidRPr="001955B7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 w:rsidRPr="001955B7">
        <w:rPr>
          <w:rFonts w:ascii="Times New Roman" w:hAnsi="Times New Roman" w:cs="Times New Roman"/>
          <w:sz w:val="28"/>
          <w:szCs w:val="28"/>
          <w:lang w:val="en"/>
        </w:rPr>
        <w:t>3</w:t>
      </w:r>
      <w:proofErr w:type="gramEnd"/>
    </w:p>
    <w:p w14:paraId="23393ED9" w14:textId="1DBE736C" w:rsidR="004234E9" w:rsidRDefault="00F4467E" w:rsidP="004D0F73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AF7908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25F4F20E" wp14:editId="40F6DCA0">
            <wp:extent cx="4915586" cy="3048425"/>
            <wp:effectExtent l="0" t="0" r="0" b="0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C86B5" w14:textId="7E5DA410" w:rsidR="00F4467E" w:rsidRPr="00AF7908" w:rsidRDefault="00F4467E" w:rsidP="00F446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AF7908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AF7908">
        <w:rPr>
          <w:rFonts w:ascii="Times New Roman" w:hAnsi="Times New Roman" w:cs="Times New Roman"/>
          <w:sz w:val="28"/>
          <w:szCs w:val="28"/>
          <w:lang w:val="en"/>
        </w:rPr>
        <w:t>ChefAndFeedback.c</w:t>
      </w:r>
      <w:proofErr w:type="spellEnd"/>
      <w:r w:rsidRPr="00AF7908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4</w:t>
      </w:r>
      <w:proofErr w:type="gramEnd"/>
    </w:p>
    <w:p w14:paraId="2E5EA9B6" w14:textId="7FA38B8E" w:rsidR="00F4467E" w:rsidRDefault="00931541" w:rsidP="004D0F73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931541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350FB205" wp14:editId="362D36FE">
            <wp:extent cx="4839375" cy="3086531"/>
            <wp:effectExtent l="0" t="0" r="0" b="0"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308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0CC5A" w14:textId="604E49DA" w:rsidR="00931541" w:rsidRPr="00931541" w:rsidRDefault="00931541" w:rsidP="00931541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93154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931541">
        <w:rPr>
          <w:rFonts w:ascii="Times New Roman" w:hAnsi="Times New Roman" w:cs="Times New Roman"/>
          <w:sz w:val="28"/>
          <w:szCs w:val="28"/>
          <w:lang w:val="en"/>
        </w:rPr>
        <w:t>ChefAndFeedback.c</w:t>
      </w:r>
      <w:proofErr w:type="spellEnd"/>
      <w:r w:rsidRPr="0093154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 w:rsidRPr="00931541">
        <w:rPr>
          <w:rFonts w:ascii="Times New Roman" w:hAnsi="Times New Roman" w:cs="Times New Roman"/>
          <w:sz w:val="28"/>
          <w:szCs w:val="28"/>
          <w:lang w:val="en"/>
        </w:rPr>
        <w:t>5</w:t>
      </w:r>
      <w:proofErr w:type="gramEnd"/>
    </w:p>
    <w:p w14:paraId="402DCC42" w14:textId="5FAA49D5" w:rsidR="00931541" w:rsidRDefault="00D4642A" w:rsidP="004D0F73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D4642A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3D0B73EE" wp14:editId="7B6B550A">
            <wp:extent cx="4820323" cy="3124636"/>
            <wp:effectExtent l="0" t="0" r="0" b="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3124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13133" w14:textId="1E8F3BAE" w:rsidR="00D4642A" w:rsidRPr="00F91539" w:rsidRDefault="00D4642A" w:rsidP="00F4467E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91539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F91539">
        <w:rPr>
          <w:rFonts w:ascii="Times New Roman" w:hAnsi="Times New Roman" w:cs="Times New Roman"/>
          <w:sz w:val="28"/>
          <w:szCs w:val="28"/>
          <w:lang w:val="en"/>
        </w:rPr>
        <w:t>ChefAndFeedback.c</w:t>
      </w:r>
      <w:proofErr w:type="spellEnd"/>
      <w:r w:rsidRPr="00F91539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 w:rsidRPr="00F91539">
        <w:rPr>
          <w:rFonts w:ascii="Times New Roman" w:hAnsi="Times New Roman" w:cs="Times New Roman"/>
          <w:sz w:val="28"/>
          <w:szCs w:val="28"/>
          <w:lang w:val="en"/>
        </w:rPr>
        <w:t>10</w:t>
      </w:r>
      <w:proofErr w:type="gramEnd"/>
    </w:p>
    <w:p w14:paraId="22DF4B1F" w14:textId="40339738" w:rsidR="00D4642A" w:rsidRDefault="006065C3" w:rsidP="004D0F73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065C3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163D02EF" wp14:editId="3DA63828">
            <wp:extent cx="4791744" cy="3105583"/>
            <wp:effectExtent l="0" t="0" r="8890" b="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5B726" w14:textId="12C992EC" w:rsidR="00B87564" w:rsidRPr="00800796" w:rsidRDefault="00800796" w:rsidP="00A00FA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Chopsticks.c</w:t>
      </w:r>
      <w:proofErr w:type="spellEnd"/>
    </w:p>
    <w:p w14:paraId="207751C1" w14:textId="14469809" w:rsidR="00800796" w:rsidRDefault="00800796" w:rsidP="00800796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F4467E">
        <w:rPr>
          <w:rFonts w:ascii="Times New Roman" w:hAnsi="Times New Roman" w:cs="Times New Roman"/>
          <w:sz w:val="28"/>
          <w:szCs w:val="28"/>
          <w:lang w:val="en"/>
        </w:rPr>
        <w:t>Chopsticks.c</w:t>
      </w:r>
      <w:proofErr w:type="spellEnd"/>
      <w:r w:rsidR="00F4467E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 w:rsidR="00F4467E"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2A2B4E8D" w14:textId="1BE9AEB9" w:rsidR="00F4467E" w:rsidRDefault="00F4467E" w:rsidP="00F4467E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Time limit exceeded, so we assume it is unsatisfiable.</w:t>
      </w:r>
    </w:p>
    <w:p w14:paraId="6EE0A4C7" w14:textId="77777777" w:rsidR="0073172B" w:rsidRDefault="0073172B" w:rsidP="0073172B">
      <w:pPr>
        <w:pStyle w:val="ListParagraph"/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75AC1DC9" w14:textId="6E8506CD" w:rsidR="0073172B" w:rsidRDefault="0073172B" w:rsidP="0073172B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proofErr w:type="spellStart"/>
      <w:r w:rsidRPr="0073172B">
        <w:rPr>
          <w:rFonts w:ascii="Times New Roman" w:hAnsi="Times New Roman" w:cs="Times New Roman"/>
          <w:sz w:val="28"/>
          <w:szCs w:val="28"/>
          <w:lang w:val="en"/>
        </w:rPr>
        <w:t>MaximizeProduct.c</w:t>
      </w:r>
      <w:proofErr w:type="spellEnd"/>
    </w:p>
    <w:p w14:paraId="0062CE67" w14:textId="78342469" w:rsidR="0073172B" w:rsidRDefault="0073172B" w:rsidP="0073172B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73172B">
        <w:rPr>
          <w:rFonts w:ascii="Times New Roman" w:hAnsi="Times New Roman" w:cs="Times New Roman"/>
          <w:sz w:val="28"/>
          <w:szCs w:val="28"/>
          <w:lang w:val="en"/>
        </w:rPr>
        <w:t>MaximizeProduct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489D125D" w14:textId="4E222BA9" w:rsidR="0073172B" w:rsidRDefault="004234E9" w:rsidP="0073172B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54115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456CBC82" wp14:editId="77889752">
            <wp:extent cx="4810796" cy="2534004"/>
            <wp:effectExtent l="0" t="0" r="0" b="0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253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193E7" w14:textId="7563D2CB" w:rsidR="004234E9" w:rsidRPr="00054115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54115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054115">
        <w:rPr>
          <w:rFonts w:ascii="Times New Roman" w:hAnsi="Times New Roman" w:cs="Times New Roman"/>
          <w:sz w:val="28"/>
          <w:szCs w:val="28"/>
          <w:lang w:val="en"/>
        </w:rPr>
        <w:t>MaximizeProduct.c</w:t>
      </w:r>
      <w:proofErr w:type="spellEnd"/>
      <w:r w:rsidRPr="00054115"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 w:rsidRPr="00054115"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0FF1CA70" w14:textId="0B6F522D" w:rsidR="004234E9" w:rsidRPr="00635CF2" w:rsidRDefault="004234E9" w:rsidP="0073172B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Time exceeded so assume it is Unsatisfiable.</w:t>
      </w:r>
    </w:p>
    <w:p w14:paraId="29EBE27F" w14:textId="7A513F28" w:rsidR="00685571" w:rsidRDefault="00635CF2" w:rsidP="00685571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 w:rsidRPr="00635CF2">
        <w:rPr>
          <w:rFonts w:ascii="Times New Roman" w:hAnsi="Times New Roman" w:cs="Times New Roman"/>
          <w:b/>
          <w:bCs/>
          <w:sz w:val="28"/>
          <w:szCs w:val="28"/>
          <w:lang w:val="en"/>
        </w:rPr>
        <w:t>MinimumAndMaximum.c</w:t>
      </w:r>
      <w:proofErr w:type="spellEnd"/>
    </w:p>
    <w:p w14:paraId="45D4E04A" w14:textId="0D80FAC4" w:rsidR="00685571" w:rsidRDefault="00685571" w:rsidP="00685571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MinimumAndMaximum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r w:rsidR="004234E9">
        <w:rPr>
          <w:rFonts w:ascii="Times New Roman" w:hAnsi="Times New Roman" w:cs="Times New Roman"/>
          <w:sz w:val="28"/>
          <w:szCs w:val="28"/>
          <w:lang w:val="en"/>
        </w:rPr>
        <w:t xml:space="preserve">-- 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63C26CAB" w14:textId="7E94E0AD" w:rsidR="00DA0194" w:rsidRDefault="00DA0194" w:rsidP="004234E9">
      <w:pPr>
        <w:pStyle w:val="ListParagraph"/>
        <w:numPr>
          <w:ilvl w:val="0"/>
          <w:numId w:val="44"/>
        </w:num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r w:rsidRPr="00DA0194">
        <w:rPr>
          <w:noProof/>
          <w:lang w:val="en"/>
        </w:rPr>
        <w:drawing>
          <wp:inline distT="0" distB="0" distL="0" distR="0" wp14:anchorId="0940CDF9" wp14:editId="162A8E2B">
            <wp:extent cx="5896798" cy="3096057"/>
            <wp:effectExtent l="0" t="0" r="8890" b="9525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5896798" cy="3096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6BF2C" w14:textId="3B68EFEB" w:rsidR="004234E9" w:rsidRPr="00143661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4366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143661">
        <w:rPr>
          <w:rFonts w:ascii="Times New Roman" w:hAnsi="Times New Roman" w:cs="Times New Roman"/>
          <w:sz w:val="28"/>
          <w:szCs w:val="28"/>
          <w:lang w:val="en"/>
        </w:rPr>
        <w:t>MinimumAndMaximum.c</w:t>
      </w:r>
      <w:proofErr w:type="spellEnd"/>
      <w:r w:rsidRPr="00143661"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 w:rsidRPr="00143661"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367B3190" w14:textId="7E7F5E8B" w:rsidR="00B8591D" w:rsidRDefault="004E5A81" w:rsidP="00B8591D">
      <w:pPr>
        <w:pStyle w:val="ListParagraph"/>
        <w:numPr>
          <w:ilvl w:val="0"/>
          <w:numId w:val="44"/>
        </w:num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r w:rsidRPr="004E5A81">
        <w:rPr>
          <w:noProof/>
          <w:lang w:val="en"/>
        </w:rPr>
        <w:lastRenderedPageBreak/>
        <w:drawing>
          <wp:inline distT="0" distB="0" distL="0" distR="0" wp14:anchorId="07660FB6" wp14:editId="717580AC">
            <wp:extent cx="5068007" cy="3096057"/>
            <wp:effectExtent l="0" t="0" r="0" b="9525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5068007" cy="3096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F953E" w14:textId="775B181F" w:rsidR="00E5414F" w:rsidRDefault="00C25E5D" w:rsidP="00E5414F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C25E5D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C25E5D">
        <w:rPr>
          <w:rFonts w:ascii="Times New Roman" w:hAnsi="Times New Roman" w:cs="Times New Roman"/>
          <w:sz w:val="28"/>
          <w:szCs w:val="28"/>
          <w:lang w:val="en"/>
        </w:rPr>
        <w:t>MinimumAndMaximum.c</w:t>
      </w:r>
      <w:proofErr w:type="spellEnd"/>
      <w:r w:rsidRPr="00C25E5D"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-- </w:t>
      </w:r>
      <w:r w:rsidRPr="00C25E5D">
        <w:rPr>
          <w:rFonts w:ascii="Times New Roman" w:hAnsi="Times New Roman" w:cs="Times New Roman"/>
          <w:sz w:val="28"/>
          <w:szCs w:val="28"/>
          <w:lang w:val="en"/>
        </w:rPr>
        <w:t xml:space="preserve">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3</w:t>
      </w:r>
      <w:proofErr w:type="gramEnd"/>
    </w:p>
    <w:p w14:paraId="5EFEF04F" w14:textId="77777777" w:rsidR="00D30974" w:rsidRPr="00635CF2" w:rsidRDefault="00D30974" w:rsidP="00D30974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 w:cs="Times New Roman"/>
          <w:b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Time exceeded so assume it is Unsatisfiable.</w:t>
      </w:r>
    </w:p>
    <w:p w14:paraId="0AB3A2F5" w14:textId="77777777" w:rsidR="00D34DE9" w:rsidRDefault="00D34DE9" w:rsidP="00E5414F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</w:p>
    <w:p w14:paraId="4A4E8312" w14:textId="5E37C595" w:rsidR="00D34DE9" w:rsidRDefault="004234E9" w:rsidP="00D34DE9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 w:rsidRPr="00004FDC">
        <w:rPr>
          <w:rFonts w:ascii="Times New Roman" w:hAnsi="Times New Roman" w:cs="Times New Roman"/>
          <w:b/>
          <w:bCs/>
          <w:sz w:val="28"/>
          <w:szCs w:val="28"/>
          <w:lang w:val="en"/>
        </w:rPr>
        <w:t>ChefAndTuples.c</w:t>
      </w:r>
      <w:proofErr w:type="spellEnd"/>
    </w:p>
    <w:p w14:paraId="02ED43E6" w14:textId="7C55B8BB" w:rsidR="004234E9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04FDC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5E3D88">
        <w:rPr>
          <w:rFonts w:ascii="Times New Roman" w:hAnsi="Times New Roman" w:cs="Times New Roman"/>
          <w:sz w:val="28"/>
          <w:szCs w:val="28"/>
          <w:lang w:val="en"/>
        </w:rPr>
        <w:t>ChefAndTuples</w:t>
      </w:r>
      <w:r w:rsidRPr="00004FDC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 w:rsidRPr="00004FDC"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-- </w:t>
      </w:r>
      <w:r w:rsidRPr="00004FDC">
        <w:rPr>
          <w:rFonts w:ascii="Times New Roman" w:hAnsi="Times New Roman" w:cs="Times New Roman"/>
          <w:sz w:val="28"/>
          <w:szCs w:val="28"/>
          <w:lang w:val="en"/>
        </w:rPr>
        <w:t xml:space="preserve">unwind </w:t>
      </w:r>
      <w:proofErr w:type="gramStart"/>
      <w:r w:rsidRPr="00004FDC"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5B28F7EB" w14:textId="6835B88B" w:rsidR="005E3D88" w:rsidRPr="005E3D88" w:rsidRDefault="00707EBE" w:rsidP="005E3D88">
      <w:pPr>
        <w:pStyle w:val="ListParagraph"/>
        <w:numPr>
          <w:ilvl w:val="0"/>
          <w:numId w:val="4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07EBE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6FF59252" wp14:editId="3AFB4E39">
            <wp:extent cx="4887007" cy="2572109"/>
            <wp:effectExtent l="0" t="0" r="8890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4098E" w14:textId="3DA151E1" w:rsidR="004234E9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04FDC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5E3D88">
        <w:rPr>
          <w:rFonts w:ascii="Times New Roman" w:hAnsi="Times New Roman" w:cs="Times New Roman"/>
          <w:sz w:val="28"/>
          <w:szCs w:val="28"/>
          <w:lang w:val="en"/>
        </w:rPr>
        <w:t>ChefAndTuples</w:t>
      </w:r>
      <w:r w:rsidRPr="00004FDC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 w:rsidRPr="00004FDC"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-- </w:t>
      </w:r>
      <w:r w:rsidRPr="00004FDC">
        <w:rPr>
          <w:rFonts w:ascii="Times New Roman" w:hAnsi="Times New Roman" w:cs="Times New Roman"/>
          <w:sz w:val="28"/>
          <w:szCs w:val="28"/>
          <w:lang w:val="en"/>
        </w:rPr>
        <w:t xml:space="preserve">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119F0781" w14:textId="20038C30" w:rsidR="005E3D88" w:rsidRPr="005E3D88" w:rsidRDefault="00830562" w:rsidP="005E3D88">
      <w:pPr>
        <w:pStyle w:val="ListParagraph"/>
        <w:numPr>
          <w:ilvl w:val="0"/>
          <w:numId w:val="4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noProof/>
        </w:rPr>
        <w:lastRenderedPageBreak/>
        <w:drawing>
          <wp:inline distT="0" distB="0" distL="0" distR="0" wp14:anchorId="4325DCDD" wp14:editId="1E96D272">
            <wp:extent cx="4876190" cy="2514286"/>
            <wp:effectExtent l="0" t="0" r="635" b="635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3"/>
                    <a:stretch>
                      <a:fillRect/>
                    </a:stretch>
                  </pic:blipFill>
                  <pic:spPr>
                    <a:xfrm>
                      <a:off x="0" y="0"/>
                      <a:ext cx="4876190" cy="25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6A204" w14:textId="4FB8C90F" w:rsidR="004234E9" w:rsidRDefault="004234E9" w:rsidP="004234E9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04FDC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5E3D88">
        <w:rPr>
          <w:rFonts w:ascii="Times New Roman" w:hAnsi="Times New Roman" w:cs="Times New Roman"/>
          <w:sz w:val="28"/>
          <w:szCs w:val="28"/>
          <w:lang w:val="en"/>
        </w:rPr>
        <w:t>ChefAndTuples</w:t>
      </w:r>
      <w:r w:rsidRPr="00004FDC"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 w:rsidRPr="00004FDC"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-- </w:t>
      </w:r>
      <w:r w:rsidRPr="00004FDC">
        <w:rPr>
          <w:rFonts w:ascii="Times New Roman" w:hAnsi="Times New Roman" w:cs="Times New Roman"/>
          <w:sz w:val="28"/>
          <w:szCs w:val="28"/>
          <w:lang w:val="en"/>
        </w:rPr>
        <w:t xml:space="preserve">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3</w:t>
      </w:r>
      <w:proofErr w:type="gramEnd"/>
    </w:p>
    <w:p w14:paraId="23E2DF4A" w14:textId="28E0FEB9" w:rsidR="005E3D88" w:rsidRPr="004234E9" w:rsidRDefault="004234E9" w:rsidP="004234E9">
      <w:pPr>
        <w:pStyle w:val="ListParagraph"/>
        <w:numPr>
          <w:ilvl w:val="0"/>
          <w:numId w:val="44"/>
        </w:num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Time exceeded so assume it is Unsatisfiable.</w:t>
      </w:r>
    </w:p>
    <w:p w14:paraId="5A98CB42" w14:textId="41FA932F" w:rsidR="00D17CE1" w:rsidRDefault="00D17CE1" w:rsidP="00D17CE1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MaximizeProduct.c</w:t>
      </w:r>
      <w:proofErr w:type="spellEnd"/>
    </w:p>
    <w:p w14:paraId="44ED5701" w14:textId="4EF5C2CA" w:rsidR="00D17CE1" w:rsidRDefault="00D17CE1" w:rsidP="00D17CE1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 w:rsidRPr="00D17CE1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D17CE1">
        <w:rPr>
          <w:rFonts w:ascii="Times New Roman" w:hAnsi="Times New Roman" w:cs="Times New Roman"/>
          <w:sz w:val="28"/>
          <w:szCs w:val="28"/>
          <w:lang w:val="en"/>
        </w:rPr>
        <w:t>MaximizeProduct.c</w:t>
      </w:r>
      <w:proofErr w:type="spellEnd"/>
      <w:r w:rsidRPr="00D17CE1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 w:rsidRPr="00D17CE1"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453EA8F5" w14:textId="53A88A1C" w:rsidR="00D17CE1" w:rsidRDefault="00E46B3F" w:rsidP="00D17CE1">
      <w:pPr>
        <w:pStyle w:val="ListParagraph"/>
        <w:numPr>
          <w:ilvl w:val="0"/>
          <w:numId w:val="4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46B3F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01A0D60F" wp14:editId="12409BE0">
            <wp:extent cx="4848902" cy="2562583"/>
            <wp:effectExtent l="0" t="0" r="8890" b="9525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256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7402F" w14:textId="1A0E55FC" w:rsidR="00E46B3F" w:rsidRPr="00E46B3F" w:rsidRDefault="00E46B3F" w:rsidP="00E46B3F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46B3F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E46B3F">
        <w:rPr>
          <w:rFonts w:ascii="Times New Roman" w:hAnsi="Times New Roman" w:cs="Times New Roman"/>
          <w:sz w:val="28"/>
          <w:szCs w:val="28"/>
          <w:lang w:val="en"/>
        </w:rPr>
        <w:t>MaximizeProduct.c</w:t>
      </w:r>
      <w:proofErr w:type="spellEnd"/>
      <w:r w:rsidRPr="00E46B3F"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3D23B6E9" w14:textId="2339566A" w:rsidR="00E46B3F" w:rsidRPr="00D17CE1" w:rsidRDefault="00D43908" w:rsidP="00D17CE1">
      <w:pPr>
        <w:pStyle w:val="ListParagraph"/>
        <w:numPr>
          <w:ilvl w:val="0"/>
          <w:numId w:val="44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Time exceeded, so assume it is unsatisfiable.</w:t>
      </w:r>
    </w:p>
    <w:p w14:paraId="512F9E46" w14:textId="2DB1DA36" w:rsidR="004234E9" w:rsidRPr="00004FDC" w:rsidRDefault="00847A44" w:rsidP="0092413A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ChefAndBipartiteGraphs.c</w:t>
      </w:r>
      <w:proofErr w:type="spellEnd"/>
    </w:p>
    <w:p w14:paraId="0697042A" w14:textId="645B205E" w:rsidR="002D450B" w:rsidRPr="002D450B" w:rsidRDefault="00847A44" w:rsidP="002D450B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ChefAndBipartiteGraph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3A849B52" w14:textId="1A60FB73" w:rsidR="00200324" w:rsidRDefault="00847A44" w:rsidP="00200324">
      <w:pPr>
        <w:pStyle w:val="ListParagraph"/>
        <w:numPr>
          <w:ilvl w:val="0"/>
          <w:numId w:val="46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200324">
        <w:rPr>
          <w:rFonts w:ascii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27D3AD3E" wp14:editId="7EA9EF59">
            <wp:extent cx="3781953" cy="2486372"/>
            <wp:effectExtent l="0" t="0" r="9525" b="9525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5"/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52A08" w14:textId="0435966B" w:rsidR="00200324" w:rsidRPr="00200324" w:rsidRDefault="00847A44" w:rsidP="0020032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200324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200324">
        <w:rPr>
          <w:rFonts w:ascii="Times New Roman" w:hAnsi="Times New Roman" w:cs="Times New Roman"/>
          <w:sz w:val="28"/>
          <w:szCs w:val="28"/>
          <w:lang w:val="en"/>
        </w:rPr>
        <w:t>ChefAndBipartiteGraphs.c</w:t>
      </w:r>
      <w:proofErr w:type="spellEnd"/>
      <w:r w:rsidRPr="00200324">
        <w:rPr>
          <w:rFonts w:ascii="Times New Roman" w:hAnsi="Times New Roman" w:cs="Times New Roman"/>
          <w:sz w:val="28"/>
          <w:szCs w:val="28"/>
          <w:lang w:val="en"/>
        </w:rPr>
        <w:t xml:space="preserve"> -- unwind 1</w:t>
      </w:r>
      <w:r w:rsidR="00C60DF9">
        <w:rPr>
          <w:rFonts w:ascii="Times New Roman" w:hAnsi="Times New Roman" w:cs="Times New Roman"/>
          <w:sz w:val="28"/>
          <w:szCs w:val="28"/>
          <w:lang w:val="en"/>
        </w:rPr>
        <w:t xml:space="preserve"> -- </w:t>
      </w:r>
      <w:proofErr w:type="gramStart"/>
      <w:r w:rsidR="00C60DF9"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06BEC47F" w14:textId="2489C5FE" w:rsidR="00847A44" w:rsidRPr="00847A44" w:rsidRDefault="00847A44" w:rsidP="00847A4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47A44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847A44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847A44">
        <w:rPr>
          <w:rFonts w:ascii="Times New Roman" w:hAnsi="Times New Roman" w:cs="Times New Roman"/>
          <w:sz w:val="28"/>
          <w:szCs w:val="28"/>
          <w:lang w:val="en"/>
        </w:rPr>
        <w:t>.1:</w:t>
      </w:r>
    </w:p>
    <w:p w14:paraId="5F84DD67" w14:textId="77777777" w:rsidR="00847A44" w:rsidRPr="00847A44" w:rsidRDefault="00847A44" w:rsidP="00847A4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47A44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072EAB23" w14:textId="77777777" w:rsidR="00847A44" w:rsidRPr="00847A44" w:rsidRDefault="00847A44" w:rsidP="00847A4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47A44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847A44">
        <w:rPr>
          <w:rFonts w:ascii="Times New Roman" w:hAnsi="Times New Roman" w:cs="Times New Roman"/>
          <w:sz w:val="28"/>
          <w:szCs w:val="28"/>
          <w:lang w:val="en"/>
        </w:rPr>
        <w:t>ChefAndBipartiteGraphs.c</w:t>
      </w:r>
      <w:proofErr w:type="spellEnd"/>
      <w:r w:rsidRPr="00847A44">
        <w:rPr>
          <w:rFonts w:ascii="Times New Roman" w:hAnsi="Times New Roman" w:cs="Times New Roman"/>
          <w:sz w:val="28"/>
          <w:szCs w:val="28"/>
          <w:lang w:val="en"/>
        </w:rPr>
        <w:t xml:space="preserve"> line 85 function main</w:t>
      </w:r>
    </w:p>
    <w:p w14:paraId="246814B7" w14:textId="77777777" w:rsidR="00847A44" w:rsidRPr="00847A44" w:rsidRDefault="00847A44" w:rsidP="00847A4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47A44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47EF7065" w14:textId="77777777" w:rsidR="00847A44" w:rsidRPr="00847A44" w:rsidRDefault="00847A44" w:rsidP="00847A4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47A44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47B7AA35" w14:textId="77777777" w:rsidR="00847A44" w:rsidRPr="00847A44" w:rsidRDefault="00847A44" w:rsidP="00847A4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465C990B" w14:textId="019BC2AA" w:rsidR="00847A44" w:rsidRPr="00847A44" w:rsidRDefault="00847A44" w:rsidP="00847A4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47A44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847A44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847A44">
        <w:rPr>
          <w:rFonts w:ascii="Times New Roman" w:hAnsi="Times New Roman" w:cs="Times New Roman"/>
          <w:sz w:val="28"/>
          <w:szCs w:val="28"/>
          <w:lang w:val="en"/>
        </w:rPr>
        <w:t>.3:</w:t>
      </w:r>
    </w:p>
    <w:p w14:paraId="6968241E" w14:textId="77777777" w:rsidR="00847A44" w:rsidRPr="00847A44" w:rsidRDefault="00847A44" w:rsidP="00847A4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47A44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5B3E8D08" w14:textId="77777777" w:rsidR="00847A44" w:rsidRPr="00847A44" w:rsidRDefault="00847A44" w:rsidP="00847A4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47A44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847A44">
        <w:rPr>
          <w:rFonts w:ascii="Times New Roman" w:hAnsi="Times New Roman" w:cs="Times New Roman"/>
          <w:sz w:val="28"/>
          <w:szCs w:val="28"/>
          <w:lang w:val="en"/>
        </w:rPr>
        <w:t>ChefAndBipartiteGraphs.c</w:t>
      </w:r>
      <w:proofErr w:type="spellEnd"/>
      <w:r w:rsidRPr="00847A44">
        <w:rPr>
          <w:rFonts w:ascii="Times New Roman" w:hAnsi="Times New Roman" w:cs="Times New Roman"/>
          <w:sz w:val="28"/>
          <w:szCs w:val="28"/>
          <w:lang w:val="en"/>
        </w:rPr>
        <w:t xml:space="preserve"> line 87 function main</w:t>
      </w:r>
    </w:p>
    <w:p w14:paraId="09B54899" w14:textId="77777777" w:rsidR="00847A44" w:rsidRPr="00847A44" w:rsidRDefault="00847A44" w:rsidP="00847A4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47A44"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0AAEBD26" w14:textId="77777777" w:rsidR="00847A44" w:rsidRPr="00847A44" w:rsidRDefault="00847A44" w:rsidP="00847A4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47A44">
        <w:rPr>
          <w:rFonts w:ascii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6C9B0AAE" w14:textId="77777777" w:rsidR="00847A44" w:rsidRPr="00847A44" w:rsidRDefault="00847A44" w:rsidP="00847A4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12F5B80A" w14:textId="77777777" w:rsidR="00847A44" w:rsidRPr="00847A44" w:rsidRDefault="00847A44" w:rsidP="00847A4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77A210CD" w14:textId="77777777" w:rsidR="00847A44" w:rsidRPr="00847A44" w:rsidRDefault="00847A44" w:rsidP="00847A4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47A44">
        <w:rPr>
          <w:rFonts w:ascii="Times New Roman" w:hAnsi="Times New Roman" w:cs="Times New Roman"/>
          <w:sz w:val="28"/>
          <w:szCs w:val="28"/>
          <w:lang w:val="en"/>
        </w:rPr>
        <w:lastRenderedPageBreak/>
        <w:t>** 2 of 3 failed (2 iterations)</w:t>
      </w:r>
    </w:p>
    <w:p w14:paraId="159B2F31" w14:textId="138C94A6" w:rsidR="00E5414F" w:rsidRDefault="00847A44" w:rsidP="00847A4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47A44"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132F5F0D" w14:textId="30E8009A" w:rsidR="001960AE" w:rsidRPr="00632014" w:rsidRDefault="00632014" w:rsidP="001960A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DivisionCheck.c</w:t>
      </w:r>
      <w:proofErr w:type="spellEnd"/>
    </w:p>
    <w:p w14:paraId="0A54972E" w14:textId="38FA6413" w:rsidR="00632014" w:rsidRDefault="00632014" w:rsidP="00632014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DivisionCheck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78DE0CCF" w14:textId="7BB7FD58" w:rsidR="006005DC" w:rsidRDefault="00371A4A" w:rsidP="00371A4A">
      <w:pPr>
        <w:pStyle w:val="ListParagraph"/>
        <w:numPr>
          <w:ilvl w:val="0"/>
          <w:numId w:val="4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Assume it is unsatisfiable since time limit was exceeded.</w:t>
      </w:r>
    </w:p>
    <w:p w14:paraId="71A243C7" w14:textId="636A6459" w:rsidR="0057635B" w:rsidRDefault="00880506" w:rsidP="006158B3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proofErr w:type="spellStart"/>
      <w:r w:rsidRPr="006158B3">
        <w:rPr>
          <w:rFonts w:ascii="Times New Roman" w:hAnsi="Times New Roman" w:cs="Times New Roman"/>
          <w:b/>
          <w:bCs/>
          <w:sz w:val="28"/>
          <w:szCs w:val="28"/>
          <w:lang w:val="en"/>
        </w:rPr>
        <w:t>ConnectingSoldiers.c</w:t>
      </w:r>
      <w:proofErr w:type="spellEnd"/>
    </w:p>
    <w:p w14:paraId="00C0A731" w14:textId="72497717" w:rsidR="006158B3" w:rsidRDefault="00A40B53" w:rsidP="00A40B53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161BE5">
        <w:rPr>
          <w:rFonts w:ascii="Times New Roman" w:hAnsi="Times New Roman" w:cs="Times New Roman"/>
          <w:sz w:val="28"/>
          <w:szCs w:val="28"/>
          <w:lang w:val="en"/>
        </w:rPr>
        <w:t>ConnectingSoldier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5A76A1C8" w14:textId="7AF20EDC" w:rsidR="00A40B53" w:rsidRDefault="00161BE5" w:rsidP="00A40B53">
      <w:pPr>
        <w:pStyle w:val="ListParagraph"/>
        <w:numPr>
          <w:ilvl w:val="0"/>
          <w:numId w:val="4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61BE5">
        <w:rPr>
          <w:rFonts w:ascii="Times New Roman" w:hAnsi="Times New Roman" w:cs="Times New Roman"/>
          <w:sz w:val="28"/>
          <w:szCs w:val="28"/>
          <w:lang w:val="en"/>
        </w:rPr>
        <w:drawing>
          <wp:inline distT="0" distB="0" distL="0" distR="0" wp14:anchorId="2A31C79A" wp14:editId="52C32EE5">
            <wp:extent cx="3772426" cy="3029373"/>
            <wp:effectExtent l="0" t="0" r="0" b="0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3772426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46185" w14:textId="78843027" w:rsidR="00161BE5" w:rsidRPr="00161BE5" w:rsidRDefault="00161BE5" w:rsidP="00161BE5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61BE5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161BE5">
        <w:rPr>
          <w:rFonts w:ascii="Times New Roman" w:hAnsi="Times New Roman" w:cs="Times New Roman"/>
          <w:sz w:val="28"/>
          <w:szCs w:val="28"/>
          <w:lang w:val="en"/>
        </w:rPr>
        <w:t>ConnectingSoldiers.c</w:t>
      </w:r>
      <w:proofErr w:type="spellEnd"/>
      <w:r w:rsidRPr="00161BE5"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33311877" w14:textId="7C543702" w:rsidR="00161BE5" w:rsidRDefault="00E032FB" w:rsidP="00A40B53">
      <w:pPr>
        <w:pStyle w:val="ListParagraph"/>
        <w:numPr>
          <w:ilvl w:val="0"/>
          <w:numId w:val="4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032FB">
        <w:rPr>
          <w:rFonts w:ascii="Times New Roman" w:hAnsi="Times New Roman" w:cs="Times New Roman"/>
          <w:sz w:val="28"/>
          <w:szCs w:val="28"/>
          <w:lang w:val="en"/>
        </w:rPr>
        <w:lastRenderedPageBreak/>
        <w:drawing>
          <wp:inline distT="0" distB="0" distL="0" distR="0" wp14:anchorId="1712D642" wp14:editId="48B2542E">
            <wp:extent cx="3886742" cy="3010320"/>
            <wp:effectExtent l="0" t="0" r="0" b="0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301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25A3C" w14:textId="691AAA8D" w:rsidR="00E032FB" w:rsidRPr="00E032FB" w:rsidRDefault="00E032FB" w:rsidP="00E032FB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032FB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E032FB">
        <w:rPr>
          <w:rFonts w:ascii="Times New Roman" w:hAnsi="Times New Roman" w:cs="Times New Roman"/>
          <w:sz w:val="28"/>
          <w:szCs w:val="28"/>
          <w:lang w:val="en"/>
        </w:rPr>
        <w:t>ConnectingSoldiers.c</w:t>
      </w:r>
      <w:proofErr w:type="spellEnd"/>
      <w:r w:rsidRPr="00E032FB"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3</w:t>
      </w:r>
      <w:proofErr w:type="gramEnd"/>
    </w:p>
    <w:p w14:paraId="45CF40D0" w14:textId="410BCA85" w:rsidR="00E032FB" w:rsidRDefault="000032D3" w:rsidP="00A40B53">
      <w:pPr>
        <w:pStyle w:val="ListParagraph"/>
        <w:numPr>
          <w:ilvl w:val="0"/>
          <w:numId w:val="4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032D3">
        <w:rPr>
          <w:rFonts w:ascii="Times New Roman" w:hAnsi="Times New Roman" w:cs="Times New Roman"/>
          <w:sz w:val="28"/>
          <w:szCs w:val="28"/>
          <w:lang w:val="en"/>
        </w:rPr>
        <w:drawing>
          <wp:inline distT="0" distB="0" distL="0" distR="0" wp14:anchorId="2BC88A38" wp14:editId="476B54DE">
            <wp:extent cx="3886742" cy="3038899"/>
            <wp:effectExtent l="0" t="0" r="0" b="9525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E7AB" w14:textId="793441CD" w:rsidR="0070699F" w:rsidRPr="0070699F" w:rsidRDefault="0070699F" w:rsidP="0070699F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0699F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70699F">
        <w:rPr>
          <w:rFonts w:ascii="Times New Roman" w:hAnsi="Times New Roman" w:cs="Times New Roman"/>
          <w:sz w:val="28"/>
          <w:szCs w:val="28"/>
          <w:lang w:val="en"/>
        </w:rPr>
        <w:t>ConnectingSoldiers.c</w:t>
      </w:r>
      <w:proofErr w:type="spellEnd"/>
      <w:r w:rsidRPr="0070699F"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 w:rsidRPr="0070699F">
        <w:rPr>
          <w:rFonts w:ascii="Times New Roman" w:hAnsi="Times New Roman" w:cs="Times New Roman"/>
          <w:sz w:val="28"/>
          <w:szCs w:val="28"/>
          <w:lang w:val="en"/>
        </w:rPr>
        <w:t>4</w:t>
      </w:r>
      <w:proofErr w:type="gramEnd"/>
    </w:p>
    <w:p w14:paraId="51AE4F49" w14:textId="240927FA" w:rsidR="000032D3" w:rsidRDefault="00A963A8" w:rsidP="00A40B53">
      <w:pPr>
        <w:pStyle w:val="ListParagraph"/>
        <w:numPr>
          <w:ilvl w:val="0"/>
          <w:numId w:val="4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A963A8">
        <w:rPr>
          <w:rFonts w:ascii="Times New Roman" w:hAnsi="Times New Roman" w:cs="Times New Roman"/>
          <w:sz w:val="28"/>
          <w:szCs w:val="28"/>
          <w:lang w:val="en"/>
        </w:rPr>
        <w:lastRenderedPageBreak/>
        <w:drawing>
          <wp:inline distT="0" distB="0" distL="0" distR="0" wp14:anchorId="302703F9" wp14:editId="63D02678">
            <wp:extent cx="3734321" cy="3029373"/>
            <wp:effectExtent l="0" t="0" r="0" b="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9"/>
                    <a:stretch>
                      <a:fillRect/>
                    </a:stretch>
                  </pic:blipFill>
                  <pic:spPr>
                    <a:xfrm>
                      <a:off x="0" y="0"/>
                      <a:ext cx="3734321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8679A" w14:textId="4844C712" w:rsidR="00A963A8" w:rsidRPr="00A963A8" w:rsidRDefault="00A963A8" w:rsidP="00A963A8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A963A8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A963A8">
        <w:rPr>
          <w:rFonts w:ascii="Times New Roman" w:hAnsi="Times New Roman" w:cs="Times New Roman"/>
          <w:sz w:val="28"/>
          <w:szCs w:val="28"/>
          <w:lang w:val="en"/>
        </w:rPr>
        <w:t>ConnectingSoldiers.c</w:t>
      </w:r>
      <w:proofErr w:type="spellEnd"/>
      <w:r w:rsidRPr="00A963A8"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 w:rsidRPr="00A963A8">
        <w:rPr>
          <w:rFonts w:ascii="Times New Roman" w:hAnsi="Times New Roman" w:cs="Times New Roman"/>
          <w:sz w:val="28"/>
          <w:szCs w:val="28"/>
          <w:lang w:val="en"/>
        </w:rPr>
        <w:t>5</w:t>
      </w:r>
      <w:proofErr w:type="gramEnd"/>
    </w:p>
    <w:p w14:paraId="71C8D8B0" w14:textId="3DEC2C9E" w:rsidR="00A963A8" w:rsidRDefault="00137062" w:rsidP="00A40B53">
      <w:pPr>
        <w:pStyle w:val="ListParagraph"/>
        <w:numPr>
          <w:ilvl w:val="0"/>
          <w:numId w:val="4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37062">
        <w:rPr>
          <w:rFonts w:ascii="Times New Roman" w:hAnsi="Times New Roman" w:cs="Times New Roman"/>
          <w:sz w:val="28"/>
          <w:szCs w:val="28"/>
          <w:lang w:val="en"/>
        </w:rPr>
        <w:drawing>
          <wp:inline distT="0" distB="0" distL="0" distR="0" wp14:anchorId="2993B904" wp14:editId="232D969C">
            <wp:extent cx="3743847" cy="3038899"/>
            <wp:effectExtent l="0" t="0" r="9525" b="9525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0"/>
                    <a:stretch>
                      <a:fillRect/>
                    </a:stretch>
                  </pic:blipFill>
                  <pic:spPr>
                    <a:xfrm>
                      <a:off x="0" y="0"/>
                      <a:ext cx="3743847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C2885" w14:textId="0B919AA9" w:rsidR="00137062" w:rsidRPr="00137062" w:rsidRDefault="00137062" w:rsidP="00137062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37062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137062">
        <w:rPr>
          <w:rFonts w:ascii="Times New Roman" w:hAnsi="Times New Roman" w:cs="Times New Roman"/>
          <w:sz w:val="28"/>
          <w:szCs w:val="28"/>
          <w:lang w:val="en"/>
        </w:rPr>
        <w:t>ConnectingSoldiers.c</w:t>
      </w:r>
      <w:proofErr w:type="spellEnd"/>
      <w:r w:rsidRPr="00137062"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0</w:t>
      </w:r>
      <w:proofErr w:type="gramEnd"/>
    </w:p>
    <w:p w14:paraId="51EA55D8" w14:textId="49EB9679" w:rsidR="00137062" w:rsidRPr="006158B3" w:rsidRDefault="00D74146" w:rsidP="00A40B53">
      <w:pPr>
        <w:pStyle w:val="ListParagraph"/>
        <w:numPr>
          <w:ilvl w:val="0"/>
          <w:numId w:val="4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Time exceeded, so let us assume it is unsatisfiable and that no counterexample is found.</w:t>
      </w:r>
    </w:p>
    <w:p w14:paraId="3104B948" w14:textId="09AA32ED" w:rsidR="0057635B" w:rsidRDefault="0057635B" w:rsidP="0057635B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7</w:t>
      </w:r>
      <w:r w:rsidR="007F1FA8">
        <w:rPr>
          <w:rFonts w:ascii="Times New Roman" w:hAnsi="Times New Roman" w:cs="Times New Roman"/>
          <w:sz w:val="28"/>
          <w:szCs w:val="28"/>
          <w:lang w:val="en"/>
        </w:rPr>
        <w:t>8</w:t>
      </w:r>
      <w:r>
        <w:rPr>
          <w:rFonts w:ascii="Times New Roman" w:hAnsi="Times New Roman" w:cs="Times New Roman"/>
          <w:sz w:val="28"/>
          <w:szCs w:val="28"/>
          <w:lang w:val="en"/>
        </w:rPr>
        <w:t>)</w:t>
      </w:r>
      <w:r w:rsidR="00041C53" w:rsidRPr="00041C53">
        <w:t xml:space="preserve"> </w:t>
      </w:r>
      <w:proofErr w:type="spellStart"/>
      <w:r w:rsidR="00041C53" w:rsidRPr="006158B3">
        <w:rPr>
          <w:rFonts w:ascii="Times New Roman" w:hAnsi="Times New Roman" w:cs="Times New Roman"/>
          <w:b/>
          <w:bCs/>
          <w:sz w:val="28"/>
          <w:szCs w:val="28"/>
          <w:lang w:val="en"/>
        </w:rPr>
        <w:t>CountingPrettyNumbers.c</w:t>
      </w:r>
      <w:proofErr w:type="spellEnd"/>
    </w:p>
    <w:p w14:paraId="6CC4DC3C" w14:textId="45B1378A" w:rsidR="00A40B53" w:rsidRDefault="00A40B53" w:rsidP="00A40B53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E4599A" w:rsidRPr="00E4599A">
        <w:rPr>
          <w:rFonts w:ascii="Times New Roman" w:hAnsi="Times New Roman" w:cs="Times New Roman"/>
          <w:sz w:val="28"/>
          <w:szCs w:val="28"/>
          <w:lang w:val="en"/>
        </w:rPr>
        <w:t>CountingPrettyNumbers</w:t>
      </w:r>
      <w:r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14C2B2A6" w14:textId="67676C13" w:rsidR="00502664" w:rsidRPr="00502664" w:rsidRDefault="00E4599A" w:rsidP="00502664">
      <w:pPr>
        <w:pStyle w:val="ListParagraph"/>
        <w:numPr>
          <w:ilvl w:val="0"/>
          <w:numId w:val="4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4599A">
        <w:rPr>
          <w:rFonts w:ascii="Times New Roman" w:hAnsi="Times New Roman" w:cs="Times New Roman"/>
          <w:sz w:val="28"/>
          <w:szCs w:val="28"/>
          <w:lang w:val="en"/>
        </w:rPr>
        <w:lastRenderedPageBreak/>
        <w:drawing>
          <wp:inline distT="0" distB="0" distL="0" distR="0" wp14:anchorId="176D3DE2" wp14:editId="54EBD480">
            <wp:extent cx="3915321" cy="3038899"/>
            <wp:effectExtent l="0" t="0" r="9525" b="9525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34696" w14:textId="5496033E" w:rsidR="00E4599A" w:rsidRPr="00E4599A" w:rsidRDefault="00E4599A" w:rsidP="00E4599A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E4599A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E4599A">
        <w:rPr>
          <w:rFonts w:ascii="Times New Roman" w:hAnsi="Times New Roman" w:cs="Times New Roman"/>
          <w:sz w:val="28"/>
          <w:szCs w:val="28"/>
          <w:lang w:val="en"/>
        </w:rPr>
        <w:t>CountingPrettyNumbers.c</w:t>
      </w:r>
      <w:proofErr w:type="spellEnd"/>
      <w:r w:rsidRPr="00E4599A"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 w:rsidRPr="00E4599A"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21ED76ED" w14:textId="41B1DE4A" w:rsidR="00E4599A" w:rsidRDefault="003902F0" w:rsidP="00E4599A">
      <w:pPr>
        <w:pStyle w:val="ListParagraph"/>
        <w:numPr>
          <w:ilvl w:val="0"/>
          <w:numId w:val="4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3902F0">
        <w:rPr>
          <w:rFonts w:ascii="Times New Roman" w:hAnsi="Times New Roman" w:cs="Times New Roman"/>
          <w:sz w:val="28"/>
          <w:szCs w:val="28"/>
          <w:lang w:val="en"/>
        </w:rPr>
        <w:drawing>
          <wp:inline distT="0" distB="0" distL="0" distR="0" wp14:anchorId="6BDD0A31" wp14:editId="19DCDB0F">
            <wp:extent cx="3896269" cy="3134162"/>
            <wp:effectExtent l="0" t="0" r="9525" b="0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7D450" w14:textId="540FFD99" w:rsidR="00110DB9" w:rsidRPr="00110DB9" w:rsidRDefault="00E4599A" w:rsidP="003902F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E4599A">
        <w:rPr>
          <w:rFonts w:ascii="Times New Roman" w:hAnsi="Times New Roman" w:cs="Times New Roman"/>
          <w:sz w:val="28"/>
          <w:szCs w:val="28"/>
          <w:lang w:val="en"/>
        </w:rPr>
        <w:t>CountingPrettyNumber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 w:rsidR="003902F0" w:rsidRPr="003902F0">
        <w:rPr>
          <w:rFonts w:ascii="Times New Roman" w:hAnsi="Times New Roman" w:cs="Times New Roman"/>
          <w:sz w:val="28"/>
          <w:szCs w:val="28"/>
          <w:lang w:val="en"/>
        </w:rPr>
        <w:t>3</w:t>
      </w:r>
      <w:proofErr w:type="gramEnd"/>
    </w:p>
    <w:p w14:paraId="6D137F8E" w14:textId="0A7B2481" w:rsidR="003902F0" w:rsidRDefault="009412E1" w:rsidP="00E4599A">
      <w:pPr>
        <w:pStyle w:val="ListParagraph"/>
        <w:numPr>
          <w:ilvl w:val="0"/>
          <w:numId w:val="4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9412E1">
        <w:rPr>
          <w:rFonts w:ascii="Times New Roman" w:hAnsi="Times New Roman" w:cs="Times New Roman"/>
          <w:sz w:val="28"/>
          <w:szCs w:val="28"/>
          <w:lang w:val="en"/>
        </w:rPr>
        <w:lastRenderedPageBreak/>
        <w:drawing>
          <wp:inline distT="0" distB="0" distL="0" distR="0" wp14:anchorId="31342841" wp14:editId="38F912B7">
            <wp:extent cx="3801005" cy="3048425"/>
            <wp:effectExtent l="0" t="0" r="9525" b="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3"/>
                    <a:stretch>
                      <a:fillRect/>
                    </a:stretch>
                  </pic:blipFill>
                  <pic:spPr>
                    <a:xfrm>
                      <a:off x="0" y="0"/>
                      <a:ext cx="3801005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8E984" w14:textId="7E709189" w:rsidR="000A09F6" w:rsidRPr="000A09F6" w:rsidRDefault="00E4599A" w:rsidP="009412E1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E4599A">
        <w:rPr>
          <w:rFonts w:ascii="Times New Roman" w:hAnsi="Times New Roman" w:cs="Times New Roman"/>
          <w:sz w:val="28"/>
          <w:szCs w:val="28"/>
          <w:lang w:val="en"/>
        </w:rPr>
        <w:t>CountingPrettyNumber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 w:rsidR="009412E1" w:rsidRPr="009412E1">
        <w:rPr>
          <w:rFonts w:ascii="Times New Roman" w:hAnsi="Times New Roman" w:cs="Times New Roman"/>
          <w:sz w:val="28"/>
          <w:szCs w:val="28"/>
          <w:lang w:val="en"/>
        </w:rPr>
        <w:t>4</w:t>
      </w:r>
      <w:proofErr w:type="gramEnd"/>
    </w:p>
    <w:p w14:paraId="010FA3D3" w14:textId="5A51C04C" w:rsidR="009412E1" w:rsidRDefault="00B502F3" w:rsidP="00E4599A">
      <w:pPr>
        <w:pStyle w:val="ListParagraph"/>
        <w:numPr>
          <w:ilvl w:val="0"/>
          <w:numId w:val="4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B502F3">
        <w:rPr>
          <w:rFonts w:ascii="Times New Roman" w:hAnsi="Times New Roman" w:cs="Times New Roman"/>
          <w:sz w:val="28"/>
          <w:szCs w:val="28"/>
          <w:lang w:val="en"/>
        </w:rPr>
        <w:drawing>
          <wp:inline distT="0" distB="0" distL="0" distR="0" wp14:anchorId="0D4B19A0" wp14:editId="1522C5D3">
            <wp:extent cx="3915321" cy="3019846"/>
            <wp:effectExtent l="0" t="0" r="9525" b="952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4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3285E" w14:textId="0B45514B" w:rsidR="00E82CEC" w:rsidRPr="00E82CEC" w:rsidRDefault="00E4599A" w:rsidP="00B502F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E4599A">
        <w:rPr>
          <w:rFonts w:ascii="Times New Roman" w:hAnsi="Times New Roman" w:cs="Times New Roman"/>
          <w:sz w:val="28"/>
          <w:szCs w:val="28"/>
          <w:lang w:val="en"/>
        </w:rPr>
        <w:t>CountingPrettyNumber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 w:rsidR="00B502F3" w:rsidRPr="00B502F3">
        <w:rPr>
          <w:rFonts w:ascii="Times New Roman" w:hAnsi="Times New Roman" w:cs="Times New Roman"/>
          <w:sz w:val="28"/>
          <w:szCs w:val="28"/>
          <w:lang w:val="en"/>
        </w:rPr>
        <w:t>5</w:t>
      </w:r>
      <w:proofErr w:type="gramEnd"/>
    </w:p>
    <w:p w14:paraId="78D36FEC" w14:textId="54D2206C" w:rsidR="00B502F3" w:rsidRDefault="006168D1" w:rsidP="00E4599A">
      <w:pPr>
        <w:pStyle w:val="ListParagraph"/>
        <w:numPr>
          <w:ilvl w:val="0"/>
          <w:numId w:val="4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168D1">
        <w:rPr>
          <w:rFonts w:ascii="Times New Roman" w:hAnsi="Times New Roman" w:cs="Times New Roman"/>
          <w:sz w:val="28"/>
          <w:szCs w:val="28"/>
          <w:lang w:val="en"/>
        </w:rPr>
        <w:lastRenderedPageBreak/>
        <w:drawing>
          <wp:inline distT="0" distB="0" distL="0" distR="0" wp14:anchorId="61F8840F" wp14:editId="15EF15E8">
            <wp:extent cx="4020111" cy="3057952"/>
            <wp:effectExtent l="0" t="0" r="0" b="9525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5"/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09FEC" w14:textId="102832AF" w:rsidR="00E4599A" w:rsidRDefault="00E4599A" w:rsidP="006168D1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E4599A">
        <w:rPr>
          <w:rFonts w:ascii="Times New Roman" w:hAnsi="Times New Roman" w:cs="Times New Roman"/>
          <w:sz w:val="28"/>
          <w:szCs w:val="28"/>
          <w:lang w:val="en"/>
        </w:rPr>
        <w:t>CountingPrettyNumbers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 w:rsidRPr="006168D1">
        <w:rPr>
          <w:rFonts w:ascii="Times New Roman" w:hAnsi="Times New Roman" w:cs="Times New Roman"/>
          <w:sz w:val="28"/>
          <w:szCs w:val="28"/>
          <w:lang w:val="en"/>
        </w:rPr>
        <w:t>1</w:t>
      </w:r>
      <w:r w:rsidR="006168D1" w:rsidRPr="006168D1">
        <w:rPr>
          <w:rFonts w:ascii="Times New Roman" w:hAnsi="Times New Roman" w:cs="Times New Roman"/>
          <w:sz w:val="28"/>
          <w:szCs w:val="28"/>
          <w:lang w:val="en"/>
        </w:rPr>
        <w:t>0</w:t>
      </w:r>
      <w:proofErr w:type="gramEnd"/>
    </w:p>
    <w:p w14:paraId="75836B96" w14:textId="06F95583" w:rsidR="00E4599A" w:rsidRDefault="00402EE2" w:rsidP="00C8766E">
      <w:pPr>
        <w:pStyle w:val="ListParagraph"/>
        <w:numPr>
          <w:ilvl w:val="0"/>
          <w:numId w:val="4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Time exceeded, so let us assume it is unsatisfiable and that no counterexample is found.</w:t>
      </w:r>
    </w:p>
    <w:p w14:paraId="0D52E4A2" w14:textId="7FEB156C" w:rsidR="007F1FA8" w:rsidRDefault="007F1FA8" w:rsidP="0057635B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79)</w:t>
      </w:r>
      <w:r w:rsidR="00041C53" w:rsidRPr="00041C53">
        <w:t xml:space="preserve"> </w:t>
      </w:r>
      <w:proofErr w:type="spellStart"/>
      <w:r w:rsidR="00041C53" w:rsidRPr="006158B3">
        <w:rPr>
          <w:rFonts w:ascii="Times New Roman" w:hAnsi="Times New Roman" w:cs="Times New Roman"/>
          <w:b/>
          <w:bCs/>
          <w:sz w:val="28"/>
          <w:szCs w:val="28"/>
          <w:lang w:val="en"/>
        </w:rPr>
        <w:t>LittleElephantsAndBombs.c</w:t>
      </w:r>
      <w:proofErr w:type="spellEnd"/>
    </w:p>
    <w:p w14:paraId="5741DF6F" w14:textId="293CCA6F" w:rsidR="00A40B53" w:rsidRDefault="00A40B53" w:rsidP="00A40B53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D76160">
        <w:rPr>
          <w:rFonts w:ascii="Times New Roman" w:hAnsi="Times New Roman" w:cs="Times New Roman"/>
          <w:sz w:val="28"/>
          <w:szCs w:val="28"/>
          <w:lang w:val="en"/>
        </w:rPr>
        <w:t>LittleElephantsAndBombs</w:t>
      </w:r>
      <w:r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0C7B766D" w14:textId="25E646D6" w:rsidR="00C8766E" w:rsidRDefault="00D76160" w:rsidP="00C8766E">
      <w:pPr>
        <w:pStyle w:val="ListParagraph"/>
        <w:numPr>
          <w:ilvl w:val="0"/>
          <w:numId w:val="4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D76160">
        <w:rPr>
          <w:rFonts w:ascii="Times New Roman" w:hAnsi="Times New Roman" w:cs="Times New Roman"/>
          <w:sz w:val="28"/>
          <w:szCs w:val="28"/>
          <w:lang w:val="en"/>
        </w:rPr>
        <w:drawing>
          <wp:inline distT="0" distB="0" distL="0" distR="0" wp14:anchorId="0E3839BD" wp14:editId="1E0BD1C4">
            <wp:extent cx="3715268" cy="3038899"/>
            <wp:effectExtent l="0" t="0" r="0" b="9525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6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28B09" w14:textId="757BDCB4" w:rsidR="00D76160" w:rsidRPr="00507A7C" w:rsidRDefault="00D76160" w:rsidP="00507A7C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507A7C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507A7C">
        <w:rPr>
          <w:rFonts w:ascii="Times New Roman" w:hAnsi="Times New Roman" w:cs="Times New Roman"/>
          <w:sz w:val="28"/>
          <w:szCs w:val="28"/>
          <w:lang w:val="en"/>
        </w:rPr>
        <w:t>LittleElephantsAndBombs.c</w:t>
      </w:r>
      <w:proofErr w:type="spellEnd"/>
      <w:r w:rsidRPr="00507A7C"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 w:rsidR="00507A7C" w:rsidRPr="00507A7C"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38C12732" w14:textId="4B464442" w:rsidR="00507A7C" w:rsidRDefault="005B7EB7" w:rsidP="00D76160">
      <w:pPr>
        <w:pStyle w:val="ListParagraph"/>
        <w:numPr>
          <w:ilvl w:val="0"/>
          <w:numId w:val="4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5B7EB7">
        <w:rPr>
          <w:rFonts w:ascii="Times New Roman" w:hAnsi="Times New Roman" w:cs="Times New Roman"/>
          <w:sz w:val="28"/>
          <w:szCs w:val="28"/>
          <w:lang w:val="en"/>
        </w:rPr>
        <w:lastRenderedPageBreak/>
        <w:drawing>
          <wp:inline distT="0" distB="0" distL="0" distR="0" wp14:anchorId="61B57902" wp14:editId="09F02430">
            <wp:extent cx="3896269" cy="5344271"/>
            <wp:effectExtent l="0" t="0" r="9525" b="889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7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5344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5125E" w14:textId="711BB834" w:rsidR="00D76160" w:rsidRDefault="00D76160" w:rsidP="00F06BBF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5B7EB7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5B7EB7">
        <w:rPr>
          <w:rFonts w:ascii="Times New Roman" w:hAnsi="Times New Roman" w:cs="Times New Roman"/>
          <w:sz w:val="28"/>
          <w:szCs w:val="28"/>
          <w:lang w:val="en"/>
        </w:rPr>
        <w:t>LittleElephantsAndBombs.c</w:t>
      </w:r>
      <w:proofErr w:type="spellEnd"/>
      <w:r w:rsidRPr="005B7EB7"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r w:rsidR="005B7EB7" w:rsidRPr="005B7EB7">
        <w:rPr>
          <w:rFonts w:ascii="Times New Roman" w:hAnsi="Times New Roman" w:cs="Times New Roman"/>
          <w:sz w:val="28"/>
          <w:szCs w:val="28"/>
          <w:lang w:val="en"/>
        </w:rPr>
        <w:t xml:space="preserve">2 </w:t>
      </w:r>
      <w:r w:rsidR="00C62714">
        <w:rPr>
          <w:rFonts w:ascii="Times New Roman" w:hAnsi="Times New Roman" w:cs="Times New Roman"/>
          <w:sz w:val="28"/>
          <w:szCs w:val="28"/>
          <w:lang w:val="en"/>
        </w:rPr>
        <w:t>--</w:t>
      </w:r>
      <w:proofErr w:type="gramStart"/>
      <w:r w:rsidR="00C62714">
        <w:rPr>
          <w:rFonts w:ascii="Times New Roman" w:hAnsi="Times New Roman" w:cs="Times New Roman"/>
          <w:sz w:val="28"/>
          <w:szCs w:val="28"/>
          <w:lang w:val="en"/>
        </w:rPr>
        <w:t>t</w:t>
      </w:r>
      <w:r w:rsidR="005B7EB7" w:rsidRPr="005B7EB7">
        <w:rPr>
          <w:rFonts w:ascii="Times New Roman" w:hAnsi="Times New Roman" w:cs="Times New Roman"/>
          <w:sz w:val="28"/>
          <w:szCs w:val="28"/>
          <w:lang w:val="en"/>
        </w:rPr>
        <w:t>race</w:t>
      </w:r>
      <w:proofErr w:type="gramEnd"/>
    </w:p>
    <w:p w14:paraId="38367BB3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7F3AB0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7F3AB0">
        <w:rPr>
          <w:rFonts w:ascii="Times New Roman" w:hAnsi="Times New Roman" w:cs="Times New Roman"/>
          <w:sz w:val="28"/>
          <w:szCs w:val="28"/>
          <w:lang w:val="en"/>
        </w:rPr>
        <w:t>.1:</w:t>
      </w:r>
    </w:p>
    <w:p w14:paraId="1D34440B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79230E71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7F3AB0">
        <w:rPr>
          <w:rFonts w:ascii="Times New Roman" w:hAnsi="Times New Roman" w:cs="Times New Roman"/>
          <w:sz w:val="28"/>
          <w:szCs w:val="28"/>
          <w:lang w:val="en"/>
        </w:rPr>
        <w:t>LittleElephantsAndBombs.c</w:t>
      </w:r>
      <w:proofErr w:type="spellEnd"/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line 122 function main</w:t>
      </w:r>
    </w:p>
    <w:p w14:paraId="50EE0AF2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5726D688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0800F979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286F572C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7F3AB0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7F3AB0">
        <w:rPr>
          <w:rFonts w:ascii="Times New Roman" w:hAnsi="Times New Roman" w:cs="Times New Roman"/>
          <w:sz w:val="28"/>
          <w:szCs w:val="28"/>
          <w:lang w:val="en"/>
        </w:rPr>
        <w:t>.2:</w:t>
      </w:r>
    </w:p>
    <w:p w14:paraId="52700003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2DBD4271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7F3AB0">
        <w:rPr>
          <w:rFonts w:ascii="Times New Roman" w:hAnsi="Times New Roman" w:cs="Times New Roman"/>
          <w:sz w:val="28"/>
          <w:szCs w:val="28"/>
          <w:lang w:val="en"/>
        </w:rPr>
        <w:t>LittleElephantsAndBombs.c</w:t>
      </w:r>
      <w:proofErr w:type="spellEnd"/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line 123 function main</w:t>
      </w:r>
    </w:p>
    <w:p w14:paraId="50AAAA3D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3E51C10C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6167CFDC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669E1757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7F3AB0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7F3AB0">
        <w:rPr>
          <w:rFonts w:ascii="Times New Roman" w:hAnsi="Times New Roman" w:cs="Times New Roman"/>
          <w:sz w:val="28"/>
          <w:szCs w:val="28"/>
          <w:lang w:val="en"/>
        </w:rPr>
        <w:t>.3:</w:t>
      </w:r>
    </w:p>
    <w:p w14:paraId="59F25E70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421DD5DD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7F3AB0">
        <w:rPr>
          <w:rFonts w:ascii="Times New Roman" w:hAnsi="Times New Roman" w:cs="Times New Roman"/>
          <w:sz w:val="28"/>
          <w:szCs w:val="28"/>
          <w:lang w:val="en"/>
        </w:rPr>
        <w:t>LittleElephantsAndBombs.c</w:t>
      </w:r>
      <w:proofErr w:type="spellEnd"/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line 123 function main</w:t>
      </w:r>
    </w:p>
    <w:p w14:paraId="0DA25DB3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28F14A69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4BC06254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2E891598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7F3AB0">
        <w:rPr>
          <w:rFonts w:ascii="Times New Roman" w:hAnsi="Times New Roman" w:cs="Times New Roman"/>
          <w:sz w:val="28"/>
          <w:szCs w:val="28"/>
          <w:lang w:val="en"/>
        </w:rPr>
        <w:t>LittleElephantsAndBombs.c</w:t>
      </w:r>
      <w:proofErr w:type="spellEnd"/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line 124 function main</w:t>
      </w:r>
    </w:p>
    <w:p w14:paraId="5C0E4355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sol1Vsol4</w:t>
      </w:r>
    </w:p>
    <w:p w14:paraId="2A39E8ED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return_value_sol1$1 == return_value_sol4</w:t>
      </w:r>
    </w:p>
    <w:p w14:paraId="0AA985CC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247E9158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7F3AB0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7F3AB0">
        <w:rPr>
          <w:rFonts w:ascii="Times New Roman" w:hAnsi="Times New Roman" w:cs="Times New Roman"/>
          <w:sz w:val="28"/>
          <w:szCs w:val="28"/>
          <w:lang w:val="en"/>
        </w:rPr>
        <w:t>.4:</w:t>
      </w:r>
    </w:p>
    <w:p w14:paraId="269A9338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130E924E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7F3AB0">
        <w:rPr>
          <w:rFonts w:ascii="Times New Roman" w:hAnsi="Times New Roman" w:cs="Times New Roman"/>
          <w:sz w:val="28"/>
          <w:szCs w:val="28"/>
          <w:lang w:val="en"/>
        </w:rPr>
        <w:t>LittleElephantsAndBombs.c</w:t>
      </w:r>
      <w:proofErr w:type="spellEnd"/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line 122 function main</w:t>
      </w:r>
    </w:p>
    <w:p w14:paraId="310F6E56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3808B554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41213A6C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32CB1215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7F3AB0">
        <w:rPr>
          <w:rFonts w:ascii="Times New Roman" w:hAnsi="Times New Roman" w:cs="Times New Roman"/>
          <w:sz w:val="28"/>
          <w:szCs w:val="28"/>
          <w:lang w:val="en"/>
        </w:rPr>
        <w:t>LittleElephantsAndBombs.c</w:t>
      </w:r>
      <w:proofErr w:type="spellEnd"/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line 125 function main</w:t>
      </w:r>
    </w:p>
    <w:p w14:paraId="33818918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0B7532EA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2A2F02A4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688519EE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7F3AB0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7F3AB0">
        <w:rPr>
          <w:rFonts w:ascii="Times New Roman" w:hAnsi="Times New Roman" w:cs="Times New Roman"/>
          <w:sz w:val="28"/>
          <w:szCs w:val="28"/>
          <w:lang w:val="en"/>
        </w:rPr>
        <w:t>.5:</w:t>
      </w:r>
    </w:p>
    <w:p w14:paraId="55409CD2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2ACD0A91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7F3AB0">
        <w:rPr>
          <w:rFonts w:ascii="Times New Roman" w:hAnsi="Times New Roman" w:cs="Times New Roman"/>
          <w:sz w:val="28"/>
          <w:szCs w:val="28"/>
          <w:lang w:val="en"/>
        </w:rPr>
        <w:t>LittleElephantsAndBombs.c</w:t>
      </w:r>
      <w:proofErr w:type="spellEnd"/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line 124 function main</w:t>
      </w:r>
    </w:p>
    <w:p w14:paraId="171B3432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sol1Vsol4</w:t>
      </w:r>
    </w:p>
    <w:p w14:paraId="09AE1BA3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return_value_sol1$1 == return_value_sol4</w:t>
      </w:r>
    </w:p>
    <w:p w14:paraId="7766FBE7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44DAB5E4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7F3AB0">
        <w:rPr>
          <w:rFonts w:ascii="Times New Roman" w:hAnsi="Times New Roman" w:cs="Times New Roman"/>
          <w:sz w:val="28"/>
          <w:szCs w:val="28"/>
          <w:lang w:val="en"/>
        </w:rPr>
        <w:t>LittleElephantsAndBombs.c</w:t>
      </w:r>
      <w:proofErr w:type="spellEnd"/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line 126 function main</w:t>
      </w:r>
    </w:p>
    <w:p w14:paraId="1580D81A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sol2Vsol4</w:t>
      </w:r>
    </w:p>
    <w:p w14:paraId="0AEF22FB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return_value_sol2$1 == return_value_sol4$0</w:t>
      </w:r>
    </w:p>
    <w:p w14:paraId="131DC03E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7764C1D1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7F3AB0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7F3AB0">
        <w:rPr>
          <w:rFonts w:ascii="Times New Roman" w:hAnsi="Times New Roman" w:cs="Times New Roman"/>
          <w:sz w:val="28"/>
          <w:szCs w:val="28"/>
          <w:lang w:val="en"/>
        </w:rPr>
        <w:t>.6:</w:t>
      </w:r>
    </w:p>
    <w:p w14:paraId="6F6C7113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2E3AD360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7F3AB0">
        <w:rPr>
          <w:rFonts w:ascii="Times New Roman" w:hAnsi="Times New Roman" w:cs="Times New Roman"/>
          <w:sz w:val="28"/>
          <w:szCs w:val="28"/>
          <w:lang w:val="en"/>
        </w:rPr>
        <w:t>LittleElephantsAndBombs.c</w:t>
      </w:r>
      <w:proofErr w:type="spellEnd"/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line 124 function main</w:t>
      </w:r>
    </w:p>
    <w:p w14:paraId="21CBCBE4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sol1Vsol4</w:t>
      </w:r>
    </w:p>
    <w:p w14:paraId="22599E48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return_value_sol1$1 == return_value_sol4</w:t>
      </w:r>
    </w:p>
    <w:p w14:paraId="6319E953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741905B1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7F3AB0">
        <w:rPr>
          <w:rFonts w:ascii="Times New Roman" w:hAnsi="Times New Roman" w:cs="Times New Roman"/>
          <w:sz w:val="28"/>
          <w:szCs w:val="28"/>
          <w:lang w:val="en"/>
        </w:rPr>
        <w:t>LittleElephantsAndBombs.c</w:t>
      </w:r>
      <w:proofErr w:type="spellEnd"/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line 126 function main</w:t>
      </w:r>
    </w:p>
    <w:p w14:paraId="7EFC50C2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sol2Vsol4</w:t>
      </w:r>
    </w:p>
    <w:p w14:paraId="30B30D40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return_value_sol2$1 == return_value_sol4$0</w:t>
      </w:r>
    </w:p>
    <w:p w14:paraId="601023F1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663FD0A1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7F3AB0">
        <w:rPr>
          <w:rFonts w:ascii="Times New Roman" w:hAnsi="Times New Roman" w:cs="Times New Roman"/>
          <w:sz w:val="28"/>
          <w:szCs w:val="28"/>
          <w:lang w:val="en"/>
        </w:rPr>
        <w:t>LittleElephantsAndBombs.c</w:t>
      </w:r>
      <w:proofErr w:type="spellEnd"/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line 127 function main</w:t>
      </w:r>
    </w:p>
    <w:p w14:paraId="3933A8E6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sol3Vsol4</w:t>
      </w:r>
    </w:p>
    <w:p w14:paraId="0DE3556D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 xml:space="preserve">  return_value_sol3$1 == return_value_sol4$1</w:t>
      </w:r>
    </w:p>
    <w:p w14:paraId="6550F037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6D1C61F8" w14:textId="77777777" w:rsidR="007F3AB0" w:rsidRPr="007F3AB0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>** 6 of 6 failed (5 iterations)</w:t>
      </w:r>
    </w:p>
    <w:p w14:paraId="62141453" w14:textId="74E747D3" w:rsidR="00C62714" w:rsidRPr="005B7EB7" w:rsidRDefault="007F3AB0" w:rsidP="007F3AB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7F3AB0"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42F655D4" w14:textId="50E44B75" w:rsidR="007F1FA8" w:rsidRDefault="007F1FA8" w:rsidP="0057635B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80)</w:t>
      </w:r>
      <w:r w:rsidR="00041C53" w:rsidRPr="00041C53">
        <w:t xml:space="preserve"> </w:t>
      </w:r>
      <w:proofErr w:type="spellStart"/>
      <w:r w:rsidR="00041C53" w:rsidRPr="006158B3">
        <w:rPr>
          <w:rFonts w:ascii="Times New Roman" w:hAnsi="Times New Roman" w:cs="Times New Roman"/>
          <w:b/>
          <w:bCs/>
          <w:sz w:val="28"/>
          <w:szCs w:val="28"/>
          <w:lang w:val="en"/>
        </w:rPr>
        <w:t>MagicPairs.c</w:t>
      </w:r>
      <w:proofErr w:type="spellEnd"/>
    </w:p>
    <w:p w14:paraId="1EFF7235" w14:textId="2A9BD363" w:rsidR="0006697F" w:rsidRDefault="0006697F" w:rsidP="0057635B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Bruteforce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>:</w:t>
      </w:r>
      <w:r w:rsidR="00C745DC">
        <w:rPr>
          <w:rFonts w:ascii="Times New Roman" w:hAnsi="Times New Roman" w:cs="Times New Roman"/>
          <w:sz w:val="28"/>
          <w:szCs w:val="28"/>
          <w:lang w:val="en"/>
        </w:rPr>
        <w:t xml:space="preserve"> Failed</w:t>
      </w:r>
    </w:p>
    <w:p w14:paraId="7D12A13F" w14:textId="793D2106" w:rsidR="0006697F" w:rsidRPr="0006697F" w:rsidRDefault="0006697F" w:rsidP="0057635B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06697F">
        <w:rPr>
          <w:rFonts w:ascii="Times New Roman" w:hAnsi="Times New Roman" w:cs="Times New Roman"/>
          <w:sz w:val="28"/>
          <w:szCs w:val="28"/>
          <w:lang w:val="en"/>
        </w:rPr>
        <w:drawing>
          <wp:inline distT="0" distB="0" distL="0" distR="0" wp14:anchorId="3928D84B" wp14:editId="6EFE8B7C">
            <wp:extent cx="5163271" cy="1057423"/>
            <wp:effectExtent l="0" t="0" r="0" b="9525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8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5860F" w14:textId="584D9589" w:rsidR="00A40B53" w:rsidRDefault="00A40B53" w:rsidP="00A40B53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C745DC">
        <w:rPr>
          <w:rFonts w:ascii="Times New Roman" w:hAnsi="Times New Roman" w:cs="Times New Roman"/>
          <w:sz w:val="28"/>
          <w:szCs w:val="28"/>
          <w:lang w:val="en"/>
        </w:rPr>
        <w:t>MagicPairs</w:t>
      </w:r>
      <w:r>
        <w:rPr>
          <w:rFonts w:ascii="Times New Roman" w:hAnsi="Times New Roman" w:cs="Times New Roman"/>
          <w:sz w:val="28"/>
          <w:szCs w:val="28"/>
          <w:lang w:val="en"/>
        </w:rPr>
        <w:t>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6262D0D8" w14:textId="254359DB" w:rsidR="00C8766E" w:rsidRDefault="00F03E92" w:rsidP="00C8766E">
      <w:pPr>
        <w:pStyle w:val="ListParagraph"/>
        <w:numPr>
          <w:ilvl w:val="0"/>
          <w:numId w:val="4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03E92">
        <w:rPr>
          <w:rFonts w:ascii="Times New Roman" w:hAnsi="Times New Roman" w:cs="Times New Roman"/>
          <w:sz w:val="28"/>
          <w:szCs w:val="28"/>
          <w:lang w:val="en"/>
        </w:rPr>
        <w:lastRenderedPageBreak/>
        <w:drawing>
          <wp:inline distT="0" distB="0" distL="0" distR="0" wp14:anchorId="23DAE533" wp14:editId="1F97A9AD">
            <wp:extent cx="3677163" cy="2476846"/>
            <wp:effectExtent l="0" t="0" r="0" b="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9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2476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A7A37" w14:textId="5670F9C8" w:rsidR="00F03E92" w:rsidRPr="00F03E92" w:rsidRDefault="00F03E92" w:rsidP="00F03E92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03E92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F03E92">
        <w:rPr>
          <w:rFonts w:ascii="Times New Roman" w:hAnsi="Times New Roman" w:cs="Times New Roman"/>
          <w:sz w:val="28"/>
          <w:szCs w:val="28"/>
          <w:lang w:val="en"/>
        </w:rPr>
        <w:t>MagicPairs.c</w:t>
      </w:r>
      <w:proofErr w:type="spellEnd"/>
      <w:r w:rsidRPr="00F03E92"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10A033FE" w14:textId="1E27DE3B" w:rsidR="00F03E92" w:rsidRDefault="003C5CF0" w:rsidP="00C8766E">
      <w:pPr>
        <w:pStyle w:val="ListParagraph"/>
        <w:numPr>
          <w:ilvl w:val="0"/>
          <w:numId w:val="4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3C5CF0">
        <w:rPr>
          <w:rFonts w:ascii="Times New Roman" w:hAnsi="Times New Roman" w:cs="Times New Roman"/>
          <w:sz w:val="28"/>
          <w:szCs w:val="28"/>
          <w:lang w:val="en"/>
        </w:rPr>
        <w:drawing>
          <wp:inline distT="0" distB="0" distL="0" distR="0" wp14:anchorId="7A853B9F" wp14:editId="644D39D2">
            <wp:extent cx="3820058" cy="3086531"/>
            <wp:effectExtent l="0" t="0" r="9525" b="0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0"/>
                    <a:stretch>
                      <a:fillRect/>
                    </a:stretch>
                  </pic:blipFill>
                  <pic:spPr>
                    <a:xfrm>
                      <a:off x="0" y="0"/>
                      <a:ext cx="3820058" cy="308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BE504" w14:textId="27430416" w:rsidR="003C5CF0" w:rsidRPr="003C5CF0" w:rsidRDefault="003C5CF0" w:rsidP="003C5CF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3C5CF0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3C5CF0">
        <w:rPr>
          <w:rFonts w:ascii="Times New Roman" w:hAnsi="Times New Roman" w:cs="Times New Roman"/>
          <w:sz w:val="28"/>
          <w:szCs w:val="28"/>
          <w:lang w:val="en"/>
        </w:rPr>
        <w:t>MagicPairs.c</w:t>
      </w:r>
      <w:proofErr w:type="spellEnd"/>
      <w:r w:rsidRPr="003C5CF0">
        <w:rPr>
          <w:rFonts w:ascii="Times New Roman" w:hAnsi="Times New Roman" w:cs="Times New Roman"/>
          <w:sz w:val="28"/>
          <w:szCs w:val="28"/>
          <w:lang w:val="en"/>
        </w:rPr>
        <w:t xml:space="preserve"> -- unwind 2 -- trace </w:t>
      </w:r>
      <w:proofErr w:type="gramStart"/>
      <w:r w:rsidRPr="003C5CF0"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6675CCBC" w14:textId="77777777" w:rsidR="00806DFC" w:rsidRPr="00806DFC" w:rsidRDefault="00806DFC" w:rsidP="00806DFC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06DFC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806DFC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806DFC">
        <w:rPr>
          <w:rFonts w:ascii="Times New Roman" w:hAnsi="Times New Roman" w:cs="Times New Roman"/>
          <w:sz w:val="28"/>
          <w:szCs w:val="28"/>
          <w:lang w:val="en"/>
        </w:rPr>
        <w:t>.1:</w:t>
      </w:r>
    </w:p>
    <w:p w14:paraId="503C24D5" w14:textId="77777777" w:rsidR="00806DFC" w:rsidRPr="00806DFC" w:rsidRDefault="00806DFC" w:rsidP="00806DFC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06DFC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2E5DE5BB" w14:textId="77777777" w:rsidR="00806DFC" w:rsidRPr="00806DFC" w:rsidRDefault="00806DFC" w:rsidP="00806DFC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06DFC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806DFC">
        <w:rPr>
          <w:rFonts w:ascii="Times New Roman" w:hAnsi="Times New Roman" w:cs="Times New Roman"/>
          <w:sz w:val="28"/>
          <w:szCs w:val="28"/>
          <w:lang w:val="en"/>
        </w:rPr>
        <w:t>MagicPairs.c</w:t>
      </w:r>
      <w:proofErr w:type="spellEnd"/>
      <w:r w:rsidRPr="00806DFC">
        <w:rPr>
          <w:rFonts w:ascii="Times New Roman" w:hAnsi="Times New Roman" w:cs="Times New Roman"/>
          <w:sz w:val="28"/>
          <w:szCs w:val="28"/>
          <w:lang w:val="en"/>
        </w:rPr>
        <w:t xml:space="preserve"> line 45 function main</w:t>
      </w:r>
    </w:p>
    <w:p w14:paraId="6343156B" w14:textId="77777777" w:rsidR="00806DFC" w:rsidRPr="00806DFC" w:rsidRDefault="00806DFC" w:rsidP="00806DFC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06DFC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1F998596" w14:textId="77777777" w:rsidR="00806DFC" w:rsidRPr="00806DFC" w:rsidRDefault="00806DFC" w:rsidP="00806DFC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06DFC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5FA68B8E" w14:textId="77777777" w:rsidR="00806DFC" w:rsidRPr="00806DFC" w:rsidRDefault="00806DFC" w:rsidP="00806DFC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1344AC0B" w14:textId="77777777" w:rsidR="00806DFC" w:rsidRPr="00806DFC" w:rsidRDefault="00806DFC" w:rsidP="00806DFC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06DFC"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Trace for </w:t>
      </w:r>
      <w:proofErr w:type="gramStart"/>
      <w:r w:rsidRPr="00806DFC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806DFC">
        <w:rPr>
          <w:rFonts w:ascii="Times New Roman" w:hAnsi="Times New Roman" w:cs="Times New Roman"/>
          <w:sz w:val="28"/>
          <w:szCs w:val="28"/>
          <w:lang w:val="en"/>
        </w:rPr>
        <w:t>.3:</w:t>
      </w:r>
    </w:p>
    <w:p w14:paraId="4C88D339" w14:textId="77777777" w:rsidR="00806DFC" w:rsidRPr="00806DFC" w:rsidRDefault="00806DFC" w:rsidP="00806DFC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06DFC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381C1882" w14:textId="77777777" w:rsidR="00806DFC" w:rsidRPr="00806DFC" w:rsidRDefault="00806DFC" w:rsidP="00806DFC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06DFC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806DFC">
        <w:rPr>
          <w:rFonts w:ascii="Times New Roman" w:hAnsi="Times New Roman" w:cs="Times New Roman"/>
          <w:sz w:val="28"/>
          <w:szCs w:val="28"/>
          <w:lang w:val="en"/>
        </w:rPr>
        <w:t>MagicPairs.c</w:t>
      </w:r>
      <w:proofErr w:type="spellEnd"/>
      <w:r w:rsidRPr="00806DFC">
        <w:rPr>
          <w:rFonts w:ascii="Times New Roman" w:hAnsi="Times New Roman" w:cs="Times New Roman"/>
          <w:sz w:val="28"/>
          <w:szCs w:val="28"/>
          <w:lang w:val="en"/>
        </w:rPr>
        <w:t xml:space="preserve"> line 45 function main</w:t>
      </w:r>
    </w:p>
    <w:p w14:paraId="28E51529" w14:textId="77777777" w:rsidR="00806DFC" w:rsidRPr="00806DFC" w:rsidRDefault="00806DFC" w:rsidP="00806DFC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06DFC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776988E1" w14:textId="77777777" w:rsidR="00806DFC" w:rsidRPr="00806DFC" w:rsidRDefault="00806DFC" w:rsidP="00806DFC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06DFC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26B5086A" w14:textId="77777777" w:rsidR="00806DFC" w:rsidRPr="00806DFC" w:rsidRDefault="00806DFC" w:rsidP="00806DFC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06DFC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0A109AE9" w14:textId="77777777" w:rsidR="00806DFC" w:rsidRPr="00806DFC" w:rsidRDefault="00806DFC" w:rsidP="00806DFC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06DFC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806DFC">
        <w:rPr>
          <w:rFonts w:ascii="Times New Roman" w:hAnsi="Times New Roman" w:cs="Times New Roman"/>
          <w:sz w:val="28"/>
          <w:szCs w:val="28"/>
          <w:lang w:val="en"/>
        </w:rPr>
        <w:t>MagicPairs.c</w:t>
      </w:r>
      <w:proofErr w:type="spellEnd"/>
      <w:r w:rsidRPr="00806DFC">
        <w:rPr>
          <w:rFonts w:ascii="Times New Roman" w:hAnsi="Times New Roman" w:cs="Times New Roman"/>
          <w:sz w:val="28"/>
          <w:szCs w:val="28"/>
          <w:lang w:val="en"/>
        </w:rPr>
        <w:t xml:space="preserve"> line 47 function main</w:t>
      </w:r>
    </w:p>
    <w:p w14:paraId="3A138C4D" w14:textId="77777777" w:rsidR="00806DFC" w:rsidRPr="00806DFC" w:rsidRDefault="00806DFC" w:rsidP="00806DFC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06DFC"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1AFA2D88" w14:textId="77777777" w:rsidR="00806DFC" w:rsidRPr="00806DFC" w:rsidRDefault="00806DFC" w:rsidP="00806DFC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06DFC">
        <w:rPr>
          <w:rFonts w:ascii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0AB17FCB" w14:textId="77777777" w:rsidR="00806DFC" w:rsidRPr="00806DFC" w:rsidRDefault="00806DFC" w:rsidP="00806DFC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06DFC">
        <w:rPr>
          <w:rFonts w:ascii="Times New Roman" w:hAnsi="Times New Roman" w:cs="Times New Roman"/>
          <w:sz w:val="28"/>
          <w:szCs w:val="28"/>
          <w:lang w:val="en"/>
        </w:rPr>
        <w:t>** 2 of 3 failed (3 iterations)</w:t>
      </w:r>
    </w:p>
    <w:p w14:paraId="647981F9" w14:textId="568049DD" w:rsidR="003C5CF0" w:rsidRPr="003C5CF0" w:rsidRDefault="00806DFC" w:rsidP="00806DFC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806DFC"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2413847C" w14:textId="11DCE5A6" w:rsidR="007F1FA8" w:rsidRDefault="007F1FA8" w:rsidP="0057635B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81)</w:t>
      </w:r>
      <w:r w:rsidR="006158B3" w:rsidRPr="006158B3">
        <w:t xml:space="preserve"> </w:t>
      </w:r>
      <w:r w:rsidR="006158B3" w:rsidRPr="006158B3">
        <w:rPr>
          <w:rFonts w:ascii="Times New Roman" w:hAnsi="Times New Roman" w:cs="Times New Roman"/>
          <w:b/>
          <w:bCs/>
          <w:sz w:val="28"/>
          <w:szCs w:val="28"/>
          <w:lang w:val="en"/>
        </w:rPr>
        <w:t>SubtractionGame1.c</w:t>
      </w:r>
    </w:p>
    <w:p w14:paraId="5B94B408" w14:textId="60BBDA47" w:rsidR="00A40B53" w:rsidRDefault="00A40B53" w:rsidP="00A40B53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r w:rsidR="00F03332">
        <w:rPr>
          <w:rFonts w:ascii="Times New Roman" w:hAnsi="Times New Roman" w:cs="Times New Roman"/>
          <w:sz w:val="28"/>
          <w:szCs w:val="28"/>
          <w:lang w:val="en"/>
        </w:rPr>
        <w:t>SubtractionGam</w:t>
      </w:r>
      <w:r>
        <w:rPr>
          <w:rFonts w:ascii="Times New Roman" w:hAnsi="Times New Roman" w:cs="Times New Roman"/>
          <w:sz w:val="28"/>
          <w:szCs w:val="28"/>
          <w:lang w:val="en"/>
        </w:rPr>
        <w:t>e</w:t>
      </w:r>
      <w:r w:rsidR="00F03332">
        <w:rPr>
          <w:rFonts w:ascii="Times New Roman" w:hAnsi="Times New Roman" w:cs="Times New Roman"/>
          <w:sz w:val="28"/>
          <w:szCs w:val="28"/>
          <w:lang w:val="en"/>
        </w:rPr>
        <w:t>1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.c -- 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04D7A048" w14:textId="2877CA49" w:rsidR="00062C9A" w:rsidRPr="00062C9A" w:rsidRDefault="003F239C" w:rsidP="00062C9A">
      <w:pPr>
        <w:pStyle w:val="ListParagraph"/>
        <w:numPr>
          <w:ilvl w:val="0"/>
          <w:numId w:val="4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3F239C">
        <w:rPr>
          <w:rFonts w:ascii="Times New Roman" w:hAnsi="Times New Roman" w:cs="Times New Roman"/>
          <w:sz w:val="28"/>
          <w:szCs w:val="28"/>
          <w:lang w:val="en"/>
        </w:rPr>
        <w:lastRenderedPageBreak/>
        <w:drawing>
          <wp:inline distT="0" distB="0" distL="0" distR="0" wp14:anchorId="72FACE13" wp14:editId="1AC0AD4F">
            <wp:extent cx="3943900" cy="3639058"/>
            <wp:effectExtent l="0" t="0" r="0" b="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1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3639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CE70D" w14:textId="400B4C62" w:rsidR="00F03332" w:rsidRPr="00F03332" w:rsidRDefault="00F03332" w:rsidP="00F03332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F03332">
        <w:rPr>
          <w:rFonts w:ascii="Times New Roman" w:hAnsi="Times New Roman" w:cs="Times New Roman"/>
          <w:sz w:val="28"/>
          <w:szCs w:val="28"/>
          <w:lang w:val="en"/>
        </w:rPr>
        <w:t>cbmc SubtractionGame1.c -- unwind 1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5D1766E6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1D5B34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1D5B34">
        <w:rPr>
          <w:rFonts w:ascii="Times New Roman" w:hAnsi="Times New Roman" w:cs="Times New Roman"/>
          <w:sz w:val="28"/>
          <w:szCs w:val="28"/>
          <w:lang w:val="en"/>
        </w:rPr>
        <w:t>.1:</w:t>
      </w:r>
    </w:p>
    <w:p w14:paraId="65D37EC9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7DB3E12C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 xml:space="preserve">  file SubtractionGame1.c line 161 function main</w:t>
      </w:r>
    </w:p>
    <w:p w14:paraId="78D2545C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37FB4588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3DA752D7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5721D32D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1D5B34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1D5B34">
        <w:rPr>
          <w:rFonts w:ascii="Times New Roman" w:hAnsi="Times New Roman" w:cs="Times New Roman"/>
          <w:sz w:val="28"/>
          <w:szCs w:val="28"/>
          <w:lang w:val="en"/>
        </w:rPr>
        <w:t>.2:</w:t>
      </w:r>
    </w:p>
    <w:p w14:paraId="47AF53B8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2C2B82AD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 xml:space="preserve">  file SubtractionGame1.c line 161 function main</w:t>
      </w:r>
    </w:p>
    <w:p w14:paraId="1C40EF9B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0234CF1A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3EF9B7FE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0D1450D0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 xml:space="preserve">  file SubtractionGame1.c line 162 function main</w:t>
      </w:r>
    </w:p>
    <w:p w14:paraId="5F6CF541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7209B991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7A20F2A6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5D09B7A0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1D5B34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1D5B34">
        <w:rPr>
          <w:rFonts w:ascii="Times New Roman" w:hAnsi="Times New Roman" w:cs="Times New Roman"/>
          <w:sz w:val="28"/>
          <w:szCs w:val="28"/>
          <w:lang w:val="en"/>
        </w:rPr>
        <w:t>.3:</w:t>
      </w:r>
    </w:p>
    <w:p w14:paraId="58D64F90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30B72A5E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 xml:space="preserve">  file SubtractionGame1.c line 161 function main</w:t>
      </w:r>
    </w:p>
    <w:p w14:paraId="7DE136EE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4405400C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1876E24E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23D48AED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 xml:space="preserve">  file SubtractionGame1.c line 162 function main</w:t>
      </w:r>
    </w:p>
    <w:p w14:paraId="2BE26F9B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28E0480E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3F390426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0960EF17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 xml:space="preserve">  file SubtractionGame1.c line 163 function main</w:t>
      </w:r>
    </w:p>
    <w:p w14:paraId="66C0EB31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120BAC97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64E8E502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55A67ADB" w14:textId="77777777" w:rsidR="001D5B34" w:rsidRPr="001D5B34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t>** 3 of 3 failed (3 iterations)</w:t>
      </w:r>
    </w:p>
    <w:p w14:paraId="4B4FAB85" w14:textId="77777777" w:rsidR="003C6A31" w:rsidRDefault="001D5B34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1D5B34">
        <w:rPr>
          <w:rFonts w:ascii="Times New Roman" w:hAnsi="Times New Roman" w:cs="Times New Roman"/>
          <w:sz w:val="28"/>
          <w:szCs w:val="28"/>
          <w:lang w:val="en"/>
        </w:rPr>
        <w:lastRenderedPageBreak/>
        <w:t>VERIFICATION FAILED</w:t>
      </w:r>
    </w:p>
    <w:p w14:paraId="3974054A" w14:textId="2D485773" w:rsidR="007F1FA8" w:rsidRDefault="007F1FA8" w:rsidP="001D5B3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82) </w:t>
      </w:r>
      <w:proofErr w:type="spellStart"/>
      <w:r w:rsidR="006158B3" w:rsidRPr="006158B3">
        <w:rPr>
          <w:rFonts w:ascii="Times New Roman" w:hAnsi="Times New Roman" w:cs="Times New Roman"/>
          <w:b/>
          <w:bCs/>
          <w:sz w:val="28"/>
          <w:szCs w:val="28"/>
          <w:lang w:val="en"/>
        </w:rPr>
        <w:t>TheBestBox.c</w:t>
      </w:r>
      <w:proofErr w:type="spellEnd"/>
    </w:p>
    <w:p w14:paraId="72CB74CA" w14:textId="79A5F0C2" w:rsidR="00A40B53" w:rsidRDefault="00A40B53" w:rsidP="00A40B53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B23D51">
        <w:rPr>
          <w:rFonts w:ascii="Times New Roman" w:hAnsi="Times New Roman" w:cs="Times New Roman"/>
          <w:sz w:val="28"/>
          <w:szCs w:val="28"/>
          <w:lang w:val="en"/>
        </w:rPr>
        <w:t>TheBestBox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07D1C29F" w14:textId="25B3BC3B" w:rsidR="00C8766E" w:rsidRDefault="00B23D51" w:rsidP="00C8766E">
      <w:pPr>
        <w:pStyle w:val="ListParagraph"/>
        <w:numPr>
          <w:ilvl w:val="0"/>
          <w:numId w:val="4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B23D51">
        <w:rPr>
          <w:rFonts w:ascii="Times New Roman" w:hAnsi="Times New Roman" w:cs="Times New Roman"/>
          <w:sz w:val="28"/>
          <w:szCs w:val="28"/>
          <w:lang w:val="en"/>
        </w:rPr>
        <w:drawing>
          <wp:inline distT="0" distB="0" distL="0" distR="0" wp14:anchorId="7B48E225" wp14:editId="3618A6EB">
            <wp:extent cx="3677163" cy="3048425"/>
            <wp:effectExtent l="0" t="0" r="0" b="0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2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02991" w14:textId="5B6CBFA0" w:rsidR="002146FB" w:rsidRPr="002146FB" w:rsidRDefault="002146FB" w:rsidP="002146FB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2146FB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2146FB">
        <w:rPr>
          <w:rFonts w:ascii="Times New Roman" w:hAnsi="Times New Roman" w:cs="Times New Roman"/>
          <w:sz w:val="28"/>
          <w:szCs w:val="28"/>
          <w:lang w:val="en"/>
        </w:rPr>
        <w:t>TheBestBox.c</w:t>
      </w:r>
      <w:proofErr w:type="spellEnd"/>
      <w:r w:rsidRPr="002146FB">
        <w:rPr>
          <w:rFonts w:ascii="Times New Roman" w:hAnsi="Times New Roman" w:cs="Times New Roman"/>
          <w:sz w:val="28"/>
          <w:szCs w:val="28"/>
          <w:lang w:val="en"/>
        </w:rPr>
        <w:t xml:space="preserve"> -- unwind 1</w:t>
      </w:r>
      <w:r>
        <w:rPr>
          <w:rFonts w:ascii="Times New Roman" w:hAnsi="Times New Roman" w:cs="Times New Roman"/>
          <w:sz w:val="28"/>
          <w:szCs w:val="28"/>
          <w:lang w:val="en"/>
        </w:rPr>
        <w:t xml:space="preserve"> --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trace</w:t>
      </w:r>
      <w:proofErr w:type="gramEnd"/>
    </w:p>
    <w:p w14:paraId="55EFA06F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.1:</w:t>
      </w:r>
    </w:p>
    <w:p w14:paraId="64EAB3FD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1B07DFCE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B64B3">
        <w:rPr>
          <w:rFonts w:ascii="Times New Roman" w:hAnsi="Times New Roman" w:cs="Times New Roman"/>
          <w:sz w:val="28"/>
          <w:szCs w:val="28"/>
          <w:lang w:val="en"/>
        </w:rPr>
        <w:t>TheBestBox.c</w:t>
      </w:r>
      <w:proofErr w:type="spellEnd"/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line 58 function main</w:t>
      </w:r>
    </w:p>
    <w:p w14:paraId="1821B516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602CB8E6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EQUAL(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return_value_sol1, return_value_sol2)</w:t>
      </w:r>
    </w:p>
    <w:p w14:paraId="2EBE3A54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52D07C23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.2:</w:t>
      </w:r>
    </w:p>
    <w:p w14:paraId="23371977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13D8C067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B64B3">
        <w:rPr>
          <w:rFonts w:ascii="Times New Roman" w:hAnsi="Times New Roman" w:cs="Times New Roman"/>
          <w:sz w:val="28"/>
          <w:szCs w:val="28"/>
          <w:lang w:val="en"/>
        </w:rPr>
        <w:t>TheBestBox.c</w:t>
      </w:r>
      <w:proofErr w:type="spellEnd"/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line 58 function main</w:t>
      </w:r>
    </w:p>
    <w:p w14:paraId="7D59DE8B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  sol1Vsol2</w:t>
      </w:r>
    </w:p>
    <w:p w14:paraId="7BBB845C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EQUAL(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return_value_sol1, return_value_sol2)</w:t>
      </w:r>
    </w:p>
    <w:p w14:paraId="63D1C604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01A66664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B64B3">
        <w:rPr>
          <w:rFonts w:ascii="Times New Roman" w:hAnsi="Times New Roman" w:cs="Times New Roman"/>
          <w:sz w:val="28"/>
          <w:szCs w:val="28"/>
          <w:lang w:val="en"/>
        </w:rPr>
        <w:t>TheBestBox.c</w:t>
      </w:r>
      <w:proofErr w:type="spellEnd"/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line 59 function main</w:t>
      </w:r>
    </w:p>
    <w:p w14:paraId="67B2C31F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4FF47053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EQUAL(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return_value_sol1$0, return_value_sol3)</w:t>
      </w:r>
    </w:p>
    <w:p w14:paraId="6F861351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059FEB3D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.3:</w:t>
      </w:r>
    </w:p>
    <w:p w14:paraId="63102A59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7E357218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B64B3">
        <w:rPr>
          <w:rFonts w:ascii="Times New Roman" w:hAnsi="Times New Roman" w:cs="Times New Roman"/>
          <w:sz w:val="28"/>
          <w:szCs w:val="28"/>
          <w:lang w:val="en"/>
        </w:rPr>
        <w:t>TheBestBox.c</w:t>
      </w:r>
      <w:proofErr w:type="spellEnd"/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line 58 function main</w:t>
      </w:r>
    </w:p>
    <w:p w14:paraId="6366F3C9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7FA3439A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EQUAL(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return_value_sol1, return_value_sol2)</w:t>
      </w:r>
    </w:p>
    <w:p w14:paraId="35656621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0E0BCB25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B64B3">
        <w:rPr>
          <w:rFonts w:ascii="Times New Roman" w:hAnsi="Times New Roman" w:cs="Times New Roman"/>
          <w:sz w:val="28"/>
          <w:szCs w:val="28"/>
          <w:lang w:val="en"/>
        </w:rPr>
        <w:t>TheBestBox.c</w:t>
      </w:r>
      <w:proofErr w:type="spellEnd"/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line 59 function main</w:t>
      </w:r>
    </w:p>
    <w:p w14:paraId="757D0508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583705C1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EQUAL(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return_value_sol1$0, return_value_sol3)</w:t>
      </w:r>
    </w:p>
    <w:p w14:paraId="51E4B513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4E036C53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B64B3">
        <w:rPr>
          <w:rFonts w:ascii="Times New Roman" w:hAnsi="Times New Roman" w:cs="Times New Roman"/>
          <w:sz w:val="28"/>
          <w:szCs w:val="28"/>
          <w:lang w:val="en"/>
        </w:rPr>
        <w:t>TheBestBox.c</w:t>
      </w:r>
      <w:proofErr w:type="spellEnd"/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line 60 function main</w:t>
      </w:r>
    </w:p>
    <w:p w14:paraId="745F7E7F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sol1Vsol4</w:t>
      </w:r>
    </w:p>
    <w:p w14:paraId="0E84BFE2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EQUAL(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return_value_sol1$1, return_value_sol4)</w:t>
      </w:r>
    </w:p>
    <w:p w14:paraId="15C1EA64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4B49B507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.4:</w:t>
      </w:r>
    </w:p>
    <w:p w14:paraId="65B297F2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0F7C06EB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B64B3">
        <w:rPr>
          <w:rFonts w:ascii="Times New Roman" w:hAnsi="Times New Roman" w:cs="Times New Roman"/>
          <w:sz w:val="28"/>
          <w:szCs w:val="28"/>
          <w:lang w:val="en"/>
        </w:rPr>
        <w:t>TheBestBox.c</w:t>
      </w:r>
      <w:proofErr w:type="spellEnd"/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line 58 function main</w:t>
      </w:r>
    </w:p>
    <w:p w14:paraId="24221D58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4BCC86BE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EQUAL(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return_value_sol1, return_value_sol2)</w:t>
      </w:r>
    </w:p>
    <w:p w14:paraId="005A15B2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1AFF0C02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B64B3">
        <w:rPr>
          <w:rFonts w:ascii="Times New Roman" w:hAnsi="Times New Roman" w:cs="Times New Roman"/>
          <w:sz w:val="28"/>
          <w:szCs w:val="28"/>
          <w:lang w:val="en"/>
        </w:rPr>
        <w:t>TheBestBox.c</w:t>
      </w:r>
      <w:proofErr w:type="spellEnd"/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line 59 function main</w:t>
      </w:r>
    </w:p>
    <w:p w14:paraId="457C6100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4FA20EAC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EQUAL(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return_value_sol1$0, return_value_sol3)</w:t>
      </w:r>
    </w:p>
    <w:p w14:paraId="1719B5E0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50632099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B64B3">
        <w:rPr>
          <w:rFonts w:ascii="Times New Roman" w:hAnsi="Times New Roman" w:cs="Times New Roman"/>
          <w:sz w:val="28"/>
          <w:szCs w:val="28"/>
          <w:lang w:val="en"/>
        </w:rPr>
        <w:t>TheBestBox.c</w:t>
      </w:r>
      <w:proofErr w:type="spellEnd"/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line 60 function main</w:t>
      </w:r>
    </w:p>
    <w:p w14:paraId="05E67FB4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sol1Vsol4</w:t>
      </w:r>
    </w:p>
    <w:p w14:paraId="76BDC200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EQUAL(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return_value_sol1$1, return_value_sol4)</w:t>
      </w:r>
    </w:p>
    <w:p w14:paraId="68C8813E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6F13227A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B64B3">
        <w:rPr>
          <w:rFonts w:ascii="Times New Roman" w:hAnsi="Times New Roman" w:cs="Times New Roman"/>
          <w:sz w:val="28"/>
          <w:szCs w:val="28"/>
          <w:lang w:val="en"/>
        </w:rPr>
        <w:t>TheBestBox.c</w:t>
      </w:r>
      <w:proofErr w:type="spellEnd"/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line 61 function main</w:t>
      </w:r>
    </w:p>
    <w:p w14:paraId="4C1EA54B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4EB81B91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EQUAL(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return_value_sol2$0, return_value_sol3$0)</w:t>
      </w:r>
    </w:p>
    <w:p w14:paraId="0806640B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7838AFB7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31BA08C0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48EE7E99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.5:</w:t>
      </w:r>
    </w:p>
    <w:p w14:paraId="007B8D0D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1EDEDA8E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B64B3">
        <w:rPr>
          <w:rFonts w:ascii="Times New Roman" w:hAnsi="Times New Roman" w:cs="Times New Roman"/>
          <w:sz w:val="28"/>
          <w:szCs w:val="28"/>
          <w:lang w:val="en"/>
        </w:rPr>
        <w:t>TheBestBox.c</w:t>
      </w:r>
      <w:proofErr w:type="spellEnd"/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line 58 function main</w:t>
      </w:r>
    </w:p>
    <w:p w14:paraId="66734137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sol1Vsol2</w:t>
      </w:r>
    </w:p>
    <w:p w14:paraId="6E99D932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EQUAL(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return_value_sol1, return_value_sol2)</w:t>
      </w:r>
    </w:p>
    <w:p w14:paraId="1F2E3F37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4C3BD1C2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B64B3">
        <w:rPr>
          <w:rFonts w:ascii="Times New Roman" w:hAnsi="Times New Roman" w:cs="Times New Roman"/>
          <w:sz w:val="28"/>
          <w:szCs w:val="28"/>
          <w:lang w:val="en"/>
        </w:rPr>
        <w:t>TheBestBox.c</w:t>
      </w:r>
      <w:proofErr w:type="spellEnd"/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line 59 function main</w:t>
      </w:r>
    </w:p>
    <w:p w14:paraId="2DEAE2D5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270CD9AD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EQUAL(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return_value_sol1$0, return_value_sol3)</w:t>
      </w:r>
    </w:p>
    <w:p w14:paraId="33078296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42298BEF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B64B3">
        <w:rPr>
          <w:rFonts w:ascii="Times New Roman" w:hAnsi="Times New Roman" w:cs="Times New Roman"/>
          <w:sz w:val="28"/>
          <w:szCs w:val="28"/>
          <w:lang w:val="en"/>
        </w:rPr>
        <w:t>TheBestBox.c</w:t>
      </w:r>
      <w:proofErr w:type="spellEnd"/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line 60 function main</w:t>
      </w:r>
    </w:p>
    <w:p w14:paraId="4EEA28B0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sol1Vsol4</w:t>
      </w:r>
    </w:p>
    <w:p w14:paraId="0827D21D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EQUAL(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return_value_sol1$1, return_value_sol4)</w:t>
      </w:r>
    </w:p>
    <w:p w14:paraId="7AB464C5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758AC948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B64B3">
        <w:rPr>
          <w:rFonts w:ascii="Times New Roman" w:hAnsi="Times New Roman" w:cs="Times New Roman"/>
          <w:sz w:val="28"/>
          <w:szCs w:val="28"/>
          <w:lang w:val="en"/>
        </w:rPr>
        <w:t>TheBestBox.c</w:t>
      </w:r>
      <w:proofErr w:type="spellEnd"/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line 61 function main</w:t>
      </w:r>
    </w:p>
    <w:p w14:paraId="6858C8C3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311AD98D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EQUAL(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return_value_sol2$0, return_value_sol3$0)</w:t>
      </w:r>
    </w:p>
    <w:p w14:paraId="6E18C199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46C80072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B64B3">
        <w:rPr>
          <w:rFonts w:ascii="Times New Roman" w:hAnsi="Times New Roman" w:cs="Times New Roman"/>
          <w:sz w:val="28"/>
          <w:szCs w:val="28"/>
          <w:lang w:val="en"/>
        </w:rPr>
        <w:t>TheBestBox.c</w:t>
      </w:r>
      <w:proofErr w:type="spellEnd"/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line 62 function main</w:t>
      </w:r>
    </w:p>
    <w:p w14:paraId="01C5E49E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  sol2Vsol4</w:t>
      </w:r>
    </w:p>
    <w:p w14:paraId="1FE034A7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EQUAL(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return_value_sol2$1, return_value_sol4$0)</w:t>
      </w:r>
    </w:p>
    <w:p w14:paraId="7750A76F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</w:p>
    <w:p w14:paraId="6C344A14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.6:</w:t>
      </w:r>
    </w:p>
    <w:p w14:paraId="2D0ACBBD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1236EFD9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B64B3">
        <w:rPr>
          <w:rFonts w:ascii="Times New Roman" w:hAnsi="Times New Roman" w:cs="Times New Roman"/>
          <w:sz w:val="28"/>
          <w:szCs w:val="28"/>
          <w:lang w:val="en"/>
        </w:rPr>
        <w:t>TheBestBox.c</w:t>
      </w:r>
      <w:proofErr w:type="spellEnd"/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line 59 function main</w:t>
      </w:r>
    </w:p>
    <w:p w14:paraId="609C17AB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sol1Vsol3</w:t>
      </w:r>
    </w:p>
    <w:p w14:paraId="5F44F208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EQUAL(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return_value_sol1$0, return_value_sol3)</w:t>
      </w:r>
    </w:p>
    <w:p w14:paraId="730600DC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485BDD99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B64B3">
        <w:rPr>
          <w:rFonts w:ascii="Times New Roman" w:hAnsi="Times New Roman" w:cs="Times New Roman"/>
          <w:sz w:val="28"/>
          <w:szCs w:val="28"/>
          <w:lang w:val="en"/>
        </w:rPr>
        <w:t>TheBestBox.c</w:t>
      </w:r>
      <w:proofErr w:type="spellEnd"/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line 60 function main</w:t>
      </w:r>
    </w:p>
    <w:p w14:paraId="07512328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sol1Vsol4</w:t>
      </w:r>
    </w:p>
    <w:p w14:paraId="4EBE7093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EQUAL(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return_value_sol1$1, return_value_sol4)</w:t>
      </w:r>
    </w:p>
    <w:p w14:paraId="7AF19655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21214067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B64B3">
        <w:rPr>
          <w:rFonts w:ascii="Times New Roman" w:hAnsi="Times New Roman" w:cs="Times New Roman"/>
          <w:sz w:val="28"/>
          <w:szCs w:val="28"/>
          <w:lang w:val="en"/>
        </w:rPr>
        <w:t>TheBestBox.c</w:t>
      </w:r>
      <w:proofErr w:type="spellEnd"/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line 61 function main</w:t>
      </w:r>
    </w:p>
    <w:p w14:paraId="13B07D46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sol2Vsol3</w:t>
      </w:r>
    </w:p>
    <w:p w14:paraId="74C28F56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EQUAL(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return_value_sol2$0, return_value_sol3$0)</w:t>
      </w:r>
    </w:p>
    <w:p w14:paraId="6701DD30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>Violated property:</w:t>
      </w:r>
    </w:p>
    <w:p w14:paraId="4D8F5985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B64B3">
        <w:rPr>
          <w:rFonts w:ascii="Times New Roman" w:hAnsi="Times New Roman" w:cs="Times New Roman"/>
          <w:sz w:val="28"/>
          <w:szCs w:val="28"/>
          <w:lang w:val="en"/>
        </w:rPr>
        <w:t>TheBestBox.c</w:t>
      </w:r>
      <w:proofErr w:type="spellEnd"/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line 62 function main</w:t>
      </w:r>
    </w:p>
    <w:p w14:paraId="0F6A306A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sol2Vsol4</w:t>
      </w:r>
    </w:p>
    <w:p w14:paraId="77D017F7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EQUAL(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return_value_sol2$1, return_value_sol4$0)</w:t>
      </w:r>
    </w:p>
    <w:p w14:paraId="0534472F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419B91A4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file </w:t>
      </w:r>
      <w:proofErr w:type="spellStart"/>
      <w:r w:rsidRPr="006B64B3">
        <w:rPr>
          <w:rFonts w:ascii="Times New Roman" w:hAnsi="Times New Roman" w:cs="Times New Roman"/>
          <w:sz w:val="28"/>
          <w:szCs w:val="28"/>
          <w:lang w:val="en"/>
        </w:rPr>
        <w:t>TheBestBox.c</w:t>
      </w:r>
      <w:proofErr w:type="spellEnd"/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line 63 function main</w:t>
      </w:r>
    </w:p>
    <w:p w14:paraId="082F29EE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sol3Vsol4</w:t>
      </w:r>
    </w:p>
    <w:p w14:paraId="146851C7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6B64B3">
        <w:rPr>
          <w:rFonts w:ascii="Times New Roman" w:hAnsi="Times New Roman" w:cs="Times New Roman"/>
          <w:sz w:val="28"/>
          <w:szCs w:val="28"/>
          <w:lang w:val="en"/>
        </w:rPr>
        <w:t>EQUAL(</w:t>
      </w:r>
      <w:proofErr w:type="gramEnd"/>
      <w:r w:rsidRPr="006B64B3">
        <w:rPr>
          <w:rFonts w:ascii="Times New Roman" w:hAnsi="Times New Roman" w:cs="Times New Roman"/>
          <w:sz w:val="28"/>
          <w:szCs w:val="28"/>
          <w:lang w:val="en"/>
        </w:rPr>
        <w:t>return_value_sol3$1, return_value_sol4$1)</w:t>
      </w:r>
    </w:p>
    <w:p w14:paraId="0115E942" w14:textId="77777777" w:rsidR="006B64B3" w:rsidRPr="006B64B3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>** 6 of 6 failed (1 iteration)</w:t>
      </w:r>
    </w:p>
    <w:p w14:paraId="33F46900" w14:textId="77777777" w:rsidR="00B3439E" w:rsidRDefault="006B64B3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B64B3">
        <w:rPr>
          <w:rFonts w:ascii="Times New Roman" w:hAnsi="Times New Roman" w:cs="Times New Roman"/>
          <w:sz w:val="28"/>
          <w:szCs w:val="28"/>
          <w:lang w:val="en"/>
        </w:rPr>
        <w:t>VERIFICATION FAILED</w:t>
      </w:r>
    </w:p>
    <w:p w14:paraId="233EA6D4" w14:textId="573F56DE" w:rsidR="007641CC" w:rsidRDefault="007641CC" w:rsidP="006B64B3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83)</w:t>
      </w:r>
      <w:r w:rsidR="006158B3" w:rsidRPr="006158B3">
        <w:t xml:space="preserve"> </w:t>
      </w:r>
      <w:proofErr w:type="spellStart"/>
      <w:r w:rsidR="006158B3" w:rsidRPr="006158B3">
        <w:rPr>
          <w:rFonts w:ascii="Times New Roman" w:hAnsi="Times New Roman" w:cs="Times New Roman"/>
          <w:b/>
          <w:bCs/>
          <w:sz w:val="28"/>
          <w:szCs w:val="28"/>
          <w:lang w:val="en"/>
        </w:rPr>
        <w:t>YourNameIsMyName.c</w:t>
      </w:r>
      <w:proofErr w:type="spellEnd"/>
    </w:p>
    <w:p w14:paraId="024C5A14" w14:textId="0552A25F" w:rsidR="00A40B53" w:rsidRDefault="00A40B53" w:rsidP="00A40B53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="00617A64">
        <w:rPr>
          <w:rFonts w:ascii="Times New Roman" w:hAnsi="Times New Roman" w:cs="Times New Roman"/>
          <w:sz w:val="28"/>
          <w:szCs w:val="28"/>
          <w:lang w:val="en"/>
        </w:rPr>
        <w:t>YourNameIsMyN</w:t>
      </w:r>
      <w:r>
        <w:rPr>
          <w:rFonts w:ascii="Times New Roman" w:hAnsi="Times New Roman" w:cs="Times New Roman"/>
          <w:sz w:val="28"/>
          <w:szCs w:val="28"/>
          <w:lang w:val="en"/>
        </w:rPr>
        <w:t>am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>
        <w:rPr>
          <w:rFonts w:ascii="Times New Roman" w:hAnsi="Times New Roman" w:cs="Times New Roman"/>
          <w:sz w:val="28"/>
          <w:szCs w:val="28"/>
          <w:lang w:val="en"/>
        </w:rPr>
        <w:t>1</w:t>
      </w:r>
      <w:proofErr w:type="gramEnd"/>
    </w:p>
    <w:p w14:paraId="41AF7AC1" w14:textId="2601A731" w:rsidR="007F1FA8" w:rsidRDefault="003F1565" w:rsidP="00C8766E">
      <w:pPr>
        <w:pStyle w:val="ListParagraph"/>
        <w:numPr>
          <w:ilvl w:val="0"/>
          <w:numId w:val="4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3F1565">
        <w:rPr>
          <w:rFonts w:ascii="Times New Roman" w:hAnsi="Times New Roman" w:cs="Times New Roman"/>
          <w:sz w:val="28"/>
          <w:szCs w:val="28"/>
          <w:lang w:val="en"/>
        </w:rPr>
        <w:drawing>
          <wp:inline distT="0" distB="0" distL="0" distR="0" wp14:anchorId="4E2BB8E7" wp14:editId="7E615E11">
            <wp:extent cx="3696216" cy="2495898"/>
            <wp:effectExtent l="0" t="0" r="0" b="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3"/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2A7FA" w14:textId="7B282EC1" w:rsidR="00617A64" w:rsidRPr="00617A64" w:rsidRDefault="00617A64" w:rsidP="00617A64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617A64"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 w:rsidRPr="00617A64">
        <w:rPr>
          <w:rFonts w:ascii="Times New Roman" w:hAnsi="Times New Roman" w:cs="Times New Roman"/>
          <w:sz w:val="28"/>
          <w:szCs w:val="28"/>
          <w:lang w:val="en"/>
        </w:rPr>
        <w:t>YourNameIsMyName.c</w:t>
      </w:r>
      <w:proofErr w:type="spellEnd"/>
      <w:r w:rsidRPr="00617A64"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 w:rsidRPr="00617A64">
        <w:rPr>
          <w:rFonts w:ascii="Times New Roman" w:hAnsi="Times New Roman" w:cs="Times New Roman"/>
          <w:sz w:val="28"/>
          <w:szCs w:val="28"/>
          <w:lang w:val="en"/>
        </w:rPr>
        <w:t>2</w:t>
      </w:r>
      <w:proofErr w:type="gramEnd"/>
    </w:p>
    <w:p w14:paraId="61F1C2C1" w14:textId="2761D706" w:rsidR="00617A64" w:rsidRDefault="003D3E9B" w:rsidP="00617A64">
      <w:pPr>
        <w:pStyle w:val="ListParagraph"/>
        <w:numPr>
          <w:ilvl w:val="0"/>
          <w:numId w:val="4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3D3E9B">
        <w:rPr>
          <w:rFonts w:ascii="Times New Roman" w:hAnsi="Times New Roman" w:cs="Times New Roman"/>
          <w:sz w:val="28"/>
          <w:szCs w:val="28"/>
          <w:lang w:val="en"/>
        </w:rPr>
        <w:drawing>
          <wp:inline distT="0" distB="0" distL="0" distR="0" wp14:anchorId="6F82D83E" wp14:editId="09AEC547">
            <wp:extent cx="3734321" cy="2505425"/>
            <wp:effectExtent l="0" t="0" r="0" b="9525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4"/>
                    <a:stretch>
                      <a:fillRect/>
                    </a:stretch>
                  </pic:blipFill>
                  <pic:spPr>
                    <a:xfrm>
                      <a:off x="0" y="0"/>
                      <a:ext cx="3734321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C6175" w14:textId="05F1B312" w:rsidR="00D9331C" w:rsidRPr="00D9331C" w:rsidRDefault="00617A64" w:rsidP="003D3E9B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YourNameIsMyNam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 w:rsidR="003D3E9B" w:rsidRPr="003D3E9B">
        <w:rPr>
          <w:rFonts w:ascii="Times New Roman" w:hAnsi="Times New Roman" w:cs="Times New Roman"/>
          <w:sz w:val="28"/>
          <w:szCs w:val="28"/>
          <w:lang w:val="en"/>
        </w:rPr>
        <w:t>3</w:t>
      </w:r>
      <w:proofErr w:type="gramEnd"/>
    </w:p>
    <w:p w14:paraId="6143094C" w14:textId="5DC593EE" w:rsidR="003D3E9B" w:rsidRDefault="00961EE7" w:rsidP="00617A64">
      <w:pPr>
        <w:pStyle w:val="ListParagraph"/>
        <w:numPr>
          <w:ilvl w:val="0"/>
          <w:numId w:val="4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961EE7">
        <w:rPr>
          <w:rFonts w:ascii="Times New Roman" w:hAnsi="Times New Roman" w:cs="Times New Roman"/>
          <w:sz w:val="28"/>
          <w:szCs w:val="28"/>
          <w:lang w:val="en"/>
        </w:rPr>
        <w:drawing>
          <wp:inline distT="0" distB="0" distL="0" distR="0" wp14:anchorId="7FC8F9FB" wp14:editId="5C2B214C">
            <wp:extent cx="4906060" cy="2553056"/>
            <wp:effectExtent l="0" t="0" r="8890" b="0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5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136BA" w14:textId="2FE40DB9" w:rsidR="00D9331C" w:rsidRPr="00D9331C" w:rsidRDefault="00617A64" w:rsidP="000A7ED0">
      <w:p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cbmc </w:t>
      </w:r>
      <w:proofErr w:type="spellStart"/>
      <w:r>
        <w:rPr>
          <w:rFonts w:ascii="Times New Roman" w:hAnsi="Times New Roman" w:cs="Times New Roman"/>
          <w:sz w:val="28"/>
          <w:szCs w:val="28"/>
          <w:lang w:val="en"/>
        </w:rPr>
        <w:t>YourNameIsMyName.c</w:t>
      </w:r>
      <w:proofErr w:type="spellEnd"/>
      <w:r>
        <w:rPr>
          <w:rFonts w:ascii="Times New Roman" w:hAnsi="Times New Roman" w:cs="Times New Roman"/>
          <w:sz w:val="28"/>
          <w:szCs w:val="28"/>
          <w:lang w:val="en"/>
        </w:rPr>
        <w:t xml:space="preserve"> -- unwind </w:t>
      </w:r>
      <w:proofErr w:type="gramStart"/>
      <w:r w:rsidR="000A7ED0" w:rsidRPr="000A7ED0">
        <w:rPr>
          <w:rFonts w:ascii="Times New Roman" w:hAnsi="Times New Roman" w:cs="Times New Roman"/>
          <w:sz w:val="28"/>
          <w:szCs w:val="28"/>
          <w:lang w:val="en"/>
        </w:rPr>
        <w:t>4</w:t>
      </w:r>
      <w:proofErr w:type="gramEnd"/>
    </w:p>
    <w:p w14:paraId="620FBC96" w14:textId="41DEF497" w:rsidR="00325352" w:rsidRPr="00CF1588" w:rsidRDefault="00CF1588" w:rsidP="00CF1588">
      <w:pPr>
        <w:pStyle w:val="ListParagraph"/>
        <w:numPr>
          <w:ilvl w:val="0"/>
          <w:numId w:val="47"/>
        </w:numPr>
        <w:spacing w:line="240" w:lineRule="auto"/>
        <w:rPr>
          <w:rFonts w:ascii="Times New Roman" w:hAnsi="Times New Roman" w:cs="Times New Roman"/>
          <w:sz w:val="28"/>
          <w:szCs w:val="28"/>
          <w:lang w:val="en"/>
        </w:rPr>
      </w:pPr>
      <w:r w:rsidRPr="00CF1588">
        <w:rPr>
          <w:rFonts w:ascii="Times New Roman" w:hAnsi="Times New Roman" w:cs="Times New Roman"/>
          <w:sz w:val="28"/>
          <w:szCs w:val="28"/>
          <w:lang w:val="en"/>
        </w:rPr>
        <w:t>Time exceeded, assume it is unsatisfiable.</w:t>
      </w:r>
    </w:p>
    <w:sectPr w:rsidR="00325352" w:rsidRPr="00CF1588" w:rsidSect="00815778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FEC220F"/>
    <w:multiLevelType w:val="singleLevel"/>
    <w:tmpl w:val="2BF4BBEE"/>
    <w:lvl w:ilvl="0">
      <w:start w:val="1"/>
      <w:numFmt w:val="decimal"/>
      <w:suff w:val="space"/>
      <w:lvlText w:val="%1)"/>
      <w:lvlJc w:val="left"/>
      <w:rPr>
        <w:b w:val="0"/>
        <w:bCs w:val="0"/>
      </w:rPr>
    </w:lvl>
  </w:abstractNum>
  <w:abstractNum w:abstractNumId="1" w15:restartNumberingAfterBreak="0">
    <w:nsid w:val="96E357B6"/>
    <w:multiLevelType w:val="singleLevel"/>
    <w:tmpl w:val="96E357B6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AFE9D37F"/>
    <w:multiLevelType w:val="singleLevel"/>
    <w:tmpl w:val="AFE9D37F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AFEFDEC3"/>
    <w:multiLevelType w:val="singleLevel"/>
    <w:tmpl w:val="AFEFDEC3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4" w15:restartNumberingAfterBreak="0">
    <w:nsid w:val="BBF5F335"/>
    <w:multiLevelType w:val="singleLevel"/>
    <w:tmpl w:val="BBF5F335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BDFC24E5"/>
    <w:multiLevelType w:val="singleLevel"/>
    <w:tmpl w:val="BDFC24E5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6" w15:restartNumberingAfterBreak="0">
    <w:nsid w:val="BFD7B64F"/>
    <w:multiLevelType w:val="singleLevel"/>
    <w:tmpl w:val="BFD7B64F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7" w15:restartNumberingAfterBreak="0">
    <w:nsid w:val="BFF707CB"/>
    <w:multiLevelType w:val="singleLevel"/>
    <w:tmpl w:val="BFF707CB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8" w15:restartNumberingAfterBreak="0">
    <w:nsid w:val="BFFF1A75"/>
    <w:multiLevelType w:val="singleLevel"/>
    <w:tmpl w:val="BFFF1A75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9" w15:restartNumberingAfterBreak="0">
    <w:nsid w:val="CBA60FD1"/>
    <w:multiLevelType w:val="multilevel"/>
    <w:tmpl w:val="CBA60FD1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CBDF5330"/>
    <w:multiLevelType w:val="singleLevel"/>
    <w:tmpl w:val="CBDF5330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1" w15:restartNumberingAfterBreak="0">
    <w:nsid w:val="DBFED512"/>
    <w:multiLevelType w:val="singleLevel"/>
    <w:tmpl w:val="DBFED512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2" w15:restartNumberingAfterBreak="0">
    <w:nsid w:val="DFFCBB59"/>
    <w:multiLevelType w:val="singleLevel"/>
    <w:tmpl w:val="DFFCBB59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3" w15:restartNumberingAfterBreak="0">
    <w:nsid w:val="E6FC4C40"/>
    <w:multiLevelType w:val="singleLevel"/>
    <w:tmpl w:val="E6FC4C40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4" w15:restartNumberingAfterBreak="0">
    <w:nsid w:val="E7B0B436"/>
    <w:multiLevelType w:val="singleLevel"/>
    <w:tmpl w:val="E7B0B436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5" w15:restartNumberingAfterBreak="0">
    <w:nsid w:val="EFBFB2AF"/>
    <w:multiLevelType w:val="singleLevel"/>
    <w:tmpl w:val="EFBFB2AF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6" w15:restartNumberingAfterBreak="0">
    <w:nsid w:val="EFDC4F64"/>
    <w:multiLevelType w:val="singleLevel"/>
    <w:tmpl w:val="EFDC4F64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7" w15:restartNumberingAfterBreak="0">
    <w:nsid w:val="EFFC7B6B"/>
    <w:multiLevelType w:val="singleLevel"/>
    <w:tmpl w:val="EFFC7B6B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8" w15:restartNumberingAfterBreak="0">
    <w:nsid w:val="F5B81CE9"/>
    <w:multiLevelType w:val="singleLevel"/>
    <w:tmpl w:val="F5B81CE9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9" w15:restartNumberingAfterBreak="0">
    <w:nsid w:val="F7B4B7CB"/>
    <w:multiLevelType w:val="singleLevel"/>
    <w:tmpl w:val="F7B4B7CB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0" w15:restartNumberingAfterBreak="0">
    <w:nsid w:val="F9BF45E4"/>
    <w:multiLevelType w:val="singleLevel"/>
    <w:tmpl w:val="F9BF45E4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1" w15:restartNumberingAfterBreak="0">
    <w:nsid w:val="FB9E56D9"/>
    <w:multiLevelType w:val="singleLevel"/>
    <w:tmpl w:val="FB9E56D9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2" w15:restartNumberingAfterBreak="0">
    <w:nsid w:val="FCC7C77A"/>
    <w:multiLevelType w:val="singleLevel"/>
    <w:tmpl w:val="FCC7C77A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3" w15:restartNumberingAfterBreak="0">
    <w:nsid w:val="FF6ED573"/>
    <w:multiLevelType w:val="singleLevel"/>
    <w:tmpl w:val="FF6ED573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4" w15:restartNumberingAfterBreak="0">
    <w:nsid w:val="FFFE252B"/>
    <w:multiLevelType w:val="singleLevel"/>
    <w:tmpl w:val="FFFE252B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5" w15:restartNumberingAfterBreak="0">
    <w:nsid w:val="042A6B40"/>
    <w:multiLevelType w:val="hybridMultilevel"/>
    <w:tmpl w:val="3BE64084"/>
    <w:lvl w:ilvl="0" w:tplc="AFEFDEC3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CEC7D49"/>
    <w:multiLevelType w:val="hybridMultilevel"/>
    <w:tmpl w:val="48008C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E7149FF"/>
    <w:multiLevelType w:val="hybridMultilevel"/>
    <w:tmpl w:val="642ECD9E"/>
    <w:lvl w:ilvl="0" w:tplc="AFEFDEC3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1645378"/>
    <w:multiLevelType w:val="hybridMultilevel"/>
    <w:tmpl w:val="8B689F72"/>
    <w:lvl w:ilvl="0" w:tplc="12F6B1FC">
      <w:start w:val="4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46E6C35"/>
    <w:multiLevelType w:val="hybridMultilevel"/>
    <w:tmpl w:val="6F161E8C"/>
    <w:lvl w:ilvl="0" w:tplc="AFEFDEC3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14860DA3"/>
    <w:multiLevelType w:val="hybridMultilevel"/>
    <w:tmpl w:val="8280DC36"/>
    <w:lvl w:ilvl="0" w:tplc="AFEFDEC3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1BEA03DB"/>
    <w:multiLevelType w:val="hybridMultilevel"/>
    <w:tmpl w:val="78667520"/>
    <w:lvl w:ilvl="0" w:tplc="79CFB43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989303B"/>
    <w:multiLevelType w:val="hybridMultilevel"/>
    <w:tmpl w:val="820EDB3C"/>
    <w:lvl w:ilvl="0" w:tplc="AFEFDEC3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1D07B69"/>
    <w:multiLevelType w:val="hybridMultilevel"/>
    <w:tmpl w:val="45622C6C"/>
    <w:lvl w:ilvl="0" w:tplc="AFEFDEC3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4327C3A"/>
    <w:multiLevelType w:val="hybridMultilevel"/>
    <w:tmpl w:val="A338156E"/>
    <w:lvl w:ilvl="0" w:tplc="AFEFDEC3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7BDA739"/>
    <w:multiLevelType w:val="singleLevel"/>
    <w:tmpl w:val="47BDA739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6" w15:restartNumberingAfterBreak="0">
    <w:nsid w:val="495D2DB8"/>
    <w:multiLevelType w:val="hybridMultilevel"/>
    <w:tmpl w:val="FC7E0592"/>
    <w:lvl w:ilvl="0" w:tplc="AFEFDEC3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A176751"/>
    <w:multiLevelType w:val="hybridMultilevel"/>
    <w:tmpl w:val="C74A0B2E"/>
    <w:lvl w:ilvl="0" w:tplc="AFEFDEC3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0101CF"/>
    <w:multiLevelType w:val="hybridMultilevel"/>
    <w:tmpl w:val="DE726EDC"/>
    <w:lvl w:ilvl="0" w:tplc="AFEFDEC3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FAC0C79"/>
    <w:multiLevelType w:val="hybridMultilevel"/>
    <w:tmpl w:val="5DDC2872"/>
    <w:lvl w:ilvl="0" w:tplc="AFEFDEC3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F6BA60"/>
    <w:multiLevelType w:val="singleLevel"/>
    <w:tmpl w:val="6DF6BA60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1" w15:restartNumberingAfterBreak="0">
    <w:nsid w:val="79CFB431"/>
    <w:multiLevelType w:val="singleLevel"/>
    <w:tmpl w:val="79CFB431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2" w15:restartNumberingAfterBreak="0">
    <w:nsid w:val="7BDDA675"/>
    <w:multiLevelType w:val="singleLevel"/>
    <w:tmpl w:val="7BDDA675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3" w15:restartNumberingAfterBreak="0">
    <w:nsid w:val="7BDFE1DA"/>
    <w:multiLevelType w:val="singleLevel"/>
    <w:tmpl w:val="7BDFE1DA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4" w15:restartNumberingAfterBreak="0">
    <w:nsid w:val="7BFA12EC"/>
    <w:multiLevelType w:val="singleLevel"/>
    <w:tmpl w:val="7BFA12EC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5" w15:restartNumberingAfterBreak="0">
    <w:nsid w:val="7DB19E1E"/>
    <w:multiLevelType w:val="singleLevel"/>
    <w:tmpl w:val="7DB19E1E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6" w15:restartNumberingAfterBreak="0">
    <w:nsid w:val="7E9ECD0C"/>
    <w:multiLevelType w:val="singleLevel"/>
    <w:tmpl w:val="7E9ECD0C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41"/>
  </w:num>
  <w:num w:numId="4">
    <w:abstractNumId w:val="17"/>
  </w:num>
  <w:num w:numId="5">
    <w:abstractNumId w:val="21"/>
  </w:num>
  <w:num w:numId="6">
    <w:abstractNumId w:val="7"/>
  </w:num>
  <w:num w:numId="7">
    <w:abstractNumId w:val="4"/>
  </w:num>
  <w:num w:numId="8">
    <w:abstractNumId w:val="5"/>
  </w:num>
  <w:num w:numId="9">
    <w:abstractNumId w:val="1"/>
  </w:num>
  <w:num w:numId="10">
    <w:abstractNumId w:val="35"/>
  </w:num>
  <w:num w:numId="11">
    <w:abstractNumId w:val="43"/>
  </w:num>
  <w:num w:numId="12">
    <w:abstractNumId w:val="8"/>
  </w:num>
  <w:num w:numId="13">
    <w:abstractNumId w:val="12"/>
  </w:num>
  <w:num w:numId="14">
    <w:abstractNumId w:val="3"/>
  </w:num>
  <w:num w:numId="15">
    <w:abstractNumId w:val="23"/>
  </w:num>
  <w:num w:numId="16">
    <w:abstractNumId w:val="14"/>
  </w:num>
  <w:num w:numId="17">
    <w:abstractNumId w:val="20"/>
  </w:num>
  <w:num w:numId="18">
    <w:abstractNumId w:val="2"/>
  </w:num>
  <w:num w:numId="19">
    <w:abstractNumId w:val="40"/>
  </w:num>
  <w:num w:numId="20">
    <w:abstractNumId w:val="10"/>
  </w:num>
  <w:num w:numId="21">
    <w:abstractNumId w:val="44"/>
  </w:num>
  <w:num w:numId="22">
    <w:abstractNumId w:val="45"/>
  </w:num>
  <w:num w:numId="23">
    <w:abstractNumId w:val="13"/>
  </w:num>
  <w:num w:numId="24">
    <w:abstractNumId w:val="18"/>
  </w:num>
  <w:num w:numId="25">
    <w:abstractNumId w:val="19"/>
  </w:num>
  <w:num w:numId="26">
    <w:abstractNumId w:val="42"/>
  </w:num>
  <w:num w:numId="27">
    <w:abstractNumId w:val="24"/>
  </w:num>
  <w:num w:numId="28">
    <w:abstractNumId w:val="6"/>
  </w:num>
  <w:num w:numId="29">
    <w:abstractNumId w:val="22"/>
  </w:num>
  <w:num w:numId="30">
    <w:abstractNumId w:val="15"/>
  </w:num>
  <w:num w:numId="31">
    <w:abstractNumId w:val="46"/>
  </w:num>
  <w:num w:numId="32">
    <w:abstractNumId w:val="16"/>
  </w:num>
  <w:num w:numId="33">
    <w:abstractNumId w:val="11"/>
  </w:num>
  <w:num w:numId="34">
    <w:abstractNumId w:val="26"/>
  </w:num>
  <w:num w:numId="35">
    <w:abstractNumId w:val="39"/>
  </w:num>
  <w:num w:numId="36">
    <w:abstractNumId w:val="33"/>
  </w:num>
  <w:num w:numId="37">
    <w:abstractNumId w:val="27"/>
  </w:num>
  <w:num w:numId="38">
    <w:abstractNumId w:val="28"/>
  </w:num>
  <w:num w:numId="39">
    <w:abstractNumId w:val="25"/>
  </w:num>
  <w:num w:numId="40">
    <w:abstractNumId w:val="31"/>
  </w:num>
  <w:num w:numId="41">
    <w:abstractNumId w:val="29"/>
  </w:num>
  <w:num w:numId="42">
    <w:abstractNumId w:val="30"/>
  </w:num>
  <w:num w:numId="43">
    <w:abstractNumId w:val="36"/>
  </w:num>
  <w:num w:numId="44">
    <w:abstractNumId w:val="34"/>
  </w:num>
  <w:num w:numId="45">
    <w:abstractNumId w:val="37"/>
  </w:num>
  <w:num w:numId="46">
    <w:abstractNumId w:val="38"/>
  </w:num>
  <w:num w:numId="4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S0MDewMDM3NTSwMLBQ0lEKTi0uzszPAykwMqwFABxWRvUtAAAA"/>
  </w:docVars>
  <w:rsids>
    <w:rsidRoot w:val="4A1947CF"/>
    <w:rsid w:val="1BEDE963"/>
    <w:rsid w:val="1EFB03DC"/>
    <w:rsid w:val="1FF5F365"/>
    <w:rsid w:val="2FA77B19"/>
    <w:rsid w:val="313B16C2"/>
    <w:rsid w:val="36BDE5F6"/>
    <w:rsid w:val="3E571224"/>
    <w:rsid w:val="3EEEDB72"/>
    <w:rsid w:val="3FDFACB8"/>
    <w:rsid w:val="3FE46628"/>
    <w:rsid w:val="3FFE7BF3"/>
    <w:rsid w:val="4A1947CF"/>
    <w:rsid w:val="4B3F9786"/>
    <w:rsid w:val="4FBFAF36"/>
    <w:rsid w:val="4FFF79B2"/>
    <w:rsid w:val="56FF6C5A"/>
    <w:rsid w:val="57DF39D2"/>
    <w:rsid w:val="59DE8DA6"/>
    <w:rsid w:val="5FAABA1C"/>
    <w:rsid w:val="5FBFEF6C"/>
    <w:rsid w:val="6BCBB396"/>
    <w:rsid w:val="6EF7434F"/>
    <w:rsid w:val="6FFBF32A"/>
    <w:rsid w:val="71FB2AD2"/>
    <w:rsid w:val="73EB07B5"/>
    <w:rsid w:val="76FFCC6B"/>
    <w:rsid w:val="7AAAC678"/>
    <w:rsid w:val="7ADB519A"/>
    <w:rsid w:val="7AFBE276"/>
    <w:rsid w:val="7BD77BFB"/>
    <w:rsid w:val="7BDD89A9"/>
    <w:rsid w:val="7BF7981D"/>
    <w:rsid w:val="7CF40EE3"/>
    <w:rsid w:val="7D75000E"/>
    <w:rsid w:val="7DDFF21B"/>
    <w:rsid w:val="7EEF61E5"/>
    <w:rsid w:val="7F9FBA1C"/>
    <w:rsid w:val="7FB755A9"/>
    <w:rsid w:val="7FDF0AA3"/>
    <w:rsid w:val="7FF70101"/>
    <w:rsid w:val="7FFD2467"/>
    <w:rsid w:val="7FFF4DC4"/>
    <w:rsid w:val="8BFE9642"/>
    <w:rsid w:val="8FEFD8B6"/>
    <w:rsid w:val="9F7F7F47"/>
    <w:rsid w:val="9F998ABC"/>
    <w:rsid w:val="AFE502B4"/>
    <w:rsid w:val="AFFD10C0"/>
    <w:rsid w:val="B1FFA4D8"/>
    <w:rsid w:val="BA7B23C6"/>
    <w:rsid w:val="BEDDFBE4"/>
    <w:rsid w:val="C63D571B"/>
    <w:rsid w:val="CEBC995C"/>
    <w:rsid w:val="D5ED1A08"/>
    <w:rsid w:val="D8DF49E0"/>
    <w:rsid w:val="DBC6E3E7"/>
    <w:rsid w:val="DBDE0FC1"/>
    <w:rsid w:val="DBDF8DB7"/>
    <w:rsid w:val="DD9E962B"/>
    <w:rsid w:val="DDEB311A"/>
    <w:rsid w:val="DDEEA4CE"/>
    <w:rsid w:val="DFBF34C9"/>
    <w:rsid w:val="DFF778C0"/>
    <w:rsid w:val="DFFEA8CB"/>
    <w:rsid w:val="DFFF3A6F"/>
    <w:rsid w:val="EAE3A922"/>
    <w:rsid w:val="EDF66CF3"/>
    <w:rsid w:val="EEB352A0"/>
    <w:rsid w:val="EEBD9D76"/>
    <w:rsid w:val="EF7D6208"/>
    <w:rsid w:val="EFFF51E7"/>
    <w:rsid w:val="F3CF00E3"/>
    <w:rsid w:val="F77F95A4"/>
    <w:rsid w:val="F7A31EE7"/>
    <w:rsid w:val="F872F121"/>
    <w:rsid w:val="F8FEC51C"/>
    <w:rsid w:val="F9E6A9E3"/>
    <w:rsid w:val="FAA6EDCC"/>
    <w:rsid w:val="FBF799AB"/>
    <w:rsid w:val="FBFF849D"/>
    <w:rsid w:val="FD670A37"/>
    <w:rsid w:val="FDE78902"/>
    <w:rsid w:val="FDFFA331"/>
    <w:rsid w:val="FE734873"/>
    <w:rsid w:val="FE9FBF89"/>
    <w:rsid w:val="FEBE4D60"/>
    <w:rsid w:val="FF67FBA1"/>
    <w:rsid w:val="FF9B5759"/>
    <w:rsid w:val="FFEE35B1"/>
    <w:rsid w:val="FFF53B79"/>
    <w:rsid w:val="FFFBAD28"/>
    <w:rsid w:val="FFFC9D5A"/>
    <w:rsid w:val="FFFDC05D"/>
    <w:rsid w:val="FFFDE1B5"/>
    <w:rsid w:val="FFFE73E9"/>
    <w:rsid w:val="FFFEBC80"/>
    <w:rsid w:val="FFFF8ECC"/>
    <w:rsid w:val="FFFFE4DE"/>
    <w:rsid w:val="000032D3"/>
    <w:rsid w:val="1BEDE963"/>
    <w:rsid w:val="1EFB03DC"/>
    <w:rsid w:val="1FF5F365"/>
    <w:rsid w:val="2FA77B19"/>
    <w:rsid w:val="313B16C2"/>
    <w:rsid w:val="36BDE5F6"/>
    <w:rsid w:val="3E571224"/>
    <w:rsid w:val="3EEEDB72"/>
    <w:rsid w:val="3FDFACB8"/>
    <w:rsid w:val="3FE46628"/>
    <w:rsid w:val="3FFE7BF3"/>
    <w:rsid w:val="4A1947CF"/>
    <w:rsid w:val="4B3F9786"/>
    <w:rsid w:val="4FBFAF36"/>
    <w:rsid w:val="4FFF79B2"/>
    <w:rsid w:val="56FF6C5A"/>
    <w:rsid w:val="57DF39D2"/>
    <w:rsid w:val="59DE8DA6"/>
    <w:rsid w:val="5FAABA1C"/>
    <w:rsid w:val="5FBFEF6C"/>
    <w:rsid w:val="6BCBB396"/>
    <w:rsid w:val="6EF7434F"/>
    <w:rsid w:val="6FFBF32A"/>
    <w:rsid w:val="71FB2AD2"/>
    <w:rsid w:val="73EB07B5"/>
    <w:rsid w:val="76FFCC6B"/>
    <w:rsid w:val="7AAAC678"/>
    <w:rsid w:val="7ADB519A"/>
    <w:rsid w:val="7AFBE276"/>
    <w:rsid w:val="7BD77BFB"/>
    <w:rsid w:val="7BDD89A9"/>
    <w:rsid w:val="7BF7981D"/>
    <w:rsid w:val="7CF40EE3"/>
    <w:rsid w:val="7D75000E"/>
    <w:rsid w:val="7DDFF21B"/>
    <w:rsid w:val="7EEF61E5"/>
    <w:rsid w:val="7F9FBA1C"/>
    <w:rsid w:val="7FB755A9"/>
    <w:rsid w:val="7FDF0AA3"/>
    <w:rsid w:val="7FF70101"/>
    <w:rsid w:val="7FFD2467"/>
    <w:rsid w:val="7FFF4DC4"/>
    <w:rsid w:val="8BFE9642"/>
    <w:rsid w:val="8FEFD8B6"/>
    <w:rsid w:val="9F7F7F47"/>
    <w:rsid w:val="9F998ABC"/>
    <w:rsid w:val="AFE502B4"/>
    <w:rsid w:val="AFFD10C0"/>
    <w:rsid w:val="B1FFA4D8"/>
    <w:rsid w:val="BA7B23C6"/>
    <w:rsid w:val="BEDDFBE4"/>
    <w:rsid w:val="C63D571B"/>
    <w:rsid w:val="CEBC995C"/>
    <w:rsid w:val="D5ED1A08"/>
    <w:rsid w:val="D8DF49E0"/>
    <w:rsid w:val="DBC6E3E7"/>
    <w:rsid w:val="DBDE0FC1"/>
    <w:rsid w:val="DBDF8DB7"/>
    <w:rsid w:val="DD9E962B"/>
    <w:rsid w:val="DDEB311A"/>
    <w:rsid w:val="DDEEA4CE"/>
    <w:rsid w:val="DFBF34C9"/>
    <w:rsid w:val="DFF778C0"/>
    <w:rsid w:val="DFFEA8CB"/>
    <w:rsid w:val="DFFF3A6F"/>
    <w:rsid w:val="EAE3A922"/>
    <w:rsid w:val="EDF66CF3"/>
    <w:rsid w:val="EEB352A0"/>
    <w:rsid w:val="EEBD9D76"/>
    <w:rsid w:val="EF7D6208"/>
    <w:rsid w:val="EFFF51E7"/>
    <w:rsid w:val="F3CF00E3"/>
    <w:rsid w:val="F77F95A4"/>
    <w:rsid w:val="F7A31EE7"/>
    <w:rsid w:val="F872F121"/>
    <w:rsid w:val="F8FEC51C"/>
    <w:rsid w:val="F9E6A9E3"/>
    <w:rsid w:val="FAA6EDCC"/>
    <w:rsid w:val="FBF799AB"/>
    <w:rsid w:val="FBFF849D"/>
    <w:rsid w:val="FD670A37"/>
    <w:rsid w:val="FDE78902"/>
    <w:rsid w:val="FDFFA331"/>
    <w:rsid w:val="FE734873"/>
    <w:rsid w:val="FE9FBF89"/>
    <w:rsid w:val="FEBE4D60"/>
    <w:rsid w:val="FF67FBA1"/>
    <w:rsid w:val="FF9B5759"/>
    <w:rsid w:val="FFEE35B1"/>
    <w:rsid w:val="FFF53B79"/>
    <w:rsid w:val="FFFBAD28"/>
    <w:rsid w:val="FFFC9D5A"/>
    <w:rsid w:val="FFFDC05D"/>
    <w:rsid w:val="FFFDE1B5"/>
    <w:rsid w:val="FFFE73E9"/>
    <w:rsid w:val="FFFEBC80"/>
    <w:rsid w:val="FFFF8ECC"/>
    <w:rsid w:val="FFFFE4DE"/>
    <w:rsid w:val="0000383F"/>
    <w:rsid w:val="00004FDC"/>
    <w:rsid w:val="000079FC"/>
    <w:rsid w:val="00014329"/>
    <w:rsid w:val="00014536"/>
    <w:rsid w:val="00015ECD"/>
    <w:rsid w:val="0002337F"/>
    <w:rsid w:val="00031753"/>
    <w:rsid w:val="000348FF"/>
    <w:rsid w:val="00041C53"/>
    <w:rsid w:val="00043516"/>
    <w:rsid w:val="00051C34"/>
    <w:rsid w:val="00054115"/>
    <w:rsid w:val="00061944"/>
    <w:rsid w:val="00062C9A"/>
    <w:rsid w:val="0006697F"/>
    <w:rsid w:val="00074CF3"/>
    <w:rsid w:val="000764E1"/>
    <w:rsid w:val="00080B85"/>
    <w:rsid w:val="00081FF8"/>
    <w:rsid w:val="000823E3"/>
    <w:rsid w:val="00091709"/>
    <w:rsid w:val="000A09F6"/>
    <w:rsid w:val="000A4186"/>
    <w:rsid w:val="000A4DCF"/>
    <w:rsid w:val="000A7ED0"/>
    <w:rsid w:val="000B0CC4"/>
    <w:rsid w:val="000C1B0C"/>
    <w:rsid w:val="000C21BB"/>
    <w:rsid w:val="000D3BD5"/>
    <w:rsid w:val="000D61B5"/>
    <w:rsid w:val="000E367F"/>
    <w:rsid w:val="000E38D4"/>
    <w:rsid w:val="000F76B3"/>
    <w:rsid w:val="000F7A8B"/>
    <w:rsid w:val="00100BB6"/>
    <w:rsid w:val="00101938"/>
    <w:rsid w:val="00104736"/>
    <w:rsid w:val="00110DB9"/>
    <w:rsid w:val="00127A2D"/>
    <w:rsid w:val="00132942"/>
    <w:rsid w:val="00132BEA"/>
    <w:rsid w:val="00134210"/>
    <w:rsid w:val="00134D70"/>
    <w:rsid w:val="00135704"/>
    <w:rsid w:val="00135F58"/>
    <w:rsid w:val="00137062"/>
    <w:rsid w:val="00143661"/>
    <w:rsid w:val="00147093"/>
    <w:rsid w:val="00147FE9"/>
    <w:rsid w:val="00151681"/>
    <w:rsid w:val="00152645"/>
    <w:rsid w:val="00154B89"/>
    <w:rsid w:val="00155983"/>
    <w:rsid w:val="00156CB3"/>
    <w:rsid w:val="00157100"/>
    <w:rsid w:val="00157F99"/>
    <w:rsid w:val="00160D68"/>
    <w:rsid w:val="00161911"/>
    <w:rsid w:val="00161BE5"/>
    <w:rsid w:val="00163FF8"/>
    <w:rsid w:val="0016586F"/>
    <w:rsid w:val="001767B5"/>
    <w:rsid w:val="0018252F"/>
    <w:rsid w:val="00184AA8"/>
    <w:rsid w:val="001930CC"/>
    <w:rsid w:val="001932FB"/>
    <w:rsid w:val="001955B7"/>
    <w:rsid w:val="001960AE"/>
    <w:rsid w:val="001A0322"/>
    <w:rsid w:val="001A7B7E"/>
    <w:rsid w:val="001B0F92"/>
    <w:rsid w:val="001B77D2"/>
    <w:rsid w:val="001C554D"/>
    <w:rsid w:val="001D5B34"/>
    <w:rsid w:val="001D60B8"/>
    <w:rsid w:val="001E6733"/>
    <w:rsid w:val="001F4E2F"/>
    <w:rsid w:val="001F5412"/>
    <w:rsid w:val="001F7A54"/>
    <w:rsid w:val="00200324"/>
    <w:rsid w:val="00200C09"/>
    <w:rsid w:val="002104FF"/>
    <w:rsid w:val="002124E1"/>
    <w:rsid w:val="00212FAD"/>
    <w:rsid w:val="002146FB"/>
    <w:rsid w:val="002165B8"/>
    <w:rsid w:val="0022626A"/>
    <w:rsid w:val="00233832"/>
    <w:rsid w:val="0023528D"/>
    <w:rsid w:val="00244598"/>
    <w:rsid w:val="00244604"/>
    <w:rsid w:val="00250FDC"/>
    <w:rsid w:val="00252CAB"/>
    <w:rsid w:val="00253037"/>
    <w:rsid w:val="00254C1F"/>
    <w:rsid w:val="00261BE5"/>
    <w:rsid w:val="00285CC0"/>
    <w:rsid w:val="00287FFE"/>
    <w:rsid w:val="0029432C"/>
    <w:rsid w:val="00295ADC"/>
    <w:rsid w:val="002A53FB"/>
    <w:rsid w:val="002C090D"/>
    <w:rsid w:val="002C4E57"/>
    <w:rsid w:val="002C684E"/>
    <w:rsid w:val="002C6F1B"/>
    <w:rsid w:val="002C7D76"/>
    <w:rsid w:val="002D05C6"/>
    <w:rsid w:val="002D13F0"/>
    <w:rsid w:val="002D450B"/>
    <w:rsid w:val="002F4420"/>
    <w:rsid w:val="003000AF"/>
    <w:rsid w:val="003048EE"/>
    <w:rsid w:val="003230F5"/>
    <w:rsid w:val="003240EF"/>
    <w:rsid w:val="00325352"/>
    <w:rsid w:val="00325DE5"/>
    <w:rsid w:val="003270DB"/>
    <w:rsid w:val="00332708"/>
    <w:rsid w:val="0034747C"/>
    <w:rsid w:val="00357E82"/>
    <w:rsid w:val="00360B5E"/>
    <w:rsid w:val="00363503"/>
    <w:rsid w:val="00370642"/>
    <w:rsid w:val="00371A4A"/>
    <w:rsid w:val="003766FA"/>
    <w:rsid w:val="00376B3B"/>
    <w:rsid w:val="003852F0"/>
    <w:rsid w:val="003876C7"/>
    <w:rsid w:val="003902F0"/>
    <w:rsid w:val="00391D3D"/>
    <w:rsid w:val="00394840"/>
    <w:rsid w:val="00394E98"/>
    <w:rsid w:val="00395906"/>
    <w:rsid w:val="00396299"/>
    <w:rsid w:val="003A0814"/>
    <w:rsid w:val="003A1EC8"/>
    <w:rsid w:val="003A7DA4"/>
    <w:rsid w:val="003B0218"/>
    <w:rsid w:val="003C5BB8"/>
    <w:rsid w:val="003C5CF0"/>
    <w:rsid w:val="003C643D"/>
    <w:rsid w:val="003C6A31"/>
    <w:rsid w:val="003D00EB"/>
    <w:rsid w:val="003D08DE"/>
    <w:rsid w:val="003D3E9B"/>
    <w:rsid w:val="003D507D"/>
    <w:rsid w:val="003E278B"/>
    <w:rsid w:val="003F1565"/>
    <w:rsid w:val="003F239C"/>
    <w:rsid w:val="00400604"/>
    <w:rsid w:val="00402EE2"/>
    <w:rsid w:val="00411BD4"/>
    <w:rsid w:val="004174FD"/>
    <w:rsid w:val="00417C0C"/>
    <w:rsid w:val="004234E9"/>
    <w:rsid w:val="00425266"/>
    <w:rsid w:val="00426B96"/>
    <w:rsid w:val="00432874"/>
    <w:rsid w:val="004370EB"/>
    <w:rsid w:val="00440823"/>
    <w:rsid w:val="00452D7A"/>
    <w:rsid w:val="0047004F"/>
    <w:rsid w:val="00477EA7"/>
    <w:rsid w:val="0048557B"/>
    <w:rsid w:val="00487A03"/>
    <w:rsid w:val="00493DC5"/>
    <w:rsid w:val="0049618E"/>
    <w:rsid w:val="004A0AE7"/>
    <w:rsid w:val="004B0E5D"/>
    <w:rsid w:val="004B2A4B"/>
    <w:rsid w:val="004B7142"/>
    <w:rsid w:val="004C16A6"/>
    <w:rsid w:val="004C6CFB"/>
    <w:rsid w:val="004C7D9F"/>
    <w:rsid w:val="004D0F73"/>
    <w:rsid w:val="004D17B9"/>
    <w:rsid w:val="004D40E7"/>
    <w:rsid w:val="004E5A81"/>
    <w:rsid w:val="004E79A5"/>
    <w:rsid w:val="004F037A"/>
    <w:rsid w:val="004F4D96"/>
    <w:rsid w:val="004F712A"/>
    <w:rsid w:val="00502664"/>
    <w:rsid w:val="005041F4"/>
    <w:rsid w:val="0050480E"/>
    <w:rsid w:val="00507A7C"/>
    <w:rsid w:val="00510146"/>
    <w:rsid w:val="00515ED9"/>
    <w:rsid w:val="00520A00"/>
    <w:rsid w:val="00524F23"/>
    <w:rsid w:val="005311AF"/>
    <w:rsid w:val="005348EB"/>
    <w:rsid w:val="00540DAD"/>
    <w:rsid w:val="005516EA"/>
    <w:rsid w:val="00552F0A"/>
    <w:rsid w:val="005613D0"/>
    <w:rsid w:val="00564CDA"/>
    <w:rsid w:val="0056530F"/>
    <w:rsid w:val="005726ED"/>
    <w:rsid w:val="0057635B"/>
    <w:rsid w:val="00582F9F"/>
    <w:rsid w:val="0058697E"/>
    <w:rsid w:val="005A0EBA"/>
    <w:rsid w:val="005B4C88"/>
    <w:rsid w:val="005B727E"/>
    <w:rsid w:val="005B7EB7"/>
    <w:rsid w:val="005C294E"/>
    <w:rsid w:val="005C2B93"/>
    <w:rsid w:val="005D6351"/>
    <w:rsid w:val="005E3D88"/>
    <w:rsid w:val="005F5622"/>
    <w:rsid w:val="005F6960"/>
    <w:rsid w:val="006005DC"/>
    <w:rsid w:val="006065C3"/>
    <w:rsid w:val="00612BBA"/>
    <w:rsid w:val="006158B3"/>
    <w:rsid w:val="006168D1"/>
    <w:rsid w:val="00617A64"/>
    <w:rsid w:val="006235F2"/>
    <w:rsid w:val="00625A10"/>
    <w:rsid w:val="00626F76"/>
    <w:rsid w:val="00630690"/>
    <w:rsid w:val="00631252"/>
    <w:rsid w:val="00632014"/>
    <w:rsid w:val="00635CF2"/>
    <w:rsid w:val="00644E06"/>
    <w:rsid w:val="00646752"/>
    <w:rsid w:val="00653125"/>
    <w:rsid w:val="00654CB4"/>
    <w:rsid w:val="00655363"/>
    <w:rsid w:val="0065581E"/>
    <w:rsid w:val="00656685"/>
    <w:rsid w:val="00661115"/>
    <w:rsid w:val="00665416"/>
    <w:rsid w:val="00670876"/>
    <w:rsid w:val="006738A7"/>
    <w:rsid w:val="00680C25"/>
    <w:rsid w:val="00685571"/>
    <w:rsid w:val="00690833"/>
    <w:rsid w:val="00691F9F"/>
    <w:rsid w:val="00692E9D"/>
    <w:rsid w:val="006A17CF"/>
    <w:rsid w:val="006A4F7E"/>
    <w:rsid w:val="006A6FD6"/>
    <w:rsid w:val="006B362B"/>
    <w:rsid w:val="006B64B3"/>
    <w:rsid w:val="006C3659"/>
    <w:rsid w:val="006C3996"/>
    <w:rsid w:val="006C4C9A"/>
    <w:rsid w:val="006D30F1"/>
    <w:rsid w:val="006E258C"/>
    <w:rsid w:val="006E3632"/>
    <w:rsid w:val="006E4A19"/>
    <w:rsid w:val="006E4F00"/>
    <w:rsid w:val="006F3F6D"/>
    <w:rsid w:val="006F77B7"/>
    <w:rsid w:val="0070699F"/>
    <w:rsid w:val="007070E5"/>
    <w:rsid w:val="00707EBE"/>
    <w:rsid w:val="00713DB7"/>
    <w:rsid w:val="0071500F"/>
    <w:rsid w:val="00724152"/>
    <w:rsid w:val="00724C68"/>
    <w:rsid w:val="0073172B"/>
    <w:rsid w:val="00733E4C"/>
    <w:rsid w:val="00735E5F"/>
    <w:rsid w:val="007404B1"/>
    <w:rsid w:val="007641CC"/>
    <w:rsid w:val="007644EC"/>
    <w:rsid w:val="00764A37"/>
    <w:rsid w:val="00771E5F"/>
    <w:rsid w:val="00773645"/>
    <w:rsid w:val="0077620B"/>
    <w:rsid w:val="007763C2"/>
    <w:rsid w:val="0078502A"/>
    <w:rsid w:val="007A41BD"/>
    <w:rsid w:val="007A4424"/>
    <w:rsid w:val="007A4E61"/>
    <w:rsid w:val="007B0F9D"/>
    <w:rsid w:val="007B1DD2"/>
    <w:rsid w:val="007C580D"/>
    <w:rsid w:val="007C714E"/>
    <w:rsid w:val="007C7266"/>
    <w:rsid w:val="007D1FB9"/>
    <w:rsid w:val="007D2B7F"/>
    <w:rsid w:val="007D7D8B"/>
    <w:rsid w:val="007E1785"/>
    <w:rsid w:val="007E520B"/>
    <w:rsid w:val="007E61EB"/>
    <w:rsid w:val="007F1F7A"/>
    <w:rsid w:val="007F1FA8"/>
    <w:rsid w:val="007F3AB0"/>
    <w:rsid w:val="007F5578"/>
    <w:rsid w:val="007F74B0"/>
    <w:rsid w:val="00800796"/>
    <w:rsid w:val="0080660B"/>
    <w:rsid w:val="00806DFC"/>
    <w:rsid w:val="00807C87"/>
    <w:rsid w:val="008100F2"/>
    <w:rsid w:val="00811F62"/>
    <w:rsid w:val="00813351"/>
    <w:rsid w:val="00815778"/>
    <w:rsid w:val="0081638D"/>
    <w:rsid w:val="0082142A"/>
    <w:rsid w:val="00830562"/>
    <w:rsid w:val="0083152D"/>
    <w:rsid w:val="00835027"/>
    <w:rsid w:val="0084169C"/>
    <w:rsid w:val="0084455E"/>
    <w:rsid w:val="00844C56"/>
    <w:rsid w:val="00847A44"/>
    <w:rsid w:val="00854021"/>
    <w:rsid w:val="00856994"/>
    <w:rsid w:val="008610BC"/>
    <w:rsid w:val="00861795"/>
    <w:rsid w:val="00862072"/>
    <w:rsid w:val="0087006C"/>
    <w:rsid w:val="00880506"/>
    <w:rsid w:val="008873B4"/>
    <w:rsid w:val="00894A2D"/>
    <w:rsid w:val="00896FB4"/>
    <w:rsid w:val="008A0AA8"/>
    <w:rsid w:val="008B4706"/>
    <w:rsid w:val="008B4A21"/>
    <w:rsid w:val="008C033C"/>
    <w:rsid w:val="008C3D01"/>
    <w:rsid w:val="008C63FE"/>
    <w:rsid w:val="008D444E"/>
    <w:rsid w:val="008F05AE"/>
    <w:rsid w:val="008F0AD1"/>
    <w:rsid w:val="008F0FBA"/>
    <w:rsid w:val="008F3446"/>
    <w:rsid w:val="008F71D1"/>
    <w:rsid w:val="008F7BEC"/>
    <w:rsid w:val="00900609"/>
    <w:rsid w:val="009017DE"/>
    <w:rsid w:val="0090379C"/>
    <w:rsid w:val="009054C0"/>
    <w:rsid w:val="00905799"/>
    <w:rsid w:val="0091123E"/>
    <w:rsid w:val="00911705"/>
    <w:rsid w:val="009217F1"/>
    <w:rsid w:val="00923AE8"/>
    <w:rsid w:val="0092413A"/>
    <w:rsid w:val="00930112"/>
    <w:rsid w:val="00931541"/>
    <w:rsid w:val="0093180D"/>
    <w:rsid w:val="00932A49"/>
    <w:rsid w:val="009412E1"/>
    <w:rsid w:val="00941BFE"/>
    <w:rsid w:val="00947425"/>
    <w:rsid w:val="0095637A"/>
    <w:rsid w:val="00961EE7"/>
    <w:rsid w:val="00963DAD"/>
    <w:rsid w:val="009658A0"/>
    <w:rsid w:val="00967625"/>
    <w:rsid w:val="00970DAF"/>
    <w:rsid w:val="00976925"/>
    <w:rsid w:val="009820DB"/>
    <w:rsid w:val="009923F8"/>
    <w:rsid w:val="009935A2"/>
    <w:rsid w:val="009944FF"/>
    <w:rsid w:val="0099462B"/>
    <w:rsid w:val="009A55D7"/>
    <w:rsid w:val="009D1FDF"/>
    <w:rsid w:val="009D2449"/>
    <w:rsid w:val="009D2B42"/>
    <w:rsid w:val="009E1230"/>
    <w:rsid w:val="00A00FAE"/>
    <w:rsid w:val="00A01030"/>
    <w:rsid w:val="00A04C88"/>
    <w:rsid w:val="00A06C82"/>
    <w:rsid w:val="00A200F8"/>
    <w:rsid w:val="00A25F7A"/>
    <w:rsid w:val="00A26625"/>
    <w:rsid w:val="00A276C0"/>
    <w:rsid w:val="00A40B53"/>
    <w:rsid w:val="00A55481"/>
    <w:rsid w:val="00A56329"/>
    <w:rsid w:val="00A575D9"/>
    <w:rsid w:val="00A63D46"/>
    <w:rsid w:val="00A76B60"/>
    <w:rsid w:val="00A7720F"/>
    <w:rsid w:val="00A83AB9"/>
    <w:rsid w:val="00A93127"/>
    <w:rsid w:val="00A963A8"/>
    <w:rsid w:val="00A96D4C"/>
    <w:rsid w:val="00AB6513"/>
    <w:rsid w:val="00AC4325"/>
    <w:rsid w:val="00AD22D2"/>
    <w:rsid w:val="00AE4A3A"/>
    <w:rsid w:val="00AE58F5"/>
    <w:rsid w:val="00AF7908"/>
    <w:rsid w:val="00B03E0A"/>
    <w:rsid w:val="00B05955"/>
    <w:rsid w:val="00B06C1D"/>
    <w:rsid w:val="00B23D51"/>
    <w:rsid w:val="00B26B3E"/>
    <w:rsid w:val="00B3439E"/>
    <w:rsid w:val="00B345A4"/>
    <w:rsid w:val="00B379D2"/>
    <w:rsid w:val="00B40855"/>
    <w:rsid w:val="00B42628"/>
    <w:rsid w:val="00B502F3"/>
    <w:rsid w:val="00B5095D"/>
    <w:rsid w:val="00B52965"/>
    <w:rsid w:val="00B5326C"/>
    <w:rsid w:val="00B548AB"/>
    <w:rsid w:val="00B66BD4"/>
    <w:rsid w:val="00B80ED4"/>
    <w:rsid w:val="00B8591D"/>
    <w:rsid w:val="00B87564"/>
    <w:rsid w:val="00B9411D"/>
    <w:rsid w:val="00BC3363"/>
    <w:rsid w:val="00BD204E"/>
    <w:rsid w:val="00BD539D"/>
    <w:rsid w:val="00BD5740"/>
    <w:rsid w:val="00BE0987"/>
    <w:rsid w:val="00BE3D2E"/>
    <w:rsid w:val="00BE47B4"/>
    <w:rsid w:val="00BF0242"/>
    <w:rsid w:val="00C05DDB"/>
    <w:rsid w:val="00C11B23"/>
    <w:rsid w:val="00C15517"/>
    <w:rsid w:val="00C15935"/>
    <w:rsid w:val="00C247FB"/>
    <w:rsid w:val="00C25E5D"/>
    <w:rsid w:val="00C26EC1"/>
    <w:rsid w:val="00C52971"/>
    <w:rsid w:val="00C5648D"/>
    <w:rsid w:val="00C60DF9"/>
    <w:rsid w:val="00C62714"/>
    <w:rsid w:val="00C62F15"/>
    <w:rsid w:val="00C67C9F"/>
    <w:rsid w:val="00C721AE"/>
    <w:rsid w:val="00C745DC"/>
    <w:rsid w:val="00C75B68"/>
    <w:rsid w:val="00C8766E"/>
    <w:rsid w:val="00C9077A"/>
    <w:rsid w:val="00C90B7E"/>
    <w:rsid w:val="00C9405C"/>
    <w:rsid w:val="00CA1E62"/>
    <w:rsid w:val="00CA4A9E"/>
    <w:rsid w:val="00CB33CA"/>
    <w:rsid w:val="00CC2531"/>
    <w:rsid w:val="00CC4590"/>
    <w:rsid w:val="00CC63D8"/>
    <w:rsid w:val="00CC741E"/>
    <w:rsid w:val="00CD61F8"/>
    <w:rsid w:val="00CF001A"/>
    <w:rsid w:val="00CF1588"/>
    <w:rsid w:val="00CF3392"/>
    <w:rsid w:val="00CF342A"/>
    <w:rsid w:val="00CF4129"/>
    <w:rsid w:val="00D07BD2"/>
    <w:rsid w:val="00D17CE1"/>
    <w:rsid w:val="00D24937"/>
    <w:rsid w:val="00D26FBA"/>
    <w:rsid w:val="00D30974"/>
    <w:rsid w:val="00D33874"/>
    <w:rsid w:val="00D34DE9"/>
    <w:rsid w:val="00D36684"/>
    <w:rsid w:val="00D43908"/>
    <w:rsid w:val="00D462BB"/>
    <w:rsid w:val="00D4642A"/>
    <w:rsid w:val="00D5111F"/>
    <w:rsid w:val="00D61B93"/>
    <w:rsid w:val="00D65E4D"/>
    <w:rsid w:val="00D733A7"/>
    <w:rsid w:val="00D74146"/>
    <w:rsid w:val="00D76160"/>
    <w:rsid w:val="00D77869"/>
    <w:rsid w:val="00D85B3D"/>
    <w:rsid w:val="00D86E1E"/>
    <w:rsid w:val="00D920E0"/>
    <w:rsid w:val="00D9331C"/>
    <w:rsid w:val="00DA0194"/>
    <w:rsid w:val="00DA209F"/>
    <w:rsid w:val="00DA3858"/>
    <w:rsid w:val="00DB7FAD"/>
    <w:rsid w:val="00DC0E85"/>
    <w:rsid w:val="00DC30E8"/>
    <w:rsid w:val="00DD1210"/>
    <w:rsid w:val="00DD5930"/>
    <w:rsid w:val="00DE24AA"/>
    <w:rsid w:val="00DE7965"/>
    <w:rsid w:val="00DF0E06"/>
    <w:rsid w:val="00DF1466"/>
    <w:rsid w:val="00DF2397"/>
    <w:rsid w:val="00DF47FE"/>
    <w:rsid w:val="00DF5B12"/>
    <w:rsid w:val="00DF76AF"/>
    <w:rsid w:val="00E0265B"/>
    <w:rsid w:val="00E02C64"/>
    <w:rsid w:val="00E032FB"/>
    <w:rsid w:val="00E11DDF"/>
    <w:rsid w:val="00E159D6"/>
    <w:rsid w:val="00E23E42"/>
    <w:rsid w:val="00E36BA2"/>
    <w:rsid w:val="00E37E09"/>
    <w:rsid w:val="00E40117"/>
    <w:rsid w:val="00E402BF"/>
    <w:rsid w:val="00E41C6E"/>
    <w:rsid w:val="00E4599A"/>
    <w:rsid w:val="00E45D36"/>
    <w:rsid w:val="00E46B3F"/>
    <w:rsid w:val="00E527D6"/>
    <w:rsid w:val="00E530F9"/>
    <w:rsid w:val="00E535E0"/>
    <w:rsid w:val="00E5414F"/>
    <w:rsid w:val="00E651C3"/>
    <w:rsid w:val="00E65AA0"/>
    <w:rsid w:val="00E65AFF"/>
    <w:rsid w:val="00E67FB9"/>
    <w:rsid w:val="00E7007E"/>
    <w:rsid w:val="00E74815"/>
    <w:rsid w:val="00E80691"/>
    <w:rsid w:val="00E82CEC"/>
    <w:rsid w:val="00E97FFE"/>
    <w:rsid w:val="00EA09E8"/>
    <w:rsid w:val="00EA1558"/>
    <w:rsid w:val="00EA1E9A"/>
    <w:rsid w:val="00EA6C38"/>
    <w:rsid w:val="00EA725A"/>
    <w:rsid w:val="00EB308B"/>
    <w:rsid w:val="00EC270E"/>
    <w:rsid w:val="00EC5BD5"/>
    <w:rsid w:val="00EF208F"/>
    <w:rsid w:val="00F03332"/>
    <w:rsid w:val="00F03E92"/>
    <w:rsid w:val="00F040AE"/>
    <w:rsid w:val="00F06BBF"/>
    <w:rsid w:val="00F07AA8"/>
    <w:rsid w:val="00F25953"/>
    <w:rsid w:val="00F26388"/>
    <w:rsid w:val="00F315D3"/>
    <w:rsid w:val="00F33D57"/>
    <w:rsid w:val="00F35E03"/>
    <w:rsid w:val="00F4408C"/>
    <w:rsid w:val="00F4467E"/>
    <w:rsid w:val="00F50137"/>
    <w:rsid w:val="00F56439"/>
    <w:rsid w:val="00F56AAF"/>
    <w:rsid w:val="00F643EE"/>
    <w:rsid w:val="00F70EC0"/>
    <w:rsid w:val="00F70F2B"/>
    <w:rsid w:val="00F85D88"/>
    <w:rsid w:val="00F85E66"/>
    <w:rsid w:val="00F90890"/>
    <w:rsid w:val="00F90FB4"/>
    <w:rsid w:val="00F91539"/>
    <w:rsid w:val="00FA5D0B"/>
    <w:rsid w:val="00FA6B5F"/>
    <w:rsid w:val="00FB063A"/>
    <w:rsid w:val="00FB3264"/>
    <w:rsid w:val="00FC034A"/>
    <w:rsid w:val="00FC3477"/>
    <w:rsid w:val="00FD0058"/>
    <w:rsid w:val="00FD34DD"/>
    <w:rsid w:val="00FF1DDF"/>
    <w:rsid w:val="00FF305D"/>
    <w:rsid w:val="00FF5DE5"/>
    <w:rsid w:val="00FF7714"/>
    <w:rsid w:val="1BEDE963"/>
    <w:rsid w:val="1EFB03DC"/>
    <w:rsid w:val="1FF5F365"/>
    <w:rsid w:val="2FA77B19"/>
    <w:rsid w:val="313B16C2"/>
    <w:rsid w:val="36BDE5F6"/>
    <w:rsid w:val="3E571224"/>
    <w:rsid w:val="3EEEDB72"/>
    <w:rsid w:val="3FDFACB8"/>
    <w:rsid w:val="3FE46628"/>
    <w:rsid w:val="3FFE7BF3"/>
    <w:rsid w:val="4A1947CF"/>
    <w:rsid w:val="4B3F9786"/>
    <w:rsid w:val="4FBFAF36"/>
    <w:rsid w:val="4FFF79B2"/>
    <w:rsid w:val="56FF6C5A"/>
    <w:rsid w:val="57DF39D2"/>
    <w:rsid w:val="59DE8DA6"/>
    <w:rsid w:val="5FAABA1C"/>
    <w:rsid w:val="5FBFEF6C"/>
    <w:rsid w:val="6BCBB396"/>
    <w:rsid w:val="6EF7434F"/>
    <w:rsid w:val="6FFBF32A"/>
    <w:rsid w:val="71FB2AD2"/>
    <w:rsid w:val="73EB07B5"/>
    <w:rsid w:val="76FFCC6B"/>
    <w:rsid w:val="7AAAC678"/>
    <w:rsid w:val="7ADB519A"/>
    <w:rsid w:val="7AFBE276"/>
    <w:rsid w:val="7BD77BFB"/>
    <w:rsid w:val="7BDD89A9"/>
    <w:rsid w:val="7BF7981D"/>
    <w:rsid w:val="7CF40EE3"/>
    <w:rsid w:val="7D75000E"/>
    <w:rsid w:val="7DDFF21B"/>
    <w:rsid w:val="7EEF61E5"/>
    <w:rsid w:val="7F9FBA1C"/>
    <w:rsid w:val="7FB755A9"/>
    <w:rsid w:val="7FDF0AA3"/>
    <w:rsid w:val="7FF70101"/>
    <w:rsid w:val="7FFD2467"/>
    <w:rsid w:val="7FFF4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2FE6A8"/>
  <w15:docId w15:val="{514D60C8-39FE-4168-826B-CD53CD270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37062"/>
    <w:pPr>
      <w:widowControl w:val="0"/>
      <w:jc w:val="both"/>
    </w:pPr>
    <w:rPr>
      <w:kern w:val="2"/>
      <w:sz w:val="21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rsid w:val="00CC45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1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0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0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3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63" Type="http://schemas.openxmlformats.org/officeDocument/2006/relationships/image" Target="media/image57.png"/><Relationship Id="rId84" Type="http://schemas.openxmlformats.org/officeDocument/2006/relationships/image" Target="media/image78.png"/><Relationship Id="rId138" Type="http://schemas.openxmlformats.org/officeDocument/2006/relationships/image" Target="media/image132.png"/><Relationship Id="rId159" Type="http://schemas.openxmlformats.org/officeDocument/2006/relationships/image" Target="media/image153.png"/><Relationship Id="rId170" Type="http://schemas.openxmlformats.org/officeDocument/2006/relationships/image" Target="media/image164.png"/><Relationship Id="rId191" Type="http://schemas.openxmlformats.org/officeDocument/2006/relationships/image" Target="media/image185.png"/><Relationship Id="rId205" Type="http://schemas.openxmlformats.org/officeDocument/2006/relationships/image" Target="media/image199.png"/><Relationship Id="rId226" Type="http://schemas.openxmlformats.org/officeDocument/2006/relationships/fontTable" Target="fontTable.xml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53" Type="http://schemas.openxmlformats.org/officeDocument/2006/relationships/image" Target="media/image47.png"/><Relationship Id="rId74" Type="http://schemas.openxmlformats.org/officeDocument/2006/relationships/image" Target="media/image68.png"/><Relationship Id="rId128" Type="http://schemas.openxmlformats.org/officeDocument/2006/relationships/image" Target="media/image122.png"/><Relationship Id="rId149" Type="http://schemas.openxmlformats.org/officeDocument/2006/relationships/image" Target="media/image143.png"/><Relationship Id="rId5" Type="http://schemas.openxmlformats.org/officeDocument/2006/relationships/settings" Target="settings.xml"/><Relationship Id="rId95" Type="http://schemas.openxmlformats.org/officeDocument/2006/relationships/image" Target="media/image89.png"/><Relationship Id="rId160" Type="http://schemas.openxmlformats.org/officeDocument/2006/relationships/image" Target="media/image154.png"/><Relationship Id="rId181" Type="http://schemas.openxmlformats.org/officeDocument/2006/relationships/image" Target="media/image175.png"/><Relationship Id="rId216" Type="http://schemas.openxmlformats.org/officeDocument/2006/relationships/image" Target="media/image210.png"/><Relationship Id="rId22" Type="http://schemas.openxmlformats.org/officeDocument/2006/relationships/image" Target="media/image16.png"/><Relationship Id="rId43" Type="http://schemas.openxmlformats.org/officeDocument/2006/relationships/image" Target="media/image37.png"/><Relationship Id="rId64" Type="http://schemas.openxmlformats.org/officeDocument/2006/relationships/image" Target="media/image58.png"/><Relationship Id="rId118" Type="http://schemas.openxmlformats.org/officeDocument/2006/relationships/image" Target="media/image112.png"/><Relationship Id="rId139" Type="http://schemas.openxmlformats.org/officeDocument/2006/relationships/image" Target="media/image133.png"/><Relationship Id="rId85" Type="http://schemas.openxmlformats.org/officeDocument/2006/relationships/image" Target="media/image79.png"/><Relationship Id="rId150" Type="http://schemas.openxmlformats.org/officeDocument/2006/relationships/image" Target="media/image144.png"/><Relationship Id="rId171" Type="http://schemas.openxmlformats.org/officeDocument/2006/relationships/image" Target="media/image165.png"/><Relationship Id="rId192" Type="http://schemas.openxmlformats.org/officeDocument/2006/relationships/image" Target="media/image186.png"/><Relationship Id="rId206" Type="http://schemas.openxmlformats.org/officeDocument/2006/relationships/image" Target="media/image200.png"/><Relationship Id="rId227" Type="http://schemas.openxmlformats.org/officeDocument/2006/relationships/theme" Target="theme/theme1.xml"/><Relationship Id="rId12" Type="http://schemas.openxmlformats.org/officeDocument/2006/relationships/image" Target="media/image6.png"/><Relationship Id="rId33" Type="http://schemas.openxmlformats.org/officeDocument/2006/relationships/image" Target="media/image27.png"/><Relationship Id="rId108" Type="http://schemas.openxmlformats.org/officeDocument/2006/relationships/image" Target="media/image102.png"/><Relationship Id="rId129" Type="http://schemas.openxmlformats.org/officeDocument/2006/relationships/image" Target="media/image123.png"/><Relationship Id="rId54" Type="http://schemas.openxmlformats.org/officeDocument/2006/relationships/image" Target="media/image48.png"/><Relationship Id="rId75" Type="http://schemas.openxmlformats.org/officeDocument/2006/relationships/image" Target="media/image69.png"/><Relationship Id="rId96" Type="http://schemas.openxmlformats.org/officeDocument/2006/relationships/image" Target="media/image90.png"/><Relationship Id="rId140" Type="http://schemas.openxmlformats.org/officeDocument/2006/relationships/image" Target="media/image134.png"/><Relationship Id="rId161" Type="http://schemas.openxmlformats.org/officeDocument/2006/relationships/image" Target="media/image155.png"/><Relationship Id="rId182" Type="http://schemas.openxmlformats.org/officeDocument/2006/relationships/image" Target="media/image176.png"/><Relationship Id="rId217" Type="http://schemas.openxmlformats.org/officeDocument/2006/relationships/image" Target="media/image211.png"/><Relationship Id="rId6" Type="http://schemas.openxmlformats.org/officeDocument/2006/relationships/webSettings" Target="webSettings.xml"/><Relationship Id="rId23" Type="http://schemas.openxmlformats.org/officeDocument/2006/relationships/image" Target="media/image17.png"/><Relationship Id="rId119" Type="http://schemas.openxmlformats.org/officeDocument/2006/relationships/image" Target="media/image113.png"/><Relationship Id="rId44" Type="http://schemas.openxmlformats.org/officeDocument/2006/relationships/image" Target="media/image38.png"/><Relationship Id="rId65" Type="http://schemas.openxmlformats.org/officeDocument/2006/relationships/image" Target="media/image59.png"/><Relationship Id="rId86" Type="http://schemas.openxmlformats.org/officeDocument/2006/relationships/image" Target="media/image80.png"/><Relationship Id="rId130" Type="http://schemas.openxmlformats.org/officeDocument/2006/relationships/image" Target="media/image124.png"/><Relationship Id="rId151" Type="http://schemas.openxmlformats.org/officeDocument/2006/relationships/image" Target="media/image145.png"/><Relationship Id="rId172" Type="http://schemas.openxmlformats.org/officeDocument/2006/relationships/image" Target="media/image166.png"/><Relationship Id="rId193" Type="http://schemas.openxmlformats.org/officeDocument/2006/relationships/image" Target="media/image187.png"/><Relationship Id="rId207" Type="http://schemas.openxmlformats.org/officeDocument/2006/relationships/image" Target="media/image201.png"/><Relationship Id="rId13" Type="http://schemas.openxmlformats.org/officeDocument/2006/relationships/image" Target="media/image7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20" Type="http://schemas.openxmlformats.org/officeDocument/2006/relationships/image" Target="media/image114.png"/><Relationship Id="rId141" Type="http://schemas.openxmlformats.org/officeDocument/2006/relationships/image" Target="media/image135.png"/><Relationship Id="rId7" Type="http://schemas.openxmlformats.org/officeDocument/2006/relationships/image" Target="media/image1.png"/><Relationship Id="rId162" Type="http://schemas.openxmlformats.org/officeDocument/2006/relationships/image" Target="media/image156.png"/><Relationship Id="rId183" Type="http://schemas.openxmlformats.org/officeDocument/2006/relationships/image" Target="media/image177.png"/><Relationship Id="rId218" Type="http://schemas.openxmlformats.org/officeDocument/2006/relationships/image" Target="media/image212.png"/><Relationship Id="rId24" Type="http://schemas.openxmlformats.org/officeDocument/2006/relationships/image" Target="media/image18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31" Type="http://schemas.openxmlformats.org/officeDocument/2006/relationships/image" Target="media/image125.png"/><Relationship Id="rId152" Type="http://schemas.openxmlformats.org/officeDocument/2006/relationships/image" Target="media/image146.png"/><Relationship Id="rId173" Type="http://schemas.openxmlformats.org/officeDocument/2006/relationships/image" Target="media/image167.png"/><Relationship Id="rId194" Type="http://schemas.openxmlformats.org/officeDocument/2006/relationships/image" Target="media/image188.png"/><Relationship Id="rId208" Type="http://schemas.openxmlformats.org/officeDocument/2006/relationships/image" Target="media/image202.png"/><Relationship Id="rId14" Type="http://schemas.openxmlformats.org/officeDocument/2006/relationships/image" Target="media/image8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8" Type="http://schemas.openxmlformats.org/officeDocument/2006/relationships/image" Target="media/image2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42" Type="http://schemas.openxmlformats.org/officeDocument/2006/relationships/image" Target="media/image136.png"/><Relationship Id="rId163" Type="http://schemas.openxmlformats.org/officeDocument/2006/relationships/image" Target="media/image157.png"/><Relationship Id="rId184" Type="http://schemas.openxmlformats.org/officeDocument/2006/relationships/image" Target="media/image178.png"/><Relationship Id="rId219" Type="http://schemas.openxmlformats.org/officeDocument/2006/relationships/image" Target="media/image213.png"/><Relationship Id="rId3" Type="http://schemas.openxmlformats.org/officeDocument/2006/relationships/numbering" Target="numbering.xml"/><Relationship Id="rId214" Type="http://schemas.openxmlformats.org/officeDocument/2006/relationships/image" Target="media/image208.png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10.png"/><Relationship Id="rId137" Type="http://schemas.openxmlformats.org/officeDocument/2006/relationships/image" Target="media/image131.png"/><Relationship Id="rId158" Type="http://schemas.openxmlformats.org/officeDocument/2006/relationships/image" Target="media/image152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53" Type="http://schemas.openxmlformats.org/officeDocument/2006/relationships/image" Target="media/image147.png"/><Relationship Id="rId174" Type="http://schemas.openxmlformats.org/officeDocument/2006/relationships/image" Target="media/image168.png"/><Relationship Id="rId179" Type="http://schemas.openxmlformats.org/officeDocument/2006/relationships/image" Target="media/image173.png"/><Relationship Id="rId195" Type="http://schemas.openxmlformats.org/officeDocument/2006/relationships/image" Target="media/image189.png"/><Relationship Id="rId209" Type="http://schemas.openxmlformats.org/officeDocument/2006/relationships/image" Target="media/image203.png"/><Relationship Id="rId190" Type="http://schemas.openxmlformats.org/officeDocument/2006/relationships/image" Target="media/image184.png"/><Relationship Id="rId204" Type="http://schemas.openxmlformats.org/officeDocument/2006/relationships/image" Target="media/image198.png"/><Relationship Id="rId220" Type="http://schemas.openxmlformats.org/officeDocument/2006/relationships/image" Target="media/image214.png"/><Relationship Id="rId225" Type="http://schemas.openxmlformats.org/officeDocument/2006/relationships/image" Target="media/image219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43" Type="http://schemas.openxmlformats.org/officeDocument/2006/relationships/image" Target="media/image137.png"/><Relationship Id="rId148" Type="http://schemas.openxmlformats.org/officeDocument/2006/relationships/image" Target="media/image142.png"/><Relationship Id="rId164" Type="http://schemas.openxmlformats.org/officeDocument/2006/relationships/image" Target="media/image158.png"/><Relationship Id="rId169" Type="http://schemas.openxmlformats.org/officeDocument/2006/relationships/image" Target="media/image163.png"/><Relationship Id="rId185" Type="http://schemas.openxmlformats.org/officeDocument/2006/relationships/image" Target="media/image179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80" Type="http://schemas.openxmlformats.org/officeDocument/2006/relationships/image" Target="media/image174.png"/><Relationship Id="rId210" Type="http://schemas.openxmlformats.org/officeDocument/2006/relationships/image" Target="media/image204.png"/><Relationship Id="rId215" Type="http://schemas.openxmlformats.org/officeDocument/2006/relationships/image" Target="media/image209.png"/><Relationship Id="rId26" Type="http://schemas.openxmlformats.org/officeDocument/2006/relationships/image" Target="media/image20.png"/><Relationship Id="rId47" Type="http://schemas.openxmlformats.org/officeDocument/2006/relationships/image" Target="media/image41.png"/><Relationship Id="rId68" Type="http://schemas.openxmlformats.org/officeDocument/2006/relationships/image" Target="media/image62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image" Target="media/image127.png"/><Relationship Id="rId154" Type="http://schemas.openxmlformats.org/officeDocument/2006/relationships/image" Target="media/image148.png"/><Relationship Id="rId175" Type="http://schemas.openxmlformats.org/officeDocument/2006/relationships/image" Target="media/image169.png"/><Relationship Id="rId196" Type="http://schemas.openxmlformats.org/officeDocument/2006/relationships/image" Target="media/image190.png"/><Relationship Id="rId200" Type="http://schemas.openxmlformats.org/officeDocument/2006/relationships/image" Target="media/image194.png"/><Relationship Id="rId16" Type="http://schemas.openxmlformats.org/officeDocument/2006/relationships/image" Target="media/image10.png"/><Relationship Id="rId221" Type="http://schemas.openxmlformats.org/officeDocument/2006/relationships/image" Target="media/image215.png"/><Relationship Id="rId37" Type="http://schemas.openxmlformats.org/officeDocument/2006/relationships/image" Target="media/image31.png"/><Relationship Id="rId58" Type="http://schemas.openxmlformats.org/officeDocument/2006/relationships/image" Target="media/image52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44" Type="http://schemas.openxmlformats.org/officeDocument/2006/relationships/image" Target="media/image138.png"/><Relationship Id="rId90" Type="http://schemas.openxmlformats.org/officeDocument/2006/relationships/image" Target="media/image84.png"/><Relationship Id="rId165" Type="http://schemas.openxmlformats.org/officeDocument/2006/relationships/image" Target="media/image159.png"/><Relationship Id="rId186" Type="http://schemas.openxmlformats.org/officeDocument/2006/relationships/image" Target="media/image180.png"/><Relationship Id="rId211" Type="http://schemas.openxmlformats.org/officeDocument/2006/relationships/image" Target="media/image205.png"/><Relationship Id="rId27" Type="http://schemas.openxmlformats.org/officeDocument/2006/relationships/image" Target="media/image21.png"/><Relationship Id="rId48" Type="http://schemas.openxmlformats.org/officeDocument/2006/relationships/image" Target="media/image42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34" Type="http://schemas.openxmlformats.org/officeDocument/2006/relationships/image" Target="media/image128.png"/><Relationship Id="rId80" Type="http://schemas.openxmlformats.org/officeDocument/2006/relationships/image" Target="media/image74.png"/><Relationship Id="rId155" Type="http://schemas.openxmlformats.org/officeDocument/2006/relationships/image" Target="media/image149.png"/><Relationship Id="rId176" Type="http://schemas.openxmlformats.org/officeDocument/2006/relationships/image" Target="media/image170.png"/><Relationship Id="rId197" Type="http://schemas.openxmlformats.org/officeDocument/2006/relationships/image" Target="media/image191.png"/><Relationship Id="rId201" Type="http://schemas.openxmlformats.org/officeDocument/2006/relationships/image" Target="media/image195.png"/><Relationship Id="rId222" Type="http://schemas.openxmlformats.org/officeDocument/2006/relationships/image" Target="media/image216.png"/><Relationship Id="rId17" Type="http://schemas.openxmlformats.org/officeDocument/2006/relationships/image" Target="media/image11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24" Type="http://schemas.openxmlformats.org/officeDocument/2006/relationships/image" Target="media/image118.png"/><Relationship Id="rId70" Type="http://schemas.openxmlformats.org/officeDocument/2006/relationships/image" Target="media/image64.png"/><Relationship Id="rId91" Type="http://schemas.openxmlformats.org/officeDocument/2006/relationships/image" Target="media/image85.png"/><Relationship Id="rId145" Type="http://schemas.openxmlformats.org/officeDocument/2006/relationships/image" Target="media/image139.png"/><Relationship Id="rId166" Type="http://schemas.openxmlformats.org/officeDocument/2006/relationships/image" Target="media/image160.png"/><Relationship Id="rId187" Type="http://schemas.openxmlformats.org/officeDocument/2006/relationships/image" Target="media/image181.png"/><Relationship Id="rId1" Type="http://schemas.openxmlformats.org/officeDocument/2006/relationships/customXml" Target="../customXml/item1.xml"/><Relationship Id="rId212" Type="http://schemas.openxmlformats.org/officeDocument/2006/relationships/image" Target="media/image206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60" Type="http://schemas.openxmlformats.org/officeDocument/2006/relationships/image" Target="media/image54.png"/><Relationship Id="rId81" Type="http://schemas.openxmlformats.org/officeDocument/2006/relationships/image" Target="media/image75.png"/><Relationship Id="rId135" Type="http://schemas.openxmlformats.org/officeDocument/2006/relationships/image" Target="media/image129.png"/><Relationship Id="rId156" Type="http://schemas.openxmlformats.org/officeDocument/2006/relationships/image" Target="media/image150.png"/><Relationship Id="rId177" Type="http://schemas.openxmlformats.org/officeDocument/2006/relationships/image" Target="media/image171.png"/><Relationship Id="rId198" Type="http://schemas.openxmlformats.org/officeDocument/2006/relationships/image" Target="media/image192.png"/><Relationship Id="rId202" Type="http://schemas.openxmlformats.org/officeDocument/2006/relationships/image" Target="media/image196.png"/><Relationship Id="rId223" Type="http://schemas.openxmlformats.org/officeDocument/2006/relationships/image" Target="media/image21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50" Type="http://schemas.openxmlformats.org/officeDocument/2006/relationships/image" Target="media/image44.png"/><Relationship Id="rId104" Type="http://schemas.openxmlformats.org/officeDocument/2006/relationships/image" Target="media/image98.png"/><Relationship Id="rId125" Type="http://schemas.openxmlformats.org/officeDocument/2006/relationships/image" Target="media/image119.png"/><Relationship Id="rId146" Type="http://schemas.openxmlformats.org/officeDocument/2006/relationships/image" Target="media/image140.png"/><Relationship Id="rId167" Type="http://schemas.openxmlformats.org/officeDocument/2006/relationships/image" Target="media/image161.png"/><Relationship Id="rId188" Type="http://schemas.openxmlformats.org/officeDocument/2006/relationships/image" Target="media/image182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13" Type="http://schemas.openxmlformats.org/officeDocument/2006/relationships/image" Target="media/image207.png"/><Relationship Id="rId2" Type="http://schemas.openxmlformats.org/officeDocument/2006/relationships/customXml" Target="../customXml/item2.xml"/><Relationship Id="rId29" Type="http://schemas.openxmlformats.org/officeDocument/2006/relationships/image" Target="media/image23.png"/><Relationship Id="rId40" Type="http://schemas.openxmlformats.org/officeDocument/2006/relationships/image" Target="media/image34.png"/><Relationship Id="rId115" Type="http://schemas.openxmlformats.org/officeDocument/2006/relationships/image" Target="media/image109.png"/><Relationship Id="rId136" Type="http://schemas.openxmlformats.org/officeDocument/2006/relationships/image" Target="media/image130.png"/><Relationship Id="rId157" Type="http://schemas.openxmlformats.org/officeDocument/2006/relationships/image" Target="media/image151.png"/><Relationship Id="rId178" Type="http://schemas.openxmlformats.org/officeDocument/2006/relationships/image" Target="media/image172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9" Type="http://schemas.openxmlformats.org/officeDocument/2006/relationships/image" Target="media/image193.png"/><Relationship Id="rId203" Type="http://schemas.openxmlformats.org/officeDocument/2006/relationships/image" Target="media/image197.png"/><Relationship Id="rId19" Type="http://schemas.openxmlformats.org/officeDocument/2006/relationships/image" Target="media/image13.png"/><Relationship Id="rId224" Type="http://schemas.openxmlformats.org/officeDocument/2006/relationships/image" Target="media/image218.png"/><Relationship Id="rId30" Type="http://schemas.openxmlformats.org/officeDocument/2006/relationships/image" Target="media/image2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147" Type="http://schemas.openxmlformats.org/officeDocument/2006/relationships/image" Target="media/image141.png"/><Relationship Id="rId168" Type="http://schemas.openxmlformats.org/officeDocument/2006/relationships/image" Target="media/image16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189" Type="http://schemas.openxmlformats.org/officeDocument/2006/relationships/image" Target="media/image18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6017BCC-F673-46D7-8E9E-16FC885614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1</Pages>
  <Words>5328</Words>
  <Characters>30372</Characters>
  <Application>Microsoft Office Word</Application>
  <DocSecurity>0</DocSecurity>
  <Lines>253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</dc:creator>
  <cp:keywords/>
  <cp:lastModifiedBy>Rahul Noronha</cp:lastModifiedBy>
  <cp:revision>2</cp:revision>
  <dcterms:created xsi:type="dcterms:W3CDTF">2021-04-17T05:03:00Z</dcterms:created>
  <dcterms:modified xsi:type="dcterms:W3CDTF">2021-04-17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161</vt:lpwstr>
  </property>
</Properties>
</file>